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D69843" w14:textId="062A591B" w:rsidR="00944AB8" w:rsidRDefault="00A81928" w:rsidP="00944AB8">
      <w:r>
        <w:rPr>
          <w:noProof/>
        </w:rPr>
        <mc:AlternateContent>
          <mc:Choice Requires="wps">
            <w:drawing>
              <wp:anchor distT="0" distB="0" distL="114300" distR="114300" simplePos="0" relativeHeight="251658245" behindDoc="0" locked="0" layoutInCell="1" allowOverlap="1" wp14:anchorId="28BEA914" wp14:editId="5EB9A608">
                <wp:simplePos x="0" y="0"/>
                <wp:positionH relativeFrom="margin">
                  <wp:align>right</wp:align>
                </wp:positionH>
                <wp:positionV relativeFrom="paragraph">
                  <wp:posOffset>0</wp:posOffset>
                </wp:positionV>
                <wp:extent cx="4617720" cy="638175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6381750"/>
                        </a:xfrm>
                        <a:prstGeom prst="rect">
                          <a:avLst/>
                        </a:prstGeom>
                        <a:noFill/>
                        <a:ln w="9525">
                          <a:noFill/>
                          <a:miter lim="800000"/>
                          <a:headEnd/>
                          <a:tailEnd/>
                        </a:ln>
                      </wps:spPr>
                      <wps:txbx>
                        <w:txbxContent>
                          <w:p w14:paraId="774FCDCB" w14:textId="70E6F875" w:rsidR="00C34352" w:rsidRPr="008A4220" w:rsidRDefault="008A4220" w:rsidP="00C34899">
                            <w:pPr>
                              <w:spacing w:after="0" w:line="240" w:lineRule="auto"/>
                              <w:jc w:val="center"/>
                              <w:rPr>
                                <w:rFonts w:ascii="Century Gothic" w:hAnsi="Century Gothic"/>
                                <w:iCs/>
                                <w:sz w:val="24"/>
                                <w:szCs w:val="24"/>
                              </w:rPr>
                            </w:pPr>
                            <w:r>
                              <w:rPr>
                                <w:rFonts w:ascii="Century Gothic" w:hAnsi="Century Gothic"/>
                                <w:b/>
                                <w:bCs/>
                                <w:iCs/>
                                <w:sz w:val="28"/>
                                <w:szCs w:val="28"/>
                              </w:rPr>
                              <w:t>Have in Mind the Things of God</w:t>
                            </w:r>
                            <w:r w:rsidR="0056542B" w:rsidRPr="008A11D2">
                              <w:rPr>
                                <w:rFonts w:ascii="Century Gothic" w:hAnsi="Century Gothic"/>
                                <w:b/>
                                <w:bCs/>
                                <w:iCs/>
                                <w:strike/>
                                <w:sz w:val="24"/>
                                <w:szCs w:val="24"/>
                              </w:rPr>
                              <w:br/>
                            </w:r>
                            <w:r w:rsidR="00D77C78" w:rsidRPr="008A4220">
                              <w:rPr>
                                <w:rFonts w:ascii="Century Gothic" w:hAnsi="Century Gothic"/>
                                <w:iCs/>
                                <w:sz w:val="24"/>
                                <w:szCs w:val="24"/>
                              </w:rPr>
                              <w:t xml:space="preserve">Matthew </w:t>
                            </w:r>
                            <w:r>
                              <w:rPr>
                                <w:rFonts w:ascii="Century Gothic" w:hAnsi="Century Gothic"/>
                                <w:iCs/>
                                <w:sz w:val="24"/>
                                <w:szCs w:val="24"/>
                              </w:rPr>
                              <w:t>16:21-23</w:t>
                            </w:r>
                            <w:r w:rsidR="0056542B" w:rsidRPr="008A4220">
                              <w:rPr>
                                <w:rFonts w:ascii="Century Gothic" w:hAnsi="Century Gothic"/>
                                <w:iCs/>
                                <w:sz w:val="24"/>
                                <w:szCs w:val="24"/>
                              </w:rPr>
                              <w:t>,</w:t>
                            </w:r>
                            <w:r w:rsidR="008D7D03" w:rsidRPr="008A4220">
                              <w:rPr>
                                <w:rFonts w:ascii="Century Gothic" w:hAnsi="Century Gothic"/>
                                <w:iCs/>
                                <w:sz w:val="24"/>
                                <w:szCs w:val="24"/>
                              </w:rPr>
                              <w:t xml:space="preserve"> </w:t>
                            </w:r>
                            <w:r w:rsidR="002A6278" w:rsidRPr="008A4220">
                              <w:rPr>
                                <w:rFonts w:ascii="Century Gothic" w:hAnsi="Century Gothic"/>
                                <w:iCs/>
                                <w:sz w:val="24"/>
                                <w:szCs w:val="24"/>
                              </w:rPr>
                              <w:t xml:space="preserve">p. </w:t>
                            </w:r>
                            <w:r w:rsidR="00434BE4" w:rsidRPr="008A4220">
                              <w:rPr>
                                <w:rFonts w:ascii="Century Gothic" w:hAnsi="Century Gothic"/>
                                <w:iCs/>
                                <w:sz w:val="24"/>
                                <w:szCs w:val="24"/>
                              </w:rPr>
                              <w:t>104</w:t>
                            </w:r>
                            <w:r w:rsidR="00F62166">
                              <w:rPr>
                                <w:rFonts w:ascii="Century Gothic" w:hAnsi="Century Gothic"/>
                                <w:iCs/>
                                <w:sz w:val="24"/>
                                <w:szCs w:val="24"/>
                              </w:rPr>
                              <w:t>4</w:t>
                            </w:r>
                          </w:p>
                          <w:p w14:paraId="0FA0F488" w14:textId="2CD1BCDB" w:rsidR="00C34899" w:rsidRDefault="005A2CF8" w:rsidP="00C34899">
                            <w:pPr>
                              <w:spacing w:after="0" w:line="240" w:lineRule="auto"/>
                              <w:jc w:val="center"/>
                              <w:rPr>
                                <w:rFonts w:ascii="Century Gothic" w:hAnsi="Century Gothic"/>
                                <w:i/>
                                <w:sz w:val="24"/>
                                <w:szCs w:val="24"/>
                              </w:rPr>
                            </w:pPr>
                            <w:r w:rsidRPr="004F3F7B">
                              <w:rPr>
                                <w:rFonts w:ascii="Century Gothic" w:hAnsi="Century Gothic"/>
                                <w:i/>
                                <w:sz w:val="24"/>
                                <w:szCs w:val="24"/>
                              </w:rPr>
                              <w:t xml:space="preserve">Pastor </w:t>
                            </w:r>
                            <w:r w:rsidR="00D77C78">
                              <w:rPr>
                                <w:rFonts w:ascii="Century Gothic" w:hAnsi="Century Gothic"/>
                                <w:i/>
                                <w:sz w:val="24"/>
                                <w:szCs w:val="24"/>
                              </w:rPr>
                              <w:t>Gary Jorgenson</w:t>
                            </w:r>
                          </w:p>
                          <w:p w14:paraId="058B7885" w14:textId="0546E0EC" w:rsidR="009B001C" w:rsidRDefault="00D77C78" w:rsidP="00C34899">
                            <w:pPr>
                              <w:spacing w:after="0" w:line="240" w:lineRule="auto"/>
                              <w:jc w:val="center"/>
                              <w:rPr>
                                <w:rFonts w:ascii="Century Gothic" w:hAnsi="Century Gothic"/>
                                <w:i/>
                                <w:sz w:val="24"/>
                                <w:szCs w:val="24"/>
                              </w:rPr>
                            </w:pPr>
                            <w:r>
                              <w:rPr>
                                <w:rFonts w:ascii="Century Gothic" w:hAnsi="Century Gothic"/>
                                <w:i/>
                                <w:sz w:val="24"/>
                                <w:szCs w:val="24"/>
                              </w:rPr>
                              <w:t xml:space="preserve">February </w:t>
                            </w:r>
                            <w:r w:rsidR="008A11D2">
                              <w:rPr>
                                <w:rFonts w:ascii="Century Gothic" w:hAnsi="Century Gothic"/>
                                <w:i/>
                                <w:sz w:val="24"/>
                                <w:szCs w:val="24"/>
                              </w:rPr>
                              <w:t>22</w:t>
                            </w:r>
                            <w:r w:rsidR="009B001C" w:rsidRPr="004F3F7B">
                              <w:rPr>
                                <w:rFonts w:ascii="Century Gothic" w:hAnsi="Century Gothic"/>
                                <w:i/>
                                <w:sz w:val="24"/>
                                <w:szCs w:val="24"/>
                              </w:rPr>
                              <w:t>, 2026</w:t>
                            </w:r>
                          </w:p>
                          <w:p w14:paraId="37C902C3" w14:textId="77777777" w:rsidR="00C34899" w:rsidRDefault="00C34899" w:rsidP="00C34899">
                            <w:pPr>
                              <w:spacing w:after="0" w:line="240" w:lineRule="auto"/>
                              <w:jc w:val="center"/>
                              <w:rPr>
                                <w:rFonts w:ascii="Century Gothic" w:hAnsi="Century Gothic"/>
                                <w:i/>
                                <w:sz w:val="24"/>
                                <w:szCs w:val="24"/>
                              </w:rPr>
                            </w:pPr>
                          </w:p>
                          <w:p w14:paraId="6811F045" w14:textId="77777777" w:rsidR="00C34899" w:rsidRPr="004F3F7B" w:rsidRDefault="00C34899" w:rsidP="00C34899">
                            <w:pPr>
                              <w:spacing w:after="0" w:line="240" w:lineRule="auto"/>
                              <w:jc w:val="center"/>
                              <w:rPr>
                                <w:rFonts w:ascii="Century Gothic" w:hAnsi="Century Gothic"/>
                                <w:i/>
                                <w:sz w:val="24"/>
                                <w:szCs w:val="24"/>
                              </w:rPr>
                            </w:pPr>
                          </w:p>
                          <w:p w14:paraId="6B52A22E" w14:textId="77777777" w:rsidR="00575C04" w:rsidRDefault="00575C04" w:rsidP="000E1B97">
                            <w:pPr>
                              <w:spacing w:after="0" w:line="240" w:lineRule="auto"/>
                              <w:rPr>
                                <w:rFonts w:ascii="Century Gothic" w:hAnsi="Century Gothic"/>
                                <w:b/>
                                <w:bCs/>
                                <w:i/>
                                <w:sz w:val="24"/>
                                <w:szCs w:val="24"/>
                              </w:rPr>
                            </w:pPr>
                          </w:p>
                          <w:p w14:paraId="251BCC0D" w14:textId="77777777" w:rsidR="008C3765" w:rsidRPr="004F3F7B" w:rsidRDefault="008C3765" w:rsidP="000E1B97">
                            <w:pPr>
                              <w:spacing w:after="0" w:line="240" w:lineRule="auto"/>
                              <w:rPr>
                                <w:rFonts w:ascii="Century Gothic" w:hAnsi="Century Gothic"/>
                                <w:b/>
                                <w:bCs/>
                                <w:i/>
                                <w:sz w:val="24"/>
                                <w:szCs w:val="24"/>
                              </w:rPr>
                            </w:pPr>
                          </w:p>
                          <w:p w14:paraId="5B316643" w14:textId="56EEA245" w:rsidR="00F01609" w:rsidRPr="00EC5756" w:rsidRDefault="003F1A39" w:rsidP="003F1A39">
                            <w:pPr>
                              <w:spacing w:line="240" w:lineRule="auto"/>
                              <w:ind w:left="360"/>
                              <w:rPr>
                                <w:rFonts w:ascii="Century Gothic" w:hAnsi="Century Gothic"/>
                                <w:iCs/>
                                <w:sz w:val="26"/>
                                <w:szCs w:val="26"/>
                              </w:rPr>
                            </w:pPr>
                            <w:r w:rsidRPr="00EC5756">
                              <w:rPr>
                                <w:rFonts w:ascii="Century Gothic" w:hAnsi="Century Gothic"/>
                                <w:iCs/>
                                <w:sz w:val="26"/>
                                <w:szCs w:val="26"/>
                              </w:rPr>
                              <w:t xml:space="preserve">I. </w:t>
                            </w:r>
                            <w:r w:rsidR="00EC5756">
                              <w:rPr>
                                <w:rFonts w:ascii="Century Gothic" w:hAnsi="Century Gothic"/>
                                <w:iCs/>
                                <w:sz w:val="26"/>
                                <w:szCs w:val="26"/>
                              </w:rPr>
                              <w:t>Look at things from __________(</w:t>
                            </w:r>
                            <w:r w:rsidR="00025215">
                              <w:rPr>
                                <w:rFonts w:ascii="Century Gothic" w:hAnsi="Century Gothic"/>
                                <w:iCs/>
                                <w:sz w:val="26"/>
                                <w:szCs w:val="26"/>
                              </w:rPr>
                              <w:t xml:space="preserve">__________) point of </w:t>
                            </w:r>
                            <w:r w:rsidR="00217710">
                              <w:rPr>
                                <w:rFonts w:ascii="Century Gothic" w:hAnsi="Century Gothic"/>
                                <w:iCs/>
                                <w:sz w:val="26"/>
                                <w:szCs w:val="26"/>
                              </w:rPr>
                              <w:br/>
                              <w:t xml:space="preserve">   </w:t>
                            </w:r>
                            <w:r w:rsidR="00025215">
                              <w:rPr>
                                <w:rFonts w:ascii="Century Gothic" w:hAnsi="Century Gothic"/>
                                <w:iCs/>
                                <w:sz w:val="26"/>
                                <w:szCs w:val="26"/>
                              </w:rPr>
                              <w:t xml:space="preserve">view. </w:t>
                            </w:r>
                          </w:p>
                          <w:p w14:paraId="06B9AB6A" w14:textId="77777777" w:rsidR="008C3765" w:rsidRPr="008A11D2" w:rsidRDefault="008C3765" w:rsidP="008C3765">
                            <w:pPr>
                              <w:spacing w:line="240" w:lineRule="auto"/>
                              <w:rPr>
                                <w:rFonts w:ascii="Century Gothic" w:hAnsi="Century Gothic"/>
                                <w:iCs/>
                                <w:strike/>
                                <w:sz w:val="26"/>
                                <w:szCs w:val="26"/>
                              </w:rPr>
                            </w:pPr>
                          </w:p>
                          <w:p w14:paraId="52D8FDDD" w14:textId="77777777" w:rsidR="00676808" w:rsidRPr="008A11D2" w:rsidRDefault="00676808" w:rsidP="008C3765">
                            <w:pPr>
                              <w:spacing w:line="240" w:lineRule="auto"/>
                              <w:rPr>
                                <w:rFonts w:ascii="Century Gothic" w:hAnsi="Century Gothic"/>
                                <w:iCs/>
                                <w:strike/>
                                <w:sz w:val="26"/>
                                <w:szCs w:val="26"/>
                              </w:rPr>
                            </w:pPr>
                          </w:p>
                          <w:p w14:paraId="24D560E8" w14:textId="77777777" w:rsidR="008C3765" w:rsidRDefault="008C3765" w:rsidP="008C3765">
                            <w:pPr>
                              <w:spacing w:line="240" w:lineRule="auto"/>
                              <w:rPr>
                                <w:rFonts w:ascii="Century Gothic" w:hAnsi="Century Gothic"/>
                                <w:iCs/>
                                <w:strike/>
                                <w:sz w:val="26"/>
                                <w:szCs w:val="26"/>
                              </w:rPr>
                            </w:pPr>
                          </w:p>
                          <w:p w14:paraId="28B46D72" w14:textId="77777777" w:rsidR="00217710" w:rsidRDefault="00217710" w:rsidP="008C3765">
                            <w:pPr>
                              <w:spacing w:line="240" w:lineRule="auto"/>
                              <w:rPr>
                                <w:rFonts w:ascii="Century Gothic" w:hAnsi="Century Gothic"/>
                                <w:iCs/>
                                <w:strike/>
                                <w:sz w:val="26"/>
                                <w:szCs w:val="26"/>
                              </w:rPr>
                            </w:pPr>
                          </w:p>
                          <w:p w14:paraId="6284C371" w14:textId="77777777" w:rsidR="00217710" w:rsidRPr="008A11D2" w:rsidRDefault="00217710" w:rsidP="008C3765">
                            <w:pPr>
                              <w:spacing w:line="240" w:lineRule="auto"/>
                              <w:rPr>
                                <w:rFonts w:ascii="Century Gothic" w:hAnsi="Century Gothic"/>
                                <w:iCs/>
                                <w:strike/>
                                <w:sz w:val="26"/>
                                <w:szCs w:val="26"/>
                              </w:rPr>
                            </w:pPr>
                          </w:p>
                          <w:p w14:paraId="112CF734" w14:textId="2B64722F" w:rsidR="00F01609" w:rsidRPr="00025215" w:rsidRDefault="003F1A39" w:rsidP="003F1A39">
                            <w:pPr>
                              <w:spacing w:line="240" w:lineRule="auto"/>
                              <w:ind w:left="360"/>
                              <w:rPr>
                                <w:rFonts w:ascii="Century Gothic" w:hAnsi="Century Gothic"/>
                                <w:iCs/>
                                <w:sz w:val="26"/>
                                <w:szCs w:val="26"/>
                              </w:rPr>
                            </w:pPr>
                            <w:r w:rsidRPr="00025215">
                              <w:rPr>
                                <w:rFonts w:ascii="Century Gothic" w:hAnsi="Century Gothic"/>
                                <w:iCs/>
                                <w:sz w:val="26"/>
                                <w:szCs w:val="26"/>
                              </w:rPr>
                              <w:t xml:space="preserve">II. </w:t>
                            </w:r>
                            <w:r w:rsidR="00025215">
                              <w:rPr>
                                <w:rFonts w:ascii="Century Gothic" w:hAnsi="Century Gothic"/>
                                <w:iCs/>
                                <w:sz w:val="26"/>
                                <w:szCs w:val="26"/>
                              </w:rPr>
                              <w:t xml:space="preserve">Then look at things from ______________ point of </w:t>
                            </w:r>
                            <w:r w:rsidR="00217710">
                              <w:rPr>
                                <w:rFonts w:ascii="Century Gothic" w:hAnsi="Century Gothic"/>
                                <w:iCs/>
                                <w:sz w:val="26"/>
                                <w:szCs w:val="26"/>
                              </w:rPr>
                              <w:br/>
                              <w:t xml:space="preserve">    </w:t>
                            </w:r>
                            <w:r w:rsidR="00025215">
                              <w:rPr>
                                <w:rFonts w:ascii="Century Gothic" w:hAnsi="Century Gothic"/>
                                <w:iCs/>
                                <w:sz w:val="26"/>
                                <w:szCs w:val="26"/>
                              </w:rPr>
                              <w:t xml:space="preserve">view. </w:t>
                            </w:r>
                            <w:r w:rsidR="00DD0616" w:rsidRPr="00025215">
                              <w:rPr>
                                <w:rFonts w:ascii="Century Gothic" w:hAnsi="Century Gothic"/>
                                <w:iCs/>
                                <w:sz w:val="26"/>
                                <w:szCs w:val="26"/>
                              </w:rPr>
                              <w:t xml:space="preserve"> </w:t>
                            </w:r>
                          </w:p>
                          <w:p w14:paraId="1F098AA5" w14:textId="77777777" w:rsidR="008C3765" w:rsidRPr="008A11D2" w:rsidRDefault="008C3765" w:rsidP="008C3765">
                            <w:pPr>
                              <w:spacing w:line="240" w:lineRule="auto"/>
                              <w:rPr>
                                <w:rFonts w:ascii="Century Gothic" w:hAnsi="Century Gothic"/>
                                <w:iCs/>
                                <w:strike/>
                                <w:sz w:val="26"/>
                                <w:szCs w:val="26"/>
                              </w:rPr>
                            </w:pPr>
                          </w:p>
                          <w:p w14:paraId="4ED664A4" w14:textId="77777777" w:rsidR="00676808" w:rsidRPr="008A11D2" w:rsidRDefault="00676808" w:rsidP="008C3765">
                            <w:pPr>
                              <w:spacing w:line="240" w:lineRule="auto"/>
                              <w:rPr>
                                <w:rFonts w:ascii="Century Gothic" w:hAnsi="Century Gothic"/>
                                <w:iCs/>
                                <w:strike/>
                                <w:sz w:val="26"/>
                                <w:szCs w:val="26"/>
                              </w:rPr>
                            </w:pPr>
                          </w:p>
                          <w:p w14:paraId="08BCA479" w14:textId="77777777" w:rsidR="008C3765" w:rsidRPr="008A11D2" w:rsidRDefault="008C3765" w:rsidP="008C3765">
                            <w:pPr>
                              <w:spacing w:line="240" w:lineRule="auto"/>
                              <w:rPr>
                                <w:rFonts w:ascii="Century Gothic" w:hAnsi="Century Gothic"/>
                                <w:iCs/>
                                <w:strike/>
                                <w:sz w:val="26"/>
                                <w:szCs w:val="26"/>
                              </w:rPr>
                            </w:pPr>
                          </w:p>
                          <w:p w14:paraId="03C6D407" w14:textId="77777777" w:rsidR="008C3765" w:rsidRDefault="008C3765" w:rsidP="008C3765">
                            <w:pPr>
                              <w:spacing w:line="240" w:lineRule="auto"/>
                              <w:rPr>
                                <w:rFonts w:ascii="Century Gothic" w:hAnsi="Century Gothic"/>
                                <w:iCs/>
                                <w:sz w:val="26"/>
                                <w:szCs w:val="26"/>
                              </w:rPr>
                            </w:pPr>
                          </w:p>
                          <w:p w14:paraId="7086E044" w14:textId="77777777" w:rsidR="008C3765" w:rsidRDefault="008C3765" w:rsidP="008C3765">
                            <w:pPr>
                              <w:spacing w:line="240" w:lineRule="auto"/>
                              <w:rPr>
                                <w:rFonts w:ascii="Century Gothic" w:hAnsi="Century Gothic"/>
                                <w:iCs/>
                                <w:sz w:val="26"/>
                                <w:szCs w:val="26"/>
                              </w:rPr>
                            </w:pPr>
                          </w:p>
                          <w:p w14:paraId="53649101" w14:textId="77777777" w:rsidR="00676808" w:rsidRPr="008C3765" w:rsidRDefault="00676808" w:rsidP="008C3765">
                            <w:pPr>
                              <w:spacing w:line="240" w:lineRule="auto"/>
                              <w:rPr>
                                <w:rFonts w:ascii="Century Gothic" w:hAnsi="Century Gothic"/>
                                <w:iCs/>
                                <w:sz w:val="26"/>
                                <w:szCs w:val="26"/>
                              </w:rPr>
                            </w:pPr>
                          </w:p>
                          <w:p w14:paraId="6036F405" w14:textId="65556E7A" w:rsidR="001A24C4" w:rsidRPr="00F01609" w:rsidRDefault="001A24C4" w:rsidP="00F01609">
                            <w:pPr>
                              <w:spacing w:line="240" w:lineRule="auto"/>
                              <w:rPr>
                                <w:rFonts w:ascii="Century Gothic" w:hAnsi="Century Gothic"/>
                                <w:iCs/>
                                <w:sz w:val="24"/>
                                <w:szCs w:val="24"/>
                              </w:rPr>
                            </w:pPr>
                          </w:p>
                          <w:p w14:paraId="429F054C" w14:textId="77777777" w:rsidR="000C102E" w:rsidRPr="004F3F7B" w:rsidRDefault="000C102E" w:rsidP="00E43B71">
                            <w:pPr>
                              <w:spacing w:after="0" w:line="240" w:lineRule="auto"/>
                              <w:rPr>
                                <w:rFonts w:ascii="Century Gothic" w:hAnsi="Century Gothic"/>
                                <w:sz w:val="12"/>
                                <w:szCs w:val="12"/>
                              </w:rPr>
                            </w:pPr>
                          </w:p>
                          <w:p w14:paraId="038B2603" w14:textId="77777777" w:rsidR="00044321" w:rsidRPr="004F3F7B" w:rsidRDefault="00044321" w:rsidP="00044321">
                            <w:pPr>
                              <w:pStyle w:val="ListParagraph"/>
                              <w:spacing w:line="240" w:lineRule="auto"/>
                              <w:rPr>
                                <w:rFonts w:ascii="Century Gothic" w:hAnsi="Century Gothic"/>
                                <w:sz w:val="24"/>
                                <w:szCs w:val="24"/>
                              </w:rPr>
                            </w:pPr>
                          </w:p>
                          <w:p w14:paraId="455C5DE6" w14:textId="77777777" w:rsidR="005915DC" w:rsidRPr="004F3F7B" w:rsidRDefault="005915DC" w:rsidP="00044321">
                            <w:pPr>
                              <w:spacing w:after="0" w:line="240" w:lineRule="auto"/>
                              <w:rPr>
                                <w:rFonts w:ascii="Century Gothic" w:hAnsi="Century Gothic"/>
                                <w:sz w:val="24"/>
                                <w:szCs w:val="24"/>
                              </w:rPr>
                            </w:pPr>
                          </w:p>
                          <w:p w14:paraId="6E5FF592" w14:textId="77777777" w:rsidR="001A2D04" w:rsidRPr="004F3F7B" w:rsidRDefault="001A2D04" w:rsidP="00044321">
                            <w:pPr>
                              <w:spacing w:after="0" w:line="240" w:lineRule="auto"/>
                              <w:rPr>
                                <w:rFonts w:ascii="Century Gothic" w:hAnsi="Century Gothic"/>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BEA914" id="_x0000_t202" coordsize="21600,21600" o:spt="202" path="m,l,21600r21600,l21600,xe">
                <v:stroke joinstyle="miter"/>
                <v:path gradientshapeok="t" o:connecttype="rect"/>
              </v:shapetype>
              <v:shape id="Text Box 19" o:spid="_x0000_s1026" type="#_x0000_t202" style="position:absolute;margin-left:312.4pt;margin-top:0;width:363.6pt;height:502.5pt;z-index:25165824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" filled="f" stroked="f">
                <v:textbox>
                  <w:txbxContent>
                    <w:p w14:paraId="774FCDCB" w14:textId="70E6F875" w:rsidR="00C34352" w:rsidRPr="008A4220" w:rsidRDefault="008A4220" w:rsidP="00C34899">
                      <w:pPr>
                        <w:spacing w:after="0" w:line="240" w:lineRule="auto"/>
                        <w:jc w:val="center"/>
                        <w:rPr>
                          <w:rFonts w:ascii="Century Gothic" w:hAnsi="Century Gothic"/>
                          <w:iCs/>
                          <w:sz w:val="24"/>
                          <w:szCs w:val="24"/>
                        </w:rPr>
                      </w:pPr>
                      <w:r>
                        <w:rPr>
                          <w:rFonts w:ascii="Century Gothic" w:hAnsi="Century Gothic"/>
                          <w:b/>
                          <w:bCs/>
                          <w:iCs/>
                          <w:sz w:val="28"/>
                          <w:szCs w:val="28"/>
                        </w:rPr>
                        <w:t>Have in Mind the Things of God</w:t>
                      </w:r>
                      <w:r w:rsidR="0056542B" w:rsidRPr="008A11D2">
                        <w:rPr>
                          <w:rFonts w:ascii="Century Gothic" w:hAnsi="Century Gothic"/>
                          <w:b/>
                          <w:bCs/>
                          <w:iCs/>
                          <w:strike/>
                          <w:sz w:val="24"/>
                          <w:szCs w:val="24"/>
                        </w:rPr>
                        <w:br/>
                      </w:r>
                      <w:r w:rsidR="00D77C78" w:rsidRPr="008A4220">
                        <w:rPr>
                          <w:rFonts w:ascii="Century Gothic" w:hAnsi="Century Gothic"/>
                          <w:iCs/>
                          <w:sz w:val="24"/>
                          <w:szCs w:val="24"/>
                        </w:rPr>
                        <w:t xml:space="preserve">Matthew </w:t>
                      </w:r>
                      <w:r>
                        <w:rPr>
                          <w:rFonts w:ascii="Century Gothic" w:hAnsi="Century Gothic"/>
                          <w:iCs/>
                          <w:sz w:val="24"/>
                          <w:szCs w:val="24"/>
                        </w:rPr>
                        <w:t>16:21-23</w:t>
                      </w:r>
                      <w:r w:rsidR="0056542B" w:rsidRPr="008A4220">
                        <w:rPr>
                          <w:rFonts w:ascii="Century Gothic" w:hAnsi="Century Gothic"/>
                          <w:iCs/>
                          <w:sz w:val="24"/>
                          <w:szCs w:val="24"/>
                        </w:rPr>
                        <w:t>,</w:t>
                      </w:r>
                      <w:r w:rsidR="008D7D03" w:rsidRPr="008A4220">
                        <w:rPr>
                          <w:rFonts w:ascii="Century Gothic" w:hAnsi="Century Gothic"/>
                          <w:iCs/>
                          <w:sz w:val="24"/>
                          <w:szCs w:val="24"/>
                        </w:rPr>
                        <w:t xml:space="preserve"> </w:t>
                      </w:r>
                      <w:r w:rsidR="002A6278" w:rsidRPr="008A4220">
                        <w:rPr>
                          <w:rFonts w:ascii="Century Gothic" w:hAnsi="Century Gothic"/>
                          <w:iCs/>
                          <w:sz w:val="24"/>
                          <w:szCs w:val="24"/>
                        </w:rPr>
                        <w:t xml:space="preserve">p. </w:t>
                      </w:r>
                      <w:r w:rsidR="00434BE4" w:rsidRPr="008A4220">
                        <w:rPr>
                          <w:rFonts w:ascii="Century Gothic" w:hAnsi="Century Gothic"/>
                          <w:iCs/>
                          <w:sz w:val="24"/>
                          <w:szCs w:val="24"/>
                        </w:rPr>
                        <w:t>104</w:t>
                      </w:r>
                      <w:r w:rsidR="00F62166">
                        <w:rPr>
                          <w:rFonts w:ascii="Century Gothic" w:hAnsi="Century Gothic"/>
                          <w:iCs/>
                          <w:sz w:val="24"/>
                          <w:szCs w:val="24"/>
                        </w:rPr>
                        <w:t>4</w:t>
                      </w:r>
                    </w:p>
                    <w:p w14:paraId="0FA0F488" w14:textId="2CD1BCDB" w:rsidR="00C34899" w:rsidRDefault="005A2CF8" w:rsidP="00C34899">
                      <w:pPr>
                        <w:spacing w:after="0" w:line="240" w:lineRule="auto"/>
                        <w:jc w:val="center"/>
                        <w:rPr>
                          <w:rFonts w:ascii="Century Gothic" w:hAnsi="Century Gothic"/>
                          <w:i/>
                          <w:sz w:val="24"/>
                          <w:szCs w:val="24"/>
                        </w:rPr>
                      </w:pPr>
                      <w:r w:rsidRPr="004F3F7B">
                        <w:rPr>
                          <w:rFonts w:ascii="Century Gothic" w:hAnsi="Century Gothic"/>
                          <w:i/>
                          <w:sz w:val="24"/>
                          <w:szCs w:val="24"/>
                        </w:rPr>
                        <w:t xml:space="preserve">Pastor </w:t>
                      </w:r>
                      <w:r w:rsidR="00D77C78">
                        <w:rPr>
                          <w:rFonts w:ascii="Century Gothic" w:hAnsi="Century Gothic"/>
                          <w:i/>
                          <w:sz w:val="24"/>
                          <w:szCs w:val="24"/>
                        </w:rPr>
                        <w:t>Gary Jorgenson</w:t>
                      </w:r>
                    </w:p>
                    <w:p w14:paraId="058B7885" w14:textId="0546E0EC" w:rsidR="009B001C" w:rsidRDefault="00D77C78" w:rsidP="00C34899">
                      <w:pPr>
                        <w:spacing w:after="0" w:line="240" w:lineRule="auto"/>
                        <w:jc w:val="center"/>
                        <w:rPr>
                          <w:rFonts w:ascii="Century Gothic" w:hAnsi="Century Gothic"/>
                          <w:i/>
                          <w:sz w:val="24"/>
                          <w:szCs w:val="24"/>
                        </w:rPr>
                      </w:pPr>
                      <w:r>
                        <w:rPr>
                          <w:rFonts w:ascii="Century Gothic" w:hAnsi="Century Gothic"/>
                          <w:i/>
                          <w:sz w:val="24"/>
                          <w:szCs w:val="24"/>
                        </w:rPr>
                        <w:t xml:space="preserve">February </w:t>
                      </w:r>
                      <w:r w:rsidR="008A11D2">
                        <w:rPr>
                          <w:rFonts w:ascii="Century Gothic" w:hAnsi="Century Gothic"/>
                          <w:i/>
                          <w:sz w:val="24"/>
                          <w:szCs w:val="24"/>
                        </w:rPr>
                        <w:t>22</w:t>
                      </w:r>
                      <w:r w:rsidR="009B001C" w:rsidRPr="004F3F7B">
                        <w:rPr>
                          <w:rFonts w:ascii="Century Gothic" w:hAnsi="Century Gothic"/>
                          <w:i/>
                          <w:sz w:val="24"/>
                          <w:szCs w:val="24"/>
                        </w:rPr>
                        <w:t>, 2026</w:t>
                      </w:r>
                    </w:p>
                    <w:p w14:paraId="37C902C3" w14:textId="77777777" w:rsidR="00C34899" w:rsidRDefault="00C34899" w:rsidP="00C34899">
                      <w:pPr>
                        <w:spacing w:after="0" w:line="240" w:lineRule="auto"/>
                        <w:jc w:val="center"/>
                        <w:rPr>
                          <w:rFonts w:ascii="Century Gothic" w:hAnsi="Century Gothic"/>
                          <w:i/>
                          <w:sz w:val="24"/>
                          <w:szCs w:val="24"/>
                        </w:rPr>
                      </w:pPr>
                    </w:p>
                    <w:p w14:paraId="6811F045" w14:textId="77777777" w:rsidR="00C34899" w:rsidRPr="004F3F7B" w:rsidRDefault="00C34899" w:rsidP="00C34899">
                      <w:pPr>
                        <w:spacing w:after="0" w:line="240" w:lineRule="auto"/>
                        <w:jc w:val="center"/>
                        <w:rPr>
                          <w:rFonts w:ascii="Century Gothic" w:hAnsi="Century Gothic"/>
                          <w:i/>
                          <w:sz w:val="24"/>
                          <w:szCs w:val="24"/>
                        </w:rPr>
                      </w:pPr>
                    </w:p>
                    <w:p w14:paraId="6B52A22E" w14:textId="77777777" w:rsidR="00575C04" w:rsidRDefault="00575C04" w:rsidP="000E1B97">
                      <w:pPr>
                        <w:spacing w:after="0" w:line="240" w:lineRule="auto"/>
                        <w:rPr>
                          <w:rFonts w:ascii="Century Gothic" w:hAnsi="Century Gothic"/>
                          <w:b/>
                          <w:bCs/>
                          <w:i/>
                          <w:sz w:val="24"/>
                          <w:szCs w:val="24"/>
                        </w:rPr>
                      </w:pPr>
                    </w:p>
                    <w:p w14:paraId="251BCC0D" w14:textId="77777777" w:rsidR="008C3765" w:rsidRPr="004F3F7B" w:rsidRDefault="008C3765" w:rsidP="000E1B97">
                      <w:pPr>
                        <w:spacing w:after="0" w:line="240" w:lineRule="auto"/>
                        <w:rPr>
                          <w:rFonts w:ascii="Century Gothic" w:hAnsi="Century Gothic"/>
                          <w:b/>
                          <w:bCs/>
                          <w:i/>
                          <w:sz w:val="24"/>
                          <w:szCs w:val="24"/>
                        </w:rPr>
                      </w:pPr>
                    </w:p>
                    <w:p w14:paraId="5B316643" w14:textId="56EEA245" w:rsidR="00F01609" w:rsidRPr="00EC5756" w:rsidRDefault="003F1A39" w:rsidP="003F1A39">
                      <w:pPr>
                        <w:spacing w:line="240" w:lineRule="auto"/>
                        <w:ind w:left="360"/>
                        <w:rPr>
                          <w:rFonts w:ascii="Century Gothic" w:hAnsi="Century Gothic"/>
                          <w:iCs/>
                          <w:sz w:val="26"/>
                          <w:szCs w:val="26"/>
                        </w:rPr>
                      </w:pPr>
                      <w:r w:rsidRPr="00EC5756">
                        <w:rPr>
                          <w:rFonts w:ascii="Century Gothic" w:hAnsi="Century Gothic"/>
                          <w:iCs/>
                          <w:sz w:val="26"/>
                          <w:szCs w:val="26"/>
                        </w:rPr>
                        <w:t xml:space="preserve">I. </w:t>
                      </w:r>
                      <w:r w:rsidR="00EC5756">
                        <w:rPr>
                          <w:rFonts w:ascii="Century Gothic" w:hAnsi="Century Gothic"/>
                          <w:iCs/>
                          <w:sz w:val="26"/>
                          <w:szCs w:val="26"/>
                        </w:rPr>
                        <w:t>Look at things from __________(</w:t>
                      </w:r>
                      <w:r w:rsidR="00025215">
                        <w:rPr>
                          <w:rFonts w:ascii="Century Gothic" w:hAnsi="Century Gothic"/>
                          <w:iCs/>
                          <w:sz w:val="26"/>
                          <w:szCs w:val="26"/>
                        </w:rPr>
                        <w:t xml:space="preserve">__________) point of </w:t>
                      </w:r>
                      <w:r w:rsidR="00217710">
                        <w:rPr>
                          <w:rFonts w:ascii="Century Gothic" w:hAnsi="Century Gothic"/>
                          <w:iCs/>
                          <w:sz w:val="26"/>
                          <w:szCs w:val="26"/>
                        </w:rPr>
                        <w:br/>
                        <w:t xml:space="preserve">   </w:t>
                      </w:r>
                      <w:r w:rsidR="00025215">
                        <w:rPr>
                          <w:rFonts w:ascii="Century Gothic" w:hAnsi="Century Gothic"/>
                          <w:iCs/>
                          <w:sz w:val="26"/>
                          <w:szCs w:val="26"/>
                        </w:rPr>
                        <w:t xml:space="preserve">view. </w:t>
                      </w:r>
                    </w:p>
                    <w:p w14:paraId="06B9AB6A" w14:textId="77777777" w:rsidR="008C3765" w:rsidRPr="008A11D2" w:rsidRDefault="008C3765" w:rsidP="008C3765">
                      <w:pPr>
                        <w:spacing w:line="240" w:lineRule="auto"/>
                        <w:rPr>
                          <w:rFonts w:ascii="Century Gothic" w:hAnsi="Century Gothic"/>
                          <w:iCs/>
                          <w:strike/>
                          <w:sz w:val="26"/>
                          <w:szCs w:val="26"/>
                        </w:rPr>
                      </w:pPr>
                    </w:p>
                    <w:p w14:paraId="52D8FDDD" w14:textId="77777777" w:rsidR="00676808" w:rsidRPr="008A11D2" w:rsidRDefault="00676808" w:rsidP="008C3765">
                      <w:pPr>
                        <w:spacing w:line="240" w:lineRule="auto"/>
                        <w:rPr>
                          <w:rFonts w:ascii="Century Gothic" w:hAnsi="Century Gothic"/>
                          <w:iCs/>
                          <w:strike/>
                          <w:sz w:val="26"/>
                          <w:szCs w:val="26"/>
                        </w:rPr>
                      </w:pPr>
                    </w:p>
                    <w:p w14:paraId="24D560E8" w14:textId="77777777" w:rsidR="008C3765" w:rsidRDefault="008C3765" w:rsidP="008C3765">
                      <w:pPr>
                        <w:spacing w:line="240" w:lineRule="auto"/>
                        <w:rPr>
                          <w:rFonts w:ascii="Century Gothic" w:hAnsi="Century Gothic"/>
                          <w:iCs/>
                          <w:strike/>
                          <w:sz w:val="26"/>
                          <w:szCs w:val="26"/>
                        </w:rPr>
                      </w:pPr>
                    </w:p>
                    <w:p w14:paraId="28B46D72" w14:textId="77777777" w:rsidR="00217710" w:rsidRDefault="00217710" w:rsidP="008C3765">
                      <w:pPr>
                        <w:spacing w:line="240" w:lineRule="auto"/>
                        <w:rPr>
                          <w:rFonts w:ascii="Century Gothic" w:hAnsi="Century Gothic"/>
                          <w:iCs/>
                          <w:strike/>
                          <w:sz w:val="26"/>
                          <w:szCs w:val="26"/>
                        </w:rPr>
                      </w:pPr>
                    </w:p>
                    <w:p w14:paraId="6284C371" w14:textId="77777777" w:rsidR="00217710" w:rsidRPr="008A11D2" w:rsidRDefault="00217710" w:rsidP="008C3765">
                      <w:pPr>
                        <w:spacing w:line="240" w:lineRule="auto"/>
                        <w:rPr>
                          <w:rFonts w:ascii="Century Gothic" w:hAnsi="Century Gothic"/>
                          <w:iCs/>
                          <w:strike/>
                          <w:sz w:val="26"/>
                          <w:szCs w:val="26"/>
                        </w:rPr>
                      </w:pPr>
                    </w:p>
                    <w:p w14:paraId="112CF734" w14:textId="2B64722F" w:rsidR="00F01609" w:rsidRPr="00025215" w:rsidRDefault="003F1A39" w:rsidP="003F1A39">
                      <w:pPr>
                        <w:spacing w:line="240" w:lineRule="auto"/>
                        <w:ind w:left="360"/>
                        <w:rPr>
                          <w:rFonts w:ascii="Century Gothic" w:hAnsi="Century Gothic"/>
                          <w:iCs/>
                          <w:sz w:val="26"/>
                          <w:szCs w:val="26"/>
                        </w:rPr>
                      </w:pPr>
                      <w:r w:rsidRPr="00025215">
                        <w:rPr>
                          <w:rFonts w:ascii="Century Gothic" w:hAnsi="Century Gothic"/>
                          <w:iCs/>
                          <w:sz w:val="26"/>
                          <w:szCs w:val="26"/>
                        </w:rPr>
                        <w:t xml:space="preserve">II. </w:t>
                      </w:r>
                      <w:r w:rsidR="00025215">
                        <w:rPr>
                          <w:rFonts w:ascii="Century Gothic" w:hAnsi="Century Gothic"/>
                          <w:iCs/>
                          <w:sz w:val="26"/>
                          <w:szCs w:val="26"/>
                        </w:rPr>
                        <w:t xml:space="preserve">Then look at things from ______________ point of </w:t>
                      </w:r>
                      <w:r w:rsidR="00217710">
                        <w:rPr>
                          <w:rFonts w:ascii="Century Gothic" w:hAnsi="Century Gothic"/>
                          <w:iCs/>
                          <w:sz w:val="26"/>
                          <w:szCs w:val="26"/>
                        </w:rPr>
                        <w:br/>
                        <w:t xml:space="preserve">    </w:t>
                      </w:r>
                      <w:r w:rsidR="00025215">
                        <w:rPr>
                          <w:rFonts w:ascii="Century Gothic" w:hAnsi="Century Gothic"/>
                          <w:iCs/>
                          <w:sz w:val="26"/>
                          <w:szCs w:val="26"/>
                        </w:rPr>
                        <w:t xml:space="preserve">view. </w:t>
                      </w:r>
                      <w:r w:rsidR="00DD0616" w:rsidRPr="00025215">
                        <w:rPr>
                          <w:rFonts w:ascii="Century Gothic" w:hAnsi="Century Gothic"/>
                          <w:iCs/>
                          <w:sz w:val="26"/>
                          <w:szCs w:val="26"/>
                        </w:rPr>
                        <w:t xml:space="preserve"> </w:t>
                      </w:r>
                    </w:p>
                    <w:p w14:paraId="1F098AA5" w14:textId="77777777" w:rsidR="008C3765" w:rsidRPr="008A11D2" w:rsidRDefault="008C3765" w:rsidP="008C3765">
                      <w:pPr>
                        <w:spacing w:line="240" w:lineRule="auto"/>
                        <w:rPr>
                          <w:rFonts w:ascii="Century Gothic" w:hAnsi="Century Gothic"/>
                          <w:iCs/>
                          <w:strike/>
                          <w:sz w:val="26"/>
                          <w:szCs w:val="26"/>
                        </w:rPr>
                      </w:pPr>
                    </w:p>
                    <w:p w14:paraId="4ED664A4" w14:textId="77777777" w:rsidR="00676808" w:rsidRPr="008A11D2" w:rsidRDefault="00676808" w:rsidP="008C3765">
                      <w:pPr>
                        <w:spacing w:line="240" w:lineRule="auto"/>
                        <w:rPr>
                          <w:rFonts w:ascii="Century Gothic" w:hAnsi="Century Gothic"/>
                          <w:iCs/>
                          <w:strike/>
                          <w:sz w:val="26"/>
                          <w:szCs w:val="26"/>
                        </w:rPr>
                      </w:pPr>
                    </w:p>
                    <w:p w14:paraId="08BCA479" w14:textId="77777777" w:rsidR="008C3765" w:rsidRPr="008A11D2" w:rsidRDefault="008C3765" w:rsidP="008C3765">
                      <w:pPr>
                        <w:spacing w:line="240" w:lineRule="auto"/>
                        <w:rPr>
                          <w:rFonts w:ascii="Century Gothic" w:hAnsi="Century Gothic"/>
                          <w:iCs/>
                          <w:strike/>
                          <w:sz w:val="26"/>
                          <w:szCs w:val="26"/>
                        </w:rPr>
                      </w:pPr>
                    </w:p>
                    <w:p w14:paraId="03C6D407" w14:textId="77777777" w:rsidR="008C3765" w:rsidRDefault="008C3765" w:rsidP="008C3765">
                      <w:pPr>
                        <w:spacing w:line="240" w:lineRule="auto"/>
                        <w:rPr>
                          <w:rFonts w:ascii="Century Gothic" w:hAnsi="Century Gothic"/>
                          <w:iCs/>
                          <w:sz w:val="26"/>
                          <w:szCs w:val="26"/>
                        </w:rPr>
                      </w:pPr>
                    </w:p>
                    <w:p w14:paraId="7086E044" w14:textId="77777777" w:rsidR="008C3765" w:rsidRDefault="008C3765" w:rsidP="008C3765">
                      <w:pPr>
                        <w:spacing w:line="240" w:lineRule="auto"/>
                        <w:rPr>
                          <w:rFonts w:ascii="Century Gothic" w:hAnsi="Century Gothic"/>
                          <w:iCs/>
                          <w:sz w:val="26"/>
                          <w:szCs w:val="26"/>
                        </w:rPr>
                      </w:pPr>
                    </w:p>
                    <w:p w14:paraId="53649101" w14:textId="77777777" w:rsidR="00676808" w:rsidRPr="008C3765" w:rsidRDefault="00676808" w:rsidP="008C3765">
                      <w:pPr>
                        <w:spacing w:line="240" w:lineRule="auto"/>
                        <w:rPr>
                          <w:rFonts w:ascii="Century Gothic" w:hAnsi="Century Gothic"/>
                          <w:iCs/>
                          <w:sz w:val="26"/>
                          <w:szCs w:val="26"/>
                        </w:rPr>
                      </w:pPr>
                    </w:p>
                    <w:p w14:paraId="6036F405" w14:textId="65556E7A" w:rsidR="001A24C4" w:rsidRPr="00F01609" w:rsidRDefault="001A24C4" w:rsidP="00F01609">
                      <w:pPr>
                        <w:spacing w:line="240" w:lineRule="auto"/>
                        <w:rPr>
                          <w:rFonts w:ascii="Century Gothic" w:hAnsi="Century Gothic"/>
                          <w:iCs/>
                          <w:sz w:val="24"/>
                          <w:szCs w:val="24"/>
                        </w:rPr>
                      </w:pPr>
                    </w:p>
                    <w:p w14:paraId="429F054C" w14:textId="77777777" w:rsidR="000C102E" w:rsidRPr="004F3F7B" w:rsidRDefault="000C102E" w:rsidP="00E43B71">
                      <w:pPr>
                        <w:spacing w:after="0" w:line="240" w:lineRule="auto"/>
                        <w:rPr>
                          <w:rFonts w:ascii="Century Gothic" w:hAnsi="Century Gothic"/>
                          <w:sz w:val="12"/>
                          <w:szCs w:val="12"/>
                        </w:rPr>
                      </w:pPr>
                    </w:p>
                    <w:p w14:paraId="038B2603" w14:textId="77777777" w:rsidR="00044321" w:rsidRPr="004F3F7B" w:rsidRDefault="00044321" w:rsidP="00044321">
                      <w:pPr>
                        <w:pStyle w:val="ListParagraph"/>
                        <w:spacing w:line="240" w:lineRule="auto"/>
                        <w:rPr>
                          <w:rFonts w:ascii="Century Gothic" w:hAnsi="Century Gothic"/>
                          <w:sz w:val="24"/>
                          <w:szCs w:val="24"/>
                        </w:rPr>
                      </w:pPr>
                    </w:p>
                    <w:p w14:paraId="455C5DE6" w14:textId="77777777" w:rsidR="005915DC" w:rsidRPr="004F3F7B" w:rsidRDefault="005915DC" w:rsidP="00044321">
                      <w:pPr>
                        <w:spacing w:after="0" w:line="240" w:lineRule="auto"/>
                        <w:rPr>
                          <w:rFonts w:ascii="Century Gothic" w:hAnsi="Century Gothic"/>
                          <w:sz w:val="24"/>
                          <w:szCs w:val="24"/>
                        </w:rPr>
                      </w:pPr>
                    </w:p>
                    <w:p w14:paraId="6E5FF592" w14:textId="77777777" w:rsidR="001A2D04" w:rsidRPr="004F3F7B" w:rsidRDefault="001A2D04" w:rsidP="00044321">
                      <w:pPr>
                        <w:spacing w:after="0" w:line="240" w:lineRule="auto"/>
                        <w:rPr>
                          <w:rFonts w:ascii="Century Gothic" w:hAnsi="Century Gothic"/>
                          <w:sz w:val="24"/>
                          <w:szCs w:val="24"/>
                        </w:rPr>
                      </w:pPr>
                    </w:p>
                  </w:txbxContent>
                </v:textbox>
                <w10:wrap anchorx="margin"/>
              </v:shape>
            </w:pict>
          </mc:Fallback>
        </mc:AlternateContent>
      </w:r>
      <w:r w:rsidR="009B6FC4">
        <w:rPr>
          <w:noProof/>
        </w:rPr>
        <mc:AlternateContent>
          <mc:Choice Requires="wpg">
            <w:drawing>
              <wp:anchor distT="0" distB="0" distL="114300" distR="114300" simplePos="0" relativeHeight="251658246" behindDoc="0" locked="0" layoutInCell="1" allowOverlap="1" wp14:anchorId="611E1CB8" wp14:editId="6BE284F9">
                <wp:simplePos x="0" y="0"/>
                <wp:positionH relativeFrom="column">
                  <wp:posOffset>-26581</wp:posOffset>
                </wp:positionH>
                <wp:positionV relativeFrom="paragraph">
                  <wp:posOffset>-37214</wp:posOffset>
                </wp:positionV>
                <wp:extent cx="4611370" cy="834829"/>
                <wp:effectExtent l="0" t="0" r="0" b="0"/>
                <wp:wrapNone/>
                <wp:docPr id="17" name="Group 17"/>
                <wp:cNvGraphicFramePr/>
                <a:graphic xmlns:a="http://schemas.openxmlformats.org/drawingml/2006/main">
                  <a:graphicData uri="http://schemas.microsoft.com/office/word/2010/wordprocessingGroup">
                    <wpg:wgp>
                      <wpg:cNvGrpSpPr/>
                      <wpg:grpSpPr>
                        <a:xfrm>
                          <a:off x="0" y="0"/>
                          <a:ext cx="4611370" cy="834829"/>
                          <a:chOff x="0" y="1"/>
                          <a:chExt cx="4611370" cy="753875"/>
                        </a:xfrm>
                      </wpg:grpSpPr>
                      <wpg:grpSp>
                        <wpg:cNvPr id="2" name="Group 2"/>
                        <wpg:cNvGrpSpPr/>
                        <wpg:grpSpPr>
                          <a:xfrm>
                            <a:off x="0" y="1"/>
                            <a:ext cx="4611370" cy="753875"/>
                            <a:chOff x="0" y="1"/>
                            <a:chExt cx="4611370" cy="830764"/>
                          </a:xfrm>
                        </wpg:grpSpPr>
                        <wps:wsp>
                          <wps:cNvPr id="27" name="Rectangle 27"/>
                          <wps:cNvSpPr/>
                          <wps:spPr>
                            <a:xfrm>
                              <a:off x="0" y="1"/>
                              <a:ext cx="4611370" cy="76435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Text Box 21"/>
                          <wps:cNvSpPr txBox="1">
                            <a:spLocks noChangeArrowheads="1"/>
                          </wps:cNvSpPr>
                          <wps:spPr bwMode="auto">
                            <a:xfrm>
                              <a:off x="231977" y="36053"/>
                              <a:ext cx="1788204" cy="379730"/>
                            </a:xfrm>
                            <a:prstGeom prst="rect">
                              <a:avLst/>
                            </a:prstGeom>
                            <a:noFill/>
                            <a:ln w="9525">
                              <a:noFill/>
                              <a:miter lim="800000"/>
                              <a:headEnd/>
                              <a:tailEnd/>
                            </a:ln>
                          </wps:spPr>
                          <wps:txbx>
                            <w:txbxContent>
                              <w:p w14:paraId="7F2CD3CF" w14:textId="43333DD8" w:rsidR="00283CA2" w:rsidRPr="00283CA2" w:rsidRDefault="00283CA2" w:rsidP="00283CA2">
                                <w:pPr>
                                  <w:spacing w:after="0"/>
                                  <w:jc w:val="center"/>
                                  <w:rPr>
                                    <w:rFonts w:ascii="Century Gothic" w:hAnsi="Century Gothic"/>
                                    <w:b/>
                                    <w:bCs/>
                                    <w:i/>
                                    <w:iCs/>
                                    <w:color w:val="FFFFFF" w:themeColor="background1"/>
                                    <w:spacing w:val="30"/>
                                    <w:sz w:val="40"/>
                                    <w:szCs w:val="40"/>
                                    <w14:props3d w14:extrusionH="0" w14:contourW="0" w14:prstMaterial="warmMatte"/>
                                  </w:rPr>
                                </w:pPr>
                                <w:r w:rsidRPr="001143AD">
                                  <w:rPr>
                                    <w:rFonts w:ascii="Century Gothic" w:hAnsi="Century Gothic"/>
                                    <w:b/>
                                    <w:bCs/>
                                    <w:i/>
                                    <w:iCs/>
                                    <w:color w:val="FFFFFF" w:themeColor="background1"/>
                                    <w:spacing w:val="30"/>
                                    <w:sz w:val="36"/>
                                    <w:szCs w:val="36"/>
                                    <w14:props3d w14:extrusionH="0" w14:contourW="0" w14:prstMaterial="warmMatte"/>
                                  </w:rPr>
                                  <w:t>WELCOME</w:t>
                                </w:r>
                              </w:p>
                            </w:txbxContent>
                          </wps:txbx>
                          <wps:bodyPr rot="0" vert="horz" wrap="square" lIns="0" tIns="0" rIns="0" bIns="0" anchor="t" anchorCtr="0">
                            <a:noAutofit/>
                          </wps:bodyPr>
                        </wps:wsp>
                        <wps:wsp>
                          <wps:cNvPr id="25" name="Text Box 25"/>
                          <wps:cNvSpPr txBox="1">
                            <a:spLocks noChangeArrowheads="1"/>
                          </wps:cNvSpPr>
                          <wps:spPr bwMode="auto">
                            <a:xfrm>
                              <a:off x="59376" y="273554"/>
                              <a:ext cx="4480560" cy="557211"/>
                            </a:xfrm>
                            <a:prstGeom prst="rect">
                              <a:avLst/>
                            </a:prstGeom>
                            <a:noFill/>
                            <a:ln w="9525">
                              <a:noFill/>
                              <a:miter lim="800000"/>
                              <a:headEnd/>
                              <a:tailEnd/>
                            </a:ln>
                          </wps:spPr>
                          <wps:txbx>
                            <w:txbxContent>
                              <w:p w14:paraId="75C6A548" w14:textId="1EFCAFA4" w:rsidR="00283CA2" w:rsidRPr="001143AD" w:rsidRDefault="00283CA2" w:rsidP="00283CA2">
                                <w:pPr>
                                  <w:spacing w:line="240" w:lineRule="auto"/>
                                  <w:jc w:val="center"/>
                                  <w:rPr>
                                    <w:rFonts w:ascii="Century Gothic" w:eastAsia="Calibri" w:hAnsi="Century Gothic" w:cstheme="minorHAnsi"/>
                                    <w:i/>
                                    <w:iCs/>
                                    <w:color w:val="FFFFFF" w:themeColor="background1"/>
                                    <w:sz w:val="20"/>
                                    <w:szCs w:val="20"/>
                                  </w:rPr>
                                </w:pPr>
                                <w:r w:rsidRPr="001143AD">
                                  <w:rPr>
                                    <w:rFonts w:ascii="Century Gothic" w:eastAsia="Calibri" w:hAnsi="Century Gothic" w:cstheme="minorHAnsi"/>
                                    <w:i/>
                                    <w:iCs/>
                                    <w:color w:val="FFFFFF" w:themeColor="background1"/>
                                    <w:sz w:val="20"/>
                                    <w:szCs w:val="20"/>
                                  </w:rPr>
                                  <w:t>If you’re new to Calvary, please stop by the Welcome Center in the lobby. We would love to meet you and give you a small gift.</w:t>
                                </w:r>
                              </w:p>
                            </w:txbxContent>
                          </wps:txbx>
                          <wps:bodyPr rot="0" vert="horz" wrap="square" lIns="0" tIns="91440" rIns="0" bIns="91440" anchor="t" anchorCtr="0">
                            <a:noAutofit/>
                          </wps:bodyPr>
                        </wps:wsp>
                      </wpg:grpSp>
                      <wps:wsp>
                        <wps:cNvPr id="13" name="Text Box 13"/>
                        <wps:cNvSpPr txBox="1">
                          <a:spLocks noChangeArrowheads="1"/>
                        </wps:cNvSpPr>
                        <wps:spPr bwMode="auto">
                          <a:xfrm>
                            <a:off x="1796894" y="106326"/>
                            <a:ext cx="2450037" cy="207243"/>
                          </a:xfrm>
                          <a:prstGeom prst="rect">
                            <a:avLst/>
                          </a:prstGeom>
                          <a:noFill/>
                          <a:ln w="9525">
                            <a:noFill/>
                            <a:miter lim="800000"/>
                            <a:headEnd/>
                            <a:tailEnd/>
                          </a:ln>
                        </wps:spPr>
                        <wps:txbx>
                          <w:txbxContent>
                            <w:p w14:paraId="3E1893A7" w14:textId="692A4E69" w:rsidR="001143AD" w:rsidRPr="00283CA2" w:rsidRDefault="001143AD" w:rsidP="001143AD">
                              <w:pPr>
                                <w:spacing w:after="0"/>
                                <w:jc w:val="center"/>
                                <w:rPr>
                                  <w:rFonts w:ascii="Century Gothic" w:hAnsi="Century Gothic"/>
                                  <w:b/>
                                  <w:bCs/>
                                  <w:i/>
                                  <w:iCs/>
                                  <w:color w:val="FFFFFF" w:themeColor="background1"/>
                                  <w:spacing w:val="30"/>
                                  <w:sz w:val="40"/>
                                  <w:szCs w:val="40"/>
                                  <w14:props3d w14:extrusionH="0" w14:contourW="0" w14:prstMaterial="warmMatte"/>
                                </w:rPr>
                              </w:pPr>
                              <w:r w:rsidRPr="00283CA2">
                                <w:rPr>
                                  <w:rFonts w:ascii="Century Gothic" w:hAnsi="Century Gothic"/>
                                  <w:b/>
                                  <w:bCs/>
                                  <w:i/>
                                  <w:iCs/>
                                  <w:color w:val="FFFFFF" w:themeColor="background1"/>
                                  <w:spacing w:val="20"/>
                                  <w14:props3d w14:extrusionH="0" w14:contourW="0" w14:prstMaterial="warmMatte"/>
                                </w:rPr>
                                <w:t>We are so glad you’re here!</w:t>
                              </w:r>
                            </w:p>
                          </w:txbxContent>
                        </wps:txbx>
                        <wps:bodyPr rot="0" vert="horz" wrap="square" lIns="0" tIns="0" rIns="0" bIns="0" anchor="t" anchorCtr="0">
                          <a:noAutofit/>
                        </wps:bodyPr>
                      </wps:wsp>
                    </wpg:wgp>
                  </a:graphicData>
                </a:graphic>
                <wp14:sizeRelV relativeFrom="margin">
                  <wp14:pctHeight>0</wp14:pctHeight>
                </wp14:sizeRelV>
              </wp:anchor>
            </w:drawing>
          </mc:Choice>
          <mc:Fallback>
            <w:pict>
              <v:group w14:anchorId="611E1CB8" id="Group 17" o:spid="_x0000_s1027" style="position:absolute;margin-left:-2.1pt;margin-top:-2.95pt;width:363.1pt;height:65.75pt;z-index:251658246;mso-height-relative:margin" coordorigin="" coordsize="46113,7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">
                <v:group id="Group 2" o:spid="_x0000_s1028" style="position:absolute;width:46113;height:7538" coordorigin="" coordsize="46113,8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27" o:spid="_x0000_s1029" style="position:absolute;width:46113;height:7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" fillcolor="black [3213]" stroked="f" strokeweight="1pt"/>
                  <v:shape id="Text Box 21" o:spid="_x0000_s1030" type="#_x0000_t202" style="position:absolute;left:2319;top:360;width:17882;height:3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7F2CD3CF" w14:textId="43333DD8" w:rsidR="00283CA2" w:rsidRPr="00283CA2" w:rsidRDefault="00283CA2" w:rsidP="00283CA2">
                          <w:pPr>
                            <w:spacing w:after="0"/>
                            <w:jc w:val="center"/>
                            <w:rPr>
                              <w:rFonts w:ascii="Century Gothic" w:hAnsi="Century Gothic"/>
                              <w:b/>
                              <w:bCs/>
                              <w:i/>
                              <w:iCs/>
                              <w:color w:val="FFFFFF" w:themeColor="background1"/>
                              <w:spacing w:val="30"/>
                              <w:sz w:val="40"/>
                              <w:szCs w:val="40"/>
                              <w14:props3d w14:extrusionH="0" w14:contourW="0" w14:prstMaterial="warmMatte"/>
                            </w:rPr>
                          </w:pPr>
                          <w:r w:rsidRPr="001143AD">
                            <w:rPr>
                              <w:rFonts w:ascii="Century Gothic" w:hAnsi="Century Gothic"/>
                              <w:b/>
                              <w:bCs/>
                              <w:i/>
                              <w:iCs/>
                              <w:color w:val="FFFFFF" w:themeColor="background1"/>
                              <w:spacing w:val="30"/>
                              <w:sz w:val="36"/>
                              <w:szCs w:val="36"/>
                              <w14:props3d w14:extrusionH="0" w14:contourW="0" w14:prstMaterial="warmMatte"/>
                            </w:rPr>
                            <w:t>WELCOME</w:t>
                          </w:r>
                        </w:p>
                      </w:txbxContent>
                    </v:textbox>
                  </v:shape>
                  <v:shape id="Text Box 25" o:spid="_x0000_s1031" type="#_x0000_t202" style="position:absolute;left:593;top:2735;width:44806;height:5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" filled="f" stroked="f">
                    <v:textbox inset="0,7.2pt,0,7.2pt">
                      <w:txbxContent>
                        <w:p w14:paraId="75C6A548" w14:textId="1EFCAFA4" w:rsidR="00283CA2" w:rsidRPr="001143AD" w:rsidRDefault="00283CA2" w:rsidP="00283CA2">
                          <w:pPr>
                            <w:spacing w:line="240" w:lineRule="auto"/>
                            <w:jc w:val="center"/>
                            <w:rPr>
                              <w:rFonts w:ascii="Century Gothic" w:eastAsia="Calibri" w:hAnsi="Century Gothic" w:cstheme="minorHAnsi"/>
                              <w:i/>
                              <w:iCs/>
                              <w:color w:val="FFFFFF" w:themeColor="background1"/>
                              <w:sz w:val="20"/>
                              <w:szCs w:val="20"/>
                            </w:rPr>
                          </w:pPr>
                          <w:r w:rsidRPr="001143AD">
                            <w:rPr>
                              <w:rFonts w:ascii="Century Gothic" w:eastAsia="Calibri" w:hAnsi="Century Gothic" w:cstheme="minorHAnsi"/>
                              <w:i/>
                              <w:iCs/>
                              <w:color w:val="FFFFFF" w:themeColor="background1"/>
                              <w:sz w:val="20"/>
                              <w:szCs w:val="20"/>
                            </w:rPr>
                            <w:t>If you’re new to Calvary, please stop by the Welcome Center in the lobby. We would love to meet you and give you a small gift.</w:t>
                          </w:r>
                        </w:p>
                      </w:txbxContent>
                    </v:textbox>
                  </v:shape>
                </v:group>
                <v:shape id="Text Box 13" o:spid="_x0000_s1032" type="#_x0000_t202" style="position:absolute;left:17968;top:1063;width:24501;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3E1893A7" w14:textId="692A4E69" w:rsidR="001143AD" w:rsidRPr="00283CA2" w:rsidRDefault="001143AD" w:rsidP="001143AD">
                        <w:pPr>
                          <w:spacing w:after="0"/>
                          <w:jc w:val="center"/>
                          <w:rPr>
                            <w:rFonts w:ascii="Century Gothic" w:hAnsi="Century Gothic"/>
                            <w:b/>
                            <w:bCs/>
                            <w:i/>
                            <w:iCs/>
                            <w:color w:val="FFFFFF" w:themeColor="background1"/>
                            <w:spacing w:val="30"/>
                            <w:sz w:val="40"/>
                            <w:szCs w:val="40"/>
                            <w14:props3d w14:extrusionH="0" w14:contourW="0" w14:prstMaterial="warmMatte"/>
                          </w:rPr>
                        </w:pPr>
                        <w:r w:rsidRPr="00283CA2">
                          <w:rPr>
                            <w:rFonts w:ascii="Century Gothic" w:hAnsi="Century Gothic"/>
                            <w:b/>
                            <w:bCs/>
                            <w:i/>
                            <w:iCs/>
                            <w:color w:val="FFFFFF" w:themeColor="background1"/>
                            <w:spacing w:val="20"/>
                            <w14:props3d w14:extrusionH="0" w14:contourW="0" w14:prstMaterial="warmMatte"/>
                          </w:rPr>
                          <w:t>We are so glad you’re here!</w:t>
                        </w:r>
                      </w:p>
                    </w:txbxContent>
                  </v:textbox>
                </v:shape>
              </v:group>
            </w:pict>
          </mc:Fallback>
        </mc:AlternateContent>
      </w:r>
    </w:p>
    <w:p w14:paraId="19F4C6A8" w14:textId="303630AD" w:rsidR="001F63D2" w:rsidRPr="00747F41" w:rsidRDefault="00E378A2" w:rsidP="001F63D2">
      <w:pPr>
        <w:tabs>
          <w:tab w:val="right" w:pos="7110"/>
        </w:tabs>
        <w:spacing w:after="0"/>
        <w:jc w:val="right"/>
        <w:rPr>
          <w:rFonts w:asciiTheme="majorHAnsi" w:eastAsia="Calibri" w:hAnsiTheme="majorHAnsi" w:cstheme="majorHAnsi"/>
          <w:sz w:val="20"/>
          <w:szCs w:val="20"/>
        </w:rPr>
      </w:pPr>
      <w:r>
        <w:rPr>
          <w:noProof/>
        </w:rPr>
        <mc:AlternateContent>
          <mc:Choice Requires="wpg">
            <w:drawing>
              <wp:anchor distT="0" distB="0" distL="114300" distR="114300" simplePos="0" relativeHeight="251658243" behindDoc="0" locked="0" layoutInCell="1" allowOverlap="1" wp14:anchorId="621F092A" wp14:editId="40830056">
                <wp:simplePos x="0" y="0"/>
                <wp:positionH relativeFrom="column">
                  <wp:posOffset>56137</wp:posOffset>
                </wp:positionH>
                <wp:positionV relativeFrom="paragraph">
                  <wp:posOffset>6109787</wp:posOffset>
                </wp:positionV>
                <wp:extent cx="4480560" cy="974725"/>
                <wp:effectExtent l="0" t="0" r="0" b="0"/>
                <wp:wrapNone/>
                <wp:docPr id="24" name="Group 24"/>
                <wp:cNvGraphicFramePr/>
                <a:graphic xmlns:a="http://schemas.openxmlformats.org/drawingml/2006/main">
                  <a:graphicData uri="http://schemas.microsoft.com/office/word/2010/wordprocessingGroup">
                    <wpg:wgp>
                      <wpg:cNvGrpSpPr/>
                      <wpg:grpSpPr>
                        <a:xfrm>
                          <a:off x="0" y="0"/>
                          <a:ext cx="4480560" cy="974725"/>
                          <a:chOff x="177434" y="226157"/>
                          <a:chExt cx="4481280" cy="976861"/>
                        </a:xfrm>
                      </wpg:grpSpPr>
                      <wps:wsp>
                        <wps:cNvPr id="205" name="Text Box 2"/>
                        <wps:cNvSpPr txBox="1">
                          <a:spLocks noChangeArrowheads="1"/>
                        </wps:cNvSpPr>
                        <wps:spPr bwMode="auto">
                          <a:xfrm>
                            <a:off x="720956" y="250737"/>
                            <a:ext cx="3937758" cy="952281"/>
                          </a:xfrm>
                          <a:prstGeom prst="rect">
                            <a:avLst/>
                          </a:prstGeom>
                          <a:noFill/>
                          <a:ln w="9525">
                            <a:noFill/>
                            <a:miter lim="800000"/>
                            <a:headEnd/>
                            <a:tailEnd/>
                          </a:ln>
                        </wps:spPr>
                        <wps:txbx>
                          <w:txbxContent>
                            <w:p w14:paraId="3F004581" w14:textId="223CAFD9" w:rsidR="00B967FC" w:rsidRPr="00FA0A7F" w:rsidRDefault="00B967FC" w:rsidP="00B967FC">
                              <w:pPr>
                                <w:spacing w:after="0"/>
                                <w:ind w:right="62"/>
                                <w:rPr>
                                  <w:rFonts w:cstheme="minorHAnsi"/>
                                  <w:i/>
                                  <w:sz w:val="20"/>
                                  <w:szCs w:val="20"/>
                                </w:rPr>
                              </w:pPr>
                              <w:r w:rsidRPr="006F673F">
                                <w:rPr>
                                  <w:rFonts w:cstheme="minorHAnsi"/>
                                  <w:i/>
                                  <w:sz w:val="20"/>
                                  <w:szCs w:val="20"/>
                                </w:rPr>
                                <w:t>A staffed nursery room is available throughout the service for families who may need it (</w:t>
                              </w:r>
                              <w:r w:rsidR="004F1906">
                                <w:rPr>
                                  <w:rFonts w:cstheme="minorHAnsi"/>
                                  <w:i/>
                                  <w:sz w:val="20"/>
                                  <w:szCs w:val="20"/>
                                </w:rPr>
                                <w:t xml:space="preserve">located </w:t>
                              </w:r>
                              <w:r w:rsidRPr="006F673F">
                                <w:rPr>
                                  <w:rFonts w:cstheme="minorHAnsi"/>
                                  <w:i/>
                                  <w:sz w:val="20"/>
                                  <w:szCs w:val="20"/>
                                </w:rPr>
                                <w:t>past the kitchen on the north end of the building).</w:t>
                              </w:r>
                            </w:p>
                            <w:p w14:paraId="087743C1" w14:textId="77777777" w:rsidR="00B967FC" w:rsidRPr="00B77165" w:rsidRDefault="00B967FC" w:rsidP="00B967FC">
                              <w:pPr>
                                <w:spacing w:after="0"/>
                                <w:ind w:right="62"/>
                                <w:rPr>
                                  <w:rFonts w:cstheme="minorHAnsi"/>
                                  <w:i/>
                                  <w:sz w:val="10"/>
                                  <w:szCs w:val="10"/>
                                </w:rPr>
                              </w:pPr>
                            </w:p>
                            <w:p w14:paraId="626EE714" w14:textId="77777777" w:rsidR="00B967FC" w:rsidRDefault="00B967FC" w:rsidP="00B967FC">
                              <w:pPr>
                                <w:spacing w:after="0"/>
                                <w:ind w:right="-164"/>
                                <w:rPr>
                                  <w:rFonts w:cstheme="minorHAnsi"/>
                                  <w:i/>
                                  <w:sz w:val="20"/>
                                  <w:szCs w:val="20"/>
                                </w:rPr>
                              </w:pPr>
                              <w:r w:rsidRPr="00FA0A7F">
                                <w:rPr>
                                  <w:rFonts w:cstheme="minorHAnsi"/>
                                  <w:i/>
                                  <w:sz w:val="20"/>
                                  <w:szCs w:val="20"/>
                                </w:rPr>
                                <w:t xml:space="preserve">We have assisted hearing devices for the hearing impaired. Please inquire </w:t>
                              </w:r>
                            </w:p>
                            <w:p w14:paraId="53A3CB4C" w14:textId="77777777" w:rsidR="00B967FC" w:rsidRDefault="00B967FC" w:rsidP="00B967FC">
                              <w:pPr>
                                <w:spacing w:after="0"/>
                                <w:ind w:right="-164"/>
                                <w:rPr>
                                  <w:rFonts w:cstheme="minorHAnsi"/>
                                  <w:i/>
                                  <w:sz w:val="20"/>
                                  <w:szCs w:val="20"/>
                                </w:rPr>
                              </w:pPr>
                              <w:r w:rsidRPr="00FA0A7F">
                                <w:rPr>
                                  <w:rFonts w:cstheme="minorHAnsi"/>
                                  <w:i/>
                                  <w:sz w:val="20"/>
                                  <w:szCs w:val="20"/>
                                </w:rPr>
                                <w:t xml:space="preserve">at the sound booth in the back of the sanctuary. Audio recordings of the </w:t>
                              </w:r>
                            </w:p>
                            <w:p w14:paraId="4DBB0511" w14:textId="77777777" w:rsidR="00B967FC" w:rsidRPr="00995CA9" w:rsidRDefault="00B967FC" w:rsidP="00B967FC">
                              <w:pPr>
                                <w:spacing w:after="0"/>
                                <w:ind w:right="-164"/>
                                <w:rPr>
                                  <w:rFonts w:cstheme="minorHAnsi"/>
                                  <w:i/>
                                  <w:sz w:val="20"/>
                                  <w:szCs w:val="20"/>
                                </w:rPr>
                              </w:pPr>
                              <w:r w:rsidRPr="00FA0A7F">
                                <w:rPr>
                                  <w:rFonts w:cstheme="minorHAnsi"/>
                                  <w:i/>
                                  <w:sz w:val="20"/>
                                  <w:szCs w:val="20"/>
                                </w:rPr>
                                <w:t>sermons are available at calvaryfergusfalls.org</w:t>
                              </w:r>
                            </w:p>
                            <w:p w14:paraId="1ABE2A94" w14:textId="77777777" w:rsidR="00B967FC" w:rsidRPr="00E81BCA" w:rsidRDefault="00B967FC" w:rsidP="00B967FC">
                              <w:pPr>
                                <w:spacing w:after="0"/>
                                <w:ind w:right="62"/>
                                <w:rPr>
                                  <w:rFonts w:cstheme="minorHAnsi"/>
                                  <w:i/>
                                </w:rPr>
                              </w:pPr>
                            </w:p>
                          </w:txbxContent>
                        </wps:txbx>
                        <wps:bodyPr rot="0" vert="horz" wrap="square" lIns="0" tIns="0" rIns="0" bIns="0" anchor="t" anchorCtr="0">
                          <a:noAutofit/>
                        </wps:bodyPr>
                      </wps:wsp>
                      <pic:pic xmlns:pic="http://schemas.openxmlformats.org/drawingml/2006/picture">
                        <pic:nvPicPr>
                          <pic:cNvPr id="22" name="Graphic 22" descr="Man with kid"/>
                          <pic:cNvPicPr>
                            <a:picLocks noChangeAspect="1"/>
                          </pic:cNvPicPr>
                        </pic:nvPicPr>
                        <pic:blipFill>
                          <a:blip r:embed="rId6" cstate="print">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a:off x="201190" y="226157"/>
                            <a:ext cx="427403" cy="427399"/>
                          </a:xfrm>
                          <a:prstGeom prst="rect">
                            <a:avLst/>
                          </a:prstGeom>
                        </pic:spPr>
                      </pic:pic>
                      <pic:pic xmlns:pic="http://schemas.openxmlformats.org/drawingml/2006/picture">
                        <pic:nvPicPr>
                          <pic:cNvPr id="23" name="Graphic 23" descr="Headphones"/>
                          <pic:cNvPicPr>
                            <a:picLocks noChangeAspect="1"/>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177434" y="685800"/>
                            <a:ext cx="450850" cy="4508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21F092A" id="Group 24" o:spid="_x0000_s1033" style="position:absolute;left:0;text-align:left;margin-left:4.4pt;margin-top:481.1pt;width:352.8pt;height:76.75pt;z-index:251658243;mso-width-relative:margin;mso-height-relative:margin" coordorigin="1774,2261" coordsize="44812,976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">
                <v:shape id="_x0000_s1034" type="#_x0000_t202" style="position:absolute;left:7209;top:2507;width:39378;height:95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JMLxQAAANwAAAAPAAAAZHJzL2Rvd25yZXYueG1sRI9BawIx&#10;FITvBf9DeIK3mlRQ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CqjJMLxQAAANwAAAAP&#10;AAAAAAAAAAAAAAAAAAcCAABkcnMvZG93bnJldi54bWxQSwUGAAAAAAMAAwC3AAAA+QIAAAAA&#10;" filled="f" stroked="f">
                  <v:textbox inset="0,0,0,0">
                    <w:txbxContent>
                      <w:p w14:paraId="3F004581" w14:textId="223CAFD9" w:rsidR="00B967FC" w:rsidRPr="00FA0A7F" w:rsidRDefault="00B967FC" w:rsidP="00B967FC">
                        <w:pPr>
                          <w:spacing w:after="0"/>
                          <w:ind w:right="62"/>
                          <w:rPr>
                            <w:rFonts w:cstheme="minorHAnsi"/>
                            <w:i/>
                            <w:sz w:val="20"/>
                            <w:szCs w:val="20"/>
                          </w:rPr>
                        </w:pPr>
                        <w:r w:rsidRPr="006F673F">
                          <w:rPr>
                            <w:rFonts w:cstheme="minorHAnsi"/>
                            <w:i/>
                            <w:sz w:val="20"/>
                            <w:szCs w:val="20"/>
                          </w:rPr>
                          <w:t>A staffed nursery room is available throughout the service for families who may need it (</w:t>
                        </w:r>
                        <w:r w:rsidR="004F1906">
                          <w:rPr>
                            <w:rFonts w:cstheme="minorHAnsi"/>
                            <w:i/>
                            <w:sz w:val="20"/>
                            <w:szCs w:val="20"/>
                          </w:rPr>
                          <w:t xml:space="preserve">located </w:t>
                        </w:r>
                        <w:r w:rsidRPr="006F673F">
                          <w:rPr>
                            <w:rFonts w:cstheme="minorHAnsi"/>
                            <w:i/>
                            <w:sz w:val="20"/>
                            <w:szCs w:val="20"/>
                          </w:rPr>
                          <w:t>past the kitchen on the north end of the building).</w:t>
                        </w:r>
                      </w:p>
                      <w:p w14:paraId="087743C1" w14:textId="77777777" w:rsidR="00B967FC" w:rsidRPr="00B77165" w:rsidRDefault="00B967FC" w:rsidP="00B967FC">
                        <w:pPr>
                          <w:spacing w:after="0"/>
                          <w:ind w:right="62"/>
                          <w:rPr>
                            <w:rFonts w:cstheme="minorHAnsi"/>
                            <w:i/>
                            <w:sz w:val="10"/>
                            <w:szCs w:val="10"/>
                          </w:rPr>
                        </w:pPr>
                      </w:p>
                      <w:p w14:paraId="626EE714" w14:textId="77777777" w:rsidR="00B967FC" w:rsidRDefault="00B967FC" w:rsidP="00B967FC">
                        <w:pPr>
                          <w:spacing w:after="0"/>
                          <w:ind w:right="-164"/>
                          <w:rPr>
                            <w:rFonts w:cstheme="minorHAnsi"/>
                            <w:i/>
                            <w:sz w:val="20"/>
                            <w:szCs w:val="20"/>
                          </w:rPr>
                        </w:pPr>
                        <w:r w:rsidRPr="00FA0A7F">
                          <w:rPr>
                            <w:rFonts w:cstheme="minorHAnsi"/>
                            <w:i/>
                            <w:sz w:val="20"/>
                            <w:szCs w:val="20"/>
                          </w:rPr>
                          <w:t xml:space="preserve">We have assisted hearing devices for the hearing impaired. Please inquire </w:t>
                        </w:r>
                      </w:p>
                      <w:p w14:paraId="53A3CB4C" w14:textId="77777777" w:rsidR="00B967FC" w:rsidRDefault="00B967FC" w:rsidP="00B967FC">
                        <w:pPr>
                          <w:spacing w:after="0"/>
                          <w:ind w:right="-164"/>
                          <w:rPr>
                            <w:rFonts w:cstheme="minorHAnsi"/>
                            <w:i/>
                            <w:sz w:val="20"/>
                            <w:szCs w:val="20"/>
                          </w:rPr>
                        </w:pPr>
                        <w:r w:rsidRPr="00FA0A7F">
                          <w:rPr>
                            <w:rFonts w:cstheme="minorHAnsi"/>
                            <w:i/>
                            <w:sz w:val="20"/>
                            <w:szCs w:val="20"/>
                          </w:rPr>
                          <w:t xml:space="preserve">at the sound booth in the back of the sanctuary. Audio recordings of the </w:t>
                        </w:r>
                      </w:p>
                      <w:p w14:paraId="4DBB0511" w14:textId="77777777" w:rsidR="00B967FC" w:rsidRPr="00995CA9" w:rsidRDefault="00B967FC" w:rsidP="00B967FC">
                        <w:pPr>
                          <w:spacing w:after="0"/>
                          <w:ind w:right="-164"/>
                          <w:rPr>
                            <w:rFonts w:cstheme="minorHAnsi"/>
                            <w:i/>
                            <w:sz w:val="20"/>
                            <w:szCs w:val="20"/>
                          </w:rPr>
                        </w:pPr>
                        <w:r w:rsidRPr="00FA0A7F">
                          <w:rPr>
                            <w:rFonts w:cstheme="minorHAnsi"/>
                            <w:i/>
                            <w:sz w:val="20"/>
                            <w:szCs w:val="20"/>
                          </w:rPr>
                          <w:t>sermons are available at calvaryfergusfalls.org</w:t>
                        </w:r>
                      </w:p>
                      <w:p w14:paraId="1ABE2A94" w14:textId="77777777" w:rsidR="00B967FC" w:rsidRPr="00E81BCA" w:rsidRDefault="00B967FC" w:rsidP="00B967FC">
                        <w:pPr>
                          <w:spacing w:after="0"/>
                          <w:ind w:right="62"/>
                          <w:rPr>
                            <w:rFonts w:cstheme="minorHAnsi"/>
                            <w:i/>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2" o:spid="_x0000_s1035" type="#_x0000_t75" alt="Man with kid" style="position:absolute;left:2011;top:2261;width:4274;height:4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">
                  <v:imagedata r:id="rId10" o:title="Man with kid"/>
                </v:shape>
                <v:shape id="Graphic 23" o:spid="_x0000_s1036" type="#_x0000_t75" alt="Headphones" style="position:absolute;left:1774;top:6858;width:4508;height:4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">
                  <v:imagedata r:id="rId11" o:title="Headphones"/>
                </v:shape>
              </v:group>
            </w:pict>
          </mc:Fallback>
        </mc:AlternateContent>
      </w:r>
      <w:r w:rsidR="001F63D2" w:rsidRPr="00944AB8">
        <w:rPr>
          <w:rFonts w:ascii="Century Gothic" w:eastAsia="Calibri" w:hAnsi="Century Gothic" w:cstheme="minorHAnsi"/>
          <w:b/>
          <w:i/>
        </w:rPr>
        <w:t xml:space="preserve"> </w:t>
      </w:r>
    </w:p>
    <w:p w14:paraId="5E75C810" w14:textId="0096AB8B" w:rsidR="001F63D2" w:rsidRDefault="001F63D2" w:rsidP="001F63D2">
      <w:pPr>
        <w:spacing w:after="0" w:line="240" w:lineRule="auto"/>
      </w:pPr>
    </w:p>
    <w:p w14:paraId="7FC66D73" w14:textId="0FA27AC1" w:rsidR="00944AB8" w:rsidRDefault="00E35007" w:rsidP="001F63D2">
      <w:pPr>
        <w:tabs>
          <w:tab w:val="right" w:pos="7110"/>
        </w:tabs>
        <w:spacing w:after="0"/>
        <w:jc w:val="right"/>
      </w:pPr>
      <w:r w:rsidRPr="00944AB8">
        <w:rPr>
          <w:noProof/>
        </w:rPr>
        <mc:AlternateContent>
          <mc:Choice Requires="wps">
            <w:drawing>
              <wp:anchor distT="0" distB="0" distL="114300" distR="114300" simplePos="0" relativeHeight="251658241" behindDoc="0" locked="0" layoutInCell="1" allowOverlap="1" wp14:anchorId="56EFD633" wp14:editId="67D04937">
                <wp:simplePos x="0" y="0"/>
                <wp:positionH relativeFrom="column">
                  <wp:posOffset>2466892</wp:posOffset>
                </wp:positionH>
                <wp:positionV relativeFrom="paragraph">
                  <wp:posOffset>109938</wp:posOffset>
                </wp:positionV>
                <wp:extent cx="2071315" cy="4420925"/>
                <wp:effectExtent l="0" t="0" r="24765" b="1778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15" cy="4420925"/>
                        </a:xfrm>
                        <a:prstGeom prst="rect">
                          <a:avLst/>
                        </a:prstGeom>
                        <a:noFill/>
                        <a:ln w="3175">
                          <a:solidFill>
                            <a:schemeClr val="bg1">
                              <a:lumMod val="75000"/>
                            </a:schemeClr>
                          </a:solidFill>
                          <a:miter lim="800000"/>
                          <a:headEnd/>
                          <a:tailEnd/>
                        </a:ln>
                      </wps:spPr>
                      <wps:txbx>
                        <w:txbxContent>
                          <w:p w14:paraId="628473A8" w14:textId="77777777" w:rsidR="00944AB8" w:rsidRPr="00046DF9" w:rsidRDefault="00944AB8" w:rsidP="000824D8">
                            <w:pPr>
                              <w:tabs>
                                <w:tab w:val="right" w:pos="7110"/>
                              </w:tabs>
                              <w:spacing w:after="0" w:line="240" w:lineRule="auto"/>
                              <w:jc w:val="right"/>
                              <w:rPr>
                                <w:rFonts w:eastAsia="Calibri" w:cs="Calibri Light"/>
                                <w:b/>
                                <w:i/>
                                <w:sz w:val="10"/>
                                <w:szCs w:val="10"/>
                              </w:rPr>
                            </w:pPr>
                            <w:bookmarkStart w:id="0" w:name="_Hlk52956888"/>
                            <w:bookmarkStart w:id="1" w:name="_Hlk52956889"/>
                          </w:p>
                          <w:p w14:paraId="05C52F52" w14:textId="3AF27B6C" w:rsidR="00A724AA" w:rsidRPr="00B32D31" w:rsidRDefault="00944AB8" w:rsidP="00A724AA">
                            <w:pPr>
                              <w:tabs>
                                <w:tab w:val="right" w:pos="7110"/>
                              </w:tabs>
                              <w:spacing w:after="40" w:line="240" w:lineRule="auto"/>
                              <w:jc w:val="right"/>
                              <w:rPr>
                                <w:rFonts w:asciiTheme="majorHAnsi" w:eastAsia="Calibri" w:hAnsiTheme="majorHAnsi" w:cstheme="majorHAnsi"/>
                                <w:b/>
                                <w:sz w:val="24"/>
                                <w:szCs w:val="24"/>
                                <w:u w:val="single"/>
                              </w:rPr>
                            </w:pPr>
                            <w:r w:rsidRPr="00756DE8">
                              <w:rPr>
                                <w:rFonts w:ascii="Century Gothic" w:eastAsia="Calibri" w:hAnsi="Century Gothic" w:cs="Calibri Light"/>
                                <w:b/>
                                <w:i/>
                                <w:spacing w:val="20"/>
                              </w:rPr>
                              <w:t>THIS WEEK AT CALVARY</w:t>
                            </w:r>
                            <w:r w:rsidR="00E76370" w:rsidRPr="00D11470">
                              <w:rPr>
                                <w:rFonts w:ascii="Century Gothic" w:eastAsia="Calibri" w:hAnsi="Century Gothic" w:cs="Calibri Light"/>
                                <w:b/>
                                <w:i/>
                                <w:strike/>
                                <w:spacing w:val="20"/>
                                <w:sz w:val="24"/>
                                <w:szCs w:val="24"/>
                              </w:rPr>
                              <w:br/>
                            </w:r>
                            <w:bookmarkEnd w:id="0"/>
                            <w:bookmarkEnd w:id="1"/>
                            <w:r w:rsidR="00C946D3" w:rsidRPr="003A516D">
                              <w:rPr>
                                <w:rFonts w:asciiTheme="majorHAnsi" w:eastAsia="Calibri" w:hAnsiTheme="majorHAnsi" w:cstheme="majorHAnsi"/>
                                <w:b/>
                                <w:sz w:val="24"/>
                                <w:szCs w:val="24"/>
                              </w:rPr>
                              <w:tab/>
                            </w:r>
                            <w:r w:rsidR="000711DC">
                              <w:rPr>
                                <w:rFonts w:asciiTheme="majorHAnsi" w:eastAsia="Calibri" w:hAnsiTheme="majorHAnsi" w:cstheme="majorHAnsi"/>
                                <w:b/>
                                <w:sz w:val="24"/>
                                <w:szCs w:val="24"/>
                                <w:u w:val="single"/>
                              </w:rPr>
                              <w:t>Mon</w:t>
                            </w:r>
                            <w:r w:rsidR="00A724AA" w:rsidRPr="00B32D31">
                              <w:rPr>
                                <w:rFonts w:asciiTheme="majorHAnsi" w:eastAsia="Calibri" w:hAnsiTheme="majorHAnsi" w:cstheme="majorHAnsi"/>
                                <w:b/>
                                <w:sz w:val="24"/>
                                <w:szCs w:val="24"/>
                                <w:u w:val="single"/>
                              </w:rPr>
                              <w:t>day, 2/</w:t>
                            </w:r>
                            <w:r w:rsidR="000711DC">
                              <w:rPr>
                                <w:rFonts w:asciiTheme="majorHAnsi" w:eastAsia="Calibri" w:hAnsiTheme="majorHAnsi" w:cstheme="majorHAnsi"/>
                                <w:b/>
                                <w:sz w:val="24"/>
                                <w:szCs w:val="24"/>
                                <w:u w:val="single"/>
                              </w:rPr>
                              <w:t>23</w:t>
                            </w:r>
                          </w:p>
                          <w:p w14:paraId="78B514D5" w14:textId="6CCDAF08" w:rsidR="00A724AA" w:rsidRPr="00B32D31" w:rsidRDefault="000711DC" w:rsidP="00A724AA">
                            <w:pPr>
                              <w:tabs>
                                <w:tab w:val="right" w:pos="7110"/>
                              </w:tabs>
                              <w:spacing w:after="40" w:line="240" w:lineRule="auto"/>
                              <w:jc w:val="right"/>
                              <w:rPr>
                                <w:rFonts w:asciiTheme="majorHAnsi" w:eastAsia="Calibri" w:hAnsiTheme="majorHAnsi" w:cstheme="majorHAnsi"/>
                                <w:bCs/>
                                <w:sz w:val="24"/>
                                <w:szCs w:val="24"/>
                              </w:rPr>
                            </w:pPr>
                            <w:r>
                              <w:rPr>
                                <w:rFonts w:asciiTheme="majorHAnsi" w:eastAsia="Calibri" w:hAnsiTheme="majorHAnsi" w:cstheme="majorHAnsi"/>
                                <w:bCs/>
                                <w:sz w:val="24"/>
                                <w:szCs w:val="24"/>
                              </w:rPr>
                              <w:t>9 AM Calvary Quilters</w:t>
                            </w:r>
                          </w:p>
                          <w:p w14:paraId="55ED2A7C" w14:textId="4D4FF2C1" w:rsidR="00A724AA" w:rsidRDefault="00A724AA" w:rsidP="00A724AA">
                            <w:pPr>
                              <w:tabs>
                                <w:tab w:val="right" w:pos="7110"/>
                              </w:tabs>
                              <w:spacing w:after="40" w:line="240" w:lineRule="auto"/>
                              <w:jc w:val="right"/>
                              <w:rPr>
                                <w:rFonts w:asciiTheme="majorHAnsi" w:eastAsia="Calibri" w:hAnsiTheme="majorHAnsi" w:cstheme="majorHAnsi"/>
                                <w:b/>
                                <w:sz w:val="24"/>
                                <w:szCs w:val="24"/>
                                <w:u w:val="single"/>
                              </w:rPr>
                            </w:pPr>
                            <w:r w:rsidRPr="00B32D31">
                              <w:rPr>
                                <w:rFonts w:asciiTheme="majorHAnsi" w:eastAsia="Calibri" w:hAnsiTheme="majorHAnsi" w:cstheme="majorHAnsi"/>
                                <w:b/>
                                <w:sz w:val="24"/>
                                <w:szCs w:val="24"/>
                                <w:u w:val="single"/>
                              </w:rPr>
                              <w:t>Wednesday, 2/</w:t>
                            </w:r>
                            <w:r w:rsidR="000711DC">
                              <w:rPr>
                                <w:rFonts w:asciiTheme="majorHAnsi" w:eastAsia="Calibri" w:hAnsiTheme="majorHAnsi" w:cstheme="majorHAnsi"/>
                                <w:b/>
                                <w:sz w:val="24"/>
                                <w:szCs w:val="24"/>
                                <w:u w:val="single"/>
                              </w:rPr>
                              <w:t>25</w:t>
                            </w:r>
                          </w:p>
                          <w:p w14:paraId="07A9A92C" w14:textId="77777777" w:rsidR="00A724AA" w:rsidRPr="00B61CDA" w:rsidRDefault="00A724AA" w:rsidP="00A724AA">
                            <w:pPr>
                              <w:spacing w:after="0" w:line="240" w:lineRule="auto"/>
                              <w:jc w:val="right"/>
                              <w:rPr>
                                <w:rFonts w:asciiTheme="majorHAnsi" w:eastAsia="Calibri" w:hAnsiTheme="majorHAnsi" w:cstheme="majorHAnsi"/>
                                <w:bCs/>
                                <w:sz w:val="24"/>
                                <w:szCs w:val="24"/>
                              </w:rPr>
                            </w:pPr>
                            <w:r w:rsidRPr="00B61CDA">
                              <w:rPr>
                                <w:rFonts w:asciiTheme="majorHAnsi" w:eastAsia="Calibri" w:hAnsiTheme="majorHAnsi" w:cstheme="majorHAnsi"/>
                                <w:bCs/>
                                <w:sz w:val="24"/>
                                <w:szCs w:val="24"/>
                              </w:rPr>
                              <w:t>3:45 Kids Club</w:t>
                            </w:r>
                          </w:p>
                          <w:p w14:paraId="12CBAD9E" w14:textId="77777777" w:rsidR="00A724AA" w:rsidRPr="00B61CDA" w:rsidRDefault="00A724AA" w:rsidP="00A724AA">
                            <w:pPr>
                              <w:spacing w:after="0" w:line="240" w:lineRule="auto"/>
                              <w:jc w:val="right"/>
                              <w:rPr>
                                <w:rFonts w:asciiTheme="majorHAnsi" w:eastAsia="Calibri" w:hAnsiTheme="majorHAnsi" w:cstheme="majorHAnsi"/>
                                <w:bCs/>
                                <w:sz w:val="24"/>
                                <w:szCs w:val="24"/>
                              </w:rPr>
                            </w:pPr>
                            <w:r>
                              <w:rPr>
                                <w:rFonts w:asciiTheme="majorHAnsi" w:eastAsia="Calibri" w:hAnsiTheme="majorHAnsi" w:cstheme="majorHAnsi"/>
                                <w:bCs/>
                                <w:sz w:val="24"/>
                                <w:szCs w:val="24"/>
                              </w:rPr>
                              <w:t>6 PM Lenten Supper</w:t>
                            </w:r>
                          </w:p>
                          <w:p w14:paraId="2AD03574" w14:textId="24186AA8" w:rsidR="00A724AA" w:rsidRDefault="00A724AA" w:rsidP="00A724AA">
                            <w:pPr>
                              <w:spacing w:after="40" w:line="240" w:lineRule="auto"/>
                              <w:jc w:val="right"/>
                              <w:rPr>
                                <w:rFonts w:asciiTheme="majorHAnsi" w:eastAsia="Calibri" w:hAnsiTheme="majorHAnsi" w:cstheme="majorHAnsi"/>
                                <w:bCs/>
                                <w:sz w:val="24"/>
                                <w:szCs w:val="24"/>
                              </w:rPr>
                            </w:pPr>
                            <w:r w:rsidRPr="00B61CDA">
                              <w:rPr>
                                <w:rFonts w:asciiTheme="majorHAnsi" w:eastAsia="Calibri" w:hAnsiTheme="majorHAnsi" w:cstheme="majorHAnsi"/>
                                <w:bCs/>
                                <w:sz w:val="24"/>
                                <w:szCs w:val="24"/>
                              </w:rPr>
                              <w:t xml:space="preserve">7 PM </w:t>
                            </w:r>
                            <w:r w:rsidR="00E36AB5">
                              <w:rPr>
                                <w:rFonts w:asciiTheme="majorHAnsi" w:eastAsia="Calibri" w:hAnsiTheme="majorHAnsi" w:cstheme="majorHAnsi"/>
                                <w:bCs/>
                                <w:sz w:val="24"/>
                                <w:szCs w:val="24"/>
                              </w:rPr>
                              <w:t>Lenten</w:t>
                            </w:r>
                            <w:r>
                              <w:rPr>
                                <w:rFonts w:asciiTheme="majorHAnsi" w:eastAsia="Calibri" w:hAnsiTheme="majorHAnsi" w:cstheme="majorHAnsi"/>
                                <w:bCs/>
                                <w:sz w:val="24"/>
                                <w:szCs w:val="24"/>
                              </w:rPr>
                              <w:t xml:space="preserve"> Service</w:t>
                            </w:r>
                          </w:p>
                          <w:p w14:paraId="07457576" w14:textId="44B5F7EF" w:rsidR="00141F93" w:rsidRPr="00B61CDA" w:rsidRDefault="00141F93" w:rsidP="00A724AA">
                            <w:pPr>
                              <w:spacing w:after="40" w:line="240" w:lineRule="auto"/>
                              <w:jc w:val="right"/>
                              <w:rPr>
                                <w:rFonts w:asciiTheme="majorHAnsi" w:eastAsia="Calibri" w:hAnsiTheme="majorHAnsi" w:cstheme="majorHAnsi"/>
                                <w:bCs/>
                                <w:sz w:val="24"/>
                                <w:szCs w:val="24"/>
                              </w:rPr>
                            </w:pPr>
                            <w:r>
                              <w:rPr>
                                <w:rFonts w:asciiTheme="majorHAnsi" w:eastAsia="Calibri" w:hAnsiTheme="majorHAnsi" w:cstheme="majorHAnsi"/>
                                <w:bCs/>
                                <w:sz w:val="24"/>
                                <w:szCs w:val="24"/>
                              </w:rPr>
                              <w:t>7 PM CSM</w:t>
                            </w:r>
                          </w:p>
                          <w:p w14:paraId="109F7FAE" w14:textId="4935B1D3" w:rsidR="00A724AA" w:rsidRPr="00B61CDA" w:rsidRDefault="00A724AA" w:rsidP="00A724AA">
                            <w:pPr>
                              <w:spacing w:after="40" w:line="240" w:lineRule="auto"/>
                              <w:jc w:val="right"/>
                              <w:rPr>
                                <w:rFonts w:asciiTheme="majorHAnsi" w:eastAsia="Calibri" w:hAnsiTheme="majorHAnsi" w:cstheme="majorHAnsi"/>
                                <w:b/>
                                <w:sz w:val="24"/>
                                <w:szCs w:val="24"/>
                                <w:u w:val="single"/>
                              </w:rPr>
                            </w:pPr>
                            <w:r w:rsidRPr="00B61CDA">
                              <w:rPr>
                                <w:rFonts w:asciiTheme="majorHAnsi" w:eastAsia="Calibri" w:hAnsiTheme="majorHAnsi" w:cstheme="majorHAnsi"/>
                                <w:b/>
                                <w:sz w:val="24"/>
                                <w:szCs w:val="24"/>
                                <w:u w:val="single"/>
                              </w:rPr>
                              <w:t>Friday, 2/</w:t>
                            </w:r>
                            <w:r>
                              <w:rPr>
                                <w:rFonts w:asciiTheme="majorHAnsi" w:eastAsia="Calibri" w:hAnsiTheme="majorHAnsi" w:cstheme="majorHAnsi"/>
                                <w:b/>
                                <w:sz w:val="24"/>
                                <w:szCs w:val="24"/>
                                <w:u w:val="single"/>
                              </w:rPr>
                              <w:t>2</w:t>
                            </w:r>
                            <w:r w:rsidR="00141F93">
                              <w:rPr>
                                <w:rFonts w:asciiTheme="majorHAnsi" w:eastAsia="Calibri" w:hAnsiTheme="majorHAnsi" w:cstheme="majorHAnsi"/>
                                <w:b/>
                                <w:sz w:val="24"/>
                                <w:szCs w:val="24"/>
                                <w:u w:val="single"/>
                              </w:rPr>
                              <w:t>7</w:t>
                            </w:r>
                          </w:p>
                          <w:p w14:paraId="51F1F633" w14:textId="77777777" w:rsidR="00A724AA" w:rsidRPr="00B61CDA" w:rsidRDefault="00A724AA" w:rsidP="00A724AA">
                            <w:pPr>
                              <w:spacing w:after="40" w:line="240" w:lineRule="auto"/>
                              <w:jc w:val="right"/>
                              <w:rPr>
                                <w:rFonts w:asciiTheme="majorHAnsi" w:eastAsia="Calibri" w:hAnsiTheme="majorHAnsi" w:cstheme="majorHAnsi"/>
                                <w:bCs/>
                                <w:i/>
                                <w:iCs/>
                                <w:sz w:val="24"/>
                                <w:szCs w:val="24"/>
                              </w:rPr>
                            </w:pPr>
                            <w:r w:rsidRPr="00B61CDA">
                              <w:rPr>
                                <w:rFonts w:asciiTheme="majorHAnsi" w:eastAsia="Calibri" w:hAnsiTheme="majorHAnsi" w:cstheme="majorHAnsi"/>
                                <w:bCs/>
                                <w:sz w:val="24"/>
                                <w:szCs w:val="24"/>
                              </w:rPr>
                              <w:t>7:30 AM Men’s Prayer Breakfast</w:t>
                            </w:r>
                          </w:p>
                          <w:p w14:paraId="4A7EE103" w14:textId="028159B8" w:rsidR="00A724AA" w:rsidRDefault="00A724AA" w:rsidP="00A724AA">
                            <w:pPr>
                              <w:spacing w:after="40" w:line="240" w:lineRule="auto"/>
                              <w:jc w:val="right"/>
                              <w:rPr>
                                <w:rFonts w:asciiTheme="majorHAnsi" w:eastAsia="Calibri" w:hAnsiTheme="majorHAnsi" w:cstheme="majorHAnsi"/>
                                <w:b/>
                                <w:sz w:val="24"/>
                                <w:szCs w:val="24"/>
                                <w:u w:val="single"/>
                              </w:rPr>
                            </w:pPr>
                            <w:r w:rsidRPr="00B61CDA">
                              <w:rPr>
                                <w:rFonts w:asciiTheme="majorHAnsi" w:eastAsia="Calibri" w:hAnsiTheme="majorHAnsi" w:cstheme="majorHAnsi"/>
                                <w:b/>
                                <w:sz w:val="24"/>
                                <w:szCs w:val="24"/>
                                <w:u w:val="single"/>
                              </w:rPr>
                              <w:t xml:space="preserve">Sunday, </w:t>
                            </w:r>
                            <w:r w:rsidR="00141F93">
                              <w:rPr>
                                <w:rFonts w:asciiTheme="majorHAnsi" w:eastAsia="Calibri" w:hAnsiTheme="majorHAnsi" w:cstheme="majorHAnsi"/>
                                <w:b/>
                                <w:sz w:val="24"/>
                                <w:szCs w:val="24"/>
                                <w:u w:val="single"/>
                              </w:rPr>
                              <w:t>3/1</w:t>
                            </w:r>
                          </w:p>
                          <w:p w14:paraId="501632EC" w14:textId="4712F1B0" w:rsidR="008A11D2" w:rsidRPr="008A11D2" w:rsidRDefault="008A11D2" w:rsidP="00A724AA">
                            <w:pPr>
                              <w:spacing w:after="40" w:line="240" w:lineRule="auto"/>
                              <w:jc w:val="right"/>
                              <w:rPr>
                                <w:rFonts w:asciiTheme="majorHAnsi" w:eastAsia="Calibri" w:hAnsiTheme="majorHAnsi" w:cstheme="majorHAnsi"/>
                                <w:b/>
                                <w:sz w:val="24"/>
                                <w:szCs w:val="24"/>
                              </w:rPr>
                            </w:pPr>
                            <w:r w:rsidRPr="008A11D2">
                              <w:rPr>
                                <w:rFonts w:asciiTheme="majorHAnsi" w:eastAsia="Calibri" w:hAnsiTheme="majorHAnsi" w:cstheme="majorHAnsi"/>
                                <w:b/>
                                <w:sz w:val="24"/>
                                <w:szCs w:val="24"/>
                              </w:rPr>
                              <w:t>Communion Sunday</w:t>
                            </w:r>
                          </w:p>
                          <w:p w14:paraId="008B0BCE" w14:textId="77777777" w:rsidR="00A724AA" w:rsidRPr="00B61CDA" w:rsidRDefault="00A724AA" w:rsidP="00A724AA">
                            <w:pPr>
                              <w:spacing w:after="40" w:line="240" w:lineRule="auto"/>
                              <w:jc w:val="right"/>
                              <w:rPr>
                                <w:rFonts w:asciiTheme="majorHAnsi" w:eastAsia="Calibri" w:hAnsiTheme="majorHAnsi" w:cstheme="majorHAnsi"/>
                                <w:bCs/>
                                <w:sz w:val="24"/>
                                <w:szCs w:val="24"/>
                              </w:rPr>
                            </w:pPr>
                            <w:r w:rsidRPr="00B61CDA">
                              <w:rPr>
                                <w:rFonts w:asciiTheme="majorHAnsi" w:eastAsia="Calibri" w:hAnsiTheme="majorHAnsi" w:cstheme="majorHAnsi"/>
                                <w:bCs/>
                                <w:sz w:val="24"/>
                                <w:szCs w:val="24"/>
                              </w:rPr>
                              <w:t>8:45 AM Prayer Time</w:t>
                            </w:r>
                          </w:p>
                          <w:p w14:paraId="71509DE6" w14:textId="77777777" w:rsidR="00A724AA" w:rsidRPr="00B61CDA" w:rsidRDefault="00A724AA" w:rsidP="00A724AA">
                            <w:pPr>
                              <w:spacing w:after="40" w:line="240" w:lineRule="auto"/>
                              <w:jc w:val="right"/>
                              <w:rPr>
                                <w:rFonts w:asciiTheme="majorHAnsi" w:eastAsia="Calibri" w:hAnsiTheme="majorHAnsi" w:cstheme="majorHAnsi"/>
                                <w:bCs/>
                                <w:sz w:val="24"/>
                                <w:szCs w:val="24"/>
                              </w:rPr>
                            </w:pPr>
                            <w:r w:rsidRPr="00B61CDA">
                              <w:rPr>
                                <w:rFonts w:asciiTheme="majorHAnsi" w:eastAsia="Calibri" w:hAnsiTheme="majorHAnsi" w:cstheme="majorHAnsi"/>
                                <w:bCs/>
                                <w:sz w:val="24"/>
                                <w:szCs w:val="24"/>
                              </w:rPr>
                              <w:t>9:15 Sunday School</w:t>
                            </w:r>
                          </w:p>
                          <w:p w14:paraId="3CC66602" w14:textId="77777777" w:rsidR="00A724AA" w:rsidRPr="00B61CDA" w:rsidRDefault="00A724AA" w:rsidP="00A724AA">
                            <w:pPr>
                              <w:spacing w:after="40" w:line="240" w:lineRule="auto"/>
                              <w:jc w:val="right"/>
                              <w:rPr>
                                <w:rFonts w:asciiTheme="majorHAnsi" w:eastAsia="Calibri" w:hAnsiTheme="majorHAnsi" w:cstheme="majorHAnsi"/>
                                <w:bCs/>
                                <w:sz w:val="24"/>
                                <w:szCs w:val="24"/>
                              </w:rPr>
                            </w:pPr>
                            <w:r w:rsidRPr="00B61CDA">
                              <w:rPr>
                                <w:rFonts w:asciiTheme="majorHAnsi" w:eastAsia="Calibri" w:hAnsiTheme="majorHAnsi" w:cstheme="majorHAnsi"/>
                                <w:bCs/>
                                <w:sz w:val="24"/>
                                <w:szCs w:val="24"/>
                              </w:rPr>
                              <w:t>10 AM Coffee Connection</w:t>
                            </w:r>
                          </w:p>
                          <w:p w14:paraId="22443DDC" w14:textId="0FF24AA0" w:rsidR="00A724AA" w:rsidRPr="00B61CDA" w:rsidRDefault="00A724AA" w:rsidP="00A724AA">
                            <w:pPr>
                              <w:spacing w:after="40" w:line="240" w:lineRule="auto"/>
                              <w:jc w:val="right"/>
                              <w:rPr>
                                <w:rFonts w:asciiTheme="majorHAnsi" w:eastAsia="Calibri" w:hAnsiTheme="majorHAnsi" w:cstheme="majorHAnsi"/>
                                <w:bCs/>
                                <w:sz w:val="24"/>
                                <w:szCs w:val="24"/>
                              </w:rPr>
                            </w:pPr>
                            <w:r w:rsidRPr="00B61CDA">
                              <w:rPr>
                                <w:rFonts w:asciiTheme="majorHAnsi" w:eastAsia="Calibri" w:hAnsiTheme="majorHAnsi" w:cstheme="majorHAnsi"/>
                                <w:bCs/>
                                <w:sz w:val="24"/>
                                <w:szCs w:val="24"/>
                              </w:rPr>
                              <w:t>10:30 AM Worship &amp;</w:t>
                            </w:r>
                            <w:r w:rsidR="00EC5E7C">
                              <w:rPr>
                                <w:rFonts w:asciiTheme="majorHAnsi" w:eastAsia="Calibri" w:hAnsiTheme="majorHAnsi" w:cstheme="majorHAnsi"/>
                                <w:bCs/>
                                <w:sz w:val="24"/>
                                <w:szCs w:val="24"/>
                              </w:rPr>
                              <w:t xml:space="preserve"> </w:t>
                            </w:r>
                            <w:r w:rsidRPr="00B61CDA">
                              <w:rPr>
                                <w:rFonts w:asciiTheme="majorHAnsi" w:eastAsia="Calibri" w:hAnsiTheme="majorHAnsi" w:cstheme="majorHAnsi"/>
                                <w:bCs/>
                                <w:sz w:val="24"/>
                                <w:szCs w:val="24"/>
                              </w:rPr>
                              <w:t>Livestream</w:t>
                            </w:r>
                          </w:p>
                          <w:p w14:paraId="41A1C68A" w14:textId="2F05E050" w:rsidR="00C946D3" w:rsidRPr="00113467" w:rsidRDefault="00C946D3" w:rsidP="00A724AA">
                            <w:pPr>
                              <w:tabs>
                                <w:tab w:val="right" w:pos="7110"/>
                              </w:tabs>
                              <w:spacing w:after="40" w:line="240" w:lineRule="auto"/>
                              <w:jc w:val="right"/>
                              <w:rPr>
                                <w:strike/>
                              </w:rPr>
                            </w:pP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6EFD633" id="Text Box 2" o:spid="_x0000_s1037" type="#_x0000_t202" style="position:absolute;left:0;text-align:left;margin-left:194.25pt;margin-top:8.65pt;width:163.1pt;height:348.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" filled="f" strokecolor="#bfbfbf [2412]" strokeweight=".25pt">
                <v:textbox inset=",0,,0">
                  <w:txbxContent>
                    <w:p w14:paraId="628473A8" w14:textId="77777777" w:rsidR="00944AB8" w:rsidRPr="00046DF9" w:rsidRDefault="00944AB8" w:rsidP="000824D8">
                      <w:pPr>
                        <w:tabs>
                          <w:tab w:val="right" w:pos="7110"/>
                        </w:tabs>
                        <w:spacing w:after="0" w:line="240" w:lineRule="auto"/>
                        <w:jc w:val="right"/>
                        <w:rPr>
                          <w:rFonts w:eastAsia="Calibri" w:cs="Calibri Light"/>
                          <w:b/>
                          <w:i/>
                          <w:sz w:val="10"/>
                          <w:szCs w:val="10"/>
                        </w:rPr>
                      </w:pPr>
                      <w:bookmarkStart w:id="2" w:name="_Hlk52956888"/>
                      <w:bookmarkStart w:id="3" w:name="_Hlk52956889"/>
                    </w:p>
                    <w:p w14:paraId="05C52F52" w14:textId="3AF27B6C" w:rsidR="00A724AA" w:rsidRPr="00B32D31" w:rsidRDefault="00944AB8" w:rsidP="00A724AA">
                      <w:pPr>
                        <w:tabs>
                          <w:tab w:val="right" w:pos="7110"/>
                        </w:tabs>
                        <w:spacing w:after="40" w:line="240" w:lineRule="auto"/>
                        <w:jc w:val="right"/>
                        <w:rPr>
                          <w:rFonts w:asciiTheme="majorHAnsi" w:eastAsia="Calibri" w:hAnsiTheme="majorHAnsi" w:cstheme="majorHAnsi"/>
                          <w:b/>
                          <w:sz w:val="24"/>
                          <w:szCs w:val="24"/>
                          <w:u w:val="single"/>
                        </w:rPr>
                      </w:pPr>
                      <w:r w:rsidRPr="00756DE8">
                        <w:rPr>
                          <w:rFonts w:ascii="Century Gothic" w:eastAsia="Calibri" w:hAnsi="Century Gothic" w:cs="Calibri Light"/>
                          <w:b/>
                          <w:i/>
                          <w:spacing w:val="20"/>
                        </w:rPr>
                        <w:t>THIS WEEK AT CALVARY</w:t>
                      </w:r>
                      <w:r w:rsidR="00E76370" w:rsidRPr="00D11470">
                        <w:rPr>
                          <w:rFonts w:ascii="Century Gothic" w:eastAsia="Calibri" w:hAnsi="Century Gothic" w:cs="Calibri Light"/>
                          <w:b/>
                          <w:i/>
                          <w:strike/>
                          <w:spacing w:val="20"/>
                          <w:sz w:val="24"/>
                          <w:szCs w:val="24"/>
                        </w:rPr>
                        <w:br/>
                      </w:r>
                      <w:bookmarkEnd w:id="2"/>
                      <w:bookmarkEnd w:id="3"/>
                      <w:r w:rsidR="00C946D3" w:rsidRPr="003A516D">
                        <w:rPr>
                          <w:rFonts w:asciiTheme="majorHAnsi" w:eastAsia="Calibri" w:hAnsiTheme="majorHAnsi" w:cstheme="majorHAnsi"/>
                          <w:b/>
                          <w:sz w:val="24"/>
                          <w:szCs w:val="24"/>
                        </w:rPr>
                        <w:tab/>
                      </w:r>
                      <w:r w:rsidR="000711DC">
                        <w:rPr>
                          <w:rFonts w:asciiTheme="majorHAnsi" w:eastAsia="Calibri" w:hAnsiTheme="majorHAnsi" w:cstheme="majorHAnsi"/>
                          <w:b/>
                          <w:sz w:val="24"/>
                          <w:szCs w:val="24"/>
                          <w:u w:val="single"/>
                        </w:rPr>
                        <w:t>Mon</w:t>
                      </w:r>
                      <w:r w:rsidR="00A724AA" w:rsidRPr="00B32D31">
                        <w:rPr>
                          <w:rFonts w:asciiTheme="majorHAnsi" w:eastAsia="Calibri" w:hAnsiTheme="majorHAnsi" w:cstheme="majorHAnsi"/>
                          <w:b/>
                          <w:sz w:val="24"/>
                          <w:szCs w:val="24"/>
                          <w:u w:val="single"/>
                        </w:rPr>
                        <w:t>day, 2/</w:t>
                      </w:r>
                      <w:r w:rsidR="000711DC">
                        <w:rPr>
                          <w:rFonts w:asciiTheme="majorHAnsi" w:eastAsia="Calibri" w:hAnsiTheme="majorHAnsi" w:cstheme="majorHAnsi"/>
                          <w:b/>
                          <w:sz w:val="24"/>
                          <w:szCs w:val="24"/>
                          <w:u w:val="single"/>
                        </w:rPr>
                        <w:t>23</w:t>
                      </w:r>
                    </w:p>
                    <w:p w14:paraId="78B514D5" w14:textId="6CCDAF08" w:rsidR="00A724AA" w:rsidRPr="00B32D31" w:rsidRDefault="000711DC" w:rsidP="00A724AA">
                      <w:pPr>
                        <w:tabs>
                          <w:tab w:val="right" w:pos="7110"/>
                        </w:tabs>
                        <w:spacing w:after="40" w:line="240" w:lineRule="auto"/>
                        <w:jc w:val="right"/>
                        <w:rPr>
                          <w:rFonts w:asciiTheme="majorHAnsi" w:eastAsia="Calibri" w:hAnsiTheme="majorHAnsi" w:cstheme="majorHAnsi"/>
                          <w:bCs/>
                          <w:sz w:val="24"/>
                          <w:szCs w:val="24"/>
                        </w:rPr>
                      </w:pPr>
                      <w:r>
                        <w:rPr>
                          <w:rFonts w:asciiTheme="majorHAnsi" w:eastAsia="Calibri" w:hAnsiTheme="majorHAnsi" w:cstheme="majorHAnsi"/>
                          <w:bCs/>
                          <w:sz w:val="24"/>
                          <w:szCs w:val="24"/>
                        </w:rPr>
                        <w:t>9 AM Calvary Quilters</w:t>
                      </w:r>
                    </w:p>
                    <w:p w14:paraId="55ED2A7C" w14:textId="4D4FF2C1" w:rsidR="00A724AA" w:rsidRDefault="00A724AA" w:rsidP="00A724AA">
                      <w:pPr>
                        <w:tabs>
                          <w:tab w:val="right" w:pos="7110"/>
                        </w:tabs>
                        <w:spacing w:after="40" w:line="240" w:lineRule="auto"/>
                        <w:jc w:val="right"/>
                        <w:rPr>
                          <w:rFonts w:asciiTheme="majorHAnsi" w:eastAsia="Calibri" w:hAnsiTheme="majorHAnsi" w:cstheme="majorHAnsi"/>
                          <w:b/>
                          <w:sz w:val="24"/>
                          <w:szCs w:val="24"/>
                          <w:u w:val="single"/>
                        </w:rPr>
                      </w:pPr>
                      <w:r w:rsidRPr="00B32D31">
                        <w:rPr>
                          <w:rFonts w:asciiTheme="majorHAnsi" w:eastAsia="Calibri" w:hAnsiTheme="majorHAnsi" w:cstheme="majorHAnsi"/>
                          <w:b/>
                          <w:sz w:val="24"/>
                          <w:szCs w:val="24"/>
                          <w:u w:val="single"/>
                        </w:rPr>
                        <w:t>Wednesday, 2/</w:t>
                      </w:r>
                      <w:r w:rsidR="000711DC">
                        <w:rPr>
                          <w:rFonts w:asciiTheme="majorHAnsi" w:eastAsia="Calibri" w:hAnsiTheme="majorHAnsi" w:cstheme="majorHAnsi"/>
                          <w:b/>
                          <w:sz w:val="24"/>
                          <w:szCs w:val="24"/>
                          <w:u w:val="single"/>
                        </w:rPr>
                        <w:t>25</w:t>
                      </w:r>
                    </w:p>
                    <w:p w14:paraId="07A9A92C" w14:textId="77777777" w:rsidR="00A724AA" w:rsidRPr="00B61CDA" w:rsidRDefault="00A724AA" w:rsidP="00A724AA">
                      <w:pPr>
                        <w:spacing w:after="0" w:line="240" w:lineRule="auto"/>
                        <w:jc w:val="right"/>
                        <w:rPr>
                          <w:rFonts w:asciiTheme="majorHAnsi" w:eastAsia="Calibri" w:hAnsiTheme="majorHAnsi" w:cstheme="majorHAnsi"/>
                          <w:bCs/>
                          <w:sz w:val="24"/>
                          <w:szCs w:val="24"/>
                        </w:rPr>
                      </w:pPr>
                      <w:r w:rsidRPr="00B61CDA">
                        <w:rPr>
                          <w:rFonts w:asciiTheme="majorHAnsi" w:eastAsia="Calibri" w:hAnsiTheme="majorHAnsi" w:cstheme="majorHAnsi"/>
                          <w:bCs/>
                          <w:sz w:val="24"/>
                          <w:szCs w:val="24"/>
                        </w:rPr>
                        <w:t>3:45 Kids Club</w:t>
                      </w:r>
                    </w:p>
                    <w:p w14:paraId="12CBAD9E" w14:textId="77777777" w:rsidR="00A724AA" w:rsidRPr="00B61CDA" w:rsidRDefault="00A724AA" w:rsidP="00A724AA">
                      <w:pPr>
                        <w:spacing w:after="0" w:line="240" w:lineRule="auto"/>
                        <w:jc w:val="right"/>
                        <w:rPr>
                          <w:rFonts w:asciiTheme="majorHAnsi" w:eastAsia="Calibri" w:hAnsiTheme="majorHAnsi" w:cstheme="majorHAnsi"/>
                          <w:bCs/>
                          <w:sz w:val="24"/>
                          <w:szCs w:val="24"/>
                        </w:rPr>
                      </w:pPr>
                      <w:r>
                        <w:rPr>
                          <w:rFonts w:asciiTheme="majorHAnsi" w:eastAsia="Calibri" w:hAnsiTheme="majorHAnsi" w:cstheme="majorHAnsi"/>
                          <w:bCs/>
                          <w:sz w:val="24"/>
                          <w:szCs w:val="24"/>
                        </w:rPr>
                        <w:t>6 PM Lenten Supper</w:t>
                      </w:r>
                    </w:p>
                    <w:p w14:paraId="2AD03574" w14:textId="24186AA8" w:rsidR="00A724AA" w:rsidRDefault="00A724AA" w:rsidP="00A724AA">
                      <w:pPr>
                        <w:spacing w:after="40" w:line="240" w:lineRule="auto"/>
                        <w:jc w:val="right"/>
                        <w:rPr>
                          <w:rFonts w:asciiTheme="majorHAnsi" w:eastAsia="Calibri" w:hAnsiTheme="majorHAnsi" w:cstheme="majorHAnsi"/>
                          <w:bCs/>
                          <w:sz w:val="24"/>
                          <w:szCs w:val="24"/>
                        </w:rPr>
                      </w:pPr>
                      <w:r w:rsidRPr="00B61CDA">
                        <w:rPr>
                          <w:rFonts w:asciiTheme="majorHAnsi" w:eastAsia="Calibri" w:hAnsiTheme="majorHAnsi" w:cstheme="majorHAnsi"/>
                          <w:bCs/>
                          <w:sz w:val="24"/>
                          <w:szCs w:val="24"/>
                        </w:rPr>
                        <w:t xml:space="preserve">7 PM </w:t>
                      </w:r>
                      <w:r w:rsidR="00E36AB5">
                        <w:rPr>
                          <w:rFonts w:asciiTheme="majorHAnsi" w:eastAsia="Calibri" w:hAnsiTheme="majorHAnsi" w:cstheme="majorHAnsi"/>
                          <w:bCs/>
                          <w:sz w:val="24"/>
                          <w:szCs w:val="24"/>
                        </w:rPr>
                        <w:t>Lenten</w:t>
                      </w:r>
                      <w:r>
                        <w:rPr>
                          <w:rFonts w:asciiTheme="majorHAnsi" w:eastAsia="Calibri" w:hAnsiTheme="majorHAnsi" w:cstheme="majorHAnsi"/>
                          <w:bCs/>
                          <w:sz w:val="24"/>
                          <w:szCs w:val="24"/>
                        </w:rPr>
                        <w:t xml:space="preserve"> Service</w:t>
                      </w:r>
                    </w:p>
                    <w:p w14:paraId="07457576" w14:textId="44B5F7EF" w:rsidR="00141F93" w:rsidRPr="00B61CDA" w:rsidRDefault="00141F93" w:rsidP="00A724AA">
                      <w:pPr>
                        <w:spacing w:after="40" w:line="240" w:lineRule="auto"/>
                        <w:jc w:val="right"/>
                        <w:rPr>
                          <w:rFonts w:asciiTheme="majorHAnsi" w:eastAsia="Calibri" w:hAnsiTheme="majorHAnsi" w:cstheme="majorHAnsi"/>
                          <w:bCs/>
                          <w:sz w:val="24"/>
                          <w:szCs w:val="24"/>
                        </w:rPr>
                      </w:pPr>
                      <w:r>
                        <w:rPr>
                          <w:rFonts w:asciiTheme="majorHAnsi" w:eastAsia="Calibri" w:hAnsiTheme="majorHAnsi" w:cstheme="majorHAnsi"/>
                          <w:bCs/>
                          <w:sz w:val="24"/>
                          <w:szCs w:val="24"/>
                        </w:rPr>
                        <w:t>7 PM CSM</w:t>
                      </w:r>
                    </w:p>
                    <w:p w14:paraId="109F7FAE" w14:textId="4935B1D3" w:rsidR="00A724AA" w:rsidRPr="00B61CDA" w:rsidRDefault="00A724AA" w:rsidP="00A724AA">
                      <w:pPr>
                        <w:spacing w:after="40" w:line="240" w:lineRule="auto"/>
                        <w:jc w:val="right"/>
                        <w:rPr>
                          <w:rFonts w:asciiTheme="majorHAnsi" w:eastAsia="Calibri" w:hAnsiTheme="majorHAnsi" w:cstheme="majorHAnsi"/>
                          <w:b/>
                          <w:sz w:val="24"/>
                          <w:szCs w:val="24"/>
                          <w:u w:val="single"/>
                        </w:rPr>
                      </w:pPr>
                      <w:r w:rsidRPr="00B61CDA">
                        <w:rPr>
                          <w:rFonts w:asciiTheme="majorHAnsi" w:eastAsia="Calibri" w:hAnsiTheme="majorHAnsi" w:cstheme="majorHAnsi"/>
                          <w:b/>
                          <w:sz w:val="24"/>
                          <w:szCs w:val="24"/>
                          <w:u w:val="single"/>
                        </w:rPr>
                        <w:t>Friday, 2/</w:t>
                      </w:r>
                      <w:r>
                        <w:rPr>
                          <w:rFonts w:asciiTheme="majorHAnsi" w:eastAsia="Calibri" w:hAnsiTheme="majorHAnsi" w:cstheme="majorHAnsi"/>
                          <w:b/>
                          <w:sz w:val="24"/>
                          <w:szCs w:val="24"/>
                          <w:u w:val="single"/>
                        </w:rPr>
                        <w:t>2</w:t>
                      </w:r>
                      <w:r w:rsidR="00141F93">
                        <w:rPr>
                          <w:rFonts w:asciiTheme="majorHAnsi" w:eastAsia="Calibri" w:hAnsiTheme="majorHAnsi" w:cstheme="majorHAnsi"/>
                          <w:b/>
                          <w:sz w:val="24"/>
                          <w:szCs w:val="24"/>
                          <w:u w:val="single"/>
                        </w:rPr>
                        <w:t>7</w:t>
                      </w:r>
                    </w:p>
                    <w:p w14:paraId="51F1F633" w14:textId="77777777" w:rsidR="00A724AA" w:rsidRPr="00B61CDA" w:rsidRDefault="00A724AA" w:rsidP="00A724AA">
                      <w:pPr>
                        <w:spacing w:after="40" w:line="240" w:lineRule="auto"/>
                        <w:jc w:val="right"/>
                        <w:rPr>
                          <w:rFonts w:asciiTheme="majorHAnsi" w:eastAsia="Calibri" w:hAnsiTheme="majorHAnsi" w:cstheme="majorHAnsi"/>
                          <w:bCs/>
                          <w:i/>
                          <w:iCs/>
                          <w:sz w:val="24"/>
                          <w:szCs w:val="24"/>
                        </w:rPr>
                      </w:pPr>
                      <w:r w:rsidRPr="00B61CDA">
                        <w:rPr>
                          <w:rFonts w:asciiTheme="majorHAnsi" w:eastAsia="Calibri" w:hAnsiTheme="majorHAnsi" w:cstheme="majorHAnsi"/>
                          <w:bCs/>
                          <w:sz w:val="24"/>
                          <w:szCs w:val="24"/>
                        </w:rPr>
                        <w:t>7:30 AM Men’s Prayer Breakfast</w:t>
                      </w:r>
                    </w:p>
                    <w:p w14:paraId="4A7EE103" w14:textId="028159B8" w:rsidR="00A724AA" w:rsidRDefault="00A724AA" w:rsidP="00A724AA">
                      <w:pPr>
                        <w:spacing w:after="40" w:line="240" w:lineRule="auto"/>
                        <w:jc w:val="right"/>
                        <w:rPr>
                          <w:rFonts w:asciiTheme="majorHAnsi" w:eastAsia="Calibri" w:hAnsiTheme="majorHAnsi" w:cstheme="majorHAnsi"/>
                          <w:b/>
                          <w:sz w:val="24"/>
                          <w:szCs w:val="24"/>
                          <w:u w:val="single"/>
                        </w:rPr>
                      </w:pPr>
                      <w:r w:rsidRPr="00B61CDA">
                        <w:rPr>
                          <w:rFonts w:asciiTheme="majorHAnsi" w:eastAsia="Calibri" w:hAnsiTheme="majorHAnsi" w:cstheme="majorHAnsi"/>
                          <w:b/>
                          <w:sz w:val="24"/>
                          <w:szCs w:val="24"/>
                          <w:u w:val="single"/>
                        </w:rPr>
                        <w:t xml:space="preserve">Sunday, </w:t>
                      </w:r>
                      <w:r w:rsidR="00141F93">
                        <w:rPr>
                          <w:rFonts w:asciiTheme="majorHAnsi" w:eastAsia="Calibri" w:hAnsiTheme="majorHAnsi" w:cstheme="majorHAnsi"/>
                          <w:b/>
                          <w:sz w:val="24"/>
                          <w:szCs w:val="24"/>
                          <w:u w:val="single"/>
                        </w:rPr>
                        <w:t>3/1</w:t>
                      </w:r>
                    </w:p>
                    <w:p w14:paraId="501632EC" w14:textId="4712F1B0" w:rsidR="008A11D2" w:rsidRPr="008A11D2" w:rsidRDefault="008A11D2" w:rsidP="00A724AA">
                      <w:pPr>
                        <w:spacing w:after="40" w:line="240" w:lineRule="auto"/>
                        <w:jc w:val="right"/>
                        <w:rPr>
                          <w:rFonts w:asciiTheme="majorHAnsi" w:eastAsia="Calibri" w:hAnsiTheme="majorHAnsi" w:cstheme="majorHAnsi"/>
                          <w:b/>
                          <w:sz w:val="24"/>
                          <w:szCs w:val="24"/>
                        </w:rPr>
                      </w:pPr>
                      <w:r w:rsidRPr="008A11D2">
                        <w:rPr>
                          <w:rFonts w:asciiTheme="majorHAnsi" w:eastAsia="Calibri" w:hAnsiTheme="majorHAnsi" w:cstheme="majorHAnsi"/>
                          <w:b/>
                          <w:sz w:val="24"/>
                          <w:szCs w:val="24"/>
                        </w:rPr>
                        <w:t>Communion Sunday</w:t>
                      </w:r>
                    </w:p>
                    <w:p w14:paraId="008B0BCE" w14:textId="77777777" w:rsidR="00A724AA" w:rsidRPr="00B61CDA" w:rsidRDefault="00A724AA" w:rsidP="00A724AA">
                      <w:pPr>
                        <w:spacing w:after="40" w:line="240" w:lineRule="auto"/>
                        <w:jc w:val="right"/>
                        <w:rPr>
                          <w:rFonts w:asciiTheme="majorHAnsi" w:eastAsia="Calibri" w:hAnsiTheme="majorHAnsi" w:cstheme="majorHAnsi"/>
                          <w:bCs/>
                          <w:sz w:val="24"/>
                          <w:szCs w:val="24"/>
                        </w:rPr>
                      </w:pPr>
                      <w:r w:rsidRPr="00B61CDA">
                        <w:rPr>
                          <w:rFonts w:asciiTheme="majorHAnsi" w:eastAsia="Calibri" w:hAnsiTheme="majorHAnsi" w:cstheme="majorHAnsi"/>
                          <w:bCs/>
                          <w:sz w:val="24"/>
                          <w:szCs w:val="24"/>
                        </w:rPr>
                        <w:t>8:45 AM Prayer Time</w:t>
                      </w:r>
                    </w:p>
                    <w:p w14:paraId="71509DE6" w14:textId="77777777" w:rsidR="00A724AA" w:rsidRPr="00B61CDA" w:rsidRDefault="00A724AA" w:rsidP="00A724AA">
                      <w:pPr>
                        <w:spacing w:after="40" w:line="240" w:lineRule="auto"/>
                        <w:jc w:val="right"/>
                        <w:rPr>
                          <w:rFonts w:asciiTheme="majorHAnsi" w:eastAsia="Calibri" w:hAnsiTheme="majorHAnsi" w:cstheme="majorHAnsi"/>
                          <w:bCs/>
                          <w:sz w:val="24"/>
                          <w:szCs w:val="24"/>
                        </w:rPr>
                      </w:pPr>
                      <w:r w:rsidRPr="00B61CDA">
                        <w:rPr>
                          <w:rFonts w:asciiTheme="majorHAnsi" w:eastAsia="Calibri" w:hAnsiTheme="majorHAnsi" w:cstheme="majorHAnsi"/>
                          <w:bCs/>
                          <w:sz w:val="24"/>
                          <w:szCs w:val="24"/>
                        </w:rPr>
                        <w:t>9:15 Sunday School</w:t>
                      </w:r>
                    </w:p>
                    <w:p w14:paraId="3CC66602" w14:textId="77777777" w:rsidR="00A724AA" w:rsidRPr="00B61CDA" w:rsidRDefault="00A724AA" w:rsidP="00A724AA">
                      <w:pPr>
                        <w:spacing w:after="40" w:line="240" w:lineRule="auto"/>
                        <w:jc w:val="right"/>
                        <w:rPr>
                          <w:rFonts w:asciiTheme="majorHAnsi" w:eastAsia="Calibri" w:hAnsiTheme="majorHAnsi" w:cstheme="majorHAnsi"/>
                          <w:bCs/>
                          <w:sz w:val="24"/>
                          <w:szCs w:val="24"/>
                        </w:rPr>
                      </w:pPr>
                      <w:r w:rsidRPr="00B61CDA">
                        <w:rPr>
                          <w:rFonts w:asciiTheme="majorHAnsi" w:eastAsia="Calibri" w:hAnsiTheme="majorHAnsi" w:cstheme="majorHAnsi"/>
                          <w:bCs/>
                          <w:sz w:val="24"/>
                          <w:szCs w:val="24"/>
                        </w:rPr>
                        <w:t>10 AM Coffee Connection</w:t>
                      </w:r>
                    </w:p>
                    <w:p w14:paraId="22443DDC" w14:textId="0FF24AA0" w:rsidR="00A724AA" w:rsidRPr="00B61CDA" w:rsidRDefault="00A724AA" w:rsidP="00A724AA">
                      <w:pPr>
                        <w:spacing w:after="40" w:line="240" w:lineRule="auto"/>
                        <w:jc w:val="right"/>
                        <w:rPr>
                          <w:rFonts w:asciiTheme="majorHAnsi" w:eastAsia="Calibri" w:hAnsiTheme="majorHAnsi" w:cstheme="majorHAnsi"/>
                          <w:bCs/>
                          <w:sz w:val="24"/>
                          <w:szCs w:val="24"/>
                        </w:rPr>
                      </w:pPr>
                      <w:r w:rsidRPr="00B61CDA">
                        <w:rPr>
                          <w:rFonts w:asciiTheme="majorHAnsi" w:eastAsia="Calibri" w:hAnsiTheme="majorHAnsi" w:cstheme="majorHAnsi"/>
                          <w:bCs/>
                          <w:sz w:val="24"/>
                          <w:szCs w:val="24"/>
                        </w:rPr>
                        <w:t>10:30 AM Worship &amp;</w:t>
                      </w:r>
                      <w:r w:rsidR="00EC5E7C">
                        <w:rPr>
                          <w:rFonts w:asciiTheme="majorHAnsi" w:eastAsia="Calibri" w:hAnsiTheme="majorHAnsi" w:cstheme="majorHAnsi"/>
                          <w:bCs/>
                          <w:sz w:val="24"/>
                          <w:szCs w:val="24"/>
                        </w:rPr>
                        <w:t xml:space="preserve"> </w:t>
                      </w:r>
                      <w:r w:rsidRPr="00B61CDA">
                        <w:rPr>
                          <w:rFonts w:asciiTheme="majorHAnsi" w:eastAsia="Calibri" w:hAnsiTheme="majorHAnsi" w:cstheme="majorHAnsi"/>
                          <w:bCs/>
                          <w:sz w:val="24"/>
                          <w:szCs w:val="24"/>
                        </w:rPr>
                        <w:t>Livestream</w:t>
                      </w:r>
                    </w:p>
                    <w:p w14:paraId="41A1C68A" w14:textId="2F05E050" w:rsidR="00C946D3" w:rsidRPr="00113467" w:rsidRDefault="00C946D3" w:rsidP="00A724AA">
                      <w:pPr>
                        <w:tabs>
                          <w:tab w:val="right" w:pos="7110"/>
                        </w:tabs>
                        <w:spacing w:after="40" w:line="240" w:lineRule="auto"/>
                        <w:jc w:val="right"/>
                        <w:rPr>
                          <w:strike/>
                        </w:rPr>
                      </w:pPr>
                    </w:p>
                  </w:txbxContent>
                </v:textbox>
              </v:shape>
            </w:pict>
          </mc:Fallback>
        </mc:AlternateContent>
      </w:r>
      <w:r w:rsidRPr="00944AB8">
        <w:rPr>
          <w:noProof/>
        </w:rPr>
        <mc:AlternateContent>
          <mc:Choice Requires="wps">
            <w:drawing>
              <wp:anchor distT="0" distB="0" distL="114300" distR="114300" simplePos="0" relativeHeight="251658250" behindDoc="0" locked="0" layoutInCell="1" allowOverlap="1" wp14:anchorId="487CF160" wp14:editId="5F6E6B04">
                <wp:simplePos x="0" y="0"/>
                <wp:positionH relativeFrom="column">
                  <wp:posOffset>81501</wp:posOffset>
                </wp:positionH>
                <wp:positionV relativeFrom="paragraph">
                  <wp:posOffset>4610376</wp:posOffset>
                </wp:positionV>
                <wp:extent cx="4456706" cy="1158709"/>
                <wp:effectExtent l="0" t="0" r="20320" b="2286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6706" cy="1158709"/>
                        </a:xfrm>
                        <a:prstGeom prst="rect">
                          <a:avLst/>
                        </a:prstGeom>
                        <a:noFill/>
                        <a:ln w="3175">
                          <a:solidFill>
                            <a:schemeClr val="bg1">
                              <a:lumMod val="75000"/>
                            </a:schemeClr>
                          </a:solidFill>
                          <a:miter lim="800000"/>
                          <a:headEnd/>
                          <a:tailEnd/>
                        </a:ln>
                      </wps:spPr>
                      <wps:txbx>
                        <w:txbxContent>
                          <w:p w14:paraId="15EA2F50" w14:textId="77777777" w:rsidR="001F63D2" w:rsidRPr="00046DF9" w:rsidRDefault="001F63D2" w:rsidP="001F63D2">
                            <w:pPr>
                              <w:tabs>
                                <w:tab w:val="right" w:pos="7110"/>
                              </w:tabs>
                              <w:spacing w:after="0" w:line="240" w:lineRule="auto"/>
                              <w:jc w:val="right"/>
                              <w:rPr>
                                <w:rFonts w:eastAsia="Calibri" w:cs="Calibri Light"/>
                                <w:b/>
                                <w:i/>
                                <w:sz w:val="10"/>
                                <w:szCs w:val="10"/>
                              </w:rPr>
                            </w:pPr>
                          </w:p>
                          <w:p w14:paraId="00626F2E" w14:textId="77777777" w:rsidR="004600B8" w:rsidRDefault="004600B8" w:rsidP="004600B8">
                            <w:pPr>
                              <w:spacing w:after="0" w:line="240" w:lineRule="auto"/>
                              <w:jc w:val="center"/>
                              <w:rPr>
                                <w:rFonts w:ascii="Century Gothic" w:hAnsi="Century Gothic"/>
                                <w:b/>
                                <w:bCs/>
                                <w:i/>
                                <w:iCs/>
                              </w:rPr>
                            </w:pPr>
                            <w:r w:rsidRPr="00403D4C">
                              <w:rPr>
                                <w:rFonts w:ascii="Century Gothic" w:hAnsi="Century Gothic"/>
                                <w:b/>
                                <w:bCs/>
                                <w:i/>
                                <w:iCs/>
                              </w:rPr>
                              <w:t>Calvary Contact Information:</w:t>
                            </w:r>
                          </w:p>
                          <w:p w14:paraId="5B4FEB7C" w14:textId="4DEE0E18" w:rsidR="004600B8" w:rsidRDefault="004600B8" w:rsidP="004600B8">
                            <w:pPr>
                              <w:spacing w:after="0" w:line="240" w:lineRule="auto"/>
                              <w:rPr>
                                <w:rFonts w:asciiTheme="majorHAnsi" w:hAnsiTheme="majorHAnsi" w:cstheme="majorHAnsi"/>
                              </w:rPr>
                            </w:pPr>
                            <w:r w:rsidRPr="003859D4">
                              <w:rPr>
                                <w:rFonts w:asciiTheme="majorHAnsi" w:hAnsiTheme="majorHAnsi" w:cstheme="majorHAnsi"/>
                                <w:b/>
                                <w:bCs/>
                              </w:rPr>
                              <w:t>Church Office</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 xml:space="preserve">    </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006153C4">
                              <w:rPr>
                                <w:rFonts w:asciiTheme="majorHAnsi" w:hAnsiTheme="majorHAnsi" w:cstheme="majorHAnsi"/>
                              </w:rPr>
                              <w:t xml:space="preserve">Interim </w:t>
                            </w:r>
                            <w:r>
                              <w:rPr>
                                <w:rFonts w:asciiTheme="majorHAnsi" w:hAnsiTheme="majorHAnsi" w:cstheme="majorHAnsi"/>
                              </w:rPr>
                              <w:t>Pastor</w:t>
                            </w:r>
                            <w:r w:rsidR="00D77E56">
                              <w:rPr>
                                <w:rFonts w:asciiTheme="majorHAnsi" w:hAnsiTheme="majorHAnsi" w:cstheme="majorHAnsi"/>
                              </w:rPr>
                              <w:t xml:space="preserve"> Gary Jorgenson</w:t>
                            </w:r>
                          </w:p>
                          <w:p w14:paraId="2409E198" w14:textId="77777777" w:rsidR="004600B8" w:rsidRPr="00C93206" w:rsidRDefault="004600B8" w:rsidP="004600B8">
                            <w:pPr>
                              <w:spacing w:after="0" w:line="240" w:lineRule="auto"/>
                              <w:rPr>
                                <w:rFonts w:asciiTheme="majorHAnsi" w:hAnsiTheme="majorHAnsi" w:cstheme="majorHAnsi"/>
                              </w:rPr>
                            </w:pPr>
                            <w:hyperlink r:id="rId12" w:history="1">
                              <w:r w:rsidRPr="00023FF2">
                                <w:rPr>
                                  <w:rStyle w:val="Hyperlink"/>
                                  <w:rFonts w:asciiTheme="majorHAnsi" w:hAnsiTheme="majorHAnsi" w:cstheme="majorHAnsi"/>
                                  <w:color w:val="auto"/>
                                </w:rPr>
                                <w:t>Calvaryfreel@gmail.com</w:t>
                              </w:r>
                            </w:hyperlink>
                            <w:r w:rsidRPr="00023FF2">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gjorgenson@hotmail.com</w:t>
                            </w:r>
                          </w:p>
                          <w:p w14:paraId="2A205B83" w14:textId="77777777" w:rsidR="004600B8" w:rsidRPr="00C93206" w:rsidRDefault="004600B8" w:rsidP="004600B8">
                            <w:pPr>
                              <w:spacing w:after="0" w:line="240" w:lineRule="auto"/>
                              <w:rPr>
                                <w:rFonts w:asciiTheme="majorHAnsi" w:hAnsiTheme="majorHAnsi" w:cstheme="majorHAnsi"/>
                              </w:rPr>
                            </w:pPr>
                            <w:r>
                              <w:rPr>
                                <w:rFonts w:asciiTheme="majorHAnsi" w:hAnsiTheme="majorHAnsi" w:cstheme="majorHAnsi"/>
                              </w:rPr>
                              <w:t xml:space="preserve"> 218.736.4282           </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 xml:space="preserve">Cell: 218-839-5858                                             </w:t>
                            </w:r>
                          </w:p>
                          <w:p w14:paraId="36637B85" w14:textId="77777777" w:rsidR="004600B8" w:rsidRPr="00C93206" w:rsidRDefault="004600B8" w:rsidP="004600B8">
                            <w:pPr>
                              <w:spacing w:after="0" w:line="240" w:lineRule="auto"/>
                              <w:rPr>
                                <w:rFonts w:asciiTheme="majorHAnsi" w:hAnsiTheme="majorHAnsi" w:cstheme="majorHAnsi"/>
                              </w:rPr>
                            </w:pPr>
                            <w:r>
                              <w:rPr>
                                <w:rFonts w:asciiTheme="majorHAnsi" w:hAnsiTheme="majorHAnsi" w:cstheme="majorHAnsi"/>
                              </w:rPr>
                              <w:t xml:space="preserve">Calvaryfergusfalls.org                                                        </w:t>
                            </w:r>
                          </w:p>
                          <w:p w14:paraId="17763C85" w14:textId="04EC82CC" w:rsidR="001F63D2" w:rsidRPr="00C93206" w:rsidRDefault="001F63D2" w:rsidP="004600B8">
                            <w:pPr>
                              <w:spacing w:after="0" w:line="240" w:lineRule="auto"/>
                              <w:rPr>
                                <w:rFonts w:asciiTheme="majorHAnsi" w:hAnsiTheme="majorHAnsi" w:cstheme="majorHAnsi"/>
                              </w:rPr>
                            </w:pP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87CF160" id="_x0000_s1038" type="#_x0000_t202" style="position:absolute;left:0;text-align:left;margin-left:6.4pt;margin-top:363pt;width:350.9pt;height:91.2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" filled="f" strokecolor="#bfbfbf [2412]" strokeweight=".25pt">
                <v:textbox inset=",0,,0">
                  <w:txbxContent>
                    <w:p w14:paraId="15EA2F50" w14:textId="77777777" w:rsidR="001F63D2" w:rsidRPr="00046DF9" w:rsidRDefault="001F63D2" w:rsidP="001F63D2">
                      <w:pPr>
                        <w:tabs>
                          <w:tab w:val="right" w:pos="7110"/>
                        </w:tabs>
                        <w:spacing w:after="0" w:line="240" w:lineRule="auto"/>
                        <w:jc w:val="right"/>
                        <w:rPr>
                          <w:rFonts w:eastAsia="Calibri" w:cs="Calibri Light"/>
                          <w:b/>
                          <w:i/>
                          <w:sz w:val="10"/>
                          <w:szCs w:val="10"/>
                        </w:rPr>
                      </w:pPr>
                    </w:p>
                    <w:p w14:paraId="00626F2E" w14:textId="77777777" w:rsidR="004600B8" w:rsidRDefault="004600B8" w:rsidP="004600B8">
                      <w:pPr>
                        <w:spacing w:after="0" w:line="240" w:lineRule="auto"/>
                        <w:jc w:val="center"/>
                        <w:rPr>
                          <w:rFonts w:ascii="Century Gothic" w:hAnsi="Century Gothic"/>
                          <w:b/>
                          <w:bCs/>
                          <w:i/>
                          <w:iCs/>
                        </w:rPr>
                      </w:pPr>
                      <w:r w:rsidRPr="00403D4C">
                        <w:rPr>
                          <w:rFonts w:ascii="Century Gothic" w:hAnsi="Century Gothic"/>
                          <w:b/>
                          <w:bCs/>
                          <w:i/>
                          <w:iCs/>
                        </w:rPr>
                        <w:t>Calvary Contact Information:</w:t>
                      </w:r>
                    </w:p>
                    <w:p w14:paraId="5B4FEB7C" w14:textId="4DEE0E18" w:rsidR="004600B8" w:rsidRDefault="004600B8" w:rsidP="004600B8">
                      <w:pPr>
                        <w:spacing w:after="0" w:line="240" w:lineRule="auto"/>
                        <w:rPr>
                          <w:rFonts w:asciiTheme="majorHAnsi" w:hAnsiTheme="majorHAnsi" w:cstheme="majorHAnsi"/>
                        </w:rPr>
                      </w:pPr>
                      <w:r w:rsidRPr="003859D4">
                        <w:rPr>
                          <w:rFonts w:asciiTheme="majorHAnsi" w:hAnsiTheme="majorHAnsi" w:cstheme="majorHAnsi"/>
                          <w:b/>
                          <w:bCs/>
                        </w:rPr>
                        <w:t>Church Office</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 xml:space="preserve">    </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006153C4">
                        <w:rPr>
                          <w:rFonts w:asciiTheme="majorHAnsi" w:hAnsiTheme="majorHAnsi" w:cstheme="majorHAnsi"/>
                        </w:rPr>
                        <w:t xml:space="preserve">Interim </w:t>
                      </w:r>
                      <w:r>
                        <w:rPr>
                          <w:rFonts w:asciiTheme="majorHAnsi" w:hAnsiTheme="majorHAnsi" w:cstheme="majorHAnsi"/>
                        </w:rPr>
                        <w:t>Pastor</w:t>
                      </w:r>
                      <w:r w:rsidR="00D77E56">
                        <w:rPr>
                          <w:rFonts w:asciiTheme="majorHAnsi" w:hAnsiTheme="majorHAnsi" w:cstheme="majorHAnsi"/>
                        </w:rPr>
                        <w:t xml:space="preserve"> Gary Jorgenson</w:t>
                      </w:r>
                    </w:p>
                    <w:p w14:paraId="2409E198" w14:textId="77777777" w:rsidR="004600B8" w:rsidRPr="00C93206" w:rsidRDefault="004600B8" w:rsidP="004600B8">
                      <w:pPr>
                        <w:spacing w:after="0" w:line="240" w:lineRule="auto"/>
                        <w:rPr>
                          <w:rFonts w:asciiTheme="majorHAnsi" w:hAnsiTheme="majorHAnsi" w:cstheme="majorHAnsi"/>
                        </w:rPr>
                      </w:pPr>
                      <w:hyperlink r:id="rId13" w:history="1">
                        <w:r w:rsidRPr="00023FF2">
                          <w:rPr>
                            <w:rStyle w:val="Hyperlink"/>
                            <w:rFonts w:asciiTheme="majorHAnsi" w:hAnsiTheme="majorHAnsi" w:cstheme="majorHAnsi"/>
                            <w:color w:val="auto"/>
                          </w:rPr>
                          <w:t>Calvaryfreel@gmail.com</w:t>
                        </w:r>
                      </w:hyperlink>
                      <w:r w:rsidRPr="00023FF2">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gjorgenson@hotmail.com</w:t>
                      </w:r>
                    </w:p>
                    <w:p w14:paraId="2A205B83" w14:textId="77777777" w:rsidR="004600B8" w:rsidRPr="00C93206" w:rsidRDefault="004600B8" w:rsidP="004600B8">
                      <w:pPr>
                        <w:spacing w:after="0" w:line="240" w:lineRule="auto"/>
                        <w:rPr>
                          <w:rFonts w:asciiTheme="majorHAnsi" w:hAnsiTheme="majorHAnsi" w:cstheme="majorHAnsi"/>
                        </w:rPr>
                      </w:pPr>
                      <w:r>
                        <w:rPr>
                          <w:rFonts w:asciiTheme="majorHAnsi" w:hAnsiTheme="majorHAnsi" w:cstheme="majorHAnsi"/>
                        </w:rPr>
                        <w:t xml:space="preserve"> 218.736.4282           </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 xml:space="preserve">Cell: 218-839-5858                                             </w:t>
                      </w:r>
                    </w:p>
                    <w:p w14:paraId="36637B85" w14:textId="77777777" w:rsidR="004600B8" w:rsidRPr="00C93206" w:rsidRDefault="004600B8" w:rsidP="004600B8">
                      <w:pPr>
                        <w:spacing w:after="0" w:line="240" w:lineRule="auto"/>
                        <w:rPr>
                          <w:rFonts w:asciiTheme="majorHAnsi" w:hAnsiTheme="majorHAnsi" w:cstheme="majorHAnsi"/>
                        </w:rPr>
                      </w:pPr>
                      <w:r>
                        <w:rPr>
                          <w:rFonts w:asciiTheme="majorHAnsi" w:hAnsiTheme="majorHAnsi" w:cstheme="majorHAnsi"/>
                        </w:rPr>
                        <w:t xml:space="preserve">Calvaryfergusfalls.org                                                        </w:t>
                      </w:r>
                    </w:p>
                    <w:p w14:paraId="17763C85" w14:textId="04EC82CC" w:rsidR="001F63D2" w:rsidRPr="00C93206" w:rsidRDefault="001F63D2" w:rsidP="004600B8">
                      <w:pPr>
                        <w:spacing w:after="0" w:line="240" w:lineRule="auto"/>
                        <w:rPr>
                          <w:rFonts w:asciiTheme="majorHAnsi" w:hAnsiTheme="majorHAnsi" w:cstheme="majorHAnsi"/>
                        </w:rPr>
                      </w:pPr>
                    </w:p>
                  </w:txbxContent>
                </v:textbox>
              </v:shape>
            </w:pict>
          </mc:Fallback>
        </mc:AlternateContent>
      </w:r>
      <w:r w:rsidR="00CD01B9" w:rsidRPr="00944AB8">
        <w:rPr>
          <w:noProof/>
        </w:rPr>
        <mc:AlternateContent>
          <mc:Choice Requires="wps">
            <w:drawing>
              <wp:anchor distT="0" distB="0" distL="114300" distR="114300" simplePos="0" relativeHeight="251658242" behindDoc="0" locked="0" layoutInCell="1" allowOverlap="1" wp14:anchorId="151FADDA" wp14:editId="02AFF5CB">
                <wp:simplePos x="0" y="0"/>
                <wp:positionH relativeFrom="column">
                  <wp:posOffset>-21865</wp:posOffset>
                </wp:positionH>
                <wp:positionV relativeFrom="paragraph">
                  <wp:posOffset>165597</wp:posOffset>
                </wp:positionV>
                <wp:extent cx="2377440" cy="4531995"/>
                <wp:effectExtent l="0" t="0" r="3810" b="190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531995"/>
                        </a:xfrm>
                        <a:prstGeom prst="rect">
                          <a:avLst/>
                        </a:prstGeom>
                        <a:noFill/>
                        <a:ln w="9525">
                          <a:noFill/>
                          <a:miter lim="800000"/>
                          <a:headEnd/>
                          <a:tailEnd/>
                        </a:ln>
                      </wps:spPr>
                      <wps:txbx>
                        <w:txbxContent>
                          <w:p w14:paraId="0135E09C" w14:textId="72054D93" w:rsidR="005A4086" w:rsidRPr="00173183" w:rsidRDefault="005A4086" w:rsidP="005A4086">
                            <w:pPr>
                              <w:tabs>
                                <w:tab w:val="left" w:pos="450"/>
                                <w:tab w:val="center" w:pos="3600"/>
                              </w:tabs>
                              <w:spacing w:after="40" w:line="240" w:lineRule="auto"/>
                              <w:rPr>
                                <w:rFonts w:ascii="Century Gothic" w:eastAsia="Calibri" w:hAnsi="Century Gothic" w:cs="Arial"/>
                                <w:bCs/>
                                <w:spacing w:val="32"/>
                                <w:sz w:val="24"/>
                                <w:szCs w:val="24"/>
                              </w:rPr>
                            </w:pPr>
                            <w:r w:rsidRPr="00173183">
                              <w:rPr>
                                <w:rFonts w:ascii="Century Gothic" w:eastAsia="Calibri" w:hAnsi="Century Gothic" w:cs="Arial"/>
                                <w:bCs/>
                                <w:spacing w:val="32"/>
                                <w:sz w:val="24"/>
                                <w:szCs w:val="24"/>
                              </w:rPr>
                              <w:t xml:space="preserve">February </w:t>
                            </w:r>
                            <w:r w:rsidR="000711DC">
                              <w:rPr>
                                <w:rFonts w:ascii="Century Gothic" w:eastAsia="Calibri" w:hAnsi="Century Gothic" w:cs="Arial"/>
                                <w:bCs/>
                                <w:spacing w:val="32"/>
                                <w:sz w:val="24"/>
                                <w:szCs w:val="24"/>
                              </w:rPr>
                              <w:t>22</w:t>
                            </w:r>
                            <w:r w:rsidRPr="00173183">
                              <w:rPr>
                                <w:rFonts w:ascii="Century Gothic" w:eastAsia="Calibri" w:hAnsi="Century Gothic" w:cs="Arial"/>
                                <w:bCs/>
                                <w:spacing w:val="32"/>
                                <w:sz w:val="24"/>
                                <w:szCs w:val="24"/>
                              </w:rPr>
                              <w:t>, 2026</w:t>
                            </w:r>
                          </w:p>
                          <w:p w14:paraId="0AF665B1" w14:textId="77777777" w:rsidR="005A4086" w:rsidRPr="000711DC" w:rsidRDefault="005A4086" w:rsidP="005A4086">
                            <w:pPr>
                              <w:tabs>
                                <w:tab w:val="left" w:pos="450"/>
                                <w:tab w:val="center" w:pos="3600"/>
                              </w:tabs>
                              <w:spacing w:after="40" w:line="240" w:lineRule="auto"/>
                              <w:ind w:left="540" w:right="5" w:hanging="540"/>
                              <w:rPr>
                                <w:rFonts w:ascii="Calibri" w:eastAsia="Calibri" w:hAnsi="Calibri" w:cs="Calibri"/>
                                <w:b/>
                                <w:sz w:val="25"/>
                                <w:szCs w:val="25"/>
                              </w:rPr>
                            </w:pPr>
                            <w:r w:rsidRPr="000711DC">
                              <w:rPr>
                                <w:rFonts w:ascii="Calibri" w:eastAsia="Calibri" w:hAnsi="Calibri" w:cs="Calibri"/>
                                <w:b/>
                                <w:sz w:val="25"/>
                                <w:szCs w:val="25"/>
                              </w:rPr>
                              <w:t>Welcome and Announcements</w:t>
                            </w:r>
                          </w:p>
                          <w:p w14:paraId="29A7E070" w14:textId="2328D462" w:rsidR="005A4086" w:rsidRPr="00696BE7" w:rsidRDefault="005A4086" w:rsidP="005A4086">
                            <w:pPr>
                              <w:tabs>
                                <w:tab w:val="left" w:pos="450"/>
                                <w:tab w:val="center" w:pos="3600"/>
                              </w:tabs>
                              <w:spacing w:after="40" w:line="240" w:lineRule="auto"/>
                              <w:ind w:left="540" w:right="5" w:hanging="540"/>
                              <w:rPr>
                                <w:rFonts w:ascii="Calibri" w:eastAsia="Calibri" w:hAnsi="Calibri" w:cs="Calibri"/>
                                <w:bCs/>
                                <w:i/>
                                <w:iCs/>
                                <w:strike/>
                                <w:sz w:val="25"/>
                                <w:szCs w:val="25"/>
                              </w:rPr>
                            </w:pPr>
                            <w:r w:rsidRPr="00696BE7">
                              <w:rPr>
                                <w:rFonts w:ascii="Calibri" w:eastAsia="Calibri" w:hAnsi="Calibri" w:cs="Calibri"/>
                                <w:bCs/>
                                <w:i/>
                                <w:iCs/>
                                <w:strike/>
                                <w:sz w:val="25"/>
                                <w:szCs w:val="25"/>
                              </w:rPr>
                              <w:t>#</w:t>
                            </w:r>
                            <w:r w:rsidR="00713213">
                              <w:rPr>
                                <w:rFonts w:ascii="Calibri" w:eastAsia="Calibri" w:hAnsi="Calibri" w:cs="Calibri"/>
                                <w:bCs/>
                                <w:i/>
                                <w:iCs/>
                                <w:sz w:val="25"/>
                                <w:szCs w:val="25"/>
                              </w:rPr>
                              <w:t>84 HALLELUJAH, WHAT A SAVIOR!</w:t>
                            </w:r>
                          </w:p>
                          <w:p w14:paraId="203DF55C" w14:textId="3731B54B" w:rsidR="005A4086" w:rsidRPr="00AE120F" w:rsidRDefault="005A4086" w:rsidP="005A4086">
                            <w:pPr>
                              <w:tabs>
                                <w:tab w:val="left" w:pos="450"/>
                                <w:tab w:val="center" w:pos="3600"/>
                              </w:tabs>
                              <w:spacing w:after="40" w:line="240" w:lineRule="auto"/>
                              <w:ind w:right="5"/>
                              <w:rPr>
                                <w:rFonts w:ascii="Calibri" w:eastAsia="Calibri" w:hAnsi="Calibri" w:cs="Calibri"/>
                                <w:bCs/>
                                <w:sz w:val="25"/>
                                <w:szCs w:val="25"/>
                              </w:rPr>
                            </w:pPr>
                            <w:r w:rsidRPr="00AE120F">
                              <w:rPr>
                                <w:rFonts w:ascii="Calibri" w:eastAsia="Calibri" w:hAnsi="Calibri" w:cs="Calibri"/>
                                <w:b/>
                                <w:sz w:val="25"/>
                                <w:szCs w:val="25"/>
                              </w:rPr>
                              <w:t xml:space="preserve">Confession of Sin </w:t>
                            </w:r>
                            <w:r w:rsidR="00783D77" w:rsidRPr="00AE120F">
                              <w:rPr>
                                <w:rFonts w:ascii="Calibri" w:eastAsia="Calibri" w:hAnsi="Calibri" w:cs="Calibri"/>
                                <w:bCs/>
                                <w:sz w:val="25"/>
                                <w:szCs w:val="25"/>
                              </w:rPr>
                              <w:t>– p.</w:t>
                            </w:r>
                            <w:r w:rsidR="00B63EAE" w:rsidRPr="00AE120F">
                              <w:rPr>
                                <w:rFonts w:ascii="Calibri" w:eastAsia="Calibri" w:hAnsi="Calibri" w:cs="Calibri"/>
                                <w:bCs/>
                                <w:sz w:val="25"/>
                                <w:szCs w:val="25"/>
                              </w:rPr>
                              <w:t xml:space="preserve"> </w:t>
                            </w:r>
                            <w:r w:rsidR="00783D77" w:rsidRPr="00AE120F">
                              <w:rPr>
                                <w:rFonts w:ascii="Calibri" w:eastAsia="Calibri" w:hAnsi="Calibri" w:cs="Calibri"/>
                                <w:bCs/>
                                <w:sz w:val="25"/>
                                <w:szCs w:val="25"/>
                              </w:rPr>
                              <w:t>2</w:t>
                            </w:r>
                          </w:p>
                          <w:p w14:paraId="03FA8BBA" w14:textId="77777777" w:rsidR="005A4086" w:rsidRPr="00AE120F" w:rsidRDefault="005A4086" w:rsidP="005A4086">
                            <w:pPr>
                              <w:tabs>
                                <w:tab w:val="left" w:pos="450"/>
                                <w:tab w:val="center" w:pos="3600"/>
                              </w:tabs>
                              <w:spacing w:after="40" w:line="240" w:lineRule="auto"/>
                              <w:ind w:left="446" w:hanging="446"/>
                              <w:rPr>
                                <w:rFonts w:ascii="Calibri" w:eastAsia="Times New Roman" w:hAnsi="Calibri" w:cs="Arial"/>
                                <w:b/>
                                <w:bCs/>
                                <w:iCs/>
                                <w:sz w:val="25"/>
                                <w:szCs w:val="25"/>
                              </w:rPr>
                            </w:pPr>
                            <w:r w:rsidRPr="00AE120F">
                              <w:rPr>
                                <w:rFonts w:ascii="Calibri" w:eastAsia="Times New Roman" w:hAnsi="Calibri" w:cs="Arial"/>
                                <w:b/>
                                <w:bCs/>
                                <w:iCs/>
                                <w:sz w:val="25"/>
                                <w:szCs w:val="25"/>
                              </w:rPr>
                              <w:t>Scripture Reading</w:t>
                            </w:r>
                          </w:p>
                          <w:p w14:paraId="3DCF0A5E" w14:textId="27A7488B" w:rsidR="005A4086" w:rsidRPr="00AE120F" w:rsidRDefault="005A4086" w:rsidP="005A4086">
                            <w:pPr>
                              <w:tabs>
                                <w:tab w:val="left" w:pos="450"/>
                                <w:tab w:val="center" w:pos="3600"/>
                              </w:tabs>
                              <w:spacing w:after="40" w:line="240" w:lineRule="auto"/>
                              <w:ind w:left="446" w:hanging="446"/>
                              <w:rPr>
                                <w:rFonts w:ascii="Calibri" w:eastAsia="Times New Roman" w:hAnsi="Calibri" w:cs="Arial"/>
                                <w:sz w:val="25"/>
                                <w:szCs w:val="25"/>
                              </w:rPr>
                            </w:pPr>
                            <w:r w:rsidRPr="00AE120F">
                              <w:rPr>
                                <w:rFonts w:ascii="Calibri" w:eastAsia="Times New Roman" w:hAnsi="Calibri" w:cs="Arial"/>
                                <w:b/>
                                <w:bCs/>
                                <w:iCs/>
                                <w:sz w:val="25"/>
                                <w:szCs w:val="25"/>
                              </w:rPr>
                              <w:tab/>
                            </w:r>
                            <w:r w:rsidR="00AE120F">
                              <w:rPr>
                                <w:rFonts w:ascii="Calibri" w:eastAsia="Times New Roman" w:hAnsi="Calibri" w:cs="Arial"/>
                                <w:sz w:val="25"/>
                                <w:szCs w:val="25"/>
                              </w:rPr>
                              <w:t xml:space="preserve">Genesis 3:1-24 </w:t>
                            </w:r>
                            <w:r w:rsidR="00FB28CB" w:rsidRPr="00AE120F">
                              <w:rPr>
                                <w:rFonts w:ascii="Calibri" w:eastAsia="Times New Roman" w:hAnsi="Calibri" w:cs="Arial"/>
                                <w:sz w:val="25"/>
                                <w:szCs w:val="25"/>
                              </w:rPr>
                              <w:t xml:space="preserve">p. </w:t>
                            </w:r>
                            <w:r w:rsidR="00DF27B3">
                              <w:rPr>
                                <w:rFonts w:ascii="Calibri" w:eastAsia="Times New Roman" w:hAnsi="Calibri" w:cs="Arial"/>
                                <w:sz w:val="25"/>
                                <w:szCs w:val="25"/>
                              </w:rPr>
                              <w:t>3</w:t>
                            </w:r>
                          </w:p>
                          <w:p w14:paraId="4ACD8549" w14:textId="7A0F475D" w:rsidR="005A4086" w:rsidRPr="00DF27B3" w:rsidRDefault="005A4086" w:rsidP="005A4086">
                            <w:pPr>
                              <w:tabs>
                                <w:tab w:val="left" w:pos="450"/>
                                <w:tab w:val="center" w:pos="3600"/>
                              </w:tabs>
                              <w:spacing w:after="40" w:line="240" w:lineRule="auto"/>
                              <w:ind w:left="446" w:hanging="446"/>
                              <w:rPr>
                                <w:rFonts w:ascii="Calibri" w:eastAsia="Times New Roman" w:hAnsi="Calibri" w:cs="Arial"/>
                                <w:b/>
                                <w:bCs/>
                                <w:sz w:val="25"/>
                                <w:szCs w:val="25"/>
                              </w:rPr>
                            </w:pPr>
                            <w:r w:rsidRPr="00DF27B3">
                              <w:rPr>
                                <w:rFonts w:ascii="Calibri" w:eastAsia="Times New Roman" w:hAnsi="Calibri" w:cs="Arial"/>
                                <w:b/>
                                <w:bCs/>
                                <w:sz w:val="25"/>
                                <w:szCs w:val="25"/>
                              </w:rPr>
                              <w:t xml:space="preserve">Confession of Faith </w:t>
                            </w:r>
                            <w:r w:rsidRPr="00DF27B3">
                              <w:rPr>
                                <w:rFonts w:ascii="Calibri" w:eastAsia="Times New Roman" w:hAnsi="Calibri" w:cs="Arial"/>
                                <w:sz w:val="25"/>
                                <w:szCs w:val="25"/>
                              </w:rPr>
                              <w:t xml:space="preserve">– </w:t>
                            </w:r>
                            <w:r w:rsidR="00783D77" w:rsidRPr="00DF27B3">
                              <w:rPr>
                                <w:rFonts w:ascii="Calibri" w:eastAsia="Times New Roman" w:hAnsi="Calibri" w:cs="Arial"/>
                                <w:sz w:val="25"/>
                                <w:szCs w:val="25"/>
                              </w:rPr>
                              <w:t>p.</w:t>
                            </w:r>
                            <w:r w:rsidR="00B63EAE" w:rsidRPr="00DF27B3">
                              <w:rPr>
                                <w:rFonts w:ascii="Calibri" w:eastAsia="Times New Roman" w:hAnsi="Calibri" w:cs="Arial"/>
                                <w:sz w:val="25"/>
                                <w:szCs w:val="25"/>
                              </w:rPr>
                              <w:t xml:space="preserve"> </w:t>
                            </w:r>
                            <w:r w:rsidR="00783D77" w:rsidRPr="00DF27B3">
                              <w:rPr>
                                <w:rFonts w:ascii="Calibri" w:eastAsia="Times New Roman" w:hAnsi="Calibri" w:cs="Arial"/>
                                <w:sz w:val="25"/>
                                <w:szCs w:val="25"/>
                              </w:rPr>
                              <w:t>4</w:t>
                            </w:r>
                          </w:p>
                          <w:p w14:paraId="497F2E77" w14:textId="3020B666" w:rsidR="005A4086" w:rsidRPr="003A1332" w:rsidRDefault="003A1332" w:rsidP="005A4086">
                            <w:pPr>
                              <w:tabs>
                                <w:tab w:val="left" w:pos="450"/>
                                <w:tab w:val="center" w:pos="3600"/>
                              </w:tabs>
                              <w:spacing w:after="40" w:line="240" w:lineRule="auto"/>
                              <w:ind w:left="446" w:hanging="446"/>
                              <w:rPr>
                                <w:rFonts w:ascii="Calibri" w:eastAsia="Times New Roman" w:hAnsi="Calibri" w:cs="Arial"/>
                                <w:sz w:val="25"/>
                                <w:szCs w:val="25"/>
                              </w:rPr>
                            </w:pPr>
                            <w:r w:rsidRPr="00BC60EB">
                              <w:rPr>
                                <w:rFonts w:ascii="Calibri" w:eastAsia="Times New Roman" w:hAnsi="Calibri" w:cs="Arial"/>
                                <w:b/>
                                <w:bCs/>
                                <w:sz w:val="25"/>
                                <w:szCs w:val="25"/>
                              </w:rPr>
                              <w:t>Special Music</w:t>
                            </w:r>
                            <w:r>
                              <w:rPr>
                                <w:rFonts w:ascii="Calibri" w:eastAsia="Times New Roman" w:hAnsi="Calibri" w:cs="Arial"/>
                                <w:sz w:val="25"/>
                                <w:szCs w:val="25"/>
                              </w:rPr>
                              <w:t xml:space="preserve"> – Gary </w:t>
                            </w:r>
                            <w:r w:rsidR="00BC60EB">
                              <w:rPr>
                                <w:rFonts w:ascii="Calibri" w:eastAsia="Times New Roman" w:hAnsi="Calibri" w:cs="Arial"/>
                                <w:sz w:val="25"/>
                                <w:szCs w:val="25"/>
                              </w:rPr>
                              <w:t>and</w:t>
                            </w:r>
                            <w:r>
                              <w:rPr>
                                <w:rFonts w:ascii="Calibri" w:eastAsia="Times New Roman" w:hAnsi="Calibri" w:cs="Arial"/>
                                <w:sz w:val="25"/>
                                <w:szCs w:val="25"/>
                              </w:rPr>
                              <w:t xml:space="preserve"> Jeanne Jorgenson</w:t>
                            </w:r>
                          </w:p>
                          <w:p w14:paraId="2F26691E" w14:textId="77777777" w:rsidR="005A4086" w:rsidRDefault="005A4086" w:rsidP="005A4086">
                            <w:pPr>
                              <w:tabs>
                                <w:tab w:val="left" w:pos="450"/>
                                <w:tab w:val="center" w:pos="3600"/>
                              </w:tabs>
                              <w:spacing w:after="40" w:line="240" w:lineRule="auto"/>
                              <w:ind w:right="5"/>
                              <w:rPr>
                                <w:rFonts w:ascii="Calibri" w:eastAsia="Calibri" w:hAnsi="Calibri" w:cs="Calibri"/>
                                <w:b/>
                                <w:sz w:val="25"/>
                                <w:szCs w:val="25"/>
                              </w:rPr>
                            </w:pPr>
                            <w:r w:rsidRPr="00BC60EB">
                              <w:rPr>
                                <w:rFonts w:ascii="Calibri" w:eastAsia="Calibri" w:hAnsi="Calibri" w:cs="Calibri"/>
                                <w:b/>
                                <w:sz w:val="25"/>
                                <w:szCs w:val="25"/>
                              </w:rPr>
                              <w:t>Congregational Prayer Time</w:t>
                            </w:r>
                          </w:p>
                          <w:p w14:paraId="58D37F43" w14:textId="112BEFF1" w:rsidR="000E4811" w:rsidRPr="00634536" w:rsidRDefault="00F5556A" w:rsidP="005A4086">
                            <w:pPr>
                              <w:tabs>
                                <w:tab w:val="left" w:pos="450"/>
                                <w:tab w:val="center" w:pos="3600"/>
                              </w:tabs>
                              <w:spacing w:after="40" w:line="240" w:lineRule="auto"/>
                              <w:ind w:right="5"/>
                              <w:rPr>
                                <w:rFonts w:ascii="Calibri" w:eastAsia="Calibri" w:hAnsi="Calibri" w:cs="Calibri"/>
                                <w:bCs/>
                                <w:i/>
                                <w:iCs/>
                                <w:sz w:val="25"/>
                                <w:szCs w:val="25"/>
                              </w:rPr>
                            </w:pPr>
                            <w:r w:rsidRPr="00634536">
                              <w:rPr>
                                <w:rFonts w:ascii="Calibri" w:eastAsia="Calibri" w:hAnsi="Calibri" w:cs="Calibri"/>
                                <w:bCs/>
                                <w:i/>
                                <w:iCs/>
                                <w:sz w:val="25"/>
                                <w:szCs w:val="25"/>
                              </w:rPr>
                              <w:t>#567 JESUS, LOVER OF MY SOUL</w:t>
                            </w:r>
                          </w:p>
                          <w:p w14:paraId="6F9B6E3A" w14:textId="272CD6BF" w:rsidR="005A4086" w:rsidRPr="00BC60EB" w:rsidRDefault="005A4086" w:rsidP="005A4086">
                            <w:pPr>
                              <w:tabs>
                                <w:tab w:val="left" w:pos="450"/>
                                <w:tab w:val="center" w:pos="3600"/>
                              </w:tabs>
                              <w:spacing w:after="40" w:line="240" w:lineRule="auto"/>
                              <w:ind w:right="5"/>
                              <w:rPr>
                                <w:rFonts w:ascii="Calibri" w:eastAsia="Calibri" w:hAnsi="Calibri" w:cs="Calibri"/>
                                <w:b/>
                                <w:sz w:val="25"/>
                                <w:szCs w:val="25"/>
                              </w:rPr>
                            </w:pPr>
                            <w:r w:rsidRPr="00BC60EB">
                              <w:rPr>
                                <w:rFonts w:ascii="Calibri" w:eastAsia="Calibri" w:hAnsi="Calibri" w:cs="Calibri"/>
                                <w:b/>
                                <w:sz w:val="25"/>
                                <w:szCs w:val="25"/>
                              </w:rPr>
                              <w:t xml:space="preserve">Sermon </w:t>
                            </w:r>
                          </w:p>
                          <w:p w14:paraId="38E0881A" w14:textId="7E5236AB" w:rsidR="005A4086" w:rsidRPr="00BC60EB" w:rsidRDefault="005A4086" w:rsidP="005A4086">
                            <w:pPr>
                              <w:tabs>
                                <w:tab w:val="left" w:pos="450"/>
                                <w:tab w:val="center" w:pos="3600"/>
                              </w:tabs>
                              <w:spacing w:after="40" w:line="240" w:lineRule="auto"/>
                              <w:ind w:left="450" w:right="5" w:hanging="450"/>
                              <w:rPr>
                                <w:rFonts w:ascii="Calibri" w:eastAsia="Times New Roman" w:hAnsi="Calibri" w:cs="Arial"/>
                                <w:i/>
                                <w:sz w:val="25"/>
                                <w:szCs w:val="25"/>
                              </w:rPr>
                            </w:pPr>
                            <w:r w:rsidRPr="00BC60EB">
                              <w:rPr>
                                <w:rFonts w:ascii="Calibri" w:eastAsia="Times New Roman" w:hAnsi="Calibri" w:cs="Arial"/>
                                <w:i/>
                                <w:sz w:val="25"/>
                                <w:szCs w:val="25"/>
                              </w:rPr>
                              <w:t>#</w:t>
                            </w:r>
                            <w:r w:rsidR="00BC60EB">
                              <w:rPr>
                                <w:rFonts w:ascii="Calibri" w:eastAsia="Times New Roman" w:hAnsi="Calibri" w:cs="Arial"/>
                                <w:i/>
                                <w:sz w:val="25"/>
                                <w:szCs w:val="25"/>
                              </w:rPr>
                              <w:t xml:space="preserve">71 </w:t>
                            </w:r>
                            <w:r w:rsidR="0029684A">
                              <w:rPr>
                                <w:rFonts w:ascii="Calibri" w:eastAsia="Times New Roman" w:hAnsi="Calibri" w:cs="Arial"/>
                                <w:i/>
                                <w:sz w:val="25"/>
                                <w:szCs w:val="25"/>
                              </w:rPr>
                              <w:t>JESUS, KEEP ME NEAR THE CROSS</w:t>
                            </w:r>
                          </w:p>
                          <w:p w14:paraId="18D22FFB" w14:textId="77777777" w:rsidR="005A4086" w:rsidRPr="00B32D31" w:rsidRDefault="005A4086" w:rsidP="005A4086">
                            <w:pPr>
                              <w:tabs>
                                <w:tab w:val="left" w:pos="450"/>
                                <w:tab w:val="center" w:pos="3600"/>
                              </w:tabs>
                              <w:spacing w:after="40" w:line="240" w:lineRule="auto"/>
                              <w:ind w:left="450" w:right="5" w:hanging="450"/>
                              <w:rPr>
                                <w:rFonts w:ascii="Calibri" w:eastAsia="Times New Roman" w:hAnsi="Calibri" w:cs="Arial"/>
                                <w:i/>
                                <w:sz w:val="25"/>
                                <w:szCs w:val="25"/>
                              </w:rPr>
                            </w:pPr>
                            <w:r w:rsidRPr="00B32D31">
                              <w:rPr>
                                <w:rFonts w:ascii="Calibri" w:eastAsia="Calibri" w:hAnsi="Calibri" w:cs="Calibri"/>
                                <w:b/>
                                <w:sz w:val="25"/>
                                <w:szCs w:val="25"/>
                              </w:rPr>
                              <w:t>The Lord’s Prayer</w:t>
                            </w:r>
                          </w:p>
                          <w:p w14:paraId="52875E30" w14:textId="77777777" w:rsidR="005A4086" w:rsidRPr="00B32D31" w:rsidRDefault="005A4086" w:rsidP="005A4086">
                            <w:pPr>
                              <w:tabs>
                                <w:tab w:val="left" w:pos="450"/>
                                <w:tab w:val="center" w:pos="3600"/>
                              </w:tabs>
                              <w:spacing w:after="40" w:line="240" w:lineRule="auto"/>
                              <w:ind w:right="5"/>
                              <w:rPr>
                                <w:rFonts w:ascii="Calibri" w:eastAsia="Calibri" w:hAnsi="Calibri" w:cs="Calibri"/>
                                <w:b/>
                                <w:sz w:val="25"/>
                                <w:szCs w:val="25"/>
                              </w:rPr>
                            </w:pPr>
                            <w:r w:rsidRPr="00B32D31">
                              <w:rPr>
                                <w:rFonts w:ascii="Calibri" w:eastAsia="Calibri" w:hAnsi="Calibri" w:cs="Calibri"/>
                                <w:b/>
                                <w:sz w:val="25"/>
                                <w:szCs w:val="25"/>
                              </w:rPr>
                              <w:t>Benediction</w:t>
                            </w:r>
                          </w:p>
                          <w:p w14:paraId="2E354582" w14:textId="77777777" w:rsidR="005A4086" w:rsidRPr="00B32D31" w:rsidRDefault="005A4086" w:rsidP="005A4086">
                            <w:pPr>
                              <w:tabs>
                                <w:tab w:val="left" w:pos="900"/>
                                <w:tab w:val="center" w:pos="3600"/>
                              </w:tabs>
                              <w:spacing w:after="40" w:line="240" w:lineRule="auto"/>
                              <w:ind w:right="5"/>
                              <w:rPr>
                                <w:rFonts w:ascii="Calibri" w:eastAsia="Calibri" w:hAnsi="Calibri" w:cs="Calibri"/>
                                <w:b/>
                                <w:sz w:val="25"/>
                                <w:szCs w:val="25"/>
                              </w:rPr>
                            </w:pPr>
                            <w:r w:rsidRPr="00B32D31">
                              <w:rPr>
                                <w:rFonts w:ascii="Calibri" w:eastAsia="Calibri" w:hAnsi="Calibri" w:cs="Calibri"/>
                                <w:b/>
                                <w:sz w:val="25"/>
                                <w:szCs w:val="25"/>
                              </w:rPr>
                              <w:t>Threefold Amen</w:t>
                            </w:r>
                          </w:p>
                          <w:p w14:paraId="095735DA" w14:textId="77777777" w:rsidR="00CF55B0" w:rsidRDefault="00CF55B0"/>
                        </w:txbxContent>
                      </wps:txbx>
                      <wps:bodyPr rot="0" vert="horz" wrap="square" lIns="91440" tIns="4572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51FADDA" id="Text Box 4" o:spid="_x0000_s1039" type="#_x0000_t202" style="position:absolute;left:0;text-align:left;margin-left:-1.7pt;margin-top:13.05pt;width:187.2pt;height:356.8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" filled="f" stroked="f">
                <v:textbox inset=",,0,0">
                  <w:txbxContent>
                    <w:p w14:paraId="0135E09C" w14:textId="72054D93" w:rsidR="005A4086" w:rsidRPr="00173183" w:rsidRDefault="005A4086" w:rsidP="005A4086">
                      <w:pPr>
                        <w:tabs>
                          <w:tab w:val="left" w:pos="450"/>
                          <w:tab w:val="center" w:pos="3600"/>
                        </w:tabs>
                        <w:spacing w:after="40" w:line="240" w:lineRule="auto"/>
                        <w:rPr>
                          <w:rFonts w:ascii="Century Gothic" w:eastAsia="Calibri" w:hAnsi="Century Gothic" w:cs="Arial"/>
                          <w:bCs/>
                          <w:spacing w:val="32"/>
                          <w:sz w:val="24"/>
                          <w:szCs w:val="24"/>
                        </w:rPr>
                      </w:pPr>
                      <w:r w:rsidRPr="00173183">
                        <w:rPr>
                          <w:rFonts w:ascii="Century Gothic" w:eastAsia="Calibri" w:hAnsi="Century Gothic" w:cs="Arial"/>
                          <w:bCs/>
                          <w:spacing w:val="32"/>
                          <w:sz w:val="24"/>
                          <w:szCs w:val="24"/>
                        </w:rPr>
                        <w:t xml:space="preserve">February </w:t>
                      </w:r>
                      <w:r w:rsidR="000711DC">
                        <w:rPr>
                          <w:rFonts w:ascii="Century Gothic" w:eastAsia="Calibri" w:hAnsi="Century Gothic" w:cs="Arial"/>
                          <w:bCs/>
                          <w:spacing w:val="32"/>
                          <w:sz w:val="24"/>
                          <w:szCs w:val="24"/>
                        </w:rPr>
                        <w:t>22</w:t>
                      </w:r>
                      <w:r w:rsidRPr="00173183">
                        <w:rPr>
                          <w:rFonts w:ascii="Century Gothic" w:eastAsia="Calibri" w:hAnsi="Century Gothic" w:cs="Arial"/>
                          <w:bCs/>
                          <w:spacing w:val="32"/>
                          <w:sz w:val="24"/>
                          <w:szCs w:val="24"/>
                        </w:rPr>
                        <w:t>, 2026</w:t>
                      </w:r>
                    </w:p>
                    <w:p w14:paraId="0AF665B1" w14:textId="77777777" w:rsidR="005A4086" w:rsidRPr="000711DC" w:rsidRDefault="005A4086" w:rsidP="005A4086">
                      <w:pPr>
                        <w:tabs>
                          <w:tab w:val="left" w:pos="450"/>
                          <w:tab w:val="center" w:pos="3600"/>
                        </w:tabs>
                        <w:spacing w:after="40" w:line="240" w:lineRule="auto"/>
                        <w:ind w:left="540" w:right="5" w:hanging="540"/>
                        <w:rPr>
                          <w:rFonts w:ascii="Calibri" w:eastAsia="Calibri" w:hAnsi="Calibri" w:cs="Calibri"/>
                          <w:b/>
                          <w:sz w:val="25"/>
                          <w:szCs w:val="25"/>
                        </w:rPr>
                      </w:pPr>
                      <w:r w:rsidRPr="000711DC">
                        <w:rPr>
                          <w:rFonts w:ascii="Calibri" w:eastAsia="Calibri" w:hAnsi="Calibri" w:cs="Calibri"/>
                          <w:b/>
                          <w:sz w:val="25"/>
                          <w:szCs w:val="25"/>
                        </w:rPr>
                        <w:t>Welcome and Announcements</w:t>
                      </w:r>
                    </w:p>
                    <w:p w14:paraId="29A7E070" w14:textId="2328D462" w:rsidR="005A4086" w:rsidRPr="00696BE7" w:rsidRDefault="005A4086" w:rsidP="005A4086">
                      <w:pPr>
                        <w:tabs>
                          <w:tab w:val="left" w:pos="450"/>
                          <w:tab w:val="center" w:pos="3600"/>
                        </w:tabs>
                        <w:spacing w:after="40" w:line="240" w:lineRule="auto"/>
                        <w:ind w:left="540" w:right="5" w:hanging="540"/>
                        <w:rPr>
                          <w:rFonts w:ascii="Calibri" w:eastAsia="Calibri" w:hAnsi="Calibri" w:cs="Calibri"/>
                          <w:bCs/>
                          <w:i/>
                          <w:iCs/>
                          <w:strike/>
                          <w:sz w:val="25"/>
                          <w:szCs w:val="25"/>
                        </w:rPr>
                      </w:pPr>
                      <w:r w:rsidRPr="00696BE7">
                        <w:rPr>
                          <w:rFonts w:ascii="Calibri" w:eastAsia="Calibri" w:hAnsi="Calibri" w:cs="Calibri"/>
                          <w:bCs/>
                          <w:i/>
                          <w:iCs/>
                          <w:strike/>
                          <w:sz w:val="25"/>
                          <w:szCs w:val="25"/>
                        </w:rPr>
                        <w:t>#</w:t>
                      </w:r>
                      <w:r w:rsidR="00713213">
                        <w:rPr>
                          <w:rFonts w:ascii="Calibri" w:eastAsia="Calibri" w:hAnsi="Calibri" w:cs="Calibri"/>
                          <w:bCs/>
                          <w:i/>
                          <w:iCs/>
                          <w:sz w:val="25"/>
                          <w:szCs w:val="25"/>
                        </w:rPr>
                        <w:t>84 HALLELUJAH, WHAT A SAVIOR!</w:t>
                      </w:r>
                    </w:p>
                    <w:p w14:paraId="203DF55C" w14:textId="3731B54B" w:rsidR="005A4086" w:rsidRPr="00AE120F" w:rsidRDefault="005A4086" w:rsidP="005A4086">
                      <w:pPr>
                        <w:tabs>
                          <w:tab w:val="left" w:pos="450"/>
                          <w:tab w:val="center" w:pos="3600"/>
                        </w:tabs>
                        <w:spacing w:after="40" w:line="240" w:lineRule="auto"/>
                        <w:ind w:right="5"/>
                        <w:rPr>
                          <w:rFonts w:ascii="Calibri" w:eastAsia="Calibri" w:hAnsi="Calibri" w:cs="Calibri"/>
                          <w:bCs/>
                          <w:sz w:val="25"/>
                          <w:szCs w:val="25"/>
                        </w:rPr>
                      </w:pPr>
                      <w:r w:rsidRPr="00AE120F">
                        <w:rPr>
                          <w:rFonts w:ascii="Calibri" w:eastAsia="Calibri" w:hAnsi="Calibri" w:cs="Calibri"/>
                          <w:b/>
                          <w:sz w:val="25"/>
                          <w:szCs w:val="25"/>
                        </w:rPr>
                        <w:t xml:space="preserve">Confession of Sin </w:t>
                      </w:r>
                      <w:r w:rsidR="00783D77" w:rsidRPr="00AE120F">
                        <w:rPr>
                          <w:rFonts w:ascii="Calibri" w:eastAsia="Calibri" w:hAnsi="Calibri" w:cs="Calibri"/>
                          <w:bCs/>
                          <w:sz w:val="25"/>
                          <w:szCs w:val="25"/>
                        </w:rPr>
                        <w:t>– p.</w:t>
                      </w:r>
                      <w:r w:rsidR="00B63EAE" w:rsidRPr="00AE120F">
                        <w:rPr>
                          <w:rFonts w:ascii="Calibri" w:eastAsia="Calibri" w:hAnsi="Calibri" w:cs="Calibri"/>
                          <w:bCs/>
                          <w:sz w:val="25"/>
                          <w:szCs w:val="25"/>
                        </w:rPr>
                        <w:t xml:space="preserve"> </w:t>
                      </w:r>
                      <w:r w:rsidR="00783D77" w:rsidRPr="00AE120F">
                        <w:rPr>
                          <w:rFonts w:ascii="Calibri" w:eastAsia="Calibri" w:hAnsi="Calibri" w:cs="Calibri"/>
                          <w:bCs/>
                          <w:sz w:val="25"/>
                          <w:szCs w:val="25"/>
                        </w:rPr>
                        <w:t>2</w:t>
                      </w:r>
                    </w:p>
                    <w:p w14:paraId="03FA8BBA" w14:textId="77777777" w:rsidR="005A4086" w:rsidRPr="00AE120F" w:rsidRDefault="005A4086" w:rsidP="005A4086">
                      <w:pPr>
                        <w:tabs>
                          <w:tab w:val="left" w:pos="450"/>
                          <w:tab w:val="center" w:pos="3600"/>
                        </w:tabs>
                        <w:spacing w:after="40" w:line="240" w:lineRule="auto"/>
                        <w:ind w:left="446" w:hanging="446"/>
                        <w:rPr>
                          <w:rFonts w:ascii="Calibri" w:eastAsia="Times New Roman" w:hAnsi="Calibri" w:cs="Arial"/>
                          <w:b/>
                          <w:bCs/>
                          <w:iCs/>
                          <w:sz w:val="25"/>
                          <w:szCs w:val="25"/>
                        </w:rPr>
                      </w:pPr>
                      <w:r w:rsidRPr="00AE120F">
                        <w:rPr>
                          <w:rFonts w:ascii="Calibri" w:eastAsia="Times New Roman" w:hAnsi="Calibri" w:cs="Arial"/>
                          <w:b/>
                          <w:bCs/>
                          <w:iCs/>
                          <w:sz w:val="25"/>
                          <w:szCs w:val="25"/>
                        </w:rPr>
                        <w:t>Scripture Reading</w:t>
                      </w:r>
                    </w:p>
                    <w:p w14:paraId="3DCF0A5E" w14:textId="27A7488B" w:rsidR="005A4086" w:rsidRPr="00AE120F" w:rsidRDefault="005A4086" w:rsidP="005A4086">
                      <w:pPr>
                        <w:tabs>
                          <w:tab w:val="left" w:pos="450"/>
                          <w:tab w:val="center" w:pos="3600"/>
                        </w:tabs>
                        <w:spacing w:after="40" w:line="240" w:lineRule="auto"/>
                        <w:ind w:left="446" w:hanging="446"/>
                        <w:rPr>
                          <w:rFonts w:ascii="Calibri" w:eastAsia="Times New Roman" w:hAnsi="Calibri" w:cs="Arial"/>
                          <w:sz w:val="25"/>
                          <w:szCs w:val="25"/>
                        </w:rPr>
                      </w:pPr>
                      <w:r w:rsidRPr="00AE120F">
                        <w:rPr>
                          <w:rFonts w:ascii="Calibri" w:eastAsia="Times New Roman" w:hAnsi="Calibri" w:cs="Arial"/>
                          <w:b/>
                          <w:bCs/>
                          <w:iCs/>
                          <w:sz w:val="25"/>
                          <w:szCs w:val="25"/>
                        </w:rPr>
                        <w:tab/>
                      </w:r>
                      <w:r w:rsidR="00AE120F">
                        <w:rPr>
                          <w:rFonts w:ascii="Calibri" w:eastAsia="Times New Roman" w:hAnsi="Calibri" w:cs="Arial"/>
                          <w:sz w:val="25"/>
                          <w:szCs w:val="25"/>
                        </w:rPr>
                        <w:t xml:space="preserve">Genesis 3:1-24 </w:t>
                      </w:r>
                      <w:r w:rsidR="00FB28CB" w:rsidRPr="00AE120F">
                        <w:rPr>
                          <w:rFonts w:ascii="Calibri" w:eastAsia="Times New Roman" w:hAnsi="Calibri" w:cs="Arial"/>
                          <w:sz w:val="25"/>
                          <w:szCs w:val="25"/>
                        </w:rPr>
                        <w:t xml:space="preserve">p. </w:t>
                      </w:r>
                      <w:r w:rsidR="00DF27B3">
                        <w:rPr>
                          <w:rFonts w:ascii="Calibri" w:eastAsia="Times New Roman" w:hAnsi="Calibri" w:cs="Arial"/>
                          <w:sz w:val="25"/>
                          <w:szCs w:val="25"/>
                        </w:rPr>
                        <w:t>3</w:t>
                      </w:r>
                    </w:p>
                    <w:p w14:paraId="4ACD8549" w14:textId="7A0F475D" w:rsidR="005A4086" w:rsidRPr="00DF27B3" w:rsidRDefault="005A4086" w:rsidP="005A4086">
                      <w:pPr>
                        <w:tabs>
                          <w:tab w:val="left" w:pos="450"/>
                          <w:tab w:val="center" w:pos="3600"/>
                        </w:tabs>
                        <w:spacing w:after="40" w:line="240" w:lineRule="auto"/>
                        <w:ind w:left="446" w:hanging="446"/>
                        <w:rPr>
                          <w:rFonts w:ascii="Calibri" w:eastAsia="Times New Roman" w:hAnsi="Calibri" w:cs="Arial"/>
                          <w:b/>
                          <w:bCs/>
                          <w:sz w:val="25"/>
                          <w:szCs w:val="25"/>
                        </w:rPr>
                      </w:pPr>
                      <w:r w:rsidRPr="00DF27B3">
                        <w:rPr>
                          <w:rFonts w:ascii="Calibri" w:eastAsia="Times New Roman" w:hAnsi="Calibri" w:cs="Arial"/>
                          <w:b/>
                          <w:bCs/>
                          <w:sz w:val="25"/>
                          <w:szCs w:val="25"/>
                        </w:rPr>
                        <w:t xml:space="preserve">Confession of Faith </w:t>
                      </w:r>
                      <w:r w:rsidRPr="00DF27B3">
                        <w:rPr>
                          <w:rFonts w:ascii="Calibri" w:eastAsia="Times New Roman" w:hAnsi="Calibri" w:cs="Arial"/>
                          <w:sz w:val="25"/>
                          <w:szCs w:val="25"/>
                        </w:rPr>
                        <w:t xml:space="preserve">– </w:t>
                      </w:r>
                      <w:r w:rsidR="00783D77" w:rsidRPr="00DF27B3">
                        <w:rPr>
                          <w:rFonts w:ascii="Calibri" w:eastAsia="Times New Roman" w:hAnsi="Calibri" w:cs="Arial"/>
                          <w:sz w:val="25"/>
                          <w:szCs w:val="25"/>
                        </w:rPr>
                        <w:t>p.</w:t>
                      </w:r>
                      <w:r w:rsidR="00B63EAE" w:rsidRPr="00DF27B3">
                        <w:rPr>
                          <w:rFonts w:ascii="Calibri" w:eastAsia="Times New Roman" w:hAnsi="Calibri" w:cs="Arial"/>
                          <w:sz w:val="25"/>
                          <w:szCs w:val="25"/>
                        </w:rPr>
                        <w:t xml:space="preserve"> </w:t>
                      </w:r>
                      <w:r w:rsidR="00783D77" w:rsidRPr="00DF27B3">
                        <w:rPr>
                          <w:rFonts w:ascii="Calibri" w:eastAsia="Times New Roman" w:hAnsi="Calibri" w:cs="Arial"/>
                          <w:sz w:val="25"/>
                          <w:szCs w:val="25"/>
                        </w:rPr>
                        <w:t>4</w:t>
                      </w:r>
                    </w:p>
                    <w:p w14:paraId="497F2E77" w14:textId="3020B666" w:rsidR="005A4086" w:rsidRPr="003A1332" w:rsidRDefault="003A1332" w:rsidP="005A4086">
                      <w:pPr>
                        <w:tabs>
                          <w:tab w:val="left" w:pos="450"/>
                          <w:tab w:val="center" w:pos="3600"/>
                        </w:tabs>
                        <w:spacing w:after="40" w:line="240" w:lineRule="auto"/>
                        <w:ind w:left="446" w:hanging="446"/>
                        <w:rPr>
                          <w:rFonts w:ascii="Calibri" w:eastAsia="Times New Roman" w:hAnsi="Calibri" w:cs="Arial"/>
                          <w:sz w:val="25"/>
                          <w:szCs w:val="25"/>
                        </w:rPr>
                      </w:pPr>
                      <w:r w:rsidRPr="00BC60EB">
                        <w:rPr>
                          <w:rFonts w:ascii="Calibri" w:eastAsia="Times New Roman" w:hAnsi="Calibri" w:cs="Arial"/>
                          <w:b/>
                          <w:bCs/>
                          <w:sz w:val="25"/>
                          <w:szCs w:val="25"/>
                        </w:rPr>
                        <w:t>Special Music</w:t>
                      </w:r>
                      <w:r>
                        <w:rPr>
                          <w:rFonts w:ascii="Calibri" w:eastAsia="Times New Roman" w:hAnsi="Calibri" w:cs="Arial"/>
                          <w:sz w:val="25"/>
                          <w:szCs w:val="25"/>
                        </w:rPr>
                        <w:t xml:space="preserve"> – Gary </w:t>
                      </w:r>
                      <w:r w:rsidR="00BC60EB">
                        <w:rPr>
                          <w:rFonts w:ascii="Calibri" w:eastAsia="Times New Roman" w:hAnsi="Calibri" w:cs="Arial"/>
                          <w:sz w:val="25"/>
                          <w:szCs w:val="25"/>
                        </w:rPr>
                        <w:t>and</w:t>
                      </w:r>
                      <w:r>
                        <w:rPr>
                          <w:rFonts w:ascii="Calibri" w:eastAsia="Times New Roman" w:hAnsi="Calibri" w:cs="Arial"/>
                          <w:sz w:val="25"/>
                          <w:szCs w:val="25"/>
                        </w:rPr>
                        <w:t xml:space="preserve"> Jeanne Jorgenson</w:t>
                      </w:r>
                    </w:p>
                    <w:p w14:paraId="2F26691E" w14:textId="77777777" w:rsidR="005A4086" w:rsidRDefault="005A4086" w:rsidP="005A4086">
                      <w:pPr>
                        <w:tabs>
                          <w:tab w:val="left" w:pos="450"/>
                          <w:tab w:val="center" w:pos="3600"/>
                        </w:tabs>
                        <w:spacing w:after="40" w:line="240" w:lineRule="auto"/>
                        <w:ind w:right="5"/>
                        <w:rPr>
                          <w:rFonts w:ascii="Calibri" w:eastAsia="Calibri" w:hAnsi="Calibri" w:cs="Calibri"/>
                          <w:b/>
                          <w:sz w:val="25"/>
                          <w:szCs w:val="25"/>
                        </w:rPr>
                      </w:pPr>
                      <w:r w:rsidRPr="00BC60EB">
                        <w:rPr>
                          <w:rFonts w:ascii="Calibri" w:eastAsia="Calibri" w:hAnsi="Calibri" w:cs="Calibri"/>
                          <w:b/>
                          <w:sz w:val="25"/>
                          <w:szCs w:val="25"/>
                        </w:rPr>
                        <w:t>Congregational Prayer Time</w:t>
                      </w:r>
                    </w:p>
                    <w:p w14:paraId="58D37F43" w14:textId="112BEFF1" w:rsidR="000E4811" w:rsidRPr="00634536" w:rsidRDefault="00F5556A" w:rsidP="005A4086">
                      <w:pPr>
                        <w:tabs>
                          <w:tab w:val="left" w:pos="450"/>
                          <w:tab w:val="center" w:pos="3600"/>
                        </w:tabs>
                        <w:spacing w:after="40" w:line="240" w:lineRule="auto"/>
                        <w:ind w:right="5"/>
                        <w:rPr>
                          <w:rFonts w:ascii="Calibri" w:eastAsia="Calibri" w:hAnsi="Calibri" w:cs="Calibri"/>
                          <w:bCs/>
                          <w:i/>
                          <w:iCs/>
                          <w:sz w:val="25"/>
                          <w:szCs w:val="25"/>
                        </w:rPr>
                      </w:pPr>
                      <w:r w:rsidRPr="00634536">
                        <w:rPr>
                          <w:rFonts w:ascii="Calibri" w:eastAsia="Calibri" w:hAnsi="Calibri" w:cs="Calibri"/>
                          <w:bCs/>
                          <w:i/>
                          <w:iCs/>
                          <w:sz w:val="25"/>
                          <w:szCs w:val="25"/>
                        </w:rPr>
                        <w:t>#567 JESUS, LOVER OF MY SOUL</w:t>
                      </w:r>
                    </w:p>
                    <w:p w14:paraId="6F9B6E3A" w14:textId="272CD6BF" w:rsidR="005A4086" w:rsidRPr="00BC60EB" w:rsidRDefault="005A4086" w:rsidP="005A4086">
                      <w:pPr>
                        <w:tabs>
                          <w:tab w:val="left" w:pos="450"/>
                          <w:tab w:val="center" w:pos="3600"/>
                        </w:tabs>
                        <w:spacing w:after="40" w:line="240" w:lineRule="auto"/>
                        <w:ind w:right="5"/>
                        <w:rPr>
                          <w:rFonts w:ascii="Calibri" w:eastAsia="Calibri" w:hAnsi="Calibri" w:cs="Calibri"/>
                          <w:b/>
                          <w:sz w:val="25"/>
                          <w:szCs w:val="25"/>
                        </w:rPr>
                      </w:pPr>
                      <w:r w:rsidRPr="00BC60EB">
                        <w:rPr>
                          <w:rFonts w:ascii="Calibri" w:eastAsia="Calibri" w:hAnsi="Calibri" w:cs="Calibri"/>
                          <w:b/>
                          <w:sz w:val="25"/>
                          <w:szCs w:val="25"/>
                        </w:rPr>
                        <w:t xml:space="preserve">Sermon </w:t>
                      </w:r>
                    </w:p>
                    <w:p w14:paraId="38E0881A" w14:textId="7E5236AB" w:rsidR="005A4086" w:rsidRPr="00BC60EB" w:rsidRDefault="005A4086" w:rsidP="005A4086">
                      <w:pPr>
                        <w:tabs>
                          <w:tab w:val="left" w:pos="450"/>
                          <w:tab w:val="center" w:pos="3600"/>
                        </w:tabs>
                        <w:spacing w:after="40" w:line="240" w:lineRule="auto"/>
                        <w:ind w:left="450" w:right="5" w:hanging="450"/>
                        <w:rPr>
                          <w:rFonts w:ascii="Calibri" w:eastAsia="Times New Roman" w:hAnsi="Calibri" w:cs="Arial"/>
                          <w:i/>
                          <w:sz w:val="25"/>
                          <w:szCs w:val="25"/>
                        </w:rPr>
                      </w:pPr>
                      <w:r w:rsidRPr="00BC60EB">
                        <w:rPr>
                          <w:rFonts w:ascii="Calibri" w:eastAsia="Times New Roman" w:hAnsi="Calibri" w:cs="Arial"/>
                          <w:i/>
                          <w:sz w:val="25"/>
                          <w:szCs w:val="25"/>
                        </w:rPr>
                        <w:t>#</w:t>
                      </w:r>
                      <w:r w:rsidR="00BC60EB">
                        <w:rPr>
                          <w:rFonts w:ascii="Calibri" w:eastAsia="Times New Roman" w:hAnsi="Calibri" w:cs="Arial"/>
                          <w:i/>
                          <w:sz w:val="25"/>
                          <w:szCs w:val="25"/>
                        </w:rPr>
                        <w:t xml:space="preserve">71 </w:t>
                      </w:r>
                      <w:r w:rsidR="0029684A">
                        <w:rPr>
                          <w:rFonts w:ascii="Calibri" w:eastAsia="Times New Roman" w:hAnsi="Calibri" w:cs="Arial"/>
                          <w:i/>
                          <w:sz w:val="25"/>
                          <w:szCs w:val="25"/>
                        </w:rPr>
                        <w:t>JESUS, KEEP ME NEAR THE CROSS</w:t>
                      </w:r>
                    </w:p>
                    <w:p w14:paraId="18D22FFB" w14:textId="77777777" w:rsidR="005A4086" w:rsidRPr="00B32D31" w:rsidRDefault="005A4086" w:rsidP="005A4086">
                      <w:pPr>
                        <w:tabs>
                          <w:tab w:val="left" w:pos="450"/>
                          <w:tab w:val="center" w:pos="3600"/>
                        </w:tabs>
                        <w:spacing w:after="40" w:line="240" w:lineRule="auto"/>
                        <w:ind w:left="450" w:right="5" w:hanging="450"/>
                        <w:rPr>
                          <w:rFonts w:ascii="Calibri" w:eastAsia="Times New Roman" w:hAnsi="Calibri" w:cs="Arial"/>
                          <w:i/>
                          <w:sz w:val="25"/>
                          <w:szCs w:val="25"/>
                        </w:rPr>
                      </w:pPr>
                      <w:r w:rsidRPr="00B32D31">
                        <w:rPr>
                          <w:rFonts w:ascii="Calibri" w:eastAsia="Calibri" w:hAnsi="Calibri" w:cs="Calibri"/>
                          <w:b/>
                          <w:sz w:val="25"/>
                          <w:szCs w:val="25"/>
                        </w:rPr>
                        <w:t>The Lord’s Prayer</w:t>
                      </w:r>
                    </w:p>
                    <w:p w14:paraId="52875E30" w14:textId="77777777" w:rsidR="005A4086" w:rsidRPr="00B32D31" w:rsidRDefault="005A4086" w:rsidP="005A4086">
                      <w:pPr>
                        <w:tabs>
                          <w:tab w:val="left" w:pos="450"/>
                          <w:tab w:val="center" w:pos="3600"/>
                        </w:tabs>
                        <w:spacing w:after="40" w:line="240" w:lineRule="auto"/>
                        <w:ind w:right="5"/>
                        <w:rPr>
                          <w:rFonts w:ascii="Calibri" w:eastAsia="Calibri" w:hAnsi="Calibri" w:cs="Calibri"/>
                          <w:b/>
                          <w:sz w:val="25"/>
                          <w:szCs w:val="25"/>
                        </w:rPr>
                      </w:pPr>
                      <w:r w:rsidRPr="00B32D31">
                        <w:rPr>
                          <w:rFonts w:ascii="Calibri" w:eastAsia="Calibri" w:hAnsi="Calibri" w:cs="Calibri"/>
                          <w:b/>
                          <w:sz w:val="25"/>
                          <w:szCs w:val="25"/>
                        </w:rPr>
                        <w:t>Benediction</w:t>
                      </w:r>
                    </w:p>
                    <w:p w14:paraId="2E354582" w14:textId="77777777" w:rsidR="005A4086" w:rsidRPr="00B32D31" w:rsidRDefault="005A4086" w:rsidP="005A4086">
                      <w:pPr>
                        <w:tabs>
                          <w:tab w:val="left" w:pos="900"/>
                          <w:tab w:val="center" w:pos="3600"/>
                        </w:tabs>
                        <w:spacing w:after="40" w:line="240" w:lineRule="auto"/>
                        <w:ind w:right="5"/>
                        <w:rPr>
                          <w:rFonts w:ascii="Calibri" w:eastAsia="Calibri" w:hAnsi="Calibri" w:cs="Calibri"/>
                          <w:b/>
                          <w:sz w:val="25"/>
                          <w:szCs w:val="25"/>
                        </w:rPr>
                      </w:pPr>
                      <w:r w:rsidRPr="00B32D31">
                        <w:rPr>
                          <w:rFonts w:ascii="Calibri" w:eastAsia="Calibri" w:hAnsi="Calibri" w:cs="Calibri"/>
                          <w:b/>
                          <w:sz w:val="25"/>
                          <w:szCs w:val="25"/>
                        </w:rPr>
                        <w:t>Threefold Amen</w:t>
                      </w:r>
                    </w:p>
                    <w:p w14:paraId="095735DA" w14:textId="77777777" w:rsidR="00CF55B0" w:rsidRDefault="00CF55B0"/>
                  </w:txbxContent>
                </v:textbox>
              </v:shape>
            </w:pict>
          </mc:Fallback>
        </mc:AlternateContent>
      </w:r>
      <w:r w:rsidR="00944AB8">
        <w:br w:type="page"/>
      </w:r>
    </w:p>
    <w:p w14:paraId="7FA3002C" w14:textId="2D0FEE31" w:rsidR="00965529" w:rsidRPr="00AC7F4F" w:rsidRDefault="008A1CBA" w:rsidP="0088563F">
      <w:pPr>
        <w:rPr>
          <w:strike/>
        </w:rPr>
      </w:pPr>
      <w:r w:rsidRPr="00AC7F4F">
        <w:rPr>
          <w:strike/>
          <w:noProof/>
        </w:rPr>
        <w:lastRenderedPageBreak/>
        <mc:AlternateContent>
          <mc:Choice Requires="wps">
            <w:drawing>
              <wp:anchor distT="0" distB="0" distL="114300" distR="114300" simplePos="0" relativeHeight="251657216" behindDoc="0" locked="0" layoutInCell="1" allowOverlap="1" wp14:anchorId="65E391F2" wp14:editId="3A393DAA">
                <wp:simplePos x="0" y="0"/>
                <wp:positionH relativeFrom="margin">
                  <wp:posOffset>15875</wp:posOffset>
                </wp:positionH>
                <wp:positionV relativeFrom="paragraph">
                  <wp:posOffset>3104515</wp:posOffset>
                </wp:positionV>
                <wp:extent cx="4572000" cy="4071896"/>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4071896"/>
                        </a:xfrm>
                        <a:prstGeom prst="rect">
                          <a:avLst/>
                        </a:prstGeom>
                        <a:noFill/>
                        <a:ln w="9525">
                          <a:noFill/>
                          <a:miter lim="800000"/>
                          <a:headEnd/>
                          <a:tailEnd/>
                        </a:ln>
                      </wps:spPr>
                      <wps:txbx>
                        <w:txbxContent>
                          <w:p w14:paraId="604FCF6F" w14:textId="7ADDCB68" w:rsidR="00F534F7" w:rsidRPr="00C95175" w:rsidRDefault="003C537E" w:rsidP="003C537E">
                            <w:pPr>
                              <w:spacing w:after="0" w:line="216" w:lineRule="auto"/>
                              <w:rPr>
                                <w:rFonts w:ascii="Century Gothic" w:eastAsia="Calibri" w:hAnsi="Century Gothic" w:cstheme="minorHAnsi"/>
                                <w:b/>
                                <w:i/>
                                <w:spacing w:val="20"/>
                                <w:sz w:val="28"/>
                                <w:szCs w:val="28"/>
                              </w:rPr>
                            </w:pPr>
                            <w:r w:rsidRPr="00C95175">
                              <w:rPr>
                                <w:rFonts w:ascii="Century Gothic" w:eastAsia="Calibri" w:hAnsi="Century Gothic" w:cstheme="minorHAnsi"/>
                                <w:b/>
                                <w:i/>
                                <w:spacing w:val="20"/>
                                <w:sz w:val="28"/>
                                <w:szCs w:val="28"/>
                              </w:rPr>
                              <w:t>PRAYER CONCERNS</w:t>
                            </w:r>
                          </w:p>
                          <w:p w14:paraId="2EEF2CE2" w14:textId="08E48301" w:rsidR="00410E58" w:rsidRDefault="00F534F7" w:rsidP="00F534F7">
                            <w:pPr>
                              <w:spacing w:line="216" w:lineRule="auto"/>
                              <w:ind w:right="178"/>
                              <w:rPr>
                                <w:sz w:val="24"/>
                                <w:szCs w:val="24"/>
                              </w:rPr>
                            </w:pPr>
                            <w:r w:rsidRPr="00410E58">
                              <w:rPr>
                                <w:sz w:val="24"/>
                                <w:szCs w:val="24"/>
                                <w:u w:val="single"/>
                              </w:rPr>
                              <w:t>Praise and Thanksgiving</w:t>
                            </w:r>
                            <w:r w:rsidRPr="00410E58">
                              <w:rPr>
                                <w:sz w:val="24"/>
                                <w:szCs w:val="24"/>
                              </w:rPr>
                              <w:t xml:space="preserve">:  </w:t>
                            </w:r>
                            <w:r w:rsidR="00410E58" w:rsidRPr="00410E58">
                              <w:rPr>
                                <w:sz w:val="24"/>
                                <w:szCs w:val="24"/>
                              </w:rPr>
                              <w:t>Thank God for the Lenten Season, the time to reflect on the reality of sin and turn to Jesus, who provided “the blood of the covenant, which was poured out for many for the forgiveness of sins</w:t>
                            </w:r>
                            <w:r w:rsidR="00315FBD">
                              <w:rPr>
                                <w:sz w:val="24"/>
                                <w:szCs w:val="24"/>
                              </w:rPr>
                              <w:t>.”</w:t>
                            </w:r>
                            <w:r w:rsidR="00410E58" w:rsidRPr="00410E58">
                              <w:rPr>
                                <w:sz w:val="24"/>
                                <w:szCs w:val="24"/>
                              </w:rPr>
                              <w:t xml:space="preserve"> (Matthew 26:28)</w:t>
                            </w:r>
                          </w:p>
                          <w:p w14:paraId="10B25738" w14:textId="3A225D76" w:rsidR="00F534F7" w:rsidRPr="00410E58" w:rsidRDefault="00F534F7" w:rsidP="00F534F7">
                            <w:pPr>
                              <w:spacing w:line="216" w:lineRule="auto"/>
                              <w:ind w:right="178"/>
                              <w:rPr>
                                <w:sz w:val="24"/>
                                <w:szCs w:val="24"/>
                              </w:rPr>
                            </w:pPr>
                            <w:r w:rsidRPr="00410E58">
                              <w:rPr>
                                <w:sz w:val="24"/>
                                <w:szCs w:val="24"/>
                                <w:u w:val="single"/>
                              </w:rPr>
                              <w:t>Calvary Prayer Concerns</w:t>
                            </w:r>
                            <w:r w:rsidRPr="00410E58">
                              <w:rPr>
                                <w:sz w:val="24"/>
                                <w:szCs w:val="24"/>
                              </w:rPr>
                              <w:t xml:space="preserve">:  Pray for Hazel Johnson, Tim Jones, and Darrel and Becky Weers. </w:t>
                            </w:r>
                          </w:p>
                          <w:p w14:paraId="24C8BBF7" w14:textId="0FBCEABC" w:rsidR="00F534F7" w:rsidRPr="008A1CBA" w:rsidRDefault="00F534F7" w:rsidP="00F534F7">
                            <w:pPr>
                              <w:spacing w:line="216" w:lineRule="auto"/>
                              <w:ind w:right="178"/>
                              <w:jc w:val="both"/>
                              <w:rPr>
                                <w:strike/>
                                <w:sz w:val="24"/>
                                <w:szCs w:val="24"/>
                              </w:rPr>
                            </w:pPr>
                            <w:r w:rsidRPr="00410E58">
                              <w:rPr>
                                <w:sz w:val="24"/>
                                <w:szCs w:val="24"/>
                                <w:u w:val="single"/>
                              </w:rPr>
                              <w:t>Nation and Government</w:t>
                            </w:r>
                            <w:r w:rsidRPr="00410E58">
                              <w:rPr>
                                <w:sz w:val="24"/>
                                <w:szCs w:val="24"/>
                              </w:rPr>
                              <w:t>:</w:t>
                            </w:r>
                            <w:r w:rsidR="007077E2">
                              <w:rPr>
                                <w:sz w:val="24"/>
                                <w:szCs w:val="24"/>
                              </w:rPr>
                              <w:t xml:space="preserve"> </w:t>
                            </w:r>
                            <w:r w:rsidR="00CE0193" w:rsidRPr="00CE0193">
                              <w:rPr>
                                <w:sz w:val="24"/>
                                <w:szCs w:val="24"/>
                              </w:rPr>
                              <w:t>Pray for First Responders as they experience many challenging situations and deal with the emotional toll of their jobs.</w:t>
                            </w:r>
                          </w:p>
                          <w:p w14:paraId="43DFAFAF" w14:textId="403B9ECD" w:rsidR="00F534F7" w:rsidRPr="00F71E6B" w:rsidRDefault="00F534F7" w:rsidP="00F534F7">
                            <w:pPr>
                              <w:spacing w:line="216" w:lineRule="auto"/>
                              <w:ind w:right="178"/>
                              <w:jc w:val="both"/>
                              <w:rPr>
                                <w:sz w:val="24"/>
                                <w:szCs w:val="24"/>
                              </w:rPr>
                            </w:pPr>
                            <w:r w:rsidRPr="00F71E6B">
                              <w:rPr>
                                <w:sz w:val="24"/>
                                <w:szCs w:val="24"/>
                                <w:u w:val="single"/>
                              </w:rPr>
                              <w:t>AFLC World Missions</w:t>
                            </w:r>
                            <w:r w:rsidRPr="00F71E6B">
                              <w:rPr>
                                <w:sz w:val="24"/>
                                <w:szCs w:val="24"/>
                              </w:rPr>
                              <w:t xml:space="preserve">: Pray for </w:t>
                            </w:r>
                            <w:r w:rsidR="00F71E6B">
                              <w:rPr>
                                <w:sz w:val="24"/>
                                <w:szCs w:val="24"/>
                              </w:rPr>
                              <w:t>Todd and Barb Schierkolk</w:t>
                            </w:r>
                            <w:r w:rsidR="00396123">
                              <w:rPr>
                                <w:sz w:val="24"/>
                                <w:szCs w:val="24"/>
                              </w:rPr>
                              <w:t xml:space="preserve">, who are </w:t>
                            </w:r>
                            <w:r w:rsidR="00D320C0">
                              <w:rPr>
                                <w:sz w:val="24"/>
                                <w:szCs w:val="24"/>
                              </w:rPr>
                              <w:t>missionaries</w:t>
                            </w:r>
                            <w:r w:rsidR="00396123">
                              <w:rPr>
                                <w:sz w:val="24"/>
                                <w:szCs w:val="24"/>
                              </w:rPr>
                              <w:t xml:space="preserve"> in Mexico</w:t>
                            </w:r>
                            <w:r w:rsidR="00005417">
                              <w:rPr>
                                <w:sz w:val="24"/>
                                <w:szCs w:val="24"/>
                              </w:rPr>
                              <w:t xml:space="preserve">. Pray for </w:t>
                            </w:r>
                            <w:r w:rsidR="008F6CD7">
                              <w:rPr>
                                <w:sz w:val="24"/>
                                <w:szCs w:val="24"/>
                              </w:rPr>
                              <w:t>the spiritual</w:t>
                            </w:r>
                            <w:r w:rsidR="00005417">
                              <w:rPr>
                                <w:sz w:val="24"/>
                                <w:szCs w:val="24"/>
                              </w:rPr>
                              <w:t xml:space="preserve"> growth of youth and their families</w:t>
                            </w:r>
                            <w:r w:rsidR="00CE0026">
                              <w:rPr>
                                <w:sz w:val="24"/>
                                <w:szCs w:val="24"/>
                              </w:rPr>
                              <w:t>.</w:t>
                            </w:r>
                          </w:p>
                          <w:p w14:paraId="7763B090" w14:textId="77F1A00D" w:rsidR="00F534F7" w:rsidRPr="007E78EA" w:rsidRDefault="00F534F7" w:rsidP="00F534F7">
                            <w:pPr>
                              <w:spacing w:line="216" w:lineRule="auto"/>
                              <w:ind w:right="178"/>
                              <w:jc w:val="both"/>
                              <w:rPr>
                                <w:sz w:val="24"/>
                                <w:szCs w:val="24"/>
                              </w:rPr>
                            </w:pPr>
                            <w:r w:rsidRPr="007E78EA">
                              <w:rPr>
                                <w:sz w:val="24"/>
                                <w:szCs w:val="24"/>
                                <w:u w:val="single"/>
                              </w:rPr>
                              <w:t>AFLC Home Missions</w:t>
                            </w:r>
                            <w:r w:rsidRPr="007E78EA">
                              <w:rPr>
                                <w:sz w:val="24"/>
                                <w:szCs w:val="24"/>
                              </w:rPr>
                              <w:t xml:space="preserve">: Pray for </w:t>
                            </w:r>
                            <w:r w:rsidR="008F6CD7">
                              <w:rPr>
                                <w:sz w:val="24"/>
                                <w:szCs w:val="24"/>
                              </w:rPr>
                              <w:t xml:space="preserve">Church Planting, </w:t>
                            </w:r>
                            <w:r w:rsidR="00D320C0">
                              <w:rPr>
                                <w:sz w:val="24"/>
                                <w:szCs w:val="24"/>
                              </w:rPr>
                              <w:t>Bismarck</w:t>
                            </w:r>
                            <w:r w:rsidR="008F6CD7">
                              <w:rPr>
                                <w:sz w:val="24"/>
                                <w:szCs w:val="24"/>
                              </w:rPr>
                              <w:t>, ND</w:t>
                            </w:r>
                          </w:p>
                          <w:p w14:paraId="467980B2" w14:textId="06C9F8E7" w:rsidR="00F534F7" w:rsidRPr="00732E93" w:rsidRDefault="00F534F7" w:rsidP="00732E93">
                            <w:pPr>
                              <w:jc w:val="both"/>
                              <w:rPr>
                                <w:rFonts w:ascii="Calibri" w:hAnsi="Calibri" w:cs="Calibri"/>
                              </w:rPr>
                            </w:pPr>
                            <w:r w:rsidRPr="00C52147">
                              <w:rPr>
                                <w:sz w:val="24"/>
                                <w:szCs w:val="24"/>
                                <w:u w:val="single"/>
                              </w:rPr>
                              <w:t>AFLC Staff and Ministries</w:t>
                            </w:r>
                            <w:r w:rsidRPr="00C52147">
                              <w:rPr>
                                <w:sz w:val="24"/>
                                <w:szCs w:val="24"/>
                              </w:rPr>
                              <w:t xml:space="preserve">:  Pray for </w:t>
                            </w:r>
                            <w:r w:rsidR="00732E93" w:rsidRPr="00C53125">
                              <w:rPr>
                                <w:rFonts w:ascii="Calibri" w:hAnsi="Calibri" w:cs="Calibri"/>
                              </w:rPr>
                              <w:t>AFLC President</w:t>
                            </w:r>
                            <w:r w:rsidR="00D50B75">
                              <w:rPr>
                                <w:rFonts w:ascii="Calibri" w:hAnsi="Calibri" w:cs="Calibri"/>
                              </w:rPr>
                              <w:t xml:space="preserve"> –</w:t>
                            </w:r>
                            <w:r w:rsidR="00732E93" w:rsidRPr="00C53125">
                              <w:rPr>
                                <w:rFonts w:ascii="Calibri" w:hAnsi="Calibri" w:cs="Calibri"/>
                              </w:rPr>
                              <w:t xml:space="preserve"> Rev. Micah Hjermstad</w:t>
                            </w:r>
                            <w:r w:rsidRPr="00C52147">
                              <w:rPr>
                                <w:sz w:val="24"/>
                                <w:szCs w:val="24"/>
                              </w:rPr>
                              <w:t xml:space="preserve"> </w:t>
                            </w:r>
                          </w:p>
                          <w:p w14:paraId="3E4AF439" w14:textId="77777777" w:rsidR="00F534F7" w:rsidRPr="00C52147" w:rsidRDefault="00F534F7" w:rsidP="00F534F7">
                            <w:pPr>
                              <w:spacing w:line="216" w:lineRule="auto"/>
                              <w:ind w:right="178"/>
                              <w:jc w:val="both"/>
                              <w:rPr>
                                <w:rFonts w:eastAsia="Calibri" w:cstheme="minorHAnsi"/>
                                <w:sz w:val="24"/>
                                <w:szCs w:val="24"/>
                              </w:rPr>
                            </w:pPr>
                            <w:r w:rsidRPr="00C52147">
                              <w:rPr>
                                <w:sz w:val="24"/>
                                <w:szCs w:val="24"/>
                                <w:u w:val="single"/>
                              </w:rPr>
                              <w:t>Additional Requests</w:t>
                            </w:r>
                            <w:r w:rsidRPr="00C52147">
                              <w:rPr>
                                <w:sz w:val="24"/>
                                <w:szCs w:val="24"/>
                              </w:rPr>
                              <w:t>:</w:t>
                            </w:r>
                            <w:r w:rsidRPr="00C52147">
                              <w:rPr>
                                <w:rFonts w:eastAsia="Calibri" w:cstheme="minorHAnsi"/>
                                <w:sz w:val="24"/>
                                <w:szCs w:val="24"/>
                              </w:rPr>
                              <w:t xml:space="preserve">               </w:t>
                            </w:r>
                          </w:p>
                          <w:p w14:paraId="07B9E7D5" w14:textId="5AEAE80E" w:rsidR="00D04111" w:rsidRPr="002D73A6" w:rsidRDefault="00D04111" w:rsidP="00F534F7">
                            <w:pPr>
                              <w:spacing w:line="216" w:lineRule="auto"/>
                              <w:ind w:right="178"/>
                              <w:rPr>
                                <w:rFonts w:eastAsia="Calibri" w:cstheme="minorHAnsi"/>
                                <w:sz w:val="24"/>
                                <w:szCs w:val="24"/>
                              </w:rPr>
                            </w:pPr>
                          </w:p>
                        </w:txbxContent>
                      </wps:txbx>
                      <wps:bodyPr rot="0" vert="horz" wrap="square" lIns="0" tIns="91440" rIns="0" bIns="91440" anchor="t" anchorCtr="0">
                        <a:noAutofit/>
                      </wps:bodyPr>
                    </wps:wsp>
                  </a:graphicData>
                </a:graphic>
                <wp14:sizeRelH relativeFrom="margin">
                  <wp14:pctWidth>0</wp14:pctWidth>
                </wp14:sizeRelH>
                <wp14:sizeRelV relativeFrom="margin">
                  <wp14:pctHeight>0</wp14:pctHeight>
                </wp14:sizeRelV>
              </wp:anchor>
            </w:drawing>
          </mc:Choice>
          <mc:Fallback>
            <w:pict>
              <v:shape w14:anchorId="65E391F2" id="Text Box 20" o:spid="_x0000_s1040" type="#_x0000_t202" style="position:absolute;margin-left:1.25pt;margin-top:244.45pt;width:5in;height:320.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" filled="f" stroked="f">
                <v:textbox inset="0,7.2pt,0,7.2pt">
                  <w:txbxContent>
                    <w:p w14:paraId="604FCF6F" w14:textId="7ADDCB68" w:rsidR="00F534F7" w:rsidRPr="00C95175" w:rsidRDefault="003C537E" w:rsidP="003C537E">
                      <w:pPr>
                        <w:spacing w:after="0" w:line="216" w:lineRule="auto"/>
                        <w:rPr>
                          <w:rFonts w:ascii="Century Gothic" w:eastAsia="Calibri" w:hAnsi="Century Gothic" w:cstheme="minorHAnsi"/>
                          <w:b/>
                          <w:i/>
                          <w:spacing w:val="20"/>
                          <w:sz w:val="28"/>
                          <w:szCs w:val="28"/>
                        </w:rPr>
                      </w:pPr>
                      <w:r w:rsidRPr="00C95175">
                        <w:rPr>
                          <w:rFonts w:ascii="Century Gothic" w:eastAsia="Calibri" w:hAnsi="Century Gothic" w:cstheme="minorHAnsi"/>
                          <w:b/>
                          <w:i/>
                          <w:spacing w:val="20"/>
                          <w:sz w:val="28"/>
                          <w:szCs w:val="28"/>
                        </w:rPr>
                        <w:t>PRAYER CONCERNS</w:t>
                      </w:r>
                    </w:p>
                    <w:p w14:paraId="2EEF2CE2" w14:textId="08E48301" w:rsidR="00410E58" w:rsidRDefault="00F534F7" w:rsidP="00F534F7">
                      <w:pPr>
                        <w:spacing w:line="216" w:lineRule="auto"/>
                        <w:ind w:right="178"/>
                        <w:rPr>
                          <w:sz w:val="24"/>
                          <w:szCs w:val="24"/>
                        </w:rPr>
                      </w:pPr>
                      <w:r w:rsidRPr="00410E58">
                        <w:rPr>
                          <w:sz w:val="24"/>
                          <w:szCs w:val="24"/>
                          <w:u w:val="single"/>
                        </w:rPr>
                        <w:t>Praise and Thanksgiving</w:t>
                      </w:r>
                      <w:r w:rsidRPr="00410E58">
                        <w:rPr>
                          <w:sz w:val="24"/>
                          <w:szCs w:val="24"/>
                        </w:rPr>
                        <w:t xml:space="preserve">:  </w:t>
                      </w:r>
                      <w:r w:rsidR="00410E58" w:rsidRPr="00410E58">
                        <w:rPr>
                          <w:sz w:val="24"/>
                          <w:szCs w:val="24"/>
                        </w:rPr>
                        <w:t>Thank God for the Lenten Season, the time to reflect on the reality of sin and turn to Jesus, who provided “the blood of the covenant, which was poured out for many for the forgiveness of sins</w:t>
                      </w:r>
                      <w:r w:rsidR="00315FBD">
                        <w:rPr>
                          <w:sz w:val="24"/>
                          <w:szCs w:val="24"/>
                        </w:rPr>
                        <w:t>.”</w:t>
                      </w:r>
                      <w:r w:rsidR="00410E58" w:rsidRPr="00410E58">
                        <w:rPr>
                          <w:sz w:val="24"/>
                          <w:szCs w:val="24"/>
                        </w:rPr>
                        <w:t xml:space="preserve"> (Matthew 26:28)</w:t>
                      </w:r>
                    </w:p>
                    <w:p w14:paraId="10B25738" w14:textId="3A225D76" w:rsidR="00F534F7" w:rsidRPr="00410E58" w:rsidRDefault="00F534F7" w:rsidP="00F534F7">
                      <w:pPr>
                        <w:spacing w:line="216" w:lineRule="auto"/>
                        <w:ind w:right="178"/>
                        <w:rPr>
                          <w:sz w:val="24"/>
                          <w:szCs w:val="24"/>
                        </w:rPr>
                      </w:pPr>
                      <w:r w:rsidRPr="00410E58">
                        <w:rPr>
                          <w:sz w:val="24"/>
                          <w:szCs w:val="24"/>
                          <w:u w:val="single"/>
                        </w:rPr>
                        <w:t>Calvary Prayer Concerns</w:t>
                      </w:r>
                      <w:r w:rsidRPr="00410E58">
                        <w:rPr>
                          <w:sz w:val="24"/>
                          <w:szCs w:val="24"/>
                        </w:rPr>
                        <w:t xml:space="preserve">:  Pray for Hazel Johnson, Tim Jones, and Darrel and Becky Weers. </w:t>
                      </w:r>
                    </w:p>
                    <w:p w14:paraId="24C8BBF7" w14:textId="0FBCEABC" w:rsidR="00F534F7" w:rsidRPr="008A1CBA" w:rsidRDefault="00F534F7" w:rsidP="00F534F7">
                      <w:pPr>
                        <w:spacing w:line="216" w:lineRule="auto"/>
                        <w:ind w:right="178"/>
                        <w:jc w:val="both"/>
                        <w:rPr>
                          <w:strike/>
                          <w:sz w:val="24"/>
                          <w:szCs w:val="24"/>
                        </w:rPr>
                      </w:pPr>
                      <w:r w:rsidRPr="00410E58">
                        <w:rPr>
                          <w:sz w:val="24"/>
                          <w:szCs w:val="24"/>
                          <w:u w:val="single"/>
                        </w:rPr>
                        <w:t>Nation and Government</w:t>
                      </w:r>
                      <w:r w:rsidRPr="00410E58">
                        <w:rPr>
                          <w:sz w:val="24"/>
                          <w:szCs w:val="24"/>
                        </w:rPr>
                        <w:t>:</w:t>
                      </w:r>
                      <w:r w:rsidR="007077E2">
                        <w:rPr>
                          <w:sz w:val="24"/>
                          <w:szCs w:val="24"/>
                        </w:rPr>
                        <w:t xml:space="preserve"> </w:t>
                      </w:r>
                      <w:r w:rsidR="00CE0193" w:rsidRPr="00CE0193">
                        <w:rPr>
                          <w:sz w:val="24"/>
                          <w:szCs w:val="24"/>
                        </w:rPr>
                        <w:t>Pray for First Responders as they experience many challenging situations and deal with the emotional toll of their jobs.</w:t>
                      </w:r>
                    </w:p>
                    <w:p w14:paraId="43DFAFAF" w14:textId="403B9ECD" w:rsidR="00F534F7" w:rsidRPr="00F71E6B" w:rsidRDefault="00F534F7" w:rsidP="00F534F7">
                      <w:pPr>
                        <w:spacing w:line="216" w:lineRule="auto"/>
                        <w:ind w:right="178"/>
                        <w:jc w:val="both"/>
                        <w:rPr>
                          <w:sz w:val="24"/>
                          <w:szCs w:val="24"/>
                        </w:rPr>
                      </w:pPr>
                      <w:r w:rsidRPr="00F71E6B">
                        <w:rPr>
                          <w:sz w:val="24"/>
                          <w:szCs w:val="24"/>
                          <w:u w:val="single"/>
                        </w:rPr>
                        <w:t>AFLC World Missions</w:t>
                      </w:r>
                      <w:r w:rsidRPr="00F71E6B">
                        <w:rPr>
                          <w:sz w:val="24"/>
                          <w:szCs w:val="24"/>
                        </w:rPr>
                        <w:t xml:space="preserve">: Pray for </w:t>
                      </w:r>
                      <w:r w:rsidR="00F71E6B">
                        <w:rPr>
                          <w:sz w:val="24"/>
                          <w:szCs w:val="24"/>
                        </w:rPr>
                        <w:t>Todd and Barb Schierkolk</w:t>
                      </w:r>
                      <w:r w:rsidR="00396123">
                        <w:rPr>
                          <w:sz w:val="24"/>
                          <w:szCs w:val="24"/>
                        </w:rPr>
                        <w:t xml:space="preserve">, who are </w:t>
                      </w:r>
                      <w:r w:rsidR="00D320C0">
                        <w:rPr>
                          <w:sz w:val="24"/>
                          <w:szCs w:val="24"/>
                        </w:rPr>
                        <w:t>missionaries</w:t>
                      </w:r>
                      <w:r w:rsidR="00396123">
                        <w:rPr>
                          <w:sz w:val="24"/>
                          <w:szCs w:val="24"/>
                        </w:rPr>
                        <w:t xml:space="preserve"> in Mexico</w:t>
                      </w:r>
                      <w:r w:rsidR="00005417">
                        <w:rPr>
                          <w:sz w:val="24"/>
                          <w:szCs w:val="24"/>
                        </w:rPr>
                        <w:t xml:space="preserve">. Pray for </w:t>
                      </w:r>
                      <w:r w:rsidR="008F6CD7">
                        <w:rPr>
                          <w:sz w:val="24"/>
                          <w:szCs w:val="24"/>
                        </w:rPr>
                        <w:t>the spiritual</w:t>
                      </w:r>
                      <w:r w:rsidR="00005417">
                        <w:rPr>
                          <w:sz w:val="24"/>
                          <w:szCs w:val="24"/>
                        </w:rPr>
                        <w:t xml:space="preserve"> growth of youth and their families</w:t>
                      </w:r>
                      <w:r w:rsidR="00CE0026">
                        <w:rPr>
                          <w:sz w:val="24"/>
                          <w:szCs w:val="24"/>
                        </w:rPr>
                        <w:t>.</w:t>
                      </w:r>
                    </w:p>
                    <w:p w14:paraId="7763B090" w14:textId="77F1A00D" w:rsidR="00F534F7" w:rsidRPr="007E78EA" w:rsidRDefault="00F534F7" w:rsidP="00F534F7">
                      <w:pPr>
                        <w:spacing w:line="216" w:lineRule="auto"/>
                        <w:ind w:right="178"/>
                        <w:jc w:val="both"/>
                        <w:rPr>
                          <w:sz w:val="24"/>
                          <w:szCs w:val="24"/>
                        </w:rPr>
                      </w:pPr>
                      <w:r w:rsidRPr="007E78EA">
                        <w:rPr>
                          <w:sz w:val="24"/>
                          <w:szCs w:val="24"/>
                          <w:u w:val="single"/>
                        </w:rPr>
                        <w:t>AFLC Home Missions</w:t>
                      </w:r>
                      <w:r w:rsidRPr="007E78EA">
                        <w:rPr>
                          <w:sz w:val="24"/>
                          <w:szCs w:val="24"/>
                        </w:rPr>
                        <w:t xml:space="preserve">: Pray for </w:t>
                      </w:r>
                      <w:r w:rsidR="008F6CD7">
                        <w:rPr>
                          <w:sz w:val="24"/>
                          <w:szCs w:val="24"/>
                        </w:rPr>
                        <w:t xml:space="preserve">Church Planting, </w:t>
                      </w:r>
                      <w:r w:rsidR="00D320C0">
                        <w:rPr>
                          <w:sz w:val="24"/>
                          <w:szCs w:val="24"/>
                        </w:rPr>
                        <w:t>Bismarck</w:t>
                      </w:r>
                      <w:r w:rsidR="008F6CD7">
                        <w:rPr>
                          <w:sz w:val="24"/>
                          <w:szCs w:val="24"/>
                        </w:rPr>
                        <w:t>, ND</w:t>
                      </w:r>
                    </w:p>
                    <w:p w14:paraId="467980B2" w14:textId="06C9F8E7" w:rsidR="00F534F7" w:rsidRPr="00732E93" w:rsidRDefault="00F534F7" w:rsidP="00732E93">
                      <w:pPr>
                        <w:jc w:val="both"/>
                        <w:rPr>
                          <w:rFonts w:ascii="Calibri" w:hAnsi="Calibri" w:cs="Calibri"/>
                        </w:rPr>
                      </w:pPr>
                      <w:r w:rsidRPr="00C52147">
                        <w:rPr>
                          <w:sz w:val="24"/>
                          <w:szCs w:val="24"/>
                          <w:u w:val="single"/>
                        </w:rPr>
                        <w:t>AFLC Staff and Ministries</w:t>
                      </w:r>
                      <w:r w:rsidRPr="00C52147">
                        <w:rPr>
                          <w:sz w:val="24"/>
                          <w:szCs w:val="24"/>
                        </w:rPr>
                        <w:t xml:space="preserve">:  Pray for </w:t>
                      </w:r>
                      <w:r w:rsidR="00732E93" w:rsidRPr="00C53125">
                        <w:rPr>
                          <w:rFonts w:ascii="Calibri" w:hAnsi="Calibri" w:cs="Calibri"/>
                        </w:rPr>
                        <w:t>AFLC President</w:t>
                      </w:r>
                      <w:r w:rsidR="00D50B75">
                        <w:rPr>
                          <w:rFonts w:ascii="Calibri" w:hAnsi="Calibri" w:cs="Calibri"/>
                        </w:rPr>
                        <w:t xml:space="preserve"> –</w:t>
                      </w:r>
                      <w:r w:rsidR="00732E93" w:rsidRPr="00C53125">
                        <w:rPr>
                          <w:rFonts w:ascii="Calibri" w:hAnsi="Calibri" w:cs="Calibri"/>
                        </w:rPr>
                        <w:t xml:space="preserve"> Rev. Micah Hjermstad</w:t>
                      </w:r>
                      <w:r w:rsidRPr="00C52147">
                        <w:rPr>
                          <w:sz w:val="24"/>
                          <w:szCs w:val="24"/>
                        </w:rPr>
                        <w:t xml:space="preserve"> </w:t>
                      </w:r>
                    </w:p>
                    <w:p w14:paraId="3E4AF439" w14:textId="77777777" w:rsidR="00F534F7" w:rsidRPr="00C52147" w:rsidRDefault="00F534F7" w:rsidP="00F534F7">
                      <w:pPr>
                        <w:spacing w:line="216" w:lineRule="auto"/>
                        <w:ind w:right="178"/>
                        <w:jc w:val="both"/>
                        <w:rPr>
                          <w:rFonts w:eastAsia="Calibri" w:cstheme="minorHAnsi"/>
                          <w:sz w:val="24"/>
                          <w:szCs w:val="24"/>
                        </w:rPr>
                      </w:pPr>
                      <w:r w:rsidRPr="00C52147">
                        <w:rPr>
                          <w:sz w:val="24"/>
                          <w:szCs w:val="24"/>
                          <w:u w:val="single"/>
                        </w:rPr>
                        <w:t>Additional Requests</w:t>
                      </w:r>
                      <w:r w:rsidRPr="00C52147">
                        <w:rPr>
                          <w:sz w:val="24"/>
                          <w:szCs w:val="24"/>
                        </w:rPr>
                        <w:t>:</w:t>
                      </w:r>
                      <w:r w:rsidRPr="00C52147">
                        <w:rPr>
                          <w:rFonts w:eastAsia="Calibri" w:cstheme="minorHAnsi"/>
                          <w:sz w:val="24"/>
                          <w:szCs w:val="24"/>
                        </w:rPr>
                        <w:t xml:space="preserve">               </w:t>
                      </w:r>
                    </w:p>
                    <w:p w14:paraId="07B9E7D5" w14:textId="5AEAE80E" w:rsidR="00D04111" w:rsidRPr="002D73A6" w:rsidRDefault="00D04111" w:rsidP="00F534F7">
                      <w:pPr>
                        <w:spacing w:line="216" w:lineRule="auto"/>
                        <w:ind w:right="178"/>
                        <w:rPr>
                          <w:rFonts w:eastAsia="Calibri" w:cstheme="minorHAnsi"/>
                          <w:sz w:val="24"/>
                          <w:szCs w:val="24"/>
                        </w:rPr>
                      </w:pPr>
                    </w:p>
                  </w:txbxContent>
                </v:textbox>
                <w10:wrap anchorx="margin"/>
              </v:shape>
            </w:pict>
          </mc:Fallback>
        </mc:AlternateContent>
      </w:r>
      <w:r w:rsidR="002A5484" w:rsidRPr="00AC7F4F">
        <w:rPr>
          <w:strike/>
          <w:noProof/>
        </w:rPr>
        <mc:AlternateContent>
          <mc:Choice Requires="wps">
            <w:drawing>
              <wp:anchor distT="0" distB="0" distL="114300" distR="114300" simplePos="0" relativeHeight="251659264" behindDoc="1" locked="0" layoutInCell="1" allowOverlap="1" wp14:anchorId="77CD2D2B" wp14:editId="5262A691">
                <wp:simplePos x="0" y="0"/>
                <wp:positionH relativeFrom="margin">
                  <wp:posOffset>17780</wp:posOffset>
                </wp:positionH>
                <wp:positionV relativeFrom="paragraph">
                  <wp:posOffset>415290</wp:posOffset>
                </wp:positionV>
                <wp:extent cx="4572000" cy="2687320"/>
                <wp:effectExtent l="0" t="0" r="0" b="0"/>
                <wp:wrapTight wrapText="bothSides">
                  <wp:wrapPolygon edited="0">
                    <wp:start x="0" y="0"/>
                    <wp:lineTo x="0" y="21437"/>
                    <wp:lineTo x="21510" y="21437"/>
                    <wp:lineTo x="21510" y="0"/>
                    <wp:lineTo x="0" y="0"/>
                  </wp:wrapPolygon>
                </wp:wrapTight>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687320"/>
                        </a:xfrm>
                        <a:prstGeom prst="rect">
                          <a:avLst/>
                        </a:prstGeom>
                        <a:noFill/>
                        <a:ln w="9525">
                          <a:noFill/>
                          <a:miter lim="800000"/>
                          <a:headEnd/>
                          <a:tailEnd/>
                        </a:ln>
                      </wps:spPr>
                      <wps:txbx>
                        <w:txbxContent>
                          <w:p w14:paraId="5F2A0C52" w14:textId="60E49C79" w:rsidR="00153A68" w:rsidRPr="00275213" w:rsidRDefault="00153A68" w:rsidP="000F2891">
                            <w:pPr>
                              <w:spacing w:after="0" w:line="240" w:lineRule="auto"/>
                              <w:jc w:val="both"/>
                              <w:rPr>
                                <w:sz w:val="24"/>
                                <w:szCs w:val="24"/>
                              </w:rPr>
                            </w:pPr>
                            <w:r w:rsidRPr="00153A68">
                              <w:rPr>
                                <w:b/>
                                <w:bCs/>
                                <w:sz w:val="24"/>
                                <w:szCs w:val="24"/>
                              </w:rPr>
                              <w:t>The MN Adult and Teen Challenge</w:t>
                            </w:r>
                            <w:r w:rsidRPr="00275213">
                              <w:rPr>
                                <w:sz w:val="24"/>
                                <w:szCs w:val="24"/>
                              </w:rPr>
                              <w:t xml:space="preserve"> choir will be here on Sunday, March </w:t>
                            </w:r>
                            <w:r>
                              <w:rPr>
                                <w:sz w:val="24"/>
                                <w:szCs w:val="24"/>
                              </w:rPr>
                              <w:t>8th</w:t>
                            </w:r>
                            <w:r w:rsidRPr="00275213">
                              <w:rPr>
                                <w:sz w:val="24"/>
                                <w:szCs w:val="24"/>
                              </w:rPr>
                              <w:t xml:space="preserve">. </w:t>
                            </w:r>
                            <w:r w:rsidRPr="0051732B">
                              <w:rPr>
                                <w:sz w:val="24"/>
                                <w:szCs w:val="24"/>
                              </w:rPr>
                              <w:t>They will sing and share testimonies during the 10:30 AM Worship Service.</w:t>
                            </w:r>
                            <w:r w:rsidR="00B25D8C">
                              <w:rPr>
                                <w:sz w:val="24"/>
                                <w:szCs w:val="24"/>
                              </w:rPr>
                              <w:t xml:space="preserve"> </w:t>
                            </w:r>
                            <w:r w:rsidR="000F2891">
                              <w:rPr>
                                <w:sz w:val="24"/>
                                <w:szCs w:val="24"/>
                              </w:rPr>
                              <w:br/>
                            </w:r>
                            <w:r w:rsidR="0012002E">
                              <w:rPr>
                                <w:b/>
                                <w:bCs/>
                                <w:sz w:val="24"/>
                                <w:szCs w:val="24"/>
                              </w:rPr>
                              <w:t>March 8</w:t>
                            </w:r>
                            <w:r w:rsidR="0012002E" w:rsidRPr="0012002E">
                              <w:rPr>
                                <w:b/>
                                <w:bCs/>
                                <w:sz w:val="24"/>
                                <w:szCs w:val="24"/>
                                <w:vertAlign w:val="superscript"/>
                              </w:rPr>
                              <w:t>th</w:t>
                            </w:r>
                            <w:r w:rsidR="0012002E">
                              <w:rPr>
                                <w:b/>
                                <w:bCs/>
                                <w:sz w:val="24"/>
                                <w:szCs w:val="24"/>
                              </w:rPr>
                              <w:t xml:space="preserve"> </w:t>
                            </w:r>
                            <w:r w:rsidRPr="004278F6">
                              <w:rPr>
                                <w:b/>
                                <w:bCs/>
                                <w:sz w:val="24"/>
                                <w:szCs w:val="24"/>
                              </w:rPr>
                              <w:t>Meal Info:</w:t>
                            </w:r>
                            <w:r w:rsidRPr="0051732B">
                              <w:rPr>
                                <w:sz w:val="24"/>
                                <w:szCs w:val="24"/>
                              </w:rPr>
                              <w:t xml:space="preserve"> The deacons are organizing a fellowship meal after the</w:t>
                            </w:r>
                            <w:r w:rsidR="00E06E08">
                              <w:rPr>
                                <w:sz w:val="24"/>
                                <w:szCs w:val="24"/>
                              </w:rPr>
                              <w:t xml:space="preserve"> </w:t>
                            </w:r>
                            <w:r w:rsidR="0012002E">
                              <w:rPr>
                                <w:sz w:val="24"/>
                                <w:szCs w:val="24"/>
                              </w:rPr>
                              <w:t>Teen Challenge</w:t>
                            </w:r>
                            <w:r w:rsidRPr="0051732B">
                              <w:rPr>
                                <w:sz w:val="24"/>
                                <w:szCs w:val="24"/>
                              </w:rPr>
                              <w:t xml:space="preserve"> service. </w:t>
                            </w:r>
                            <w:r w:rsidR="00B25D8C">
                              <w:rPr>
                                <w:sz w:val="24"/>
                                <w:szCs w:val="24"/>
                              </w:rPr>
                              <w:t>They</w:t>
                            </w:r>
                            <w:r w:rsidRPr="0051732B">
                              <w:rPr>
                                <w:sz w:val="24"/>
                                <w:szCs w:val="24"/>
                              </w:rPr>
                              <w:t xml:space="preserve"> will </w:t>
                            </w:r>
                            <w:r>
                              <w:rPr>
                                <w:sz w:val="24"/>
                                <w:szCs w:val="24"/>
                              </w:rPr>
                              <w:t>provide</w:t>
                            </w:r>
                            <w:r w:rsidRPr="0051732B">
                              <w:rPr>
                                <w:sz w:val="24"/>
                                <w:szCs w:val="24"/>
                              </w:rPr>
                              <w:t xml:space="preserve"> </w:t>
                            </w:r>
                            <w:r w:rsidRPr="0059513F">
                              <w:rPr>
                                <w:sz w:val="24"/>
                                <w:szCs w:val="24"/>
                              </w:rPr>
                              <w:t>chic</w:t>
                            </w:r>
                            <w:r w:rsidR="00D320C0">
                              <w:rPr>
                                <w:sz w:val="24"/>
                                <w:szCs w:val="24"/>
                              </w:rPr>
                              <w:t>k</w:t>
                            </w:r>
                            <w:r w:rsidRPr="0059513F">
                              <w:rPr>
                                <w:sz w:val="24"/>
                                <w:szCs w:val="24"/>
                              </w:rPr>
                              <w:t>en</w:t>
                            </w:r>
                            <w:r w:rsidR="00B25D8C">
                              <w:rPr>
                                <w:sz w:val="24"/>
                                <w:szCs w:val="24"/>
                              </w:rPr>
                              <w:t>,</w:t>
                            </w:r>
                            <w:r w:rsidRPr="0059513F">
                              <w:rPr>
                                <w:sz w:val="24"/>
                                <w:szCs w:val="24"/>
                              </w:rPr>
                              <w:t xml:space="preserve"> but</w:t>
                            </w:r>
                            <w:r w:rsidR="00B25D8C">
                              <w:rPr>
                                <w:sz w:val="24"/>
                                <w:szCs w:val="24"/>
                              </w:rPr>
                              <w:t xml:space="preserve"> they</w:t>
                            </w:r>
                            <w:r w:rsidRPr="0059513F">
                              <w:rPr>
                                <w:sz w:val="24"/>
                                <w:szCs w:val="24"/>
                              </w:rPr>
                              <w:t xml:space="preserve"> are </w:t>
                            </w:r>
                            <w:r>
                              <w:rPr>
                                <w:sz w:val="24"/>
                                <w:szCs w:val="24"/>
                              </w:rPr>
                              <w:t>asking</w:t>
                            </w:r>
                            <w:r w:rsidRPr="0059513F">
                              <w:rPr>
                                <w:sz w:val="24"/>
                                <w:szCs w:val="24"/>
                              </w:rPr>
                              <w:t xml:space="preserve"> congregation members to bring the other parts of </w:t>
                            </w:r>
                            <w:r w:rsidR="00803780">
                              <w:rPr>
                                <w:sz w:val="24"/>
                                <w:szCs w:val="24"/>
                              </w:rPr>
                              <w:t>the</w:t>
                            </w:r>
                            <w:r w:rsidRPr="0059513F">
                              <w:rPr>
                                <w:sz w:val="24"/>
                                <w:szCs w:val="24"/>
                              </w:rPr>
                              <w:t xml:space="preserve"> meal. </w:t>
                            </w:r>
                            <w:r w:rsidR="0012002E">
                              <w:rPr>
                                <w:sz w:val="24"/>
                                <w:szCs w:val="24"/>
                              </w:rPr>
                              <w:t>Last</w:t>
                            </w:r>
                            <w:r w:rsidRPr="0059513F">
                              <w:rPr>
                                <w:sz w:val="24"/>
                                <w:szCs w:val="24"/>
                              </w:rPr>
                              <w:t xml:space="preserve"> names beginning with A through J, please bring a side/main dish (pasta, potatoes, casseroles, etc.); K- P, bring a salad; and </w:t>
                            </w:r>
                            <w:r>
                              <w:rPr>
                                <w:sz w:val="24"/>
                                <w:szCs w:val="24"/>
                              </w:rPr>
                              <w:t>Q</w:t>
                            </w:r>
                            <w:r w:rsidRPr="0059513F">
                              <w:rPr>
                                <w:sz w:val="24"/>
                                <w:szCs w:val="24"/>
                              </w:rPr>
                              <w:t>- Z, bring a dessert.</w:t>
                            </w:r>
                            <w:r w:rsidRPr="00275213">
                              <w:rPr>
                                <w:sz w:val="24"/>
                                <w:szCs w:val="24"/>
                              </w:rPr>
                              <w:t xml:space="preserve"> </w:t>
                            </w:r>
                          </w:p>
                          <w:p w14:paraId="058D3C42" w14:textId="6865D0DA" w:rsidR="00B256B4" w:rsidRDefault="00153A68" w:rsidP="000F2891">
                            <w:pPr>
                              <w:spacing w:after="120" w:line="240" w:lineRule="auto"/>
                              <w:jc w:val="both"/>
                              <w:rPr>
                                <w:sz w:val="24"/>
                                <w:szCs w:val="24"/>
                              </w:rPr>
                            </w:pPr>
                            <w:r>
                              <w:rPr>
                                <w:b/>
                                <w:bCs/>
                                <w:sz w:val="24"/>
                                <w:szCs w:val="24"/>
                              </w:rPr>
                              <w:t xml:space="preserve">Offering: </w:t>
                            </w:r>
                            <w:r w:rsidRPr="008B3F6C">
                              <w:rPr>
                                <w:sz w:val="24"/>
                                <w:szCs w:val="24"/>
                              </w:rPr>
                              <w:t>A separate offering will be received for the choir.</w:t>
                            </w:r>
                            <w:r>
                              <w:rPr>
                                <w:b/>
                                <w:bCs/>
                                <w:sz w:val="24"/>
                                <w:szCs w:val="24"/>
                              </w:rPr>
                              <w:t xml:space="preserve"> </w:t>
                            </w:r>
                            <w:r w:rsidRPr="00AB73E2">
                              <w:rPr>
                                <w:sz w:val="24"/>
                                <w:szCs w:val="24"/>
                              </w:rPr>
                              <w:t>Please make</w:t>
                            </w:r>
                            <w:r>
                              <w:rPr>
                                <w:sz w:val="24"/>
                                <w:szCs w:val="24"/>
                              </w:rPr>
                              <w:t xml:space="preserve"> those </w:t>
                            </w:r>
                            <w:r w:rsidRPr="00AB73E2">
                              <w:rPr>
                                <w:sz w:val="24"/>
                                <w:szCs w:val="24"/>
                              </w:rPr>
                              <w:t xml:space="preserve">checks payable to </w:t>
                            </w:r>
                            <w:r w:rsidRPr="00CF044C">
                              <w:rPr>
                                <w:i/>
                                <w:iCs/>
                                <w:sz w:val="24"/>
                                <w:szCs w:val="24"/>
                              </w:rPr>
                              <w:t>MN Adult &amp; Teen Challenge</w:t>
                            </w:r>
                            <w:r>
                              <w:rPr>
                                <w:i/>
                                <w:iCs/>
                                <w:sz w:val="24"/>
                                <w:szCs w:val="24"/>
                              </w:rPr>
                              <w:t>.</w:t>
                            </w:r>
                          </w:p>
                          <w:p w14:paraId="4E6D65BD" w14:textId="596DC217" w:rsidR="00B256B4" w:rsidRDefault="004E2659" w:rsidP="000F2891">
                            <w:pPr>
                              <w:spacing w:after="0" w:line="240" w:lineRule="auto"/>
                              <w:rPr>
                                <w:b/>
                                <w:bCs/>
                                <w:sz w:val="24"/>
                                <w:szCs w:val="24"/>
                              </w:rPr>
                            </w:pPr>
                            <w:r>
                              <w:rPr>
                                <w:b/>
                                <w:bCs/>
                                <w:sz w:val="24"/>
                                <w:szCs w:val="24"/>
                              </w:rPr>
                              <w:t>Busy Bag</w:t>
                            </w:r>
                            <w:r w:rsidR="00B256B4" w:rsidRPr="0091382C">
                              <w:rPr>
                                <w:b/>
                                <w:bCs/>
                                <w:sz w:val="24"/>
                                <w:szCs w:val="24"/>
                              </w:rPr>
                              <w:t xml:space="preserve"> </w:t>
                            </w:r>
                            <w:r>
                              <w:rPr>
                                <w:b/>
                                <w:bCs/>
                                <w:sz w:val="24"/>
                                <w:szCs w:val="24"/>
                              </w:rPr>
                              <w:t>Workshop Day</w:t>
                            </w:r>
                          </w:p>
                          <w:p w14:paraId="3930D807" w14:textId="658FF21E" w:rsidR="00F23918" w:rsidRPr="005B7268" w:rsidRDefault="00B256B4" w:rsidP="000F2891">
                            <w:pPr>
                              <w:spacing w:after="0" w:line="240" w:lineRule="auto"/>
                              <w:rPr>
                                <w:sz w:val="24"/>
                                <w:szCs w:val="24"/>
                              </w:rPr>
                            </w:pPr>
                            <w:r>
                              <w:rPr>
                                <w:sz w:val="24"/>
                                <w:szCs w:val="24"/>
                              </w:rPr>
                              <w:t>Wednesday, February 25</w:t>
                            </w:r>
                            <w:r w:rsidR="00C11475" w:rsidRPr="00C11475">
                              <w:rPr>
                                <w:sz w:val="24"/>
                                <w:szCs w:val="24"/>
                                <w:vertAlign w:val="superscript"/>
                              </w:rPr>
                              <w:t>th</w:t>
                            </w:r>
                            <w:r w:rsidR="00C11475">
                              <w:rPr>
                                <w:sz w:val="24"/>
                                <w:szCs w:val="24"/>
                              </w:rPr>
                              <w:t xml:space="preserve">  from </w:t>
                            </w:r>
                            <w:r>
                              <w:rPr>
                                <w:sz w:val="24"/>
                                <w:szCs w:val="24"/>
                              </w:rPr>
                              <w:t>5</w:t>
                            </w:r>
                            <w:r w:rsidR="002A5484">
                              <w:rPr>
                                <w:sz w:val="24"/>
                                <w:szCs w:val="24"/>
                              </w:rPr>
                              <w:t xml:space="preserve">:00 </w:t>
                            </w:r>
                            <w:r>
                              <w:rPr>
                                <w:sz w:val="24"/>
                                <w:szCs w:val="24"/>
                              </w:rPr>
                              <w:t>-</w:t>
                            </w:r>
                            <w:r w:rsidR="002A5484">
                              <w:rPr>
                                <w:sz w:val="24"/>
                                <w:szCs w:val="24"/>
                              </w:rPr>
                              <w:t xml:space="preserve"> </w:t>
                            </w:r>
                            <w:r>
                              <w:rPr>
                                <w:sz w:val="24"/>
                                <w:szCs w:val="24"/>
                              </w:rPr>
                              <w:t>6:30</w:t>
                            </w:r>
                            <w:r w:rsidR="00C11475">
                              <w:rPr>
                                <w:sz w:val="24"/>
                                <w:szCs w:val="24"/>
                              </w:rPr>
                              <w:t xml:space="preserve"> PM</w:t>
                            </w:r>
                            <w:r>
                              <w:rPr>
                                <w:sz w:val="24"/>
                                <w:szCs w:val="24"/>
                              </w:rPr>
                              <w:t>.  See bulletin board or Jekka Stockman for more information</w:t>
                            </w:r>
                            <w:r w:rsidR="00260833" w:rsidRPr="005B7268">
                              <w:rPr>
                                <w:sz w:val="24"/>
                                <w:szCs w:val="24"/>
                              </w:rPr>
                              <w:br/>
                            </w:r>
                          </w:p>
                          <w:p w14:paraId="7EAB3834" w14:textId="15B1E626" w:rsidR="00C40856" w:rsidRPr="00CB0B7C" w:rsidRDefault="005C455C" w:rsidP="00797E5E">
                            <w:pPr>
                              <w:spacing w:after="0" w:line="240" w:lineRule="auto"/>
                              <w:rPr>
                                <w:strike/>
                                <w:sz w:val="24"/>
                                <w:szCs w:val="24"/>
                              </w:rPr>
                            </w:pPr>
                            <w:r w:rsidRPr="00CB0B7C">
                              <w:rPr>
                                <w:strike/>
                                <w:sz w:val="24"/>
                                <w:szCs w:val="24"/>
                              </w:rPr>
                              <w:br/>
                            </w:r>
                            <w:r w:rsidRPr="00CB0B7C">
                              <w:rPr>
                                <w:b/>
                                <w:bCs/>
                                <w:strike/>
                                <w:sz w:val="24"/>
                                <w:szCs w:val="24"/>
                              </w:rPr>
                              <w:br/>
                            </w:r>
                          </w:p>
                          <w:p w14:paraId="09982472" w14:textId="77777777" w:rsidR="00797E5E" w:rsidRDefault="00797E5E" w:rsidP="00797E5E">
                            <w:pPr>
                              <w:spacing w:after="0" w:line="240" w:lineRule="auto"/>
                              <w:rPr>
                                <w:sz w:val="24"/>
                                <w:szCs w:val="24"/>
                              </w:rPr>
                            </w:pPr>
                          </w:p>
                          <w:p w14:paraId="2CBADF24" w14:textId="77777777" w:rsidR="00797E5E" w:rsidRPr="00797E5E" w:rsidRDefault="00797E5E" w:rsidP="00797E5E">
                            <w:pPr>
                              <w:spacing w:after="0" w:line="240" w:lineRule="auto"/>
                            </w:pPr>
                          </w:p>
                          <w:p w14:paraId="180F249F" w14:textId="77777777" w:rsidR="00B908B0" w:rsidRPr="00661CB2" w:rsidRDefault="00B908B0" w:rsidP="00961238">
                            <w:pPr>
                              <w:spacing w:after="0" w:line="216" w:lineRule="auto"/>
                              <w:jc w:val="both"/>
                              <w:rPr>
                                <w:b/>
                                <w:bCs/>
                                <w:sz w:val="28"/>
                                <w:szCs w:val="28"/>
                              </w:rPr>
                            </w:pPr>
                          </w:p>
                        </w:txbxContent>
                      </wps:txbx>
                      <wps:bodyPr rot="0" vert="horz" wrap="square" lIns="0" tIns="4572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D2D2B" id="Text Box 26" o:spid="_x0000_s1041" type="#_x0000_t202" style="position:absolute;margin-left:1.4pt;margin-top:32.7pt;width:5in;height:211.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" filled="f" stroked="f">
                <v:textbox inset="0,,0,0">
                  <w:txbxContent>
                    <w:p w14:paraId="5F2A0C52" w14:textId="60E49C79" w:rsidR="00153A68" w:rsidRPr="00275213" w:rsidRDefault="00153A68" w:rsidP="000F2891">
                      <w:pPr>
                        <w:spacing w:after="0" w:line="240" w:lineRule="auto"/>
                        <w:jc w:val="both"/>
                        <w:rPr>
                          <w:sz w:val="24"/>
                          <w:szCs w:val="24"/>
                        </w:rPr>
                      </w:pPr>
                      <w:r w:rsidRPr="00153A68">
                        <w:rPr>
                          <w:b/>
                          <w:bCs/>
                          <w:sz w:val="24"/>
                          <w:szCs w:val="24"/>
                        </w:rPr>
                        <w:t>The MN Adult and Teen Challenge</w:t>
                      </w:r>
                      <w:r w:rsidRPr="00275213">
                        <w:rPr>
                          <w:sz w:val="24"/>
                          <w:szCs w:val="24"/>
                        </w:rPr>
                        <w:t xml:space="preserve"> choir will be here on Sunday, March </w:t>
                      </w:r>
                      <w:r>
                        <w:rPr>
                          <w:sz w:val="24"/>
                          <w:szCs w:val="24"/>
                        </w:rPr>
                        <w:t>8th</w:t>
                      </w:r>
                      <w:r w:rsidRPr="00275213">
                        <w:rPr>
                          <w:sz w:val="24"/>
                          <w:szCs w:val="24"/>
                        </w:rPr>
                        <w:t xml:space="preserve">. </w:t>
                      </w:r>
                      <w:r w:rsidRPr="0051732B">
                        <w:rPr>
                          <w:sz w:val="24"/>
                          <w:szCs w:val="24"/>
                        </w:rPr>
                        <w:t>They will sing and share testimonies during the 10:30 AM Worship Service.</w:t>
                      </w:r>
                      <w:r w:rsidR="00B25D8C">
                        <w:rPr>
                          <w:sz w:val="24"/>
                          <w:szCs w:val="24"/>
                        </w:rPr>
                        <w:t xml:space="preserve"> </w:t>
                      </w:r>
                      <w:r w:rsidR="000F2891">
                        <w:rPr>
                          <w:sz w:val="24"/>
                          <w:szCs w:val="24"/>
                        </w:rPr>
                        <w:br/>
                      </w:r>
                      <w:r w:rsidR="0012002E">
                        <w:rPr>
                          <w:b/>
                          <w:bCs/>
                          <w:sz w:val="24"/>
                          <w:szCs w:val="24"/>
                        </w:rPr>
                        <w:t>March 8</w:t>
                      </w:r>
                      <w:r w:rsidR="0012002E" w:rsidRPr="0012002E">
                        <w:rPr>
                          <w:b/>
                          <w:bCs/>
                          <w:sz w:val="24"/>
                          <w:szCs w:val="24"/>
                          <w:vertAlign w:val="superscript"/>
                        </w:rPr>
                        <w:t>th</w:t>
                      </w:r>
                      <w:r w:rsidR="0012002E">
                        <w:rPr>
                          <w:b/>
                          <w:bCs/>
                          <w:sz w:val="24"/>
                          <w:szCs w:val="24"/>
                        </w:rPr>
                        <w:t xml:space="preserve"> </w:t>
                      </w:r>
                      <w:r w:rsidRPr="004278F6">
                        <w:rPr>
                          <w:b/>
                          <w:bCs/>
                          <w:sz w:val="24"/>
                          <w:szCs w:val="24"/>
                        </w:rPr>
                        <w:t>Meal Info:</w:t>
                      </w:r>
                      <w:r w:rsidRPr="0051732B">
                        <w:rPr>
                          <w:sz w:val="24"/>
                          <w:szCs w:val="24"/>
                        </w:rPr>
                        <w:t xml:space="preserve"> The deacons are organizing a fellowship meal after the</w:t>
                      </w:r>
                      <w:r w:rsidR="00E06E08">
                        <w:rPr>
                          <w:sz w:val="24"/>
                          <w:szCs w:val="24"/>
                        </w:rPr>
                        <w:t xml:space="preserve"> </w:t>
                      </w:r>
                      <w:r w:rsidR="0012002E">
                        <w:rPr>
                          <w:sz w:val="24"/>
                          <w:szCs w:val="24"/>
                        </w:rPr>
                        <w:t>Teen Challenge</w:t>
                      </w:r>
                      <w:r w:rsidRPr="0051732B">
                        <w:rPr>
                          <w:sz w:val="24"/>
                          <w:szCs w:val="24"/>
                        </w:rPr>
                        <w:t xml:space="preserve"> service. </w:t>
                      </w:r>
                      <w:r w:rsidR="00B25D8C">
                        <w:rPr>
                          <w:sz w:val="24"/>
                          <w:szCs w:val="24"/>
                        </w:rPr>
                        <w:t>They</w:t>
                      </w:r>
                      <w:r w:rsidRPr="0051732B">
                        <w:rPr>
                          <w:sz w:val="24"/>
                          <w:szCs w:val="24"/>
                        </w:rPr>
                        <w:t xml:space="preserve"> will </w:t>
                      </w:r>
                      <w:r>
                        <w:rPr>
                          <w:sz w:val="24"/>
                          <w:szCs w:val="24"/>
                        </w:rPr>
                        <w:t>provide</w:t>
                      </w:r>
                      <w:r w:rsidRPr="0051732B">
                        <w:rPr>
                          <w:sz w:val="24"/>
                          <w:szCs w:val="24"/>
                        </w:rPr>
                        <w:t xml:space="preserve"> </w:t>
                      </w:r>
                      <w:r w:rsidRPr="0059513F">
                        <w:rPr>
                          <w:sz w:val="24"/>
                          <w:szCs w:val="24"/>
                        </w:rPr>
                        <w:t>chic</w:t>
                      </w:r>
                      <w:r w:rsidR="00D320C0">
                        <w:rPr>
                          <w:sz w:val="24"/>
                          <w:szCs w:val="24"/>
                        </w:rPr>
                        <w:t>k</w:t>
                      </w:r>
                      <w:r w:rsidRPr="0059513F">
                        <w:rPr>
                          <w:sz w:val="24"/>
                          <w:szCs w:val="24"/>
                        </w:rPr>
                        <w:t>en</w:t>
                      </w:r>
                      <w:r w:rsidR="00B25D8C">
                        <w:rPr>
                          <w:sz w:val="24"/>
                          <w:szCs w:val="24"/>
                        </w:rPr>
                        <w:t>,</w:t>
                      </w:r>
                      <w:r w:rsidRPr="0059513F">
                        <w:rPr>
                          <w:sz w:val="24"/>
                          <w:szCs w:val="24"/>
                        </w:rPr>
                        <w:t xml:space="preserve"> but</w:t>
                      </w:r>
                      <w:r w:rsidR="00B25D8C">
                        <w:rPr>
                          <w:sz w:val="24"/>
                          <w:szCs w:val="24"/>
                        </w:rPr>
                        <w:t xml:space="preserve"> they</w:t>
                      </w:r>
                      <w:r w:rsidRPr="0059513F">
                        <w:rPr>
                          <w:sz w:val="24"/>
                          <w:szCs w:val="24"/>
                        </w:rPr>
                        <w:t xml:space="preserve"> are </w:t>
                      </w:r>
                      <w:r>
                        <w:rPr>
                          <w:sz w:val="24"/>
                          <w:szCs w:val="24"/>
                        </w:rPr>
                        <w:t>asking</w:t>
                      </w:r>
                      <w:r w:rsidRPr="0059513F">
                        <w:rPr>
                          <w:sz w:val="24"/>
                          <w:szCs w:val="24"/>
                        </w:rPr>
                        <w:t xml:space="preserve"> congregation members to bring the other parts of </w:t>
                      </w:r>
                      <w:r w:rsidR="00803780">
                        <w:rPr>
                          <w:sz w:val="24"/>
                          <w:szCs w:val="24"/>
                        </w:rPr>
                        <w:t>the</w:t>
                      </w:r>
                      <w:r w:rsidRPr="0059513F">
                        <w:rPr>
                          <w:sz w:val="24"/>
                          <w:szCs w:val="24"/>
                        </w:rPr>
                        <w:t xml:space="preserve"> meal. </w:t>
                      </w:r>
                      <w:r w:rsidR="0012002E">
                        <w:rPr>
                          <w:sz w:val="24"/>
                          <w:szCs w:val="24"/>
                        </w:rPr>
                        <w:t>Last</w:t>
                      </w:r>
                      <w:r w:rsidRPr="0059513F">
                        <w:rPr>
                          <w:sz w:val="24"/>
                          <w:szCs w:val="24"/>
                        </w:rPr>
                        <w:t xml:space="preserve"> names beginning with A through J, please bring a side/main dish (pasta, potatoes, casseroles, etc.); K- P, bring a salad; and </w:t>
                      </w:r>
                      <w:r>
                        <w:rPr>
                          <w:sz w:val="24"/>
                          <w:szCs w:val="24"/>
                        </w:rPr>
                        <w:t>Q</w:t>
                      </w:r>
                      <w:r w:rsidRPr="0059513F">
                        <w:rPr>
                          <w:sz w:val="24"/>
                          <w:szCs w:val="24"/>
                        </w:rPr>
                        <w:t>- Z, bring a dessert.</w:t>
                      </w:r>
                      <w:r w:rsidRPr="00275213">
                        <w:rPr>
                          <w:sz w:val="24"/>
                          <w:szCs w:val="24"/>
                        </w:rPr>
                        <w:t xml:space="preserve"> </w:t>
                      </w:r>
                    </w:p>
                    <w:p w14:paraId="058D3C42" w14:textId="6865D0DA" w:rsidR="00B256B4" w:rsidRDefault="00153A68" w:rsidP="000F2891">
                      <w:pPr>
                        <w:spacing w:after="120" w:line="240" w:lineRule="auto"/>
                        <w:jc w:val="both"/>
                        <w:rPr>
                          <w:sz w:val="24"/>
                          <w:szCs w:val="24"/>
                        </w:rPr>
                      </w:pPr>
                      <w:r>
                        <w:rPr>
                          <w:b/>
                          <w:bCs/>
                          <w:sz w:val="24"/>
                          <w:szCs w:val="24"/>
                        </w:rPr>
                        <w:t xml:space="preserve">Offering: </w:t>
                      </w:r>
                      <w:r w:rsidRPr="008B3F6C">
                        <w:rPr>
                          <w:sz w:val="24"/>
                          <w:szCs w:val="24"/>
                        </w:rPr>
                        <w:t>A separate offering will be received for the choir.</w:t>
                      </w:r>
                      <w:r>
                        <w:rPr>
                          <w:b/>
                          <w:bCs/>
                          <w:sz w:val="24"/>
                          <w:szCs w:val="24"/>
                        </w:rPr>
                        <w:t xml:space="preserve"> </w:t>
                      </w:r>
                      <w:r w:rsidRPr="00AB73E2">
                        <w:rPr>
                          <w:sz w:val="24"/>
                          <w:szCs w:val="24"/>
                        </w:rPr>
                        <w:t>Please make</w:t>
                      </w:r>
                      <w:r>
                        <w:rPr>
                          <w:sz w:val="24"/>
                          <w:szCs w:val="24"/>
                        </w:rPr>
                        <w:t xml:space="preserve"> those </w:t>
                      </w:r>
                      <w:r w:rsidRPr="00AB73E2">
                        <w:rPr>
                          <w:sz w:val="24"/>
                          <w:szCs w:val="24"/>
                        </w:rPr>
                        <w:t xml:space="preserve">checks payable to </w:t>
                      </w:r>
                      <w:r w:rsidRPr="00CF044C">
                        <w:rPr>
                          <w:i/>
                          <w:iCs/>
                          <w:sz w:val="24"/>
                          <w:szCs w:val="24"/>
                        </w:rPr>
                        <w:t>MN Adult &amp; Teen Challenge</w:t>
                      </w:r>
                      <w:r>
                        <w:rPr>
                          <w:i/>
                          <w:iCs/>
                          <w:sz w:val="24"/>
                          <w:szCs w:val="24"/>
                        </w:rPr>
                        <w:t>.</w:t>
                      </w:r>
                    </w:p>
                    <w:p w14:paraId="4E6D65BD" w14:textId="596DC217" w:rsidR="00B256B4" w:rsidRDefault="004E2659" w:rsidP="000F2891">
                      <w:pPr>
                        <w:spacing w:after="0" w:line="240" w:lineRule="auto"/>
                        <w:rPr>
                          <w:b/>
                          <w:bCs/>
                          <w:sz w:val="24"/>
                          <w:szCs w:val="24"/>
                        </w:rPr>
                      </w:pPr>
                      <w:r>
                        <w:rPr>
                          <w:b/>
                          <w:bCs/>
                          <w:sz w:val="24"/>
                          <w:szCs w:val="24"/>
                        </w:rPr>
                        <w:t>Busy Bag</w:t>
                      </w:r>
                      <w:r w:rsidR="00B256B4" w:rsidRPr="0091382C">
                        <w:rPr>
                          <w:b/>
                          <w:bCs/>
                          <w:sz w:val="24"/>
                          <w:szCs w:val="24"/>
                        </w:rPr>
                        <w:t xml:space="preserve"> </w:t>
                      </w:r>
                      <w:r>
                        <w:rPr>
                          <w:b/>
                          <w:bCs/>
                          <w:sz w:val="24"/>
                          <w:szCs w:val="24"/>
                        </w:rPr>
                        <w:t>Workshop Day</w:t>
                      </w:r>
                    </w:p>
                    <w:p w14:paraId="3930D807" w14:textId="658FF21E" w:rsidR="00F23918" w:rsidRPr="005B7268" w:rsidRDefault="00B256B4" w:rsidP="000F2891">
                      <w:pPr>
                        <w:spacing w:after="0" w:line="240" w:lineRule="auto"/>
                        <w:rPr>
                          <w:sz w:val="24"/>
                          <w:szCs w:val="24"/>
                        </w:rPr>
                      </w:pPr>
                      <w:r>
                        <w:rPr>
                          <w:sz w:val="24"/>
                          <w:szCs w:val="24"/>
                        </w:rPr>
                        <w:t>Wednesday, February 25</w:t>
                      </w:r>
                      <w:r w:rsidR="00C11475" w:rsidRPr="00C11475">
                        <w:rPr>
                          <w:sz w:val="24"/>
                          <w:szCs w:val="24"/>
                          <w:vertAlign w:val="superscript"/>
                        </w:rPr>
                        <w:t>th</w:t>
                      </w:r>
                      <w:r w:rsidR="00C11475">
                        <w:rPr>
                          <w:sz w:val="24"/>
                          <w:szCs w:val="24"/>
                        </w:rPr>
                        <w:t xml:space="preserve">  from </w:t>
                      </w:r>
                      <w:r>
                        <w:rPr>
                          <w:sz w:val="24"/>
                          <w:szCs w:val="24"/>
                        </w:rPr>
                        <w:t>5</w:t>
                      </w:r>
                      <w:r w:rsidR="002A5484">
                        <w:rPr>
                          <w:sz w:val="24"/>
                          <w:szCs w:val="24"/>
                        </w:rPr>
                        <w:t xml:space="preserve">:00 </w:t>
                      </w:r>
                      <w:r>
                        <w:rPr>
                          <w:sz w:val="24"/>
                          <w:szCs w:val="24"/>
                        </w:rPr>
                        <w:t>-</w:t>
                      </w:r>
                      <w:r w:rsidR="002A5484">
                        <w:rPr>
                          <w:sz w:val="24"/>
                          <w:szCs w:val="24"/>
                        </w:rPr>
                        <w:t xml:space="preserve"> </w:t>
                      </w:r>
                      <w:r>
                        <w:rPr>
                          <w:sz w:val="24"/>
                          <w:szCs w:val="24"/>
                        </w:rPr>
                        <w:t>6:30</w:t>
                      </w:r>
                      <w:r w:rsidR="00C11475">
                        <w:rPr>
                          <w:sz w:val="24"/>
                          <w:szCs w:val="24"/>
                        </w:rPr>
                        <w:t xml:space="preserve"> PM</w:t>
                      </w:r>
                      <w:r>
                        <w:rPr>
                          <w:sz w:val="24"/>
                          <w:szCs w:val="24"/>
                        </w:rPr>
                        <w:t>.  See bulletin board or Jekka Stockman for more information</w:t>
                      </w:r>
                      <w:r w:rsidR="00260833" w:rsidRPr="005B7268">
                        <w:rPr>
                          <w:sz w:val="24"/>
                          <w:szCs w:val="24"/>
                        </w:rPr>
                        <w:br/>
                      </w:r>
                    </w:p>
                    <w:p w14:paraId="7EAB3834" w14:textId="15B1E626" w:rsidR="00C40856" w:rsidRPr="00CB0B7C" w:rsidRDefault="005C455C" w:rsidP="00797E5E">
                      <w:pPr>
                        <w:spacing w:after="0" w:line="240" w:lineRule="auto"/>
                        <w:rPr>
                          <w:strike/>
                          <w:sz w:val="24"/>
                          <w:szCs w:val="24"/>
                        </w:rPr>
                      </w:pPr>
                      <w:r w:rsidRPr="00CB0B7C">
                        <w:rPr>
                          <w:strike/>
                          <w:sz w:val="24"/>
                          <w:szCs w:val="24"/>
                        </w:rPr>
                        <w:br/>
                      </w:r>
                      <w:r w:rsidRPr="00CB0B7C">
                        <w:rPr>
                          <w:b/>
                          <w:bCs/>
                          <w:strike/>
                          <w:sz w:val="24"/>
                          <w:szCs w:val="24"/>
                        </w:rPr>
                        <w:br/>
                      </w:r>
                    </w:p>
                    <w:p w14:paraId="09982472" w14:textId="77777777" w:rsidR="00797E5E" w:rsidRDefault="00797E5E" w:rsidP="00797E5E">
                      <w:pPr>
                        <w:spacing w:after="0" w:line="240" w:lineRule="auto"/>
                        <w:rPr>
                          <w:sz w:val="24"/>
                          <w:szCs w:val="24"/>
                        </w:rPr>
                      </w:pPr>
                    </w:p>
                    <w:p w14:paraId="2CBADF24" w14:textId="77777777" w:rsidR="00797E5E" w:rsidRPr="00797E5E" w:rsidRDefault="00797E5E" w:rsidP="00797E5E">
                      <w:pPr>
                        <w:spacing w:after="0" w:line="240" w:lineRule="auto"/>
                      </w:pPr>
                    </w:p>
                    <w:p w14:paraId="180F249F" w14:textId="77777777" w:rsidR="00B908B0" w:rsidRPr="00661CB2" w:rsidRDefault="00B908B0" w:rsidP="00961238">
                      <w:pPr>
                        <w:spacing w:after="0" w:line="216" w:lineRule="auto"/>
                        <w:jc w:val="both"/>
                        <w:rPr>
                          <w:b/>
                          <w:bCs/>
                          <w:sz w:val="28"/>
                          <w:szCs w:val="28"/>
                        </w:rPr>
                      </w:pPr>
                    </w:p>
                  </w:txbxContent>
                </v:textbox>
                <w10:wrap type="tight" anchorx="margin"/>
              </v:shape>
            </w:pict>
          </mc:Fallback>
        </mc:AlternateContent>
      </w:r>
      <w:r w:rsidR="00250CC9" w:rsidRPr="00AC7F4F">
        <w:rPr>
          <w:strike/>
          <w:noProof/>
        </w:rPr>
        <mc:AlternateContent>
          <mc:Choice Requires="wps">
            <w:drawing>
              <wp:anchor distT="0" distB="0" distL="114300" distR="114300" simplePos="0" relativeHeight="251658259" behindDoc="0" locked="0" layoutInCell="1" allowOverlap="1" wp14:anchorId="7E034207" wp14:editId="404FA2A9">
                <wp:simplePos x="0" y="0"/>
                <wp:positionH relativeFrom="margin">
                  <wp:align>right</wp:align>
                </wp:positionH>
                <wp:positionV relativeFrom="paragraph">
                  <wp:posOffset>1539240</wp:posOffset>
                </wp:positionV>
                <wp:extent cx="4620260" cy="975360"/>
                <wp:effectExtent l="0" t="0" r="0" b="0"/>
                <wp:wrapNone/>
                <wp:docPr id="1155441241" name="Text Box 1155441241"/>
                <wp:cNvGraphicFramePr/>
                <a:graphic xmlns:a="http://schemas.openxmlformats.org/drawingml/2006/main">
                  <a:graphicData uri="http://schemas.microsoft.com/office/word/2010/wordprocessingShape">
                    <wps:wsp>
                      <wps:cNvSpPr txBox="1"/>
                      <wps:spPr>
                        <a:xfrm>
                          <a:off x="0" y="0"/>
                          <a:ext cx="4620260" cy="975360"/>
                        </a:xfrm>
                        <a:prstGeom prst="rect">
                          <a:avLst/>
                        </a:prstGeom>
                        <a:noFill/>
                        <a:ln w="6350">
                          <a:noFill/>
                        </a:ln>
                      </wps:spPr>
                      <wps:txbx>
                        <w:txbxContent>
                          <w:p w14:paraId="27ABE555" w14:textId="2D208CAE" w:rsidR="00250CC9" w:rsidRPr="00250CC9" w:rsidRDefault="00250CC9" w:rsidP="008444EF">
                            <w:pPr>
                              <w:spacing w:after="0"/>
                              <w:rPr>
                                <w:rFonts w:ascii="Algerian" w:hAnsi="Algerian" w:cs="Poppins ExtraLight"/>
                                <w:b/>
                                <w:bCs/>
                                <w:color w:val="F2F2F2" w:themeColor="background1" w:themeShade="F2"/>
                                <w:sz w:val="110"/>
                                <w:szCs w:val="110"/>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34207" id="Text Box 1155441241" o:spid="_x0000_s1042" type="#_x0000_t202" style="position:absolute;margin-left:312.6pt;margin-top:121.2pt;width:363.8pt;height:76.8pt;z-index:25165825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" filled="f" stroked="f" strokeweight=".5pt">
                <v:textbox>
                  <w:txbxContent>
                    <w:p w14:paraId="27ABE555" w14:textId="2D208CAE" w:rsidR="00250CC9" w:rsidRPr="00250CC9" w:rsidRDefault="00250CC9" w:rsidP="008444EF">
                      <w:pPr>
                        <w:spacing w:after="0"/>
                        <w:rPr>
                          <w:rFonts w:ascii="Algerian" w:hAnsi="Algerian" w:cs="Poppins ExtraLight"/>
                          <w:b/>
                          <w:bCs/>
                          <w:color w:val="F2F2F2" w:themeColor="background1" w:themeShade="F2"/>
                          <w:sz w:val="110"/>
                          <w:szCs w:val="110"/>
                          <w14:textOutline w14:w="9525" w14:cap="rnd" w14:cmpd="sng" w14:algn="ctr">
                            <w14:solidFill>
                              <w14:schemeClr w14:val="tx1"/>
                            </w14:solidFill>
                            <w14:prstDash w14:val="solid"/>
                            <w14:bevel/>
                          </w14:textOutline>
                        </w:rPr>
                      </w:pPr>
                    </w:p>
                  </w:txbxContent>
                </v:textbox>
                <w10:wrap anchorx="margin"/>
              </v:shape>
            </w:pict>
          </mc:Fallback>
        </mc:AlternateContent>
      </w:r>
      <w:r w:rsidR="00250CC9" w:rsidRPr="00AC7F4F">
        <w:rPr>
          <w:strike/>
          <w:noProof/>
        </w:rPr>
        <mc:AlternateContent>
          <mc:Choice Requires="wps">
            <w:drawing>
              <wp:anchor distT="0" distB="0" distL="114300" distR="114300" simplePos="0" relativeHeight="251658258" behindDoc="0" locked="0" layoutInCell="1" allowOverlap="1" wp14:anchorId="67C2109E" wp14:editId="1C340A70">
                <wp:simplePos x="0" y="0"/>
                <wp:positionH relativeFrom="margin">
                  <wp:posOffset>5029200</wp:posOffset>
                </wp:positionH>
                <wp:positionV relativeFrom="paragraph">
                  <wp:posOffset>274320</wp:posOffset>
                </wp:positionV>
                <wp:extent cx="4620260" cy="1234440"/>
                <wp:effectExtent l="0" t="0" r="0" b="3810"/>
                <wp:wrapNone/>
                <wp:docPr id="1635881576" name="Text Box 1635881576"/>
                <wp:cNvGraphicFramePr/>
                <a:graphic xmlns:a="http://schemas.openxmlformats.org/drawingml/2006/main">
                  <a:graphicData uri="http://schemas.microsoft.com/office/word/2010/wordprocessingShape">
                    <wps:wsp>
                      <wps:cNvSpPr txBox="1"/>
                      <wps:spPr>
                        <a:xfrm>
                          <a:off x="0" y="0"/>
                          <a:ext cx="4620260" cy="1234440"/>
                        </a:xfrm>
                        <a:prstGeom prst="rect">
                          <a:avLst/>
                        </a:prstGeom>
                        <a:noFill/>
                        <a:ln w="6350">
                          <a:noFill/>
                        </a:ln>
                      </wps:spPr>
                      <wps:txbx>
                        <w:txbxContent>
                          <w:p w14:paraId="34A37A77" w14:textId="396A7089" w:rsidR="00250CC9" w:rsidRPr="00FA06B1" w:rsidRDefault="00250CC9" w:rsidP="008444EF">
                            <w:pPr>
                              <w:rPr>
                                <w:rFonts w:ascii="Algerian" w:hAnsi="Algerian" w:cs="Poppins ExtraLight"/>
                                <w:b/>
                                <w:bCs/>
                                <w:color w:val="F2F2F2" w:themeColor="background1" w:themeShade="F2"/>
                                <w:sz w:val="72"/>
                                <w:szCs w:val="72"/>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2109E" id="Text Box 1635881576" o:spid="_x0000_s1043" type="#_x0000_t202" style="position:absolute;margin-left:396pt;margin-top:21.6pt;width:363.8pt;height:97.2pt;z-index:2516582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" filled="f" stroked="f" strokeweight=".5pt">
                <v:textbox>
                  <w:txbxContent>
                    <w:p w14:paraId="34A37A77" w14:textId="396A7089" w:rsidR="00250CC9" w:rsidRPr="00FA06B1" w:rsidRDefault="00250CC9" w:rsidP="008444EF">
                      <w:pPr>
                        <w:rPr>
                          <w:rFonts w:ascii="Algerian" w:hAnsi="Algerian" w:cs="Poppins ExtraLight"/>
                          <w:b/>
                          <w:bCs/>
                          <w:color w:val="F2F2F2" w:themeColor="background1" w:themeShade="F2"/>
                          <w:sz w:val="72"/>
                          <w:szCs w:val="72"/>
                          <w14:textOutline w14:w="9525" w14:cap="rnd" w14:cmpd="sng" w14:algn="ctr">
                            <w14:solidFill>
                              <w14:schemeClr w14:val="tx1"/>
                            </w14:solidFill>
                            <w14:prstDash w14:val="solid"/>
                            <w14:bevel/>
                          </w14:textOutline>
                        </w:rPr>
                      </w:pPr>
                    </w:p>
                  </w:txbxContent>
                </v:textbox>
                <w10:wrap anchorx="margin"/>
              </v:shape>
            </w:pict>
          </mc:Fallback>
        </mc:AlternateContent>
      </w:r>
      <w:r w:rsidR="003144DE" w:rsidRPr="00AC7F4F">
        <w:rPr>
          <w:strike/>
          <w:noProof/>
        </w:rPr>
        <mc:AlternateContent>
          <mc:Choice Requires="wps">
            <w:drawing>
              <wp:anchor distT="0" distB="0" distL="114300" distR="114300" simplePos="0" relativeHeight="251658252" behindDoc="0" locked="0" layoutInCell="1" allowOverlap="1" wp14:anchorId="5D3888DE" wp14:editId="6D50DC45">
                <wp:simplePos x="0" y="0"/>
                <wp:positionH relativeFrom="column">
                  <wp:posOffset>4998720</wp:posOffset>
                </wp:positionH>
                <wp:positionV relativeFrom="paragraph">
                  <wp:posOffset>0</wp:posOffset>
                </wp:positionV>
                <wp:extent cx="4620260" cy="2887980"/>
                <wp:effectExtent l="0" t="0" r="0" b="7620"/>
                <wp:wrapNone/>
                <wp:docPr id="8" name="Text Box 8"/>
                <wp:cNvGraphicFramePr/>
                <a:graphic xmlns:a="http://schemas.openxmlformats.org/drawingml/2006/main">
                  <a:graphicData uri="http://schemas.microsoft.com/office/word/2010/wordprocessingShape">
                    <wps:wsp>
                      <wps:cNvSpPr txBox="1"/>
                      <wps:spPr>
                        <a:xfrm>
                          <a:off x="0" y="0"/>
                          <a:ext cx="4620260" cy="2887980"/>
                        </a:xfrm>
                        <a:prstGeom prst="rect">
                          <a:avLst/>
                        </a:prstGeom>
                        <a:noFill/>
                        <a:ln w="6350">
                          <a:noFill/>
                        </a:ln>
                      </wps:spPr>
                      <wps:txbx>
                        <w:txbxContent>
                          <w:p w14:paraId="6E5522EA" w14:textId="5827720F" w:rsidR="000B1FAC" w:rsidRPr="008444EF" w:rsidRDefault="000B1FAC" w:rsidP="008444EF">
                            <w:pPr>
                              <w:spacing w:after="0"/>
                              <w:rPr>
                                <w:rFonts w:ascii="Algerian" w:hAnsi="Algerian" w:cs="Poppins ExtraLight"/>
                                <w:b/>
                                <w:bCs/>
                                <w:color w:val="F2F2F2" w:themeColor="background1" w:themeShade="F2"/>
                                <w:sz w:val="56"/>
                                <w:szCs w:val="56"/>
                                <w14:textOutline w14:w="9525" w14:cap="rnd" w14:cmpd="sng" w14:algn="ctr">
                                  <w14:solidFill>
                                    <w14:schemeClr w14:val="tx1"/>
                                  </w14:solidFill>
                                  <w14:prstDash w14:val="solid"/>
                                  <w14:bevel/>
                                </w14:textOutline>
                              </w:rPr>
                            </w:pPr>
                          </w:p>
                          <w:p w14:paraId="2DFF0F95" w14:textId="16F77005" w:rsidR="00FD10DF" w:rsidRPr="00FA06B1" w:rsidRDefault="00250CC9" w:rsidP="00FD10DF">
                            <w:pPr>
                              <w:spacing w:after="0"/>
                              <w:jc w:val="center"/>
                              <w:rPr>
                                <w:rFonts w:ascii="Algerian" w:hAnsi="Algerian" w:cs="Poppins ExtraLight"/>
                                <w:b/>
                                <w:bCs/>
                                <w:color w:val="F2F2F2" w:themeColor="background1" w:themeShade="F2"/>
                                <w:sz w:val="72"/>
                                <w:szCs w:val="72"/>
                                <w14:textOutline w14:w="9525" w14:cap="rnd" w14:cmpd="sng" w14:algn="ctr">
                                  <w14:solidFill>
                                    <w14:schemeClr w14:val="tx1"/>
                                  </w14:solidFill>
                                  <w14:prstDash w14:val="solid"/>
                                  <w14:bevel/>
                                </w14:textOutline>
                              </w:rPr>
                            </w:pPr>
                            <w:r>
                              <w:rPr>
                                <w:rFonts w:ascii="Algerian" w:hAnsi="Algerian" w:cs="Poppins ExtraLight"/>
                                <w:b/>
                                <w:bCs/>
                                <w:color w:val="F2F2F2" w:themeColor="background1" w:themeShade="F2"/>
                                <w:sz w:val="72"/>
                                <w:szCs w:val="72"/>
                                <w14:textOutline w14:w="9525" w14:cap="rnd" w14:cmpd="sng" w14:algn="ctr">
                                  <w14:solidFill>
                                    <w14:schemeClr w14:val="tx1"/>
                                  </w14:solidFill>
                                  <w14:prstDash w14:val="solid"/>
                                  <w14:bevel/>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888DE" id="Text Box 8" o:spid="_x0000_s1044" type="#_x0000_t202" style="position:absolute;margin-left:393.6pt;margin-top:0;width:363.8pt;height:227.4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" filled="f" stroked="f" strokeweight=".5pt">
                <v:textbox>
                  <w:txbxContent>
                    <w:p w14:paraId="6E5522EA" w14:textId="5827720F" w:rsidR="000B1FAC" w:rsidRPr="008444EF" w:rsidRDefault="000B1FAC" w:rsidP="008444EF">
                      <w:pPr>
                        <w:spacing w:after="0"/>
                        <w:rPr>
                          <w:rFonts w:ascii="Algerian" w:hAnsi="Algerian" w:cs="Poppins ExtraLight"/>
                          <w:b/>
                          <w:bCs/>
                          <w:color w:val="F2F2F2" w:themeColor="background1" w:themeShade="F2"/>
                          <w:sz w:val="56"/>
                          <w:szCs w:val="56"/>
                          <w14:textOutline w14:w="9525" w14:cap="rnd" w14:cmpd="sng" w14:algn="ctr">
                            <w14:solidFill>
                              <w14:schemeClr w14:val="tx1"/>
                            </w14:solidFill>
                            <w14:prstDash w14:val="solid"/>
                            <w14:bevel/>
                          </w14:textOutline>
                        </w:rPr>
                      </w:pPr>
                    </w:p>
                    <w:p w14:paraId="2DFF0F95" w14:textId="16F77005" w:rsidR="00FD10DF" w:rsidRPr="00FA06B1" w:rsidRDefault="00250CC9" w:rsidP="00FD10DF">
                      <w:pPr>
                        <w:spacing w:after="0"/>
                        <w:jc w:val="center"/>
                        <w:rPr>
                          <w:rFonts w:ascii="Algerian" w:hAnsi="Algerian" w:cs="Poppins ExtraLight"/>
                          <w:b/>
                          <w:bCs/>
                          <w:color w:val="F2F2F2" w:themeColor="background1" w:themeShade="F2"/>
                          <w:sz w:val="72"/>
                          <w:szCs w:val="72"/>
                          <w14:textOutline w14:w="9525" w14:cap="rnd" w14:cmpd="sng" w14:algn="ctr">
                            <w14:solidFill>
                              <w14:schemeClr w14:val="tx1"/>
                            </w14:solidFill>
                            <w14:prstDash w14:val="solid"/>
                            <w14:bevel/>
                          </w14:textOutline>
                        </w:rPr>
                      </w:pPr>
                      <w:r>
                        <w:rPr>
                          <w:rFonts w:ascii="Algerian" w:hAnsi="Algerian" w:cs="Poppins ExtraLight"/>
                          <w:b/>
                          <w:bCs/>
                          <w:color w:val="F2F2F2" w:themeColor="background1" w:themeShade="F2"/>
                          <w:sz w:val="72"/>
                          <w:szCs w:val="72"/>
                          <w14:textOutline w14:w="9525" w14:cap="rnd" w14:cmpd="sng" w14:algn="ctr">
                            <w14:solidFill>
                              <w14:schemeClr w14:val="tx1"/>
                            </w14:solidFill>
                            <w14:prstDash w14:val="solid"/>
                            <w14:bevel/>
                          </w14:textOutline>
                        </w:rPr>
                        <w:t xml:space="preserve"> </w:t>
                      </w:r>
                    </w:p>
                  </w:txbxContent>
                </v:textbox>
              </v:shape>
            </w:pict>
          </mc:Fallback>
        </mc:AlternateContent>
      </w:r>
      <w:r w:rsidR="00030F95" w:rsidRPr="00AC7F4F">
        <w:rPr>
          <w:strike/>
          <w:noProof/>
        </w:rPr>
        <mc:AlternateContent>
          <mc:Choice Requires="wps">
            <w:drawing>
              <wp:anchor distT="45720" distB="45720" distL="114300" distR="114300" simplePos="0" relativeHeight="251658254" behindDoc="0" locked="0" layoutInCell="1" allowOverlap="1" wp14:anchorId="62C6C567" wp14:editId="621F5BFA">
                <wp:simplePos x="0" y="0"/>
                <wp:positionH relativeFrom="column">
                  <wp:posOffset>7315200</wp:posOffset>
                </wp:positionH>
                <wp:positionV relativeFrom="paragraph">
                  <wp:posOffset>3324225</wp:posOffset>
                </wp:positionV>
                <wp:extent cx="1047750" cy="352425"/>
                <wp:effectExtent l="0" t="0" r="0" b="0"/>
                <wp:wrapSquare wrapText="bothSides"/>
                <wp:docPr id="1737325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352425"/>
                        </a:xfrm>
                        <a:prstGeom prst="rect">
                          <a:avLst/>
                        </a:prstGeom>
                        <a:noFill/>
                        <a:ln w="9525">
                          <a:noFill/>
                          <a:miter lim="800000"/>
                          <a:headEnd/>
                          <a:tailEnd/>
                        </a:ln>
                      </wps:spPr>
                      <wps:txbx>
                        <w:txbxContent>
                          <w:p w14:paraId="0EE998CD" w14:textId="77777777" w:rsidR="008351EC" w:rsidRDefault="008351E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C6C567" id="_x0000_s1045" type="#_x0000_t202" style="position:absolute;margin-left:8in;margin-top:261.75pt;width:82.5pt;height:27.75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" filled="f" stroked="f">
                <v:textbox>
                  <w:txbxContent>
                    <w:p w14:paraId="0EE998CD" w14:textId="77777777" w:rsidR="008351EC" w:rsidRDefault="008351EC"/>
                  </w:txbxContent>
                </v:textbox>
                <w10:wrap type="square"/>
              </v:shape>
            </w:pict>
          </mc:Fallback>
        </mc:AlternateContent>
      </w:r>
      <w:r w:rsidR="00030F95" w:rsidRPr="00AC7F4F">
        <w:rPr>
          <w:strike/>
          <w:noProof/>
        </w:rPr>
        <mc:AlternateContent>
          <mc:Choice Requires="wps">
            <w:drawing>
              <wp:anchor distT="45720" distB="45720" distL="114300" distR="114300" simplePos="0" relativeHeight="251658253" behindDoc="0" locked="0" layoutInCell="1" allowOverlap="1" wp14:anchorId="2CB5327F" wp14:editId="33488BAE">
                <wp:simplePos x="0" y="0"/>
                <wp:positionH relativeFrom="column">
                  <wp:posOffset>5000625</wp:posOffset>
                </wp:positionH>
                <wp:positionV relativeFrom="paragraph">
                  <wp:posOffset>5076825</wp:posOffset>
                </wp:positionV>
                <wp:extent cx="2314575" cy="45085"/>
                <wp:effectExtent l="0" t="19050" r="0"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314575" cy="45085"/>
                        </a:xfrm>
                        <a:prstGeom prst="rect">
                          <a:avLst/>
                        </a:prstGeom>
                        <a:noFill/>
                        <a:ln w="9525">
                          <a:noFill/>
                          <a:miter lim="800000"/>
                          <a:headEnd/>
                          <a:tailEnd/>
                        </a:ln>
                      </wps:spPr>
                      <wps:txbx>
                        <w:txbxContent>
                          <w:p w14:paraId="10705598" w14:textId="60D0AE1A" w:rsidR="00BF6C99" w:rsidRPr="00053596" w:rsidRDefault="00BF6C99" w:rsidP="00A266FB">
                            <w:pPr>
                              <w:spacing w:before="120"/>
                              <w:jc w:val="center"/>
                              <w:rPr>
                                <w:rFonts w:ascii="Berlin Sans FB" w:hAnsi="Berlin Sans FB"/>
                                <w:color w:val="FFFFFF" w:themeColor="background1"/>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B5327F" id="_x0000_s1046" type="#_x0000_t202" style="position:absolute;margin-left:393.75pt;margin-top:399.75pt;width:182.25pt;height:3.55pt;flip:y;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" filled="f" stroked="f">
                <v:textbox>
                  <w:txbxContent>
                    <w:p w14:paraId="10705598" w14:textId="60D0AE1A" w:rsidR="00BF6C99" w:rsidRPr="00053596" w:rsidRDefault="00BF6C99" w:rsidP="00A266FB">
                      <w:pPr>
                        <w:spacing w:before="120"/>
                        <w:jc w:val="center"/>
                        <w:rPr>
                          <w:rFonts w:ascii="Berlin Sans FB" w:hAnsi="Berlin Sans FB"/>
                          <w:color w:val="FFFFFF" w:themeColor="background1"/>
                          <w:sz w:val="32"/>
                          <w:szCs w:val="32"/>
                        </w:rPr>
                      </w:pPr>
                    </w:p>
                  </w:txbxContent>
                </v:textbox>
                <w10:wrap type="square"/>
              </v:shape>
            </w:pict>
          </mc:Fallback>
        </mc:AlternateContent>
      </w:r>
      <w:r w:rsidR="00EC4D51" w:rsidRPr="00AC7F4F">
        <w:rPr>
          <w:strike/>
          <w:noProof/>
          <w:color w:val="DEA400"/>
        </w:rPr>
        <mc:AlternateContent>
          <mc:Choice Requires="wps">
            <w:drawing>
              <wp:anchor distT="0" distB="0" distL="114300" distR="114300" simplePos="0" relativeHeight="251658249" behindDoc="0" locked="0" layoutInCell="1" allowOverlap="1" wp14:anchorId="095B4D77" wp14:editId="7FFFB76E">
                <wp:simplePos x="0" y="0"/>
                <wp:positionH relativeFrom="column">
                  <wp:posOffset>8447405</wp:posOffset>
                </wp:positionH>
                <wp:positionV relativeFrom="paragraph">
                  <wp:posOffset>3248025</wp:posOffset>
                </wp:positionV>
                <wp:extent cx="948690" cy="34353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690" cy="343535"/>
                        </a:xfrm>
                        <a:prstGeom prst="rect">
                          <a:avLst/>
                        </a:prstGeom>
                        <a:noFill/>
                        <a:ln w="9525">
                          <a:noFill/>
                          <a:miter lim="800000"/>
                          <a:headEnd/>
                          <a:tailEnd/>
                        </a:ln>
                      </wps:spPr>
                      <wps:txbx>
                        <w:txbxContent>
                          <w:p w14:paraId="5BF9359D" w14:textId="6AD33FA9" w:rsidR="00370991" w:rsidRPr="00031ADF" w:rsidRDefault="00370991" w:rsidP="00F86789">
                            <w:pPr>
                              <w:spacing w:after="0" w:line="240" w:lineRule="auto"/>
                              <w:rPr>
                                <w:rFonts w:ascii="Galahad Std Regular" w:hAnsi="Galahad Std Regular" w:cs="Aharoni"/>
                                <w:color w:val="FFFF00"/>
                                <w:spacing w:val="40"/>
                                <w:sz w:val="24"/>
                                <w:szCs w:val="24"/>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95B4D77" id="Text Box 6" o:spid="_x0000_s1047" type="#_x0000_t202" style="position:absolute;margin-left:665.15pt;margin-top:255.75pt;width:74.7pt;height:27.0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" filled="f" stroked="f">
                <v:textbox>
                  <w:txbxContent>
                    <w:p w14:paraId="5BF9359D" w14:textId="6AD33FA9" w:rsidR="00370991" w:rsidRPr="00031ADF" w:rsidRDefault="00370991" w:rsidP="00F86789">
                      <w:pPr>
                        <w:spacing w:after="0" w:line="240" w:lineRule="auto"/>
                        <w:rPr>
                          <w:rFonts w:ascii="Galahad Std Regular" w:hAnsi="Galahad Std Regular" w:cs="Aharoni"/>
                          <w:color w:val="FFFF00"/>
                          <w:spacing w:val="40"/>
                          <w:sz w:val="24"/>
                          <w:szCs w:val="24"/>
                        </w:rPr>
                      </w:pPr>
                    </w:p>
                  </w:txbxContent>
                </v:textbox>
              </v:shape>
            </w:pict>
          </mc:Fallback>
        </mc:AlternateContent>
      </w:r>
      <w:r w:rsidR="00D50204" w:rsidRPr="00AC7F4F">
        <w:rPr>
          <w:strike/>
          <w:noProof/>
        </w:rPr>
        <mc:AlternateContent>
          <mc:Choice Requires="wps">
            <w:drawing>
              <wp:anchor distT="0" distB="0" distL="114300" distR="114300" simplePos="0" relativeHeight="251658256" behindDoc="0" locked="0" layoutInCell="1" allowOverlap="1" wp14:anchorId="1ED1BE58" wp14:editId="10D42DAE">
                <wp:simplePos x="0" y="0"/>
                <wp:positionH relativeFrom="column">
                  <wp:posOffset>5086350</wp:posOffset>
                </wp:positionH>
                <wp:positionV relativeFrom="paragraph">
                  <wp:posOffset>6200775</wp:posOffset>
                </wp:positionV>
                <wp:extent cx="4444365" cy="67818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4365" cy="678180"/>
                        </a:xfrm>
                        <a:prstGeom prst="rect">
                          <a:avLst/>
                        </a:prstGeom>
                        <a:noFill/>
                        <a:ln w="9525">
                          <a:noFill/>
                          <a:miter lim="800000"/>
                          <a:headEnd/>
                          <a:tailEnd/>
                        </a:ln>
                      </wps:spPr>
                      <wps:txbx>
                        <w:txbxContent>
                          <w:p w14:paraId="1E2529F7" w14:textId="77777777" w:rsidR="000C7A57" w:rsidRDefault="00883F56" w:rsidP="008D29CD">
                            <w:pPr>
                              <w:spacing w:after="0" w:line="240" w:lineRule="auto"/>
                              <w:jc w:val="center"/>
                              <w:rPr>
                                <w:rFonts w:ascii="High Tower Text" w:hAnsi="High Tower Text"/>
                                <w:i/>
                                <w:color w:val="FFFFFF" w:themeColor="background1"/>
                                <w:spacing w:val="20"/>
                                <w:sz w:val="20"/>
                                <w:szCs w:val="18"/>
                              </w:rPr>
                            </w:pPr>
                            <w:r w:rsidRPr="005578DE">
                              <w:rPr>
                                <w:rFonts w:ascii="High Tower Text" w:hAnsi="High Tower Text"/>
                                <w:i/>
                                <w:color w:val="FFFFFF" w:themeColor="background1"/>
                                <w:spacing w:val="20"/>
                                <w:sz w:val="20"/>
                                <w:szCs w:val="18"/>
                              </w:rPr>
                              <w:t xml:space="preserve">The purpose of Calvary Free Lutheran Church is to proclaim and live the Gospel of Jesus Christ in a way that will impact our families, </w:t>
                            </w:r>
                          </w:p>
                          <w:p w14:paraId="650F91ED" w14:textId="2EA8D5F7" w:rsidR="00883F56" w:rsidRPr="005578DE" w:rsidRDefault="00883F56" w:rsidP="008D29CD">
                            <w:pPr>
                              <w:spacing w:after="0" w:line="240" w:lineRule="auto"/>
                              <w:jc w:val="center"/>
                              <w:rPr>
                                <w:rFonts w:ascii="High Tower Text" w:hAnsi="High Tower Text"/>
                                <w:i/>
                                <w:color w:val="FFFFFF" w:themeColor="background1"/>
                                <w:spacing w:val="20"/>
                                <w:sz w:val="20"/>
                                <w:szCs w:val="18"/>
                              </w:rPr>
                            </w:pPr>
                            <w:r w:rsidRPr="005578DE">
                              <w:rPr>
                                <w:rFonts w:ascii="High Tower Text" w:hAnsi="High Tower Text"/>
                                <w:i/>
                                <w:color w:val="FFFFFF" w:themeColor="background1"/>
                                <w:spacing w:val="20"/>
                                <w:sz w:val="20"/>
                                <w:szCs w:val="18"/>
                              </w:rPr>
                              <w:t>our community, and the world to the glory of G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D1BE58" id="_x0000_s1048" type="#_x0000_t202" style="position:absolute;margin-left:400.5pt;margin-top:488.25pt;width:349.95pt;height:53.4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" filled="f" stroked="f">
                <v:textbox>
                  <w:txbxContent>
                    <w:p w14:paraId="1E2529F7" w14:textId="77777777" w:rsidR="000C7A57" w:rsidRDefault="00883F56" w:rsidP="008D29CD">
                      <w:pPr>
                        <w:spacing w:after="0" w:line="240" w:lineRule="auto"/>
                        <w:jc w:val="center"/>
                        <w:rPr>
                          <w:rFonts w:ascii="High Tower Text" w:hAnsi="High Tower Text"/>
                          <w:i/>
                          <w:color w:val="FFFFFF" w:themeColor="background1"/>
                          <w:spacing w:val="20"/>
                          <w:sz w:val="20"/>
                          <w:szCs w:val="18"/>
                        </w:rPr>
                      </w:pPr>
                      <w:r w:rsidRPr="005578DE">
                        <w:rPr>
                          <w:rFonts w:ascii="High Tower Text" w:hAnsi="High Tower Text"/>
                          <w:i/>
                          <w:color w:val="FFFFFF" w:themeColor="background1"/>
                          <w:spacing w:val="20"/>
                          <w:sz w:val="20"/>
                          <w:szCs w:val="18"/>
                        </w:rPr>
                        <w:t xml:space="preserve">The purpose of Calvary Free Lutheran Church is to proclaim and live the Gospel of Jesus Christ in a way that will impact our families, </w:t>
                      </w:r>
                    </w:p>
                    <w:p w14:paraId="650F91ED" w14:textId="2EA8D5F7" w:rsidR="00883F56" w:rsidRPr="005578DE" w:rsidRDefault="00883F56" w:rsidP="008D29CD">
                      <w:pPr>
                        <w:spacing w:after="0" w:line="240" w:lineRule="auto"/>
                        <w:jc w:val="center"/>
                        <w:rPr>
                          <w:rFonts w:ascii="High Tower Text" w:hAnsi="High Tower Text"/>
                          <w:i/>
                          <w:color w:val="FFFFFF" w:themeColor="background1"/>
                          <w:spacing w:val="20"/>
                          <w:sz w:val="20"/>
                          <w:szCs w:val="18"/>
                        </w:rPr>
                      </w:pPr>
                      <w:r w:rsidRPr="005578DE">
                        <w:rPr>
                          <w:rFonts w:ascii="High Tower Text" w:hAnsi="High Tower Text"/>
                          <w:i/>
                          <w:color w:val="FFFFFF" w:themeColor="background1"/>
                          <w:spacing w:val="20"/>
                          <w:sz w:val="20"/>
                          <w:szCs w:val="18"/>
                        </w:rPr>
                        <w:t>our community, and the world to the glory of God.</w:t>
                      </w:r>
                    </w:p>
                  </w:txbxContent>
                </v:textbox>
              </v:shape>
            </w:pict>
          </mc:Fallback>
        </mc:AlternateContent>
      </w:r>
      <w:r w:rsidR="00D50204" w:rsidRPr="00AC7F4F">
        <w:rPr>
          <w:strike/>
          <w:noProof/>
        </w:rPr>
        <mc:AlternateContent>
          <mc:Choice Requires="wps">
            <w:drawing>
              <wp:anchor distT="0" distB="0" distL="114300" distR="114300" simplePos="0" relativeHeight="251658255" behindDoc="0" locked="0" layoutInCell="1" allowOverlap="1" wp14:anchorId="52295910" wp14:editId="22FE3F88">
                <wp:simplePos x="0" y="0"/>
                <wp:positionH relativeFrom="column">
                  <wp:posOffset>5238750</wp:posOffset>
                </wp:positionH>
                <wp:positionV relativeFrom="paragraph">
                  <wp:posOffset>5781675</wp:posOffset>
                </wp:positionV>
                <wp:extent cx="4116705" cy="42418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6705" cy="424180"/>
                        </a:xfrm>
                        <a:prstGeom prst="rect">
                          <a:avLst/>
                        </a:prstGeom>
                        <a:noFill/>
                        <a:ln w="9525">
                          <a:noFill/>
                          <a:miter lim="800000"/>
                          <a:headEnd/>
                          <a:tailEnd/>
                        </a:ln>
                      </wps:spPr>
                      <wps:txbx>
                        <w:txbxContent>
                          <w:p w14:paraId="215E22B1" w14:textId="73AEF62F" w:rsidR="00883F56" w:rsidRPr="005578DE" w:rsidRDefault="00883F56" w:rsidP="008444EF">
                            <w:pPr>
                              <w:rPr>
                                <w:rFonts w:ascii="High Tower Text" w:hAnsi="High Tower Text"/>
                                <w:color w:val="FFFFFF" w:themeColor="background1"/>
                                <w:spacing w:val="40"/>
                                <w:sz w:val="40"/>
                                <w:szCs w:val="20"/>
                                <w14:shadow w14:blurRad="50800" w14:dist="38100" w14:dir="2700000" w14:sx="100000" w14:sy="100000" w14:kx="0" w14:ky="0" w14:algn="tl">
                                  <w14:srgbClr w14:val="000000">
                                    <w14:alpha w14:val="60000"/>
                                  </w14:srgbClr>
                                </w14:shadow>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2295910" id="_x0000_s1049" type="#_x0000_t202" style="position:absolute;margin-left:412.5pt;margin-top:455.25pt;width:324.15pt;height:33.4pt;z-index:2516582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" filled="f" stroked="f">
                <v:textbox>
                  <w:txbxContent>
                    <w:p w14:paraId="215E22B1" w14:textId="73AEF62F" w:rsidR="00883F56" w:rsidRPr="005578DE" w:rsidRDefault="00883F56" w:rsidP="008444EF">
                      <w:pPr>
                        <w:rPr>
                          <w:rFonts w:ascii="High Tower Text" w:hAnsi="High Tower Text"/>
                          <w:color w:val="FFFFFF" w:themeColor="background1"/>
                          <w:spacing w:val="40"/>
                          <w:sz w:val="40"/>
                          <w:szCs w:val="20"/>
                          <w14:shadow w14:blurRad="50800" w14:dist="38100" w14:dir="2700000" w14:sx="100000" w14:sy="100000" w14:kx="0" w14:ky="0" w14:algn="tl">
                            <w14:srgbClr w14:val="000000">
                              <w14:alpha w14:val="60000"/>
                            </w14:srgbClr>
                          </w14:shadow>
                        </w:rPr>
                      </w:pPr>
                    </w:p>
                  </w:txbxContent>
                </v:textbox>
              </v:shape>
            </w:pict>
          </mc:Fallback>
        </mc:AlternateContent>
      </w:r>
      <w:r w:rsidR="00694EE8" w:rsidRPr="00AC7F4F">
        <w:rPr>
          <w:strike/>
          <w:noProof/>
        </w:rPr>
        <mc:AlternateContent>
          <mc:Choice Requires="wps">
            <w:drawing>
              <wp:anchor distT="0" distB="0" distL="114300" distR="114300" simplePos="0" relativeHeight="251658257" behindDoc="0" locked="0" layoutInCell="1" allowOverlap="1" wp14:anchorId="655F95C2" wp14:editId="276620A3">
                <wp:simplePos x="0" y="0"/>
                <wp:positionH relativeFrom="column">
                  <wp:posOffset>5429250</wp:posOffset>
                </wp:positionH>
                <wp:positionV relativeFrom="paragraph">
                  <wp:posOffset>6734175</wp:posOffset>
                </wp:positionV>
                <wp:extent cx="3815715" cy="64770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5715" cy="647700"/>
                        </a:xfrm>
                        <a:prstGeom prst="rect">
                          <a:avLst/>
                        </a:prstGeom>
                        <a:noFill/>
                        <a:ln w="9525">
                          <a:noFill/>
                          <a:miter lim="800000"/>
                          <a:headEnd/>
                          <a:tailEnd/>
                        </a:ln>
                      </wps:spPr>
                      <wps:txbx>
                        <w:txbxContent>
                          <w:p w14:paraId="3365A1DD" w14:textId="77777777" w:rsidR="00883F56" w:rsidRPr="005578DE" w:rsidRDefault="00883F56" w:rsidP="00883F56">
                            <w:pPr>
                              <w:spacing w:after="0"/>
                              <w:jc w:val="center"/>
                              <w:rPr>
                                <w:rFonts w:ascii="Century Gothic" w:hAnsi="Century Gothic"/>
                                <w:color w:val="FFFFFF" w:themeColor="background1"/>
                                <w:spacing w:val="20"/>
                                <w:sz w:val="14"/>
                                <w:szCs w:val="20"/>
                              </w:rPr>
                            </w:pPr>
                            <w:r w:rsidRPr="005578DE">
                              <w:rPr>
                                <w:rFonts w:ascii="Century Gothic" w:hAnsi="Century Gothic"/>
                                <w:color w:val="FFFFFF" w:themeColor="background1"/>
                                <w:spacing w:val="20"/>
                                <w:sz w:val="14"/>
                                <w:szCs w:val="20"/>
                              </w:rPr>
                              <w:t>CALVARY FREE LUTHERAN CHURCH</w:t>
                            </w:r>
                          </w:p>
                          <w:p w14:paraId="5CFF72A6" w14:textId="77777777" w:rsidR="00883F56" w:rsidRPr="005578DE" w:rsidRDefault="00883F56" w:rsidP="00883F56">
                            <w:pPr>
                              <w:spacing w:after="0"/>
                              <w:jc w:val="center"/>
                              <w:rPr>
                                <w:rFonts w:ascii="Century Gothic" w:hAnsi="Century Gothic"/>
                                <w:color w:val="FFFFFF" w:themeColor="background1"/>
                                <w:spacing w:val="20"/>
                                <w:sz w:val="12"/>
                                <w:szCs w:val="18"/>
                              </w:rPr>
                            </w:pPr>
                            <w:r w:rsidRPr="005578DE">
                              <w:rPr>
                                <w:rFonts w:ascii="Century Gothic" w:hAnsi="Century Gothic"/>
                                <w:color w:val="FFFFFF" w:themeColor="background1"/>
                                <w:spacing w:val="20"/>
                                <w:sz w:val="12"/>
                                <w:szCs w:val="18"/>
                              </w:rPr>
                              <w:t>Association of Free Lutheran Congregations (AFLC)</w:t>
                            </w:r>
                          </w:p>
                          <w:p w14:paraId="4EDE4290" w14:textId="77777777" w:rsidR="00883F56" w:rsidRPr="005578DE" w:rsidRDefault="00883F56" w:rsidP="00883F56">
                            <w:pPr>
                              <w:spacing w:after="0"/>
                              <w:jc w:val="center"/>
                              <w:rPr>
                                <w:rFonts w:ascii="Century Gothic" w:hAnsi="Century Gothic"/>
                                <w:color w:val="FFFFFF" w:themeColor="background1"/>
                                <w:spacing w:val="20"/>
                                <w:sz w:val="12"/>
                                <w:szCs w:val="18"/>
                              </w:rPr>
                            </w:pPr>
                            <w:r w:rsidRPr="005578DE">
                              <w:rPr>
                                <w:rFonts w:ascii="Century Gothic" w:hAnsi="Century Gothic"/>
                                <w:color w:val="FFFFFF" w:themeColor="background1"/>
                                <w:spacing w:val="20"/>
                                <w:sz w:val="12"/>
                                <w:szCs w:val="18"/>
                              </w:rPr>
                              <w:t>1416 County Highway 111 Fergus Falls, MN 56537</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55F95C2" id="_x0000_s1050" type="#_x0000_t202" style="position:absolute;margin-left:427.5pt;margin-top:530.25pt;width:300.45pt;height:51pt;z-index:2516582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" filled="f" stroked="f">
                <v:textbox>
                  <w:txbxContent>
                    <w:p w14:paraId="3365A1DD" w14:textId="77777777" w:rsidR="00883F56" w:rsidRPr="005578DE" w:rsidRDefault="00883F56" w:rsidP="00883F56">
                      <w:pPr>
                        <w:spacing w:after="0"/>
                        <w:jc w:val="center"/>
                        <w:rPr>
                          <w:rFonts w:ascii="Century Gothic" w:hAnsi="Century Gothic"/>
                          <w:color w:val="FFFFFF" w:themeColor="background1"/>
                          <w:spacing w:val="20"/>
                          <w:sz w:val="14"/>
                          <w:szCs w:val="20"/>
                        </w:rPr>
                      </w:pPr>
                      <w:r w:rsidRPr="005578DE">
                        <w:rPr>
                          <w:rFonts w:ascii="Century Gothic" w:hAnsi="Century Gothic"/>
                          <w:color w:val="FFFFFF" w:themeColor="background1"/>
                          <w:spacing w:val="20"/>
                          <w:sz w:val="14"/>
                          <w:szCs w:val="20"/>
                        </w:rPr>
                        <w:t>CALVARY FREE LUTHERAN CHURCH</w:t>
                      </w:r>
                    </w:p>
                    <w:p w14:paraId="5CFF72A6" w14:textId="77777777" w:rsidR="00883F56" w:rsidRPr="005578DE" w:rsidRDefault="00883F56" w:rsidP="00883F56">
                      <w:pPr>
                        <w:spacing w:after="0"/>
                        <w:jc w:val="center"/>
                        <w:rPr>
                          <w:rFonts w:ascii="Century Gothic" w:hAnsi="Century Gothic"/>
                          <w:color w:val="FFFFFF" w:themeColor="background1"/>
                          <w:spacing w:val="20"/>
                          <w:sz w:val="12"/>
                          <w:szCs w:val="18"/>
                        </w:rPr>
                      </w:pPr>
                      <w:r w:rsidRPr="005578DE">
                        <w:rPr>
                          <w:rFonts w:ascii="Century Gothic" w:hAnsi="Century Gothic"/>
                          <w:color w:val="FFFFFF" w:themeColor="background1"/>
                          <w:spacing w:val="20"/>
                          <w:sz w:val="12"/>
                          <w:szCs w:val="18"/>
                        </w:rPr>
                        <w:t>Association of Free Lutheran Congregations (AFLC)</w:t>
                      </w:r>
                    </w:p>
                    <w:p w14:paraId="4EDE4290" w14:textId="77777777" w:rsidR="00883F56" w:rsidRPr="005578DE" w:rsidRDefault="00883F56" w:rsidP="00883F56">
                      <w:pPr>
                        <w:spacing w:after="0"/>
                        <w:jc w:val="center"/>
                        <w:rPr>
                          <w:rFonts w:ascii="Century Gothic" w:hAnsi="Century Gothic"/>
                          <w:color w:val="FFFFFF" w:themeColor="background1"/>
                          <w:spacing w:val="20"/>
                          <w:sz w:val="12"/>
                          <w:szCs w:val="18"/>
                        </w:rPr>
                      </w:pPr>
                      <w:r w:rsidRPr="005578DE">
                        <w:rPr>
                          <w:rFonts w:ascii="Century Gothic" w:hAnsi="Century Gothic"/>
                          <w:color w:val="FFFFFF" w:themeColor="background1"/>
                          <w:spacing w:val="20"/>
                          <w:sz w:val="12"/>
                          <w:szCs w:val="18"/>
                        </w:rPr>
                        <w:t>1416 County Highway 111 Fergus Falls, MN 56537</w:t>
                      </w:r>
                    </w:p>
                  </w:txbxContent>
                </v:textbox>
              </v:shape>
            </w:pict>
          </mc:Fallback>
        </mc:AlternateContent>
      </w:r>
      <w:r w:rsidR="00C34BD3" w:rsidRPr="00AC7F4F">
        <w:rPr>
          <w:strike/>
          <w:noProof/>
        </w:rPr>
        <mc:AlternateContent>
          <mc:Choice Requires="wps">
            <w:drawing>
              <wp:anchor distT="0" distB="0" distL="114300" distR="114300" simplePos="0" relativeHeight="251658244" behindDoc="1" locked="0" layoutInCell="1" allowOverlap="1" wp14:anchorId="72D7E103" wp14:editId="2309C9D8">
                <wp:simplePos x="0" y="0"/>
                <wp:positionH relativeFrom="column">
                  <wp:posOffset>99695</wp:posOffset>
                </wp:positionH>
                <wp:positionV relativeFrom="paragraph">
                  <wp:posOffset>-91440</wp:posOffset>
                </wp:positionV>
                <wp:extent cx="4395470" cy="471805"/>
                <wp:effectExtent l="0" t="38100" r="0" b="42545"/>
                <wp:wrapNone/>
                <wp:docPr id="28" name="Text Box 28"/>
                <wp:cNvGraphicFramePr/>
                <a:graphic xmlns:a="http://schemas.openxmlformats.org/drawingml/2006/main">
                  <a:graphicData uri="http://schemas.microsoft.com/office/word/2010/wordprocessingShape">
                    <wps:wsp>
                      <wps:cNvSpPr txBox="1"/>
                      <wps:spPr>
                        <a:xfrm>
                          <a:off x="0" y="0"/>
                          <a:ext cx="4395470" cy="471805"/>
                        </a:xfrm>
                        <a:prstGeom prst="rect">
                          <a:avLst/>
                        </a:prstGeom>
                        <a:noFill/>
                        <a:ln w="19050">
                          <a:noFill/>
                        </a:ln>
                        <a:effectLst/>
                      </wps:spPr>
                      <wps:txbx>
                        <w:txbxContent>
                          <w:p w14:paraId="2DF6376E" w14:textId="77777777" w:rsidR="003A40CA" w:rsidRPr="00933B70" w:rsidRDefault="003A40CA" w:rsidP="0058547B">
                            <w:pPr>
                              <w:spacing w:after="0" w:line="240" w:lineRule="auto"/>
                              <w:jc w:val="center"/>
                              <w:rPr>
                                <w:rFonts w:ascii="Century Gothic" w:hAnsi="Century Gothic"/>
                                <w:b/>
                                <w:bCs/>
                                <w:i/>
                                <w:iCs/>
                                <w:spacing w:val="30"/>
                                <w:sz w:val="32"/>
                                <w:szCs w:val="32"/>
                                <w14:props3d w14:extrusionH="0" w14:contourW="0" w14:prstMaterial="warmMatte"/>
                              </w:rPr>
                            </w:pPr>
                            <w:r w:rsidRPr="00933B70">
                              <w:rPr>
                                <w:rFonts w:ascii="Century Gothic" w:hAnsi="Century Gothic"/>
                                <w:b/>
                                <w:bCs/>
                                <w:i/>
                                <w:iCs/>
                                <w:spacing w:val="30"/>
                                <w:sz w:val="32"/>
                                <w:szCs w:val="32"/>
                                <w14:props3d w14:extrusionH="0" w14:contourW="0" w14:prstMaterial="warmMatte"/>
                              </w:rPr>
                              <w:t>OPPORTUNITIES</w:t>
                            </w:r>
                          </w:p>
                          <w:p w14:paraId="59B93A9F" w14:textId="77777777" w:rsidR="003A40CA" w:rsidRPr="00933B70" w:rsidRDefault="003A40CA" w:rsidP="003A40CA">
                            <w:pPr>
                              <w:spacing w:after="0"/>
                              <w:jc w:val="center"/>
                              <w:rPr>
                                <w:rFonts w:ascii="Century Gothic" w:hAnsi="Century Gothic"/>
                                <w:b/>
                                <w:bCs/>
                                <w:i/>
                                <w:iCs/>
                                <w:spacing w:val="30"/>
                                <w:sz w:val="16"/>
                                <w:szCs w:val="16"/>
                                <w14:props3d w14:extrusionH="0" w14:contourW="0" w14:prstMaterial="warmMatte"/>
                              </w:rPr>
                            </w:pPr>
                            <w:r w:rsidRPr="00933B70">
                              <w:rPr>
                                <w:rFonts w:ascii="Century Gothic" w:hAnsi="Century Gothic"/>
                                <w:b/>
                                <w:bCs/>
                                <w:i/>
                                <w:iCs/>
                                <w:spacing w:val="30"/>
                                <w:sz w:val="16"/>
                                <w:szCs w:val="16"/>
                                <w14:props3d w14:extrusionH="0" w14:contourW="0" w14:prstMaterial="warmMatte"/>
                              </w:rPr>
                              <w:t>FOR GROWTH AND FELLOWSHIP</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a:scene3d>
                          <a:camera prst="orthographicFront"/>
                          <a:lightRig rig="threePt" dir="t"/>
                        </a:scene3d>
                        <a:sp3d>
                          <a:bevelT w="0"/>
                          <a:bevelB w="0"/>
                        </a:sp3d>
                      </wps:bodyPr>
                    </wps:wsp>
                  </a:graphicData>
                </a:graphic>
                <wp14:sizeRelH relativeFrom="margin">
                  <wp14:pctWidth>0</wp14:pctWidth>
                </wp14:sizeRelH>
                <wp14:sizeRelV relativeFrom="margin">
                  <wp14:pctHeight>0</wp14:pctHeight>
                </wp14:sizeRelV>
              </wp:anchor>
            </w:drawing>
          </mc:Choice>
          <mc:Fallback>
            <w:pict>
              <v:shape w14:anchorId="72D7E103" id="Text Box 28" o:spid="_x0000_s1051" type="#_x0000_t202" style="position:absolute;margin-left:7.85pt;margin-top:-7.2pt;width:346.1pt;height:37.15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" filled="f" stroked="f" strokeweight="1.5pt">
                <v:textbox inset=",0,,0">
                  <w:txbxContent>
                    <w:p w14:paraId="2DF6376E" w14:textId="77777777" w:rsidR="003A40CA" w:rsidRPr="00933B70" w:rsidRDefault="003A40CA" w:rsidP="0058547B">
                      <w:pPr>
                        <w:spacing w:after="0" w:line="240" w:lineRule="auto"/>
                        <w:jc w:val="center"/>
                        <w:rPr>
                          <w:rFonts w:ascii="Century Gothic" w:hAnsi="Century Gothic"/>
                          <w:b/>
                          <w:bCs/>
                          <w:i/>
                          <w:iCs/>
                          <w:spacing w:val="30"/>
                          <w:sz w:val="32"/>
                          <w:szCs w:val="32"/>
                          <w14:props3d w14:extrusionH="0" w14:contourW="0" w14:prstMaterial="warmMatte"/>
                        </w:rPr>
                      </w:pPr>
                      <w:r w:rsidRPr="00933B70">
                        <w:rPr>
                          <w:rFonts w:ascii="Century Gothic" w:hAnsi="Century Gothic"/>
                          <w:b/>
                          <w:bCs/>
                          <w:i/>
                          <w:iCs/>
                          <w:spacing w:val="30"/>
                          <w:sz w:val="32"/>
                          <w:szCs w:val="32"/>
                          <w14:props3d w14:extrusionH="0" w14:contourW="0" w14:prstMaterial="warmMatte"/>
                        </w:rPr>
                        <w:t>OPPORTUNITIES</w:t>
                      </w:r>
                    </w:p>
                    <w:p w14:paraId="59B93A9F" w14:textId="77777777" w:rsidR="003A40CA" w:rsidRPr="00933B70" w:rsidRDefault="003A40CA" w:rsidP="003A40CA">
                      <w:pPr>
                        <w:spacing w:after="0"/>
                        <w:jc w:val="center"/>
                        <w:rPr>
                          <w:rFonts w:ascii="Century Gothic" w:hAnsi="Century Gothic"/>
                          <w:b/>
                          <w:bCs/>
                          <w:i/>
                          <w:iCs/>
                          <w:spacing w:val="30"/>
                          <w:sz w:val="16"/>
                          <w:szCs w:val="16"/>
                          <w14:props3d w14:extrusionH="0" w14:contourW="0" w14:prstMaterial="warmMatte"/>
                        </w:rPr>
                      </w:pPr>
                      <w:r w:rsidRPr="00933B70">
                        <w:rPr>
                          <w:rFonts w:ascii="Century Gothic" w:hAnsi="Century Gothic"/>
                          <w:b/>
                          <w:bCs/>
                          <w:i/>
                          <w:iCs/>
                          <w:spacing w:val="30"/>
                          <w:sz w:val="16"/>
                          <w:szCs w:val="16"/>
                          <w14:props3d w14:extrusionH="0" w14:contourW="0" w14:prstMaterial="warmMatte"/>
                        </w:rPr>
                        <w:t>FOR GROWTH AND FELLOWSHIP</w:t>
                      </w:r>
                    </w:p>
                  </w:txbxContent>
                </v:textbox>
              </v:shape>
            </w:pict>
          </mc:Fallback>
        </mc:AlternateContent>
      </w:r>
      <w:r w:rsidR="00367727" w:rsidRPr="00AC7F4F">
        <w:rPr>
          <w:strike/>
        </w:rPr>
        <w:t xml:space="preserve">  </w:t>
      </w:r>
    </w:p>
    <w:sectPr w:rsidR="00965529" w:rsidRPr="00AC7F4F" w:rsidSect="00944AB8">
      <w:type w:val="continuous"/>
      <w:pgSz w:w="15840" w:h="12240" w:orient="landscape"/>
      <w:pgMar w:top="360" w:right="360" w:bottom="360" w:left="36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venir Next LT Pro">
    <w:charset w:val="00"/>
    <w:family w:val="swiss"/>
    <w:pitch w:val="variable"/>
    <w:sig w:usb0="800000EF" w:usb1="50002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Poppins ExtraLight">
    <w:panose1 w:val="00000300000000000000"/>
    <w:charset w:val="00"/>
    <w:family w:val="modern"/>
    <w:notTrueType/>
    <w:pitch w:val="variable"/>
    <w:sig w:usb0="00008007" w:usb1="00000000" w:usb2="00000000" w:usb3="00000000" w:csb0="00000093" w:csb1="00000000"/>
  </w:font>
  <w:font w:name="Berlin Sans FB">
    <w:panose1 w:val="020E0602020502020306"/>
    <w:charset w:val="00"/>
    <w:family w:val="swiss"/>
    <w:pitch w:val="variable"/>
    <w:sig w:usb0="00000003" w:usb1="00000000" w:usb2="00000000" w:usb3="00000000" w:csb0="00000001" w:csb1="00000000"/>
  </w:font>
  <w:font w:name="Galahad Std Regular">
    <w:altName w:val="Calibri"/>
    <w:panose1 w:val="00000500000000000000"/>
    <w:charset w:val="00"/>
    <w:family w:val="modern"/>
    <w:notTrueType/>
    <w:pitch w:val="variable"/>
    <w:sig w:usb0="800000AF" w:usb1="5000204A" w:usb2="00000000" w:usb3="00000000" w:csb0="00000001" w:csb1="00000000"/>
  </w:font>
  <w:font w:name="Aharoni">
    <w:charset w:val="B1"/>
    <w:family w:val="auto"/>
    <w:pitch w:val="variable"/>
    <w:sig w:usb0="00000803" w:usb1="00000000" w:usb2="00000000" w:usb3="00000000" w:csb0="00000021" w:csb1="00000000"/>
  </w:font>
  <w:font w:name="High Tower Text">
    <w:panose1 w:val="02040502050506030303"/>
    <w:charset w:val="00"/>
    <w:family w:val="roman"/>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02137"/>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 w15:restartNumberingAfterBreak="0">
    <w:nsid w:val="01955568"/>
    <w:multiLevelType w:val="multilevel"/>
    <w:tmpl w:val="FFA88B26"/>
    <w:numStyleLink w:val="JimsOutlineStyle"/>
  </w:abstractNum>
  <w:abstractNum w:abstractNumId="2" w15:restartNumberingAfterBreak="0">
    <w:nsid w:val="08F9660D"/>
    <w:multiLevelType w:val="hybridMultilevel"/>
    <w:tmpl w:val="B84EF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01551"/>
    <w:multiLevelType w:val="singleLevel"/>
    <w:tmpl w:val="04090013"/>
    <w:lvl w:ilvl="0">
      <w:start w:val="1"/>
      <w:numFmt w:val="upperRoman"/>
      <w:lvlText w:val="%1."/>
      <w:lvlJc w:val="right"/>
      <w:pPr>
        <w:ind w:left="360" w:hanging="360"/>
      </w:pPr>
      <w:rPr>
        <w:rFonts w:hint="default"/>
      </w:rPr>
    </w:lvl>
  </w:abstractNum>
  <w:abstractNum w:abstractNumId="4" w15:restartNumberingAfterBreak="0">
    <w:nsid w:val="0C053AEC"/>
    <w:multiLevelType w:val="hybridMultilevel"/>
    <w:tmpl w:val="3E34A30A"/>
    <w:lvl w:ilvl="0" w:tplc="36049EBC">
      <w:start w:val="1"/>
      <w:numFmt w:val="lowerLetter"/>
      <w:lvlText w:val="%1."/>
      <w:lvlJc w:val="left"/>
      <w:pPr>
        <w:tabs>
          <w:tab w:val="num" w:pos="720"/>
        </w:tabs>
        <w:ind w:left="720" w:hanging="360"/>
      </w:pPr>
    </w:lvl>
    <w:lvl w:ilvl="1" w:tplc="2BC6CCBA" w:tentative="1">
      <w:start w:val="1"/>
      <w:numFmt w:val="lowerLetter"/>
      <w:lvlText w:val="%2."/>
      <w:lvlJc w:val="left"/>
      <w:pPr>
        <w:tabs>
          <w:tab w:val="num" w:pos="1440"/>
        </w:tabs>
        <w:ind w:left="1440" w:hanging="360"/>
      </w:pPr>
    </w:lvl>
    <w:lvl w:ilvl="2" w:tplc="AE4C2738" w:tentative="1">
      <w:start w:val="1"/>
      <w:numFmt w:val="lowerLetter"/>
      <w:lvlText w:val="%3."/>
      <w:lvlJc w:val="left"/>
      <w:pPr>
        <w:tabs>
          <w:tab w:val="num" w:pos="2160"/>
        </w:tabs>
        <w:ind w:left="2160" w:hanging="360"/>
      </w:pPr>
    </w:lvl>
    <w:lvl w:ilvl="3" w:tplc="FA86A680" w:tentative="1">
      <w:start w:val="1"/>
      <w:numFmt w:val="lowerLetter"/>
      <w:lvlText w:val="%4."/>
      <w:lvlJc w:val="left"/>
      <w:pPr>
        <w:tabs>
          <w:tab w:val="num" w:pos="2880"/>
        </w:tabs>
        <w:ind w:left="2880" w:hanging="360"/>
      </w:pPr>
    </w:lvl>
    <w:lvl w:ilvl="4" w:tplc="FD98393A" w:tentative="1">
      <w:start w:val="1"/>
      <w:numFmt w:val="lowerLetter"/>
      <w:lvlText w:val="%5."/>
      <w:lvlJc w:val="left"/>
      <w:pPr>
        <w:tabs>
          <w:tab w:val="num" w:pos="3600"/>
        </w:tabs>
        <w:ind w:left="3600" w:hanging="360"/>
      </w:pPr>
    </w:lvl>
    <w:lvl w:ilvl="5" w:tplc="BC4C1F82" w:tentative="1">
      <w:start w:val="1"/>
      <w:numFmt w:val="lowerLetter"/>
      <w:lvlText w:val="%6."/>
      <w:lvlJc w:val="left"/>
      <w:pPr>
        <w:tabs>
          <w:tab w:val="num" w:pos="4320"/>
        </w:tabs>
        <w:ind w:left="4320" w:hanging="360"/>
      </w:pPr>
    </w:lvl>
    <w:lvl w:ilvl="6" w:tplc="42923C70" w:tentative="1">
      <w:start w:val="1"/>
      <w:numFmt w:val="lowerLetter"/>
      <w:lvlText w:val="%7."/>
      <w:lvlJc w:val="left"/>
      <w:pPr>
        <w:tabs>
          <w:tab w:val="num" w:pos="5040"/>
        </w:tabs>
        <w:ind w:left="5040" w:hanging="360"/>
      </w:pPr>
    </w:lvl>
    <w:lvl w:ilvl="7" w:tplc="F4A633A0" w:tentative="1">
      <w:start w:val="1"/>
      <w:numFmt w:val="lowerLetter"/>
      <w:lvlText w:val="%8."/>
      <w:lvlJc w:val="left"/>
      <w:pPr>
        <w:tabs>
          <w:tab w:val="num" w:pos="5760"/>
        </w:tabs>
        <w:ind w:left="5760" w:hanging="360"/>
      </w:pPr>
    </w:lvl>
    <w:lvl w:ilvl="8" w:tplc="DDD01078" w:tentative="1">
      <w:start w:val="1"/>
      <w:numFmt w:val="lowerLetter"/>
      <w:lvlText w:val="%9."/>
      <w:lvlJc w:val="left"/>
      <w:pPr>
        <w:tabs>
          <w:tab w:val="num" w:pos="6480"/>
        </w:tabs>
        <w:ind w:left="6480" w:hanging="360"/>
      </w:pPr>
    </w:lvl>
  </w:abstractNum>
  <w:abstractNum w:abstractNumId="5" w15:restartNumberingAfterBreak="0">
    <w:nsid w:val="0C7A580B"/>
    <w:multiLevelType w:val="multilevel"/>
    <w:tmpl w:val="FFA88B26"/>
    <w:numStyleLink w:val="JimsOutlineStyle"/>
  </w:abstractNum>
  <w:abstractNum w:abstractNumId="6" w15:restartNumberingAfterBreak="0">
    <w:nsid w:val="11A75630"/>
    <w:multiLevelType w:val="multilevel"/>
    <w:tmpl w:val="FFA88B26"/>
    <w:numStyleLink w:val="JimsOutlineStyle"/>
  </w:abstractNum>
  <w:abstractNum w:abstractNumId="7" w15:restartNumberingAfterBreak="0">
    <w:nsid w:val="18466423"/>
    <w:multiLevelType w:val="hybridMultilevel"/>
    <w:tmpl w:val="07C4531A"/>
    <w:lvl w:ilvl="0" w:tplc="FFE6B0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D366D9"/>
    <w:multiLevelType w:val="multilevel"/>
    <w:tmpl w:val="FFA88B26"/>
    <w:numStyleLink w:val="JimsOutlineStyle"/>
  </w:abstractNum>
  <w:abstractNum w:abstractNumId="9" w15:restartNumberingAfterBreak="0">
    <w:nsid w:val="21975A0B"/>
    <w:multiLevelType w:val="hybridMultilevel"/>
    <w:tmpl w:val="A2E01B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BF215D"/>
    <w:multiLevelType w:val="hybridMultilevel"/>
    <w:tmpl w:val="5690445E"/>
    <w:lvl w:ilvl="0" w:tplc="6F1035D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4E80489"/>
    <w:multiLevelType w:val="hybridMultilevel"/>
    <w:tmpl w:val="DE9C84D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278B4883"/>
    <w:multiLevelType w:val="hybridMultilevel"/>
    <w:tmpl w:val="DF869FFE"/>
    <w:lvl w:ilvl="0" w:tplc="1DFE23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0E0AFB"/>
    <w:multiLevelType w:val="multilevel"/>
    <w:tmpl w:val="FFA88B26"/>
    <w:numStyleLink w:val="JimsOutlineStyle"/>
  </w:abstractNum>
  <w:abstractNum w:abstractNumId="14" w15:restartNumberingAfterBreak="0">
    <w:nsid w:val="2A535EE4"/>
    <w:multiLevelType w:val="hybridMultilevel"/>
    <w:tmpl w:val="A9301C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8D0546"/>
    <w:multiLevelType w:val="hybridMultilevel"/>
    <w:tmpl w:val="64DA9A7A"/>
    <w:lvl w:ilvl="0" w:tplc="5C00EF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2D0FD5"/>
    <w:multiLevelType w:val="hybridMultilevel"/>
    <w:tmpl w:val="D6F89C22"/>
    <w:lvl w:ilvl="0" w:tplc="8C96FF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6C4D87"/>
    <w:multiLevelType w:val="hybridMultilevel"/>
    <w:tmpl w:val="EAD242F2"/>
    <w:lvl w:ilvl="0" w:tplc="520E6354">
      <w:start w:val="1"/>
      <w:numFmt w:val="decimal"/>
      <w:lvlText w:val="%1."/>
      <w:lvlJc w:val="left"/>
      <w:pPr>
        <w:ind w:left="795" w:hanging="360"/>
      </w:pPr>
      <w:rPr>
        <w:rFonts w:hint="default"/>
      </w:rPr>
    </w:lvl>
    <w:lvl w:ilvl="1" w:tplc="04090019">
      <w:start w:val="1"/>
      <w:numFmt w:val="lowerLetter"/>
      <w:lvlText w:val="%2."/>
      <w:lvlJc w:val="left"/>
      <w:pPr>
        <w:ind w:left="1515" w:hanging="360"/>
      </w:pPr>
    </w:lvl>
    <w:lvl w:ilvl="2" w:tplc="0409001B">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8" w15:restartNumberingAfterBreak="0">
    <w:nsid w:val="43490210"/>
    <w:multiLevelType w:val="hybridMultilevel"/>
    <w:tmpl w:val="EAD470AC"/>
    <w:lvl w:ilvl="0" w:tplc="50E48C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373F77"/>
    <w:multiLevelType w:val="hybridMultilevel"/>
    <w:tmpl w:val="83FE3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C15961"/>
    <w:multiLevelType w:val="hybridMultilevel"/>
    <w:tmpl w:val="330CC12E"/>
    <w:lvl w:ilvl="0" w:tplc="9D2666A2">
      <w:start w:val="1"/>
      <w:numFmt w:val="lowerLetter"/>
      <w:lvlText w:val="%1."/>
      <w:lvlJc w:val="left"/>
      <w:pPr>
        <w:tabs>
          <w:tab w:val="num" w:pos="720"/>
        </w:tabs>
        <w:ind w:left="720" w:hanging="360"/>
      </w:pPr>
    </w:lvl>
    <w:lvl w:ilvl="1" w:tplc="C0FAC328" w:tentative="1">
      <w:start w:val="1"/>
      <w:numFmt w:val="lowerLetter"/>
      <w:lvlText w:val="%2."/>
      <w:lvlJc w:val="left"/>
      <w:pPr>
        <w:tabs>
          <w:tab w:val="num" w:pos="1440"/>
        </w:tabs>
        <w:ind w:left="1440" w:hanging="360"/>
      </w:pPr>
    </w:lvl>
    <w:lvl w:ilvl="2" w:tplc="48429F1C" w:tentative="1">
      <w:start w:val="1"/>
      <w:numFmt w:val="lowerLetter"/>
      <w:lvlText w:val="%3."/>
      <w:lvlJc w:val="left"/>
      <w:pPr>
        <w:tabs>
          <w:tab w:val="num" w:pos="2160"/>
        </w:tabs>
        <w:ind w:left="2160" w:hanging="360"/>
      </w:pPr>
    </w:lvl>
    <w:lvl w:ilvl="3" w:tplc="71F429B6" w:tentative="1">
      <w:start w:val="1"/>
      <w:numFmt w:val="lowerLetter"/>
      <w:lvlText w:val="%4."/>
      <w:lvlJc w:val="left"/>
      <w:pPr>
        <w:tabs>
          <w:tab w:val="num" w:pos="2880"/>
        </w:tabs>
        <w:ind w:left="2880" w:hanging="360"/>
      </w:pPr>
    </w:lvl>
    <w:lvl w:ilvl="4" w:tplc="859AE34C" w:tentative="1">
      <w:start w:val="1"/>
      <w:numFmt w:val="lowerLetter"/>
      <w:lvlText w:val="%5."/>
      <w:lvlJc w:val="left"/>
      <w:pPr>
        <w:tabs>
          <w:tab w:val="num" w:pos="3600"/>
        </w:tabs>
        <w:ind w:left="3600" w:hanging="360"/>
      </w:pPr>
    </w:lvl>
    <w:lvl w:ilvl="5" w:tplc="8F764B90" w:tentative="1">
      <w:start w:val="1"/>
      <w:numFmt w:val="lowerLetter"/>
      <w:lvlText w:val="%6."/>
      <w:lvlJc w:val="left"/>
      <w:pPr>
        <w:tabs>
          <w:tab w:val="num" w:pos="4320"/>
        </w:tabs>
        <w:ind w:left="4320" w:hanging="360"/>
      </w:pPr>
    </w:lvl>
    <w:lvl w:ilvl="6" w:tplc="49D026E8" w:tentative="1">
      <w:start w:val="1"/>
      <w:numFmt w:val="lowerLetter"/>
      <w:lvlText w:val="%7."/>
      <w:lvlJc w:val="left"/>
      <w:pPr>
        <w:tabs>
          <w:tab w:val="num" w:pos="5040"/>
        </w:tabs>
        <w:ind w:left="5040" w:hanging="360"/>
      </w:pPr>
    </w:lvl>
    <w:lvl w:ilvl="7" w:tplc="0E72824A" w:tentative="1">
      <w:start w:val="1"/>
      <w:numFmt w:val="lowerLetter"/>
      <w:lvlText w:val="%8."/>
      <w:lvlJc w:val="left"/>
      <w:pPr>
        <w:tabs>
          <w:tab w:val="num" w:pos="5760"/>
        </w:tabs>
        <w:ind w:left="5760" w:hanging="360"/>
      </w:pPr>
    </w:lvl>
    <w:lvl w:ilvl="8" w:tplc="D594282C" w:tentative="1">
      <w:start w:val="1"/>
      <w:numFmt w:val="lowerLetter"/>
      <w:lvlText w:val="%9."/>
      <w:lvlJc w:val="left"/>
      <w:pPr>
        <w:tabs>
          <w:tab w:val="num" w:pos="6480"/>
        </w:tabs>
        <w:ind w:left="6480" w:hanging="360"/>
      </w:pPr>
    </w:lvl>
  </w:abstractNum>
  <w:abstractNum w:abstractNumId="21" w15:restartNumberingAfterBreak="0">
    <w:nsid w:val="58CF56A6"/>
    <w:multiLevelType w:val="hybridMultilevel"/>
    <w:tmpl w:val="95020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C578E4"/>
    <w:multiLevelType w:val="hybridMultilevel"/>
    <w:tmpl w:val="FF76F664"/>
    <w:lvl w:ilvl="0" w:tplc="06B005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061BAD"/>
    <w:multiLevelType w:val="hybridMultilevel"/>
    <w:tmpl w:val="C05A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F601EE"/>
    <w:multiLevelType w:val="hybridMultilevel"/>
    <w:tmpl w:val="4878A6E6"/>
    <w:lvl w:ilvl="0" w:tplc="225C84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7D331A"/>
    <w:multiLevelType w:val="hybridMultilevel"/>
    <w:tmpl w:val="774E7766"/>
    <w:lvl w:ilvl="0" w:tplc="77880A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774E5F"/>
    <w:multiLevelType w:val="hybridMultilevel"/>
    <w:tmpl w:val="4DB6D2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B223D3"/>
    <w:multiLevelType w:val="multilevel"/>
    <w:tmpl w:val="FFA88B26"/>
    <w:numStyleLink w:val="JimsOutlineStyle"/>
  </w:abstractNum>
  <w:abstractNum w:abstractNumId="28" w15:restartNumberingAfterBreak="0">
    <w:nsid w:val="6C05553C"/>
    <w:multiLevelType w:val="multilevel"/>
    <w:tmpl w:val="FFA88B26"/>
    <w:numStyleLink w:val="JimsOutlineStyle"/>
  </w:abstractNum>
  <w:abstractNum w:abstractNumId="29" w15:restartNumberingAfterBreak="0">
    <w:nsid w:val="70B80798"/>
    <w:multiLevelType w:val="multilevel"/>
    <w:tmpl w:val="FFA88B26"/>
    <w:numStyleLink w:val="JimsOutlineStyle"/>
  </w:abstractNum>
  <w:abstractNum w:abstractNumId="30" w15:restartNumberingAfterBreak="0">
    <w:nsid w:val="70D271F5"/>
    <w:multiLevelType w:val="multilevel"/>
    <w:tmpl w:val="FFA88B26"/>
    <w:styleLink w:val="JimsOutlineStyl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ind w:left="3240" w:hanging="360"/>
      </w:pPr>
      <w:rPr>
        <w:rFonts w:hint="default"/>
      </w:rPr>
    </w:lvl>
  </w:abstractNum>
  <w:num w:numId="1" w16cid:durableId="1852715811">
    <w:abstractNumId w:val="30"/>
  </w:num>
  <w:num w:numId="2" w16cid:durableId="1203249453">
    <w:abstractNumId w:val="10"/>
  </w:num>
  <w:num w:numId="3" w16cid:durableId="1974823227">
    <w:abstractNumId w:val="0"/>
  </w:num>
  <w:num w:numId="4" w16cid:durableId="654452717">
    <w:abstractNumId w:val="25"/>
  </w:num>
  <w:num w:numId="5" w16cid:durableId="573004874">
    <w:abstractNumId w:val="7"/>
  </w:num>
  <w:num w:numId="6" w16cid:durableId="131139405">
    <w:abstractNumId w:val="16"/>
  </w:num>
  <w:num w:numId="7" w16cid:durableId="1988700636">
    <w:abstractNumId w:val="5"/>
  </w:num>
  <w:num w:numId="8" w16cid:durableId="807358115">
    <w:abstractNumId w:val="1"/>
  </w:num>
  <w:num w:numId="9" w16cid:durableId="1018697453">
    <w:abstractNumId w:val="29"/>
  </w:num>
  <w:num w:numId="10" w16cid:durableId="954603091">
    <w:abstractNumId w:val="17"/>
  </w:num>
  <w:num w:numId="11" w16cid:durableId="695928078">
    <w:abstractNumId w:val="28"/>
  </w:num>
  <w:num w:numId="12" w16cid:durableId="1945839292">
    <w:abstractNumId w:val="18"/>
  </w:num>
  <w:num w:numId="13" w16cid:durableId="1435784433">
    <w:abstractNumId w:val="23"/>
  </w:num>
  <w:num w:numId="14" w16cid:durableId="960765445">
    <w:abstractNumId w:val="8"/>
  </w:num>
  <w:num w:numId="15" w16cid:durableId="898978671">
    <w:abstractNumId w:val="2"/>
  </w:num>
  <w:num w:numId="16" w16cid:durableId="1253398236">
    <w:abstractNumId w:val="22"/>
  </w:num>
  <w:num w:numId="17" w16cid:durableId="1884827520">
    <w:abstractNumId w:val="12"/>
  </w:num>
  <w:num w:numId="18" w16cid:durableId="713382037">
    <w:abstractNumId w:val="24"/>
  </w:num>
  <w:num w:numId="19" w16cid:durableId="1564173333">
    <w:abstractNumId w:val="19"/>
  </w:num>
  <w:num w:numId="20" w16cid:durableId="1992365975">
    <w:abstractNumId w:val="9"/>
  </w:num>
  <w:num w:numId="21" w16cid:durableId="684285696">
    <w:abstractNumId w:val="27"/>
  </w:num>
  <w:num w:numId="22" w16cid:durableId="880626370">
    <w:abstractNumId w:val="26"/>
  </w:num>
  <w:num w:numId="23" w16cid:durableId="1266882183">
    <w:abstractNumId w:val="4"/>
  </w:num>
  <w:num w:numId="24" w16cid:durableId="197546618">
    <w:abstractNumId w:val="20"/>
  </w:num>
  <w:num w:numId="25" w16cid:durableId="1679771670">
    <w:abstractNumId w:val="13"/>
  </w:num>
  <w:num w:numId="26" w16cid:durableId="466507797">
    <w:abstractNumId w:val="6"/>
  </w:num>
  <w:num w:numId="27" w16cid:durableId="2038315963">
    <w:abstractNumId w:val="14"/>
  </w:num>
  <w:num w:numId="28" w16cid:durableId="959798458">
    <w:abstractNumId w:val="11"/>
  </w:num>
  <w:num w:numId="29" w16cid:durableId="1136144522">
    <w:abstractNumId w:val="3"/>
  </w:num>
  <w:num w:numId="30" w16cid:durableId="1474298266">
    <w:abstractNumId w:val="15"/>
  </w:num>
  <w:num w:numId="31" w16cid:durableId="1345551633">
    <w:abstractNumId w:val="2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defaultTabStop w:val="144"/>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DExNTI3MzU3N7ZQ0lEKTi0uzszPAykwNK0FAKfFeX8tAAAA"/>
  </w:docVars>
  <w:rsids>
    <w:rsidRoot w:val="00944AB8"/>
    <w:rsid w:val="000000C0"/>
    <w:rsid w:val="0000029E"/>
    <w:rsid w:val="000004EE"/>
    <w:rsid w:val="00000820"/>
    <w:rsid w:val="00000A6E"/>
    <w:rsid w:val="00001381"/>
    <w:rsid w:val="00002088"/>
    <w:rsid w:val="0000215F"/>
    <w:rsid w:val="000025C5"/>
    <w:rsid w:val="00002942"/>
    <w:rsid w:val="000040D2"/>
    <w:rsid w:val="00004A3C"/>
    <w:rsid w:val="00005417"/>
    <w:rsid w:val="000058AC"/>
    <w:rsid w:val="00005A9A"/>
    <w:rsid w:val="000062D5"/>
    <w:rsid w:val="00006378"/>
    <w:rsid w:val="0000752A"/>
    <w:rsid w:val="0000768D"/>
    <w:rsid w:val="00010502"/>
    <w:rsid w:val="0001072A"/>
    <w:rsid w:val="00010D17"/>
    <w:rsid w:val="00010F18"/>
    <w:rsid w:val="000110CC"/>
    <w:rsid w:val="000114C6"/>
    <w:rsid w:val="00011D4E"/>
    <w:rsid w:val="00011DEC"/>
    <w:rsid w:val="00012148"/>
    <w:rsid w:val="00012944"/>
    <w:rsid w:val="000129FF"/>
    <w:rsid w:val="000133D2"/>
    <w:rsid w:val="00013709"/>
    <w:rsid w:val="00013CA7"/>
    <w:rsid w:val="00014332"/>
    <w:rsid w:val="00014963"/>
    <w:rsid w:val="00014D1A"/>
    <w:rsid w:val="00014F21"/>
    <w:rsid w:val="0001505B"/>
    <w:rsid w:val="0001548F"/>
    <w:rsid w:val="000169EA"/>
    <w:rsid w:val="00016DE2"/>
    <w:rsid w:val="00017409"/>
    <w:rsid w:val="0001788D"/>
    <w:rsid w:val="00020721"/>
    <w:rsid w:val="00020E48"/>
    <w:rsid w:val="00020FBC"/>
    <w:rsid w:val="000210E7"/>
    <w:rsid w:val="000216F4"/>
    <w:rsid w:val="00021B28"/>
    <w:rsid w:val="0002221C"/>
    <w:rsid w:val="000223DD"/>
    <w:rsid w:val="00022493"/>
    <w:rsid w:val="0002257C"/>
    <w:rsid w:val="000226BD"/>
    <w:rsid w:val="00022DB1"/>
    <w:rsid w:val="00022E54"/>
    <w:rsid w:val="00023465"/>
    <w:rsid w:val="0002357F"/>
    <w:rsid w:val="000235AC"/>
    <w:rsid w:val="0002388C"/>
    <w:rsid w:val="00023918"/>
    <w:rsid w:val="00023BCA"/>
    <w:rsid w:val="00024745"/>
    <w:rsid w:val="0002494D"/>
    <w:rsid w:val="00024DC7"/>
    <w:rsid w:val="00024F6A"/>
    <w:rsid w:val="00025215"/>
    <w:rsid w:val="00025266"/>
    <w:rsid w:val="00025308"/>
    <w:rsid w:val="0002533F"/>
    <w:rsid w:val="0002563C"/>
    <w:rsid w:val="00025797"/>
    <w:rsid w:val="00025836"/>
    <w:rsid w:val="0002607E"/>
    <w:rsid w:val="000260DB"/>
    <w:rsid w:val="000263A8"/>
    <w:rsid w:val="00027428"/>
    <w:rsid w:val="0002783F"/>
    <w:rsid w:val="00027EAA"/>
    <w:rsid w:val="00030211"/>
    <w:rsid w:val="000302D4"/>
    <w:rsid w:val="0003041D"/>
    <w:rsid w:val="000307D9"/>
    <w:rsid w:val="00030C6D"/>
    <w:rsid w:val="00030F95"/>
    <w:rsid w:val="00031104"/>
    <w:rsid w:val="0003135D"/>
    <w:rsid w:val="0003138E"/>
    <w:rsid w:val="00031655"/>
    <w:rsid w:val="000317FA"/>
    <w:rsid w:val="00031ADF"/>
    <w:rsid w:val="00031AF7"/>
    <w:rsid w:val="000323B5"/>
    <w:rsid w:val="000325DE"/>
    <w:rsid w:val="00032BE7"/>
    <w:rsid w:val="0003331A"/>
    <w:rsid w:val="0003348E"/>
    <w:rsid w:val="0003395E"/>
    <w:rsid w:val="00034A77"/>
    <w:rsid w:val="00034B1B"/>
    <w:rsid w:val="00034CA0"/>
    <w:rsid w:val="000350EC"/>
    <w:rsid w:val="0003520B"/>
    <w:rsid w:val="000356EC"/>
    <w:rsid w:val="000364A2"/>
    <w:rsid w:val="000364DF"/>
    <w:rsid w:val="000367B7"/>
    <w:rsid w:val="0003709E"/>
    <w:rsid w:val="000370DE"/>
    <w:rsid w:val="000373A8"/>
    <w:rsid w:val="000373AE"/>
    <w:rsid w:val="000373AF"/>
    <w:rsid w:val="0004031C"/>
    <w:rsid w:val="00040354"/>
    <w:rsid w:val="000408CC"/>
    <w:rsid w:val="00040B76"/>
    <w:rsid w:val="000412E7"/>
    <w:rsid w:val="000419CF"/>
    <w:rsid w:val="00041B14"/>
    <w:rsid w:val="00041F5C"/>
    <w:rsid w:val="00042392"/>
    <w:rsid w:val="00042647"/>
    <w:rsid w:val="000428BD"/>
    <w:rsid w:val="000429DE"/>
    <w:rsid w:val="00042BD6"/>
    <w:rsid w:val="00042C70"/>
    <w:rsid w:val="00043079"/>
    <w:rsid w:val="00043484"/>
    <w:rsid w:val="0004381C"/>
    <w:rsid w:val="00043E8A"/>
    <w:rsid w:val="00043FC3"/>
    <w:rsid w:val="00044321"/>
    <w:rsid w:val="000446BE"/>
    <w:rsid w:val="000448A2"/>
    <w:rsid w:val="00044AE8"/>
    <w:rsid w:val="000452F7"/>
    <w:rsid w:val="00045966"/>
    <w:rsid w:val="00045FDB"/>
    <w:rsid w:val="000464EF"/>
    <w:rsid w:val="00046D32"/>
    <w:rsid w:val="00046DF9"/>
    <w:rsid w:val="0004776B"/>
    <w:rsid w:val="000501F2"/>
    <w:rsid w:val="00050868"/>
    <w:rsid w:val="00050A34"/>
    <w:rsid w:val="00050B75"/>
    <w:rsid w:val="00050EB1"/>
    <w:rsid w:val="00051CF8"/>
    <w:rsid w:val="00051DB6"/>
    <w:rsid w:val="00052394"/>
    <w:rsid w:val="00052BB9"/>
    <w:rsid w:val="00052EE3"/>
    <w:rsid w:val="00053020"/>
    <w:rsid w:val="000531DF"/>
    <w:rsid w:val="00053596"/>
    <w:rsid w:val="00053620"/>
    <w:rsid w:val="000539D1"/>
    <w:rsid w:val="00053A32"/>
    <w:rsid w:val="00053E56"/>
    <w:rsid w:val="00054341"/>
    <w:rsid w:val="000548B7"/>
    <w:rsid w:val="0005520E"/>
    <w:rsid w:val="000561A2"/>
    <w:rsid w:val="0005658F"/>
    <w:rsid w:val="00056665"/>
    <w:rsid w:val="00056835"/>
    <w:rsid w:val="00057124"/>
    <w:rsid w:val="00057575"/>
    <w:rsid w:val="00057737"/>
    <w:rsid w:val="000578B0"/>
    <w:rsid w:val="00057B1B"/>
    <w:rsid w:val="00060582"/>
    <w:rsid w:val="000609D7"/>
    <w:rsid w:val="000613D4"/>
    <w:rsid w:val="00061F55"/>
    <w:rsid w:val="00061FBB"/>
    <w:rsid w:val="00062628"/>
    <w:rsid w:val="00062EF0"/>
    <w:rsid w:val="00062F65"/>
    <w:rsid w:val="00062FC5"/>
    <w:rsid w:val="000632E7"/>
    <w:rsid w:val="00063F25"/>
    <w:rsid w:val="00063F54"/>
    <w:rsid w:val="00064465"/>
    <w:rsid w:val="00064D5E"/>
    <w:rsid w:val="00065077"/>
    <w:rsid w:val="000656AB"/>
    <w:rsid w:val="00065ED3"/>
    <w:rsid w:val="0006667D"/>
    <w:rsid w:val="00066B79"/>
    <w:rsid w:val="00066BB4"/>
    <w:rsid w:val="00066D32"/>
    <w:rsid w:val="00067066"/>
    <w:rsid w:val="00067447"/>
    <w:rsid w:val="00067D62"/>
    <w:rsid w:val="00070926"/>
    <w:rsid w:val="00070E6C"/>
    <w:rsid w:val="000711DC"/>
    <w:rsid w:val="000717E6"/>
    <w:rsid w:val="00071EE5"/>
    <w:rsid w:val="0007217D"/>
    <w:rsid w:val="000721FE"/>
    <w:rsid w:val="00073240"/>
    <w:rsid w:val="00073842"/>
    <w:rsid w:val="00073B2F"/>
    <w:rsid w:val="00074120"/>
    <w:rsid w:val="00074657"/>
    <w:rsid w:val="000755A0"/>
    <w:rsid w:val="000755D0"/>
    <w:rsid w:val="00075B4A"/>
    <w:rsid w:val="00075D4A"/>
    <w:rsid w:val="000760E6"/>
    <w:rsid w:val="000761AB"/>
    <w:rsid w:val="00076443"/>
    <w:rsid w:val="000768D6"/>
    <w:rsid w:val="00076C0A"/>
    <w:rsid w:val="00076D95"/>
    <w:rsid w:val="00076F68"/>
    <w:rsid w:val="000773E2"/>
    <w:rsid w:val="00077A4E"/>
    <w:rsid w:val="00077CE4"/>
    <w:rsid w:val="00077E11"/>
    <w:rsid w:val="000801AD"/>
    <w:rsid w:val="00080251"/>
    <w:rsid w:val="00080372"/>
    <w:rsid w:val="000806F2"/>
    <w:rsid w:val="0008146D"/>
    <w:rsid w:val="0008151C"/>
    <w:rsid w:val="00081DAF"/>
    <w:rsid w:val="0008246C"/>
    <w:rsid w:val="000824D8"/>
    <w:rsid w:val="00082816"/>
    <w:rsid w:val="00082879"/>
    <w:rsid w:val="00082AC6"/>
    <w:rsid w:val="00082E51"/>
    <w:rsid w:val="00083270"/>
    <w:rsid w:val="000833C5"/>
    <w:rsid w:val="000839D3"/>
    <w:rsid w:val="00083C27"/>
    <w:rsid w:val="00083DB4"/>
    <w:rsid w:val="00084111"/>
    <w:rsid w:val="00084160"/>
    <w:rsid w:val="00084BFE"/>
    <w:rsid w:val="00085098"/>
    <w:rsid w:val="00085AEF"/>
    <w:rsid w:val="0008708C"/>
    <w:rsid w:val="00087407"/>
    <w:rsid w:val="00087944"/>
    <w:rsid w:val="00087C7E"/>
    <w:rsid w:val="00087E79"/>
    <w:rsid w:val="00090027"/>
    <w:rsid w:val="000901FA"/>
    <w:rsid w:val="00090205"/>
    <w:rsid w:val="000907E5"/>
    <w:rsid w:val="000908F5"/>
    <w:rsid w:val="0009210E"/>
    <w:rsid w:val="0009252B"/>
    <w:rsid w:val="000929CB"/>
    <w:rsid w:val="00093169"/>
    <w:rsid w:val="00093279"/>
    <w:rsid w:val="00093459"/>
    <w:rsid w:val="00093EEA"/>
    <w:rsid w:val="00093F47"/>
    <w:rsid w:val="000940A1"/>
    <w:rsid w:val="00094814"/>
    <w:rsid w:val="000954E6"/>
    <w:rsid w:val="00096217"/>
    <w:rsid w:val="00096AAB"/>
    <w:rsid w:val="00096CE4"/>
    <w:rsid w:val="000978AD"/>
    <w:rsid w:val="00097914"/>
    <w:rsid w:val="00097B29"/>
    <w:rsid w:val="00097B7D"/>
    <w:rsid w:val="000A0018"/>
    <w:rsid w:val="000A086F"/>
    <w:rsid w:val="000A1169"/>
    <w:rsid w:val="000A1282"/>
    <w:rsid w:val="000A207D"/>
    <w:rsid w:val="000A34C5"/>
    <w:rsid w:val="000A455B"/>
    <w:rsid w:val="000A4774"/>
    <w:rsid w:val="000A4968"/>
    <w:rsid w:val="000A4A0A"/>
    <w:rsid w:val="000A50A6"/>
    <w:rsid w:val="000A53A7"/>
    <w:rsid w:val="000A5496"/>
    <w:rsid w:val="000A56FE"/>
    <w:rsid w:val="000A5802"/>
    <w:rsid w:val="000A5AF7"/>
    <w:rsid w:val="000A5B5F"/>
    <w:rsid w:val="000A6495"/>
    <w:rsid w:val="000A7900"/>
    <w:rsid w:val="000A7B6B"/>
    <w:rsid w:val="000A7DFE"/>
    <w:rsid w:val="000B00BA"/>
    <w:rsid w:val="000B0171"/>
    <w:rsid w:val="000B0FA4"/>
    <w:rsid w:val="000B1465"/>
    <w:rsid w:val="000B15B1"/>
    <w:rsid w:val="000B173D"/>
    <w:rsid w:val="000B1876"/>
    <w:rsid w:val="000B1AC8"/>
    <w:rsid w:val="000B1DBB"/>
    <w:rsid w:val="000B1FAC"/>
    <w:rsid w:val="000B2730"/>
    <w:rsid w:val="000B2B51"/>
    <w:rsid w:val="000B2E86"/>
    <w:rsid w:val="000B35DE"/>
    <w:rsid w:val="000B372E"/>
    <w:rsid w:val="000B3CE5"/>
    <w:rsid w:val="000B4353"/>
    <w:rsid w:val="000B43F1"/>
    <w:rsid w:val="000B45C5"/>
    <w:rsid w:val="000B48FB"/>
    <w:rsid w:val="000B499A"/>
    <w:rsid w:val="000B4BB6"/>
    <w:rsid w:val="000B56C2"/>
    <w:rsid w:val="000B5C01"/>
    <w:rsid w:val="000B5E0B"/>
    <w:rsid w:val="000B77A8"/>
    <w:rsid w:val="000B7CB3"/>
    <w:rsid w:val="000B7E89"/>
    <w:rsid w:val="000C03FD"/>
    <w:rsid w:val="000C102E"/>
    <w:rsid w:val="000C139A"/>
    <w:rsid w:val="000C1B1E"/>
    <w:rsid w:val="000C209D"/>
    <w:rsid w:val="000C2525"/>
    <w:rsid w:val="000C2781"/>
    <w:rsid w:val="000C27C1"/>
    <w:rsid w:val="000C2C87"/>
    <w:rsid w:val="000C3A9E"/>
    <w:rsid w:val="000C3BDC"/>
    <w:rsid w:val="000C403D"/>
    <w:rsid w:val="000C4287"/>
    <w:rsid w:val="000C442B"/>
    <w:rsid w:val="000C491E"/>
    <w:rsid w:val="000C5310"/>
    <w:rsid w:val="000C56BD"/>
    <w:rsid w:val="000C5720"/>
    <w:rsid w:val="000C5796"/>
    <w:rsid w:val="000C58EC"/>
    <w:rsid w:val="000C5DD2"/>
    <w:rsid w:val="000C6115"/>
    <w:rsid w:val="000C66E7"/>
    <w:rsid w:val="000C68F1"/>
    <w:rsid w:val="000C69BD"/>
    <w:rsid w:val="000C6FD4"/>
    <w:rsid w:val="000C724E"/>
    <w:rsid w:val="000C7A57"/>
    <w:rsid w:val="000C7C35"/>
    <w:rsid w:val="000C7D94"/>
    <w:rsid w:val="000C7EA4"/>
    <w:rsid w:val="000D0B4E"/>
    <w:rsid w:val="000D145C"/>
    <w:rsid w:val="000D1AE1"/>
    <w:rsid w:val="000D2124"/>
    <w:rsid w:val="000D21AE"/>
    <w:rsid w:val="000D2B89"/>
    <w:rsid w:val="000D2F56"/>
    <w:rsid w:val="000D318D"/>
    <w:rsid w:val="000D3441"/>
    <w:rsid w:val="000D3A1B"/>
    <w:rsid w:val="000D3A4B"/>
    <w:rsid w:val="000D3AF9"/>
    <w:rsid w:val="000D3C34"/>
    <w:rsid w:val="000D3C96"/>
    <w:rsid w:val="000D42D0"/>
    <w:rsid w:val="000D5253"/>
    <w:rsid w:val="000D53ED"/>
    <w:rsid w:val="000D5A19"/>
    <w:rsid w:val="000D5EC0"/>
    <w:rsid w:val="000D5FB7"/>
    <w:rsid w:val="000D642C"/>
    <w:rsid w:val="000D67C4"/>
    <w:rsid w:val="000D73DB"/>
    <w:rsid w:val="000D799C"/>
    <w:rsid w:val="000D7AFB"/>
    <w:rsid w:val="000D7C00"/>
    <w:rsid w:val="000D7CB3"/>
    <w:rsid w:val="000E00F7"/>
    <w:rsid w:val="000E0670"/>
    <w:rsid w:val="000E0D1E"/>
    <w:rsid w:val="000E0D36"/>
    <w:rsid w:val="000E0EAC"/>
    <w:rsid w:val="000E1520"/>
    <w:rsid w:val="000E16D0"/>
    <w:rsid w:val="000E1B97"/>
    <w:rsid w:val="000E1CD6"/>
    <w:rsid w:val="000E1F03"/>
    <w:rsid w:val="000E20AE"/>
    <w:rsid w:val="000E2292"/>
    <w:rsid w:val="000E260B"/>
    <w:rsid w:val="000E2742"/>
    <w:rsid w:val="000E275F"/>
    <w:rsid w:val="000E2B67"/>
    <w:rsid w:val="000E300F"/>
    <w:rsid w:val="000E3A84"/>
    <w:rsid w:val="000E3D92"/>
    <w:rsid w:val="000E3F17"/>
    <w:rsid w:val="000E4192"/>
    <w:rsid w:val="000E42C0"/>
    <w:rsid w:val="000E4387"/>
    <w:rsid w:val="000E4461"/>
    <w:rsid w:val="000E4755"/>
    <w:rsid w:val="000E4811"/>
    <w:rsid w:val="000E5B19"/>
    <w:rsid w:val="000E5CCA"/>
    <w:rsid w:val="000E5DC5"/>
    <w:rsid w:val="000E6606"/>
    <w:rsid w:val="000E76A3"/>
    <w:rsid w:val="000E7806"/>
    <w:rsid w:val="000E7BE6"/>
    <w:rsid w:val="000E7C3F"/>
    <w:rsid w:val="000F0341"/>
    <w:rsid w:val="000F0405"/>
    <w:rsid w:val="000F048D"/>
    <w:rsid w:val="000F04FF"/>
    <w:rsid w:val="000F054F"/>
    <w:rsid w:val="000F05E0"/>
    <w:rsid w:val="000F0705"/>
    <w:rsid w:val="000F0C3D"/>
    <w:rsid w:val="000F0F85"/>
    <w:rsid w:val="000F0FA0"/>
    <w:rsid w:val="000F1E72"/>
    <w:rsid w:val="000F1EF6"/>
    <w:rsid w:val="000F234A"/>
    <w:rsid w:val="000F2359"/>
    <w:rsid w:val="000F2476"/>
    <w:rsid w:val="000F2668"/>
    <w:rsid w:val="000F2834"/>
    <w:rsid w:val="000F2891"/>
    <w:rsid w:val="000F3012"/>
    <w:rsid w:val="000F31D8"/>
    <w:rsid w:val="000F3346"/>
    <w:rsid w:val="000F41D8"/>
    <w:rsid w:val="000F45FC"/>
    <w:rsid w:val="000F51B6"/>
    <w:rsid w:val="000F550D"/>
    <w:rsid w:val="000F55D9"/>
    <w:rsid w:val="000F588D"/>
    <w:rsid w:val="000F59C7"/>
    <w:rsid w:val="000F5A62"/>
    <w:rsid w:val="000F5A8F"/>
    <w:rsid w:val="000F61F2"/>
    <w:rsid w:val="000F6689"/>
    <w:rsid w:val="000F6740"/>
    <w:rsid w:val="000F6EFB"/>
    <w:rsid w:val="000F6FAF"/>
    <w:rsid w:val="000F758A"/>
    <w:rsid w:val="0010018B"/>
    <w:rsid w:val="001003E3"/>
    <w:rsid w:val="00100C64"/>
    <w:rsid w:val="00101CCA"/>
    <w:rsid w:val="00101DC7"/>
    <w:rsid w:val="00102058"/>
    <w:rsid w:val="00102592"/>
    <w:rsid w:val="0010283D"/>
    <w:rsid w:val="0010398B"/>
    <w:rsid w:val="00103EC8"/>
    <w:rsid w:val="00104508"/>
    <w:rsid w:val="00104BC0"/>
    <w:rsid w:val="001051C3"/>
    <w:rsid w:val="0010579F"/>
    <w:rsid w:val="00105B67"/>
    <w:rsid w:val="00105CB1"/>
    <w:rsid w:val="0010649F"/>
    <w:rsid w:val="0010691B"/>
    <w:rsid w:val="00106CE8"/>
    <w:rsid w:val="00106E6A"/>
    <w:rsid w:val="00106EFE"/>
    <w:rsid w:val="00107025"/>
    <w:rsid w:val="00107378"/>
    <w:rsid w:val="001100DA"/>
    <w:rsid w:val="001102B1"/>
    <w:rsid w:val="00110B34"/>
    <w:rsid w:val="00110F2C"/>
    <w:rsid w:val="001117B0"/>
    <w:rsid w:val="001118C6"/>
    <w:rsid w:val="00111B8A"/>
    <w:rsid w:val="00111F45"/>
    <w:rsid w:val="0011236D"/>
    <w:rsid w:val="00112633"/>
    <w:rsid w:val="00112899"/>
    <w:rsid w:val="00113350"/>
    <w:rsid w:val="00113467"/>
    <w:rsid w:val="001139BE"/>
    <w:rsid w:val="001143AD"/>
    <w:rsid w:val="00114633"/>
    <w:rsid w:val="00114780"/>
    <w:rsid w:val="00114E76"/>
    <w:rsid w:val="00114F61"/>
    <w:rsid w:val="001153CD"/>
    <w:rsid w:val="00115456"/>
    <w:rsid w:val="00115D2C"/>
    <w:rsid w:val="001165B2"/>
    <w:rsid w:val="0011686C"/>
    <w:rsid w:val="00116928"/>
    <w:rsid w:val="00116CDF"/>
    <w:rsid w:val="00116FD6"/>
    <w:rsid w:val="001171C9"/>
    <w:rsid w:val="0012002E"/>
    <w:rsid w:val="001204BC"/>
    <w:rsid w:val="001204E7"/>
    <w:rsid w:val="001208AB"/>
    <w:rsid w:val="00120C17"/>
    <w:rsid w:val="00120F32"/>
    <w:rsid w:val="001212E4"/>
    <w:rsid w:val="001214B4"/>
    <w:rsid w:val="00121D2A"/>
    <w:rsid w:val="001220A4"/>
    <w:rsid w:val="001220E8"/>
    <w:rsid w:val="001222B8"/>
    <w:rsid w:val="00123C3E"/>
    <w:rsid w:val="00123CAB"/>
    <w:rsid w:val="001241FD"/>
    <w:rsid w:val="001244B7"/>
    <w:rsid w:val="00124FB2"/>
    <w:rsid w:val="00125055"/>
    <w:rsid w:val="00125760"/>
    <w:rsid w:val="00126068"/>
    <w:rsid w:val="00126320"/>
    <w:rsid w:val="00126479"/>
    <w:rsid w:val="00126875"/>
    <w:rsid w:val="0012691D"/>
    <w:rsid w:val="00126CC8"/>
    <w:rsid w:val="00126F74"/>
    <w:rsid w:val="0012725A"/>
    <w:rsid w:val="00127618"/>
    <w:rsid w:val="00127690"/>
    <w:rsid w:val="00127CED"/>
    <w:rsid w:val="00127EDB"/>
    <w:rsid w:val="00127F01"/>
    <w:rsid w:val="00131214"/>
    <w:rsid w:val="00131411"/>
    <w:rsid w:val="0013177D"/>
    <w:rsid w:val="001317E8"/>
    <w:rsid w:val="00131FF4"/>
    <w:rsid w:val="00132022"/>
    <w:rsid w:val="001328F3"/>
    <w:rsid w:val="001332ED"/>
    <w:rsid w:val="001336FB"/>
    <w:rsid w:val="00133B72"/>
    <w:rsid w:val="001348CF"/>
    <w:rsid w:val="0013490E"/>
    <w:rsid w:val="00134DD5"/>
    <w:rsid w:val="001352B6"/>
    <w:rsid w:val="0013539D"/>
    <w:rsid w:val="00135739"/>
    <w:rsid w:val="0013576C"/>
    <w:rsid w:val="00135EF4"/>
    <w:rsid w:val="00136130"/>
    <w:rsid w:val="0013670C"/>
    <w:rsid w:val="00136790"/>
    <w:rsid w:val="0013721E"/>
    <w:rsid w:val="0013724B"/>
    <w:rsid w:val="00137403"/>
    <w:rsid w:val="001407FF"/>
    <w:rsid w:val="00140853"/>
    <w:rsid w:val="00140960"/>
    <w:rsid w:val="00140B98"/>
    <w:rsid w:val="00140C76"/>
    <w:rsid w:val="00140EC9"/>
    <w:rsid w:val="00141524"/>
    <w:rsid w:val="00141F93"/>
    <w:rsid w:val="00142209"/>
    <w:rsid w:val="00142BB4"/>
    <w:rsid w:val="00142F37"/>
    <w:rsid w:val="00143143"/>
    <w:rsid w:val="0014314A"/>
    <w:rsid w:val="0014336B"/>
    <w:rsid w:val="00143B61"/>
    <w:rsid w:val="00143EF9"/>
    <w:rsid w:val="00144802"/>
    <w:rsid w:val="001449BE"/>
    <w:rsid w:val="001453BA"/>
    <w:rsid w:val="00145964"/>
    <w:rsid w:val="00145BE2"/>
    <w:rsid w:val="00145F42"/>
    <w:rsid w:val="001470AD"/>
    <w:rsid w:val="0014729E"/>
    <w:rsid w:val="00147808"/>
    <w:rsid w:val="00147B78"/>
    <w:rsid w:val="0015016A"/>
    <w:rsid w:val="00150184"/>
    <w:rsid w:val="00150F24"/>
    <w:rsid w:val="001510D3"/>
    <w:rsid w:val="00151661"/>
    <w:rsid w:val="001516A5"/>
    <w:rsid w:val="00151704"/>
    <w:rsid w:val="00151721"/>
    <w:rsid w:val="00152020"/>
    <w:rsid w:val="0015255D"/>
    <w:rsid w:val="001530D6"/>
    <w:rsid w:val="00153228"/>
    <w:rsid w:val="00153692"/>
    <w:rsid w:val="0015372B"/>
    <w:rsid w:val="0015395E"/>
    <w:rsid w:val="00153A68"/>
    <w:rsid w:val="001543F6"/>
    <w:rsid w:val="00154959"/>
    <w:rsid w:val="0015506F"/>
    <w:rsid w:val="00155907"/>
    <w:rsid w:val="00155A37"/>
    <w:rsid w:val="00155DF0"/>
    <w:rsid w:val="00156C2B"/>
    <w:rsid w:val="00157060"/>
    <w:rsid w:val="00157427"/>
    <w:rsid w:val="0015766B"/>
    <w:rsid w:val="001605A0"/>
    <w:rsid w:val="001606AA"/>
    <w:rsid w:val="001607C4"/>
    <w:rsid w:val="001609AD"/>
    <w:rsid w:val="00160FAE"/>
    <w:rsid w:val="001610D8"/>
    <w:rsid w:val="00161108"/>
    <w:rsid w:val="00161DA2"/>
    <w:rsid w:val="00161E53"/>
    <w:rsid w:val="00162376"/>
    <w:rsid w:val="001623AE"/>
    <w:rsid w:val="001627D4"/>
    <w:rsid w:val="001627F0"/>
    <w:rsid w:val="00162A39"/>
    <w:rsid w:val="00162F16"/>
    <w:rsid w:val="00162FFF"/>
    <w:rsid w:val="0016302A"/>
    <w:rsid w:val="001632C5"/>
    <w:rsid w:val="00163423"/>
    <w:rsid w:val="00163665"/>
    <w:rsid w:val="001639B6"/>
    <w:rsid w:val="00164489"/>
    <w:rsid w:val="00165517"/>
    <w:rsid w:val="00165C65"/>
    <w:rsid w:val="0016608F"/>
    <w:rsid w:val="00166815"/>
    <w:rsid w:val="00166871"/>
    <w:rsid w:val="0016741A"/>
    <w:rsid w:val="00167945"/>
    <w:rsid w:val="00167C5A"/>
    <w:rsid w:val="00170760"/>
    <w:rsid w:val="00170BE0"/>
    <w:rsid w:val="0017192C"/>
    <w:rsid w:val="00171E2E"/>
    <w:rsid w:val="001721D5"/>
    <w:rsid w:val="00172337"/>
    <w:rsid w:val="0017294C"/>
    <w:rsid w:val="00173015"/>
    <w:rsid w:val="0017344B"/>
    <w:rsid w:val="001734A7"/>
    <w:rsid w:val="0017356C"/>
    <w:rsid w:val="0017357C"/>
    <w:rsid w:val="00173976"/>
    <w:rsid w:val="00173A8B"/>
    <w:rsid w:val="00173D18"/>
    <w:rsid w:val="00173D31"/>
    <w:rsid w:val="00174603"/>
    <w:rsid w:val="001748C5"/>
    <w:rsid w:val="0017539C"/>
    <w:rsid w:val="00176363"/>
    <w:rsid w:val="00176F3D"/>
    <w:rsid w:val="0017711B"/>
    <w:rsid w:val="001771F9"/>
    <w:rsid w:val="00177F25"/>
    <w:rsid w:val="001805B5"/>
    <w:rsid w:val="00180656"/>
    <w:rsid w:val="001806CB"/>
    <w:rsid w:val="00180893"/>
    <w:rsid w:val="00181003"/>
    <w:rsid w:val="001813FC"/>
    <w:rsid w:val="00181653"/>
    <w:rsid w:val="00181DDD"/>
    <w:rsid w:val="0018215A"/>
    <w:rsid w:val="00182256"/>
    <w:rsid w:val="00182943"/>
    <w:rsid w:val="0018295A"/>
    <w:rsid w:val="00182EE0"/>
    <w:rsid w:val="001830FC"/>
    <w:rsid w:val="00183388"/>
    <w:rsid w:val="00183731"/>
    <w:rsid w:val="001838B7"/>
    <w:rsid w:val="001839D2"/>
    <w:rsid w:val="00183EA1"/>
    <w:rsid w:val="00183F33"/>
    <w:rsid w:val="00184887"/>
    <w:rsid w:val="00184AC1"/>
    <w:rsid w:val="00185337"/>
    <w:rsid w:val="0018587E"/>
    <w:rsid w:val="00185BEE"/>
    <w:rsid w:val="00185DE8"/>
    <w:rsid w:val="00185E27"/>
    <w:rsid w:val="001861AA"/>
    <w:rsid w:val="001865A1"/>
    <w:rsid w:val="00187650"/>
    <w:rsid w:val="00187C9A"/>
    <w:rsid w:val="00187FA2"/>
    <w:rsid w:val="00191420"/>
    <w:rsid w:val="001915E5"/>
    <w:rsid w:val="0019176E"/>
    <w:rsid w:val="00191D0F"/>
    <w:rsid w:val="00191F23"/>
    <w:rsid w:val="001923B3"/>
    <w:rsid w:val="001923B5"/>
    <w:rsid w:val="001925A7"/>
    <w:rsid w:val="001928ED"/>
    <w:rsid w:val="00192B80"/>
    <w:rsid w:val="00193522"/>
    <w:rsid w:val="001938FC"/>
    <w:rsid w:val="00193AF7"/>
    <w:rsid w:val="00193CB1"/>
    <w:rsid w:val="00194321"/>
    <w:rsid w:val="00194A7E"/>
    <w:rsid w:val="00194DFD"/>
    <w:rsid w:val="00195459"/>
    <w:rsid w:val="00195691"/>
    <w:rsid w:val="00195A1B"/>
    <w:rsid w:val="00196205"/>
    <w:rsid w:val="00196387"/>
    <w:rsid w:val="00196879"/>
    <w:rsid w:val="00196A92"/>
    <w:rsid w:val="0019737A"/>
    <w:rsid w:val="001974B1"/>
    <w:rsid w:val="001A0171"/>
    <w:rsid w:val="001A05A5"/>
    <w:rsid w:val="001A08FC"/>
    <w:rsid w:val="001A0FDE"/>
    <w:rsid w:val="001A1197"/>
    <w:rsid w:val="001A141E"/>
    <w:rsid w:val="001A1516"/>
    <w:rsid w:val="001A174F"/>
    <w:rsid w:val="001A193C"/>
    <w:rsid w:val="001A1D49"/>
    <w:rsid w:val="001A246C"/>
    <w:rsid w:val="001A24C4"/>
    <w:rsid w:val="001A2617"/>
    <w:rsid w:val="001A28D2"/>
    <w:rsid w:val="001A29F0"/>
    <w:rsid w:val="001A2D04"/>
    <w:rsid w:val="001A2EF0"/>
    <w:rsid w:val="001A3140"/>
    <w:rsid w:val="001A3793"/>
    <w:rsid w:val="001A383C"/>
    <w:rsid w:val="001A3952"/>
    <w:rsid w:val="001A3F60"/>
    <w:rsid w:val="001A40A9"/>
    <w:rsid w:val="001A410D"/>
    <w:rsid w:val="001A495C"/>
    <w:rsid w:val="001A49F7"/>
    <w:rsid w:val="001A4A6F"/>
    <w:rsid w:val="001A4A97"/>
    <w:rsid w:val="001A5383"/>
    <w:rsid w:val="001A546D"/>
    <w:rsid w:val="001A59C4"/>
    <w:rsid w:val="001A5AF5"/>
    <w:rsid w:val="001A5E36"/>
    <w:rsid w:val="001A6160"/>
    <w:rsid w:val="001B035C"/>
    <w:rsid w:val="001B052F"/>
    <w:rsid w:val="001B0810"/>
    <w:rsid w:val="001B0812"/>
    <w:rsid w:val="001B0C4A"/>
    <w:rsid w:val="001B0D0F"/>
    <w:rsid w:val="001B100C"/>
    <w:rsid w:val="001B1968"/>
    <w:rsid w:val="001B1CE2"/>
    <w:rsid w:val="001B1FC8"/>
    <w:rsid w:val="001B212D"/>
    <w:rsid w:val="001B27BC"/>
    <w:rsid w:val="001B299B"/>
    <w:rsid w:val="001B2D8F"/>
    <w:rsid w:val="001B328B"/>
    <w:rsid w:val="001B32A6"/>
    <w:rsid w:val="001B3791"/>
    <w:rsid w:val="001B42C3"/>
    <w:rsid w:val="001B471A"/>
    <w:rsid w:val="001B4A92"/>
    <w:rsid w:val="001B5404"/>
    <w:rsid w:val="001B544F"/>
    <w:rsid w:val="001B5CEA"/>
    <w:rsid w:val="001B5DEC"/>
    <w:rsid w:val="001B650E"/>
    <w:rsid w:val="001B67B3"/>
    <w:rsid w:val="001B6AC0"/>
    <w:rsid w:val="001B71B6"/>
    <w:rsid w:val="001B7511"/>
    <w:rsid w:val="001B771B"/>
    <w:rsid w:val="001B7D45"/>
    <w:rsid w:val="001B7EE3"/>
    <w:rsid w:val="001C064D"/>
    <w:rsid w:val="001C08FF"/>
    <w:rsid w:val="001C0F15"/>
    <w:rsid w:val="001C1B5A"/>
    <w:rsid w:val="001C1E88"/>
    <w:rsid w:val="001C1F51"/>
    <w:rsid w:val="001C2529"/>
    <w:rsid w:val="001C2541"/>
    <w:rsid w:val="001C2A5A"/>
    <w:rsid w:val="001C2DF4"/>
    <w:rsid w:val="001C2EE9"/>
    <w:rsid w:val="001C351E"/>
    <w:rsid w:val="001C3BB8"/>
    <w:rsid w:val="001C3DE5"/>
    <w:rsid w:val="001C3F8D"/>
    <w:rsid w:val="001C42F2"/>
    <w:rsid w:val="001C4621"/>
    <w:rsid w:val="001C4797"/>
    <w:rsid w:val="001C4B5E"/>
    <w:rsid w:val="001C4D3B"/>
    <w:rsid w:val="001C50EF"/>
    <w:rsid w:val="001C57C5"/>
    <w:rsid w:val="001C5AF3"/>
    <w:rsid w:val="001C6206"/>
    <w:rsid w:val="001C6F1B"/>
    <w:rsid w:val="001C75D7"/>
    <w:rsid w:val="001C7E8E"/>
    <w:rsid w:val="001D0367"/>
    <w:rsid w:val="001D03E9"/>
    <w:rsid w:val="001D097A"/>
    <w:rsid w:val="001D0EAA"/>
    <w:rsid w:val="001D1368"/>
    <w:rsid w:val="001D1429"/>
    <w:rsid w:val="001D154C"/>
    <w:rsid w:val="001D168C"/>
    <w:rsid w:val="001D1A17"/>
    <w:rsid w:val="001D1C5F"/>
    <w:rsid w:val="001D35C6"/>
    <w:rsid w:val="001D388A"/>
    <w:rsid w:val="001D38C2"/>
    <w:rsid w:val="001D3E3E"/>
    <w:rsid w:val="001D3E7B"/>
    <w:rsid w:val="001D462E"/>
    <w:rsid w:val="001D4D23"/>
    <w:rsid w:val="001D4FD8"/>
    <w:rsid w:val="001D510E"/>
    <w:rsid w:val="001D54A2"/>
    <w:rsid w:val="001D5C72"/>
    <w:rsid w:val="001D5D6D"/>
    <w:rsid w:val="001D5DAF"/>
    <w:rsid w:val="001D5EDE"/>
    <w:rsid w:val="001D6128"/>
    <w:rsid w:val="001D62E5"/>
    <w:rsid w:val="001D6AEE"/>
    <w:rsid w:val="001D7E0C"/>
    <w:rsid w:val="001E06A9"/>
    <w:rsid w:val="001E06EE"/>
    <w:rsid w:val="001E07DC"/>
    <w:rsid w:val="001E1673"/>
    <w:rsid w:val="001E16DA"/>
    <w:rsid w:val="001E1A1F"/>
    <w:rsid w:val="001E1A4B"/>
    <w:rsid w:val="001E1E8E"/>
    <w:rsid w:val="001E2F09"/>
    <w:rsid w:val="001E3410"/>
    <w:rsid w:val="001E34C9"/>
    <w:rsid w:val="001E3A18"/>
    <w:rsid w:val="001E3C60"/>
    <w:rsid w:val="001E3E72"/>
    <w:rsid w:val="001E552C"/>
    <w:rsid w:val="001E587E"/>
    <w:rsid w:val="001E59F0"/>
    <w:rsid w:val="001E5EF3"/>
    <w:rsid w:val="001E6381"/>
    <w:rsid w:val="001E668F"/>
    <w:rsid w:val="001E7408"/>
    <w:rsid w:val="001E766E"/>
    <w:rsid w:val="001F0CFE"/>
    <w:rsid w:val="001F0EC2"/>
    <w:rsid w:val="001F0F31"/>
    <w:rsid w:val="001F0F7F"/>
    <w:rsid w:val="001F117D"/>
    <w:rsid w:val="001F182D"/>
    <w:rsid w:val="001F1EAB"/>
    <w:rsid w:val="001F2208"/>
    <w:rsid w:val="001F2641"/>
    <w:rsid w:val="001F2CAB"/>
    <w:rsid w:val="001F2E0E"/>
    <w:rsid w:val="001F32BB"/>
    <w:rsid w:val="001F3E54"/>
    <w:rsid w:val="001F4153"/>
    <w:rsid w:val="001F42E4"/>
    <w:rsid w:val="001F464E"/>
    <w:rsid w:val="001F50E8"/>
    <w:rsid w:val="001F5DD2"/>
    <w:rsid w:val="001F611B"/>
    <w:rsid w:val="001F63D2"/>
    <w:rsid w:val="001F7425"/>
    <w:rsid w:val="001F7C1A"/>
    <w:rsid w:val="001F7C28"/>
    <w:rsid w:val="001F7C61"/>
    <w:rsid w:val="002003A6"/>
    <w:rsid w:val="00200430"/>
    <w:rsid w:val="00200648"/>
    <w:rsid w:val="00200D55"/>
    <w:rsid w:val="00200F52"/>
    <w:rsid w:val="00200FF5"/>
    <w:rsid w:val="002015B0"/>
    <w:rsid w:val="00201D79"/>
    <w:rsid w:val="0020210B"/>
    <w:rsid w:val="002021C3"/>
    <w:rsid w:val="002022BB"/>
    <w:rsid w:val="002025C0"/>
    <w:rsid w:val="00202AF7"/>
    <w:rsid w:val="0020314E"/>
    <w:rsid w:val="002036BD"/>
    <w:rsid w:val="00203D06"/>
    <w:rsid w:val="002045A9"/>
    <w:rsid w:val="00204ADC"/>
    <w:rsid w:val="00204F61"/>
    <w:rsid w:val="00205C3E"/>
    <w:rsid w:val="00205C6D"/>
    <w:rsid w:val="00205CF3"/>
    <w:rsid w:val="00206418"/>
    <w:rsid w:val="00206704"/>
    <w:rsid w:val="0020746F"/>
    <w:rsid w:val="00207624"/>
    <w:rsid w:val="0021016F"/>
    <w:rsid w:val="00210DCC"/>
    <w:rsid w:val="00210F59"/>
    <w:rsid w:val="00210FE1"/>
    <w:rsid w:val="0021116A"/>
    <w:rsid w:val="00211B44"/>
    <w:rsid w:val="00212585"/>
    <w:rsid w:val="00212BE8"/>
    <w:rsid w:val="00212DEB"/>
    <w:rsid w:val="00212F89"/>
    <w:rsid w:val="0021368D"/>
    <w:rsid w:val="00213956"/>
    <w:rsid w:val="00213DA2"/>
    <w:rsid w:val="0021403A"/>
    <w:rsid w:val="00214557"/>
    <w:rsid w:val="00214785"/>
    <w:rsid w:val="002149A7"/>
    <w:rsid w:val="00214C78"/>
    <w:rsid w:val="00214E13"/>
    <w:rsid w:val="00214E73"/>
    <w:rsid w:val="00215361"/>
    <w:rsid w:val="0021546D"/>
    <w:rsid w:val="00215C56"/>
    <w:rsid w:val="00215D2C"/>
    <w:rsid w:val="00216323"/>
    <w:rsid w:val="002164C6"/>
    <w:rsid w:val="0021676E"/>
    <w:rsid w:val="00216865"/>
    <w:rsid w:val="00216C3D"/>
    <w:rsid w:val="00216E8D"/>
    <w:rsid w:val="00216E90"/>
    <w:rsid w:val="002175EA"/>
    <w:rsid w:val="00217710"/>
    <w:rsid w:val="002177B3"/>
    <w:rsid w:val="0022004A"/>
    <w:rsid w:val="002213F2"/>
    <w:rsid w:val="002214CA"/>
    <w:rsid w:val="00221612"/>
    <w:rsid w:val="00221C17"/>
    <w:rsid w:val="00221CCF"/>
    <w:rsid w:val="00221FB1"/>
    <w:rsid w:val="002224B3"/>
    <w:rsid w:val="00222503"/>
    <w:rsid w:val="002227EB"/>
    <w:rsid w:val="00223A3E"/>
    <w:rsid w:val="00223B5A"/>
    <w:rsid w:val="00223BF6"/>
    <w:rsid w:val="00223E27"/>
    <w:rsid w:val="00224296"/>
    <w:rsid w:val="00225186"/>
    <w:rsid w:val="00225669"/>
    <w:rsid w:val="0022597D"/>
    <w:rsid w:val="002259D5"/>
    <w:rsid w:val="00225C50"/>
    <w:rsid w:val="00225EA6"/>
    <w:rsid w:val="00226671"/>
    <w:rsid w:val="00226F78"/>
    <w:rsid w:val="002270A7"/>
    <w:rsid w:val="002271A0"/>
    <w:rsid w:val="0022724B"/>
    <w:rsid w:val="0022724D"/>
    <w:rsid w:val="00227A9E"/>
    <w:rsid w:val="002307A6"/>
    <w:rsid w:val="0023080A"/>
    <w:rsid w:val="0023109C"/>
    <w:rsid w:val="00231FC3"/>
    <w:rsid w:val="00232173"/>
    <w:rsid w:val="0023243D"/>
    <w:rsid w:val="00233108"/>
    <w:rsid w:val="002333DE"/>
    <w:rsid w:val="0023433B"/>
    <w:rsid w:val="00234E84"/>
    <w:rsid w:val="00235005"/>
    <w:rsid w:val="002357AB"/>
    <w:rsid w:val="00235C59"/>
    <w:rsid w:val="00236050"/>
    <w:rsid w:val="00236281"/>
    <w:rsid w:val="0023657F"/>
    <w:rsid w:val="00236B13"/>
    <w:rsid w:val="00237ADB"/>
    <w:rsid w:val="00237E29"/>
    <w:rsid w:val="00240128"/>
    <w:rsid w:val="00240CBB"/>
    <w:rsid w:val="00240D50"/>
    <w:rsid w:val="00240F6D"/>
    <w:rsid w:val="00241FB3"/>
    <w:rsid w:val="002423D0"/>
    <w:rsid w:val="00242494"/>
    <w:rsid w:val="002424DD"/>
    <w:rsid w:val="00243195"/>
    <w:rsid w:val="00243605"/>
    <w:rsid w:val="00243A2B"/>
    <w:rsid w:val="00243BB3"/>
    <w:rsid w:val="002457FC"/>
    <w:rsid w:val="0024672E"/>
    <w:rsid w:val="002467E8"/>
    <w:rsid w:val="00246951"/>
    <w:rsid w:val="0024697C"/>
    <w:rsid w:val="00246AA3"/>
    <w:rsid w:val="00247623"/>
    <w:rsid w:val="00247A3F"/>
    <w:rsid w:val="00247A68"/>
    <w:rsid w:val="00250289"/>
    <w:rsid w:val="00250405"/>
    <w:rsid w:val="00250CC9"/>
    <w:rsid w:val="00250E5A"/>
    <w:rsid w:val="00250F4A"/>
    <w:rsid w:val="002511D6"/>
    <w:rsid w:val="00251417"/>
    <w:rsid w:val="002515AB"/>
    <w:rsid w:val="0025167F"/>
    <w:rsid w:val="002518A7"/>
    <w:rsid w:val="0025242D"/>
    <w:rsid w:val="00252762"/>
    <w:rsid w:val="00252DB0"/>
    <w:rsid w:val="00253542"/>
    <w:rsid w:val="002535A0"/>
    <w:rsid w:val="00253FBD"/>
    <w:rsid w:val="0025408A"/>
    <w:rsid w:val="002541F4"/>
    <w:rsid w:val="00254532"/>
    <w:rsid w:val="002546C2"/>
    <w:rsid w:val="002563DE"/>
    <w:rsid w:val="00256E56"/>
    <w:rsid w:val="0025777D"/>
    <w:rsid w:val="00257EA8"/>
    <w:rsid w:val="0026021A"/>
    <w:rsid w:val="00260833"/>
    <w:rsid w:val="002609E5"/>
    <w:rsid w:val="00261023"/>
    <w:rsid w:val="0026150C"/>
    <w:rsid w:val="002620EE"/>
    <w:rsid w:val="002621BC"/>
    <w:rsid w:val="00262670"/>
    <w:rsid w:val="002631A9"/>
    <w:rsid w:val="002634BD"/>
    <w:rsid w:val="00263508"/>
    <w:rsid w:val="002638B2"/>
    <w:rsid w:val="002642D3"/>
    <w:rsid w:val="0026454E"/>
    <w:rsid w:val="00264C68"/>
    <w:rsid w:val="00264CE2"/>
    <w:rsid w:val="00264D13"/>
    <w:rsid w:val="00264F07"/>
    <w:rsid w:val="002654C2"/>
    <w:rsid w:val="00265E0F"/>
    <w:rsid w:val="00266069"/>
    <w:rsid w:val="002668AE"/>
    <w:rsid w:val="00267A81"/>
    <w:rsid w:val="00267D58"/>
    <w:rsid w:val="00270223"/>
    <w:rsid w:val="002708CC"/>
    <w:rsid w:val="00271486"/>
    <w:rsid w:val="002715B2"/>
    <w:rsid w:val="00271802"/>
    <w:rsid w:val="0027209F"/>
    <w:rsid w:val="002727BE"/>
    <w:rsid w:val="0027345F"/>
    <w:rsid w:val="0027394E"/>
    <w:rsid w:val="00273FF3"/>
    <w:rsid w:val="002743E2"/>
    <w:rsid w:val="0027480B"/>
    <w:rsid w:val="002749E7"/>
    <w:rsid w:val="002752B5"/>
    <w:rsid w:val="0027543D"/>
    <w:rsid w:val="00275505"/>
    <w:rsid w:val="0027592A"/>
    <w:rsid w:val="00275B27"/>
    <w:rsid w:val="00275CA5"/>
    <w:rsid w:val="00275CE6"/>
    <w:rsid w:val="00276BE3"/>
    <w:rsid w:val="00277424"/>
    <w:rsid w:val="00277D5A"/>
    <w:rsid w:val="002808B9"/>
    <w:rsid w:val="00280EFD"/>
    <w:rsid w:val="00280F9E"/>
    <w:rsid w:val="002812F2"/>
    <w:rsid w:val="00281715"/>
    <w:rsid w:val="00282518"/>
    <w:rsid w:val="00282A7E"/>
    <w:rsid w:val="0028377E"/>
    <w:rsid w:val="00283CA2"/>
    <w:rsid w:val="00283E60"/>
    <w:rsid w:val="00284328"/>
    <w:rsid w:val="00284A5D"/>
    <w:rsid w:val="00285049"/>
    <w:rsid w:val="002850F4"/>
    <w:rsid w:val="00285379"/>
    <w:rsid w:val="002861B5"/>
    <w:rsid w:val="0028620E"/>
    <w:rsid w:val="00286242"/>
    <w:rsid w:val="002864FB"/>
    <w:rsid w:val="00286615"/>
    <w:rsid w:val="0028666B"/>
    <w:rsid w:val="00286F77"/>
    <w:rsid w:val="00287582"/>
    <w:rsid w:val="00287BC9"/>
    <w:rsid w:val="002903C1"/>
    <w:rsid w:val="002903DE"/>
    <w:rsid w:val="00290C5A"/>
    <w:rsid w:val="00290DD7"/>
    <w:rsid w:val="00291152"/>
    <w:rsid w:val="00291834"/>
    <w:rsid w:val="00292869"/>
    <w:rsid w:val="00292B6C"/>
    <w:rsid w:val="00292BC7"/>
    <w:rsid w:val="0029356E"/>
    <w:rsid w:val="00293D82"/>
    <w:rsid w:val="00293F63"/>
    <w:rsid w:val="002948E0"/>
    <w:rsid w:val="00294C08"/>
    <w:rsid w:val="002959D1"/>
    <w:rsid w:val="0029684A"/>
    <w:rsid w:val="002968B0"/>
    <w:rsid w:val="00296968"/>
    <w:rsid w:val="00296FE0"/>
    <w:rsid w:val="00297224"/>
    <w:rsid w:val="00297453"/>
    <w:rsid w:val="002975C0"/>
    <w:rsid w:val="00297689"/>
    <w:rsid w:val="002978F3"/>
    <w:rsid w:val="002A0737"/>
    <w:rsid w:val="002A0958"/>
    <w:rsid w:val="002A095C"/>
    <w:rsid w:val="002A22A2"/>
    <w:rsid w:val="002A2825"/>
    <w:rsid w:val="002A2A3E"/>
    <w:rsid w:val="002A30C8"/>
    <w:rsid w:val="002A33FD"/>
    <w:rsid w:val="002A37A2"/>
    <w:rsid w:val="002A396C"/>
    <w:rsid w:val="002A4714"/>
    <w:rsid w:val="002A4896"/>
    <w:rsid w:val="002A48FC"/>
    <w:rsid w:val="002A4941"/>
    <w:rsid w:val="002A4966"/>
    <w:rsid w:val="002A4A05"/>
    <w:rsid w:val="002A5484"/>
    <w:rsid w:val="002A57CA"/>
    <w:rsid w:val="002A5AD1"/>
    <w:rsid w:val="002A615C"/>
    <w:rsid w:val="002A6278"/>
    <w:rsid w:val="002A627C"/>
    <w:rsid w:val="002A65F0"/>
    <w:rsid w:val="002A7546"/>
    <w:rsid w:val="002A76FB"/>
    <w:rsid w:val="002B0496"/>
    <w:rsid w:val="002B0A59"/>
    <w:rsid w:val="002B16C9"/>
    <w:rsid w:val="002B1A27"/>
    <w:rsid w:val="002B22EB"/>
    <w:rsid w:val="002B244D"/>
    <w:rsid w:val="002B266A"/>
    <w:rsid w:val="002B289C"/>
    <w:rsid w:val="002B2B31"/>
    <w:rsid w:val="002B3228"/>
    <w:rsid w:val="002B376A"/>
    <w:rsid w:val="002B3858"/>
    <w:rsid w:val="002B3D1A"/>
    <w:rsid w:val="002B3DD2"/>
    <w:rsid w:val="002B3DF8"/>
    <w:rsid w:val="002B4132"/>
    <w:rsid w:val="002B442C"/>
    <w:rsid w:val="002B5281"/>
    <w:rsid w:val="002B5406"/>
    <w:rsid w:val="002B5C18"/>
    <w:rsid w:val="002B618F"/>
    <w:rsid w:val="002B6396"/>
    <w:rsid w:val="002B6C3E"/>
    <w:rsid w:val="002B6D84"/>
    <w:rsid w:val="002C01DE"/>
    <w:rsid w:val="002C02C3"/>
    <w:rsid w:val="002C0704"/>
    <w:rsid w:val="002C0A12"/>
    <w:rsid w:val="002C0B17"/>
    <w:rsid w:val="002C1232"/>
    <w:rsid w:val="002C13F5"/>
    <w:rsid w:val="002C13F6"/>
    <w:rsid w:val="002C1424"/>
    <w:rsid w:val="002C2DCD"/>
    <w:rsid w:val="002C2E5D"/>
    <w:rsid w:val="002C3339"/>
    <w:rsid w:val="002C3E4A"/>
    <w:rsid w:val="002C46F7"/>
    <w:rsid w:val="002C4F41"/>
    <w:rsid w:val="002C5768"/>
    <w:rsid w:val="002C6028"/>
    <w:rsid w:val="002C6188"/>
    <w:rsid w:val="002C6205"/>
    <w:rsid w:val="002C681F"/>
    <w:rsid w:val="002C6C47"/>
    <w:rsid w:val="002C7366"/>
    <w:rsid w:val="002C7370"/>
    <w:rsid w:val="002C742E"/>
    <w:rsid w:val="002C7740"/>
    <w:rsid w:val="002C7A92"/>
    <w:rsid w:val="002D07BA"/>
    <w:rsid w:val="002D08AB"/>
    <w:rsid w:val="002D0B38"/>
    <w:rsid w:val="002D0C70"/>
    <w:rsid w:val="002D10E4"/>
    <w:rsid w:val="002D1A22"/>
    <w:rsid w:val="002D1B9D"/>
    <w:rsid w:val="002D1D02"/>
    <w:rsid w:val="002D1E1A"/>
    <w:rsid w:val="002D2162"/>
    <w:rsid w:val="002D2EA6"/>
    <w:rsid w:val="002D2EBF"/>
    <w:rsid w:val="002D2FCA"/>
    <w:rsid w:val="002D32A2"/>
    <w:rsid w:val="002D35E4"/>
    <w:rsid w:val="002D3C59"/>
    <w:rsid w:val="002D498F"/>
    <w:rsid w:val="002D4B50"/>
    <w:rsid w:val="002D4CA3"/>
    <w:rsid w:val="002D4CDA"/>
    <w:rsid w:val="002D5727"/>
    <w:rsid w:val="002D58ED"/>
    <w:rsid w:val="002D5B3B"/>
    <w:rsid w:val="002D5C22"/>
    <w:rsid w:val="002D5CF2"/>
    <w:rsid w:val="002D73A6"/>
    <w:rsid w:val="002D745B"/>
    <w:rsid w:val="002D747B"/>
    <w:rsid w:val="002D75AC"/>
    <w:rsid w:val="002D7C15"/>
    <w:rsid w:val="002D7D52"/>
    <w:rsid w:val="002D7DCF"/>
    <w:rsid w:val="002D7E21"/>
    <w:rsid w:val="002E050B"/>
    <w:rsid w:val="002E067E"/>
    <w:rsid w:val="002E06DF"/>
    <w:rsid w:val="002E0D42"/>
    <w:rsid w:val="002E0EE7"/>
    <w:rsid w:val="002E1309"/>
    <w:rsid w:val="002E164B"/>
    <w:rsid w:val="002E1D99"/>
    <w:rsid w:val="002E29A6"/>
    <w:rsid w:val="002E3308"/>
    <w:rsid w:val="002E3D51"/>
    <w:rsid w:val="002E3E9F"/>
    <w:rsid w:val="002E4289"/>
    <w:rsid w:val="002E4FED"/>
    <w:rsid w:val="002E5503"/>
    <w:rsid w:val="002E57E1"/>
    <w:rsid w:val="002E5ACC"/>
    <w:rsid w:val="002E5ADF"/>
    <w:rsid w:val="002E5D12"/>
    <w:rsid w:val="002E5DCF"/>
    <w:rsid w:val="002E5E1B"/>
    <w:rsid w:val="002E62C9"/>
    <w:rsid w:val="002E65E0"/>
    <w:rsid w:val="002E71EF"/>
    <w:rsid w:val="002E742B"/>
    <w:rsid w:val="002E7454"/>
    <w:rsid w:val="002E75E7"/>
    <w:rsid w:val="002E7B4F"/>
    <w:rsid w:val="002E7FD1"/>
    <w:rsid w:val="002F0061"/>
    <w:rsid w:val="002F01FC"/>
    <w:rsid w:val="002F04AF"/>
    <w:rsid w:val="002F0DAD"/>
    <w:rsid w:val="002F0F9F"/>
    <w:rsid w:val="002F1739"/>
    <w:rsid w:val="002F1B7C"/>
    <w:rsid w:val="002F1C1F"/>
    <w:rsid w:val="002F3496"/>
    <w:rsid w:val="002F35C5"/>
    <w:rsid w:val="002F3C0B"/>
    <w:rsid w:val="002F46DE"/>
    <w:rsid w:val="002F4971"/>
    <w:rsid w:val="002F4FD3"/>
    <w:rsid w:val="002F515D"/>
    <w:rsid w:val="002F535C"/>
    <w:rsid w:val="002F55D3"/>
    <w:rsid w:val="002F5716"/>
    <w:rsid w:val="002F57D9"/>
    <w:rsid w:val="002F5B09"/>
    <w:rsid w:val="002F5D6A"/>
    <w:rsid w:val="002F6CC4"/>
    <w:rsid w:val="002F7813"/>
    <w:rsid w:val="00300037"/>
    <w:rsid w:val="00300925"/>
    <w:rsid w:val="003009EE"/>
    <w:rsid w:val="00300BB4"/>
    <w:rsid w:val="00300E7D"/>
    <w:rsid w:val="00301300"/>
    <w:rsid w:val="00302BD7"/>
    <w:rsid w:val="00302F0E"/>
    <w:rsid w:val="00303578"/>
    <w:rsid w:val="00303615"/>
    <w:rsid w:val="00303714"/>
    <w:rsid w:val="00303C45"/>
    <w:rsid w:val="0030409B"/>
    <w:rsid w:val="003049C9"/>
    <w:rsid w:val="00304C66"/>
    <w:rsid w:val="00304FA1"/>
    <w:rsid w:val="00305AFD"/>
    <w:rsid w:val="00305B41"/>
    <w:rsid w:val="00306429"/>
    <w:rsid w:val="00306821"/>
    <w:rsid w:val="00307333"/>
    <w:rsid w:val="0030796A"/>
    <w:rsid w:val="00307B3C"/>
    <w:rsid w:val="0031045C"/>
    <w:rsid w:val="0031059B"/>
    <w:rsid w:val="00310FAA"/>
    <w:rsid w:val="00311239"/>
    <w:rsid w:val="0031161B"/>
    <w:rsid w:val="00312548"/>
    <w:rsid w:val="00312737"/>
    <w:rsid w:val="003127F1"/>
    <w:rsid w:val="00312859"/>
    <w:rsid w:val="00312A51"/>
    <w:rsid w:val="00312F5B"/>
    <w:rsid w:val="003135D4"/>
    <w:rsid w:val="00313DBD"/>
    <w:rsid w:val="00313E90"/>
    <w:rsid w:val="00313F6C"/>
    <w:rsid w:val="003144DE"/>
    <w:rsid w:val="003146E3"/>
    <w:rsid w:val="0031471A"/>
    <w:rsid w:val="00314815"/>
    <w:rsid w:val="00315868"/>
    <w:rsid w:val="00315917"/>
    <w:rsid w:val="00315CF5"/>
    <w:rsid w:val="00315FBD"/>
    <w:rsid w:val="00316039"/>
    <w:rsid w:val="00316087"/>
    <w:rsid w:val="00316233"/>
    <w:rsid w:val="003162AD"/>
    <w:rsid w:val="00316548"/>
    <w:rsid w:val="00316705"/>
    <w:rsid w:val="00316989"/>
    <w:rsid w:val="00316EAC"/>
    <w:rsid w:val="0031706E"/>
    <w:rsid w:val="0031710B"/>
    <w:rsid w:val="00317228"/>
    <w:rsid w:val="003173CA"/>
    <w:rsid w:val="00320409"/>
    <w:rsid w:val="003204E8"/>
    <w:rsid w:val="003207E9"/>
    <w:rsid w:val="003208CC"/>
    <w:rsid w:val="003209CC"/>
    <w:rsid w:val="00321097"/>
    <w:rsid w:val="00321116"/>
    <w:rsid w:val="003214D9"/>
    <w:rsid w:val="0032175D"/>
    <w:rsid w:val="00321C67"/>
    <w:rsid w:val="003222CC"/>
    <w:rsid w:val="00322549"/>
    <w:rsid w:val="003225B7"/>
    <w:rsid w:val="00322E1A"/>
    <w:rsid w:val="003230E7"/>
    <w:rsid w:val="00323EC7"/>
    <w:rsid w:val="00323F2B"/>
    <w:rsid w:val="00324339"/>
    <w:rsid w:val="00324C22"/>
    <w:rsid w:val="00324E3E"/>
    <w:rsid w:val="003252C8"/>
    <w:rsid w:val="003263EF"/>
    <w:rsid w:val="00326796"/>
    <w:rsid w:val="00326C29"/>
    <w:rsid w:val="00326FC2"/>
    <w:rsid w:val="00327866"/>
    <w:rsid w:val="00327B94"/>
    <w:rsid w:val="00327D95"/>
    <w:rsid w:val="00330764"/>
    <w:rsid w:val="00330DD2"/>
    <w:rsid w:val="00330E99"/>
    <w:rsid w:val="003314BB"/>
    <w:rsid w:val="003315D7"/>
    <w:rsid w:val="00331A70"/>
    <w:rsid w:val="00331B8A"/>
    <w:rsid w:val="00331F09"/>
    <w:rsid w:val="003320DE"/>
    <w:rsid w:val="00332A02"/>
    <w:rsid w:val="00332D07"/>
    <w:rsid w:val="0033326F"/>
    <w:rsid w:val="00333309"/>
    <w:rsid w:val="00333945"/>
    <w:rsid w:val="00333D08"/>
    <w:rsid w:val="00333E61"/>
    <w:rsid w:val="00333F73"/>
    <w:rsid w:val="00334938"/>
    <w:rsid w:val="003349AC"/>
    <w:rsid w:val="00336632"/>
    <w:rsid w:val="0033678F"/>
    <w:rsid w:val="0033690D"/>
    <w:rsid w:val="00336A0C"/>
    <w:rsid w:val="003372A8"/>
    <w:rsid w:val="00337A11"/>
    <w:rsid w:val="00337D67"/>
    <w:rsid w:val="00337E41"/>
    <w:rsid w:val="00337F63"/>
    <w:rsid w:val="00340394"/>
    <w:rsid w:val="0034052F"/>
    <w:rsid w:val="00340533"/>
    <w:rsid w:val="00340601"/>
    <w:rsid w:val="0034073B"/>
    <w:rsid w:val="00340784"/>
    <w:rsid w:val="00340D74"/>
    <w:rsid w:val="0034131A"/>
    <w:rsid w:val="00342132"/>
    <w:rsid w:val="0034213F"/>
    <w:rsid w:val="0034287C"/>
    <w:rsid w:val="003429CC"/>
    <w:rsid w:val="00342B27"/>
    <w:rsid w:val="0034333B"/>
    <w:rsid w:val="00343B4B"/>
    <w:rsid w:val="00343BB9"/>
    <w:rsid w:val="003440BB"/>
    <w:rsid w:val="00344237"/>
    <w:rsid w:val="00344C11"/>
    <w:rsid w:val="00344F0D"/>
    <w:rsid w:val="003453BA"/>
    <w:rsid w:val="003454EF"/>
    <w:rsid w:val="00346363"/>
    <w:rsid w:val="00346A85"/>
    <w:rsid w:val="00346EDB"/>
    <w:rsid w:val="00346FDC"/>
    <w:rsid w:val="0034706F"/>
    <w:rsid w:val="003470EA"/>
    <w:rsid w:val="003477D2"/>
    <w:rsid w:val="00347903"/>
    <w:rsid w:val="00350925"/>
    <w:rsid w:val="0035096E"/>
    <w:rsid w:val="00350B74"/>
    <w:rsid w:val="00350E7B"/>
    <w:rsid w:val="00350F53"/>
    <w:rsid w:val="003518C1"/>
    <w:rsid w:val="00351AE6"/>
    <w:rsid w:val="00351CD0"/>
    <w:rsid w:val="00351F41"/>
    <w:rsid w:val="003527E2"/>
    <w:rsid w:val="003529AC"/>
    <w:rsid w:val="003529C0"/>
    <w:rsid w:val="00352FBA"/>
    <w:rsid w:val="003533EA"/>
    <w:rsid w:val="0035438B"/>
    <w:rsid w:val="003547B5"/>
    <w:rsid w:val="003552B6"/>
    <w:rsid w:val="00355B4E"/>
    <w:rsid w:val="003564EE"/>
    <w:rsid w:val="00356609"/>
    <w:rsid w:val="00356771"/>
    <w:rsid w:val="003567F2"/>
    <w:rsid w:val="00356C52"/>
    <w:rsid w:val="00356FF5"/>
    <w:rsid w:val="00357975"/>
    <w:rsid w:val="0036014A"/>
    <w:rsid w:val="00360226"/>
    <w:rsid w:val="00360446"/>
    <w:rsid w:val="00360706"/>
    <w:rsid w:val="00360750"/>
    <w:rsid w:val="00360A06"/>
    <w:rsid w:val="00360CF8"/>
    <w:rsid w:val="00361A5F"/>
    <w:rsid w:val="00361EFD"/>
    <w:rsid w:val="00361F1F"/>
    <w:rsid w:val="00361FB2"/>
    <w:rsid w:val="00362001"/>
    <w:rsid w:val="0036212C"/>
    <w:rsid w:val="00362410"/>
    <w:rsid w:val="003624E4"/>
    <w:rsid w:val="003629FE"/>
    <w:rsid w:val="00362FFA"/>
    <w:rsid w:val="003632F5"/>
    <w:rsid w:val="003642B9"/>
    <w:rsid w:val="003648E2"/>
    <w:rsid w:val="00364956"/>
    <w:rsid w:val="003653E4"/>
    <w:rsid w:val="0036587C"/>
    <w:rsid w:val="0036608D"/>
    <w:rsid w:val="0036625F"/>
    <w:rsid w:val="00366DC6"/>
    <w:rsid w:val="00366F0B"/>
    <w:rsid w:val="00367049"/>
    <w:rsid w:val="00367727"/>
    <w:rsid w:val="00367D6C"/>
    <w:rsid w:val="00370448"/>
    <w:rsid w:val="003708C9"/>
    <w:rsid w:val="00370991"/>
    <w:rsid w:val="00370EA4"/>
    <w:rsid w:val="00370EFD"/>
    <w:rsid w:val="003713CB"/>
    <w:rsid w:val="003716E9"/>
    <w:rsid w:val="00372104"/>
    <w:rsid w:val="00372862"/>
    <w:rsid w:val="00372D5E"/>
    <w:rsid w:val="00372EB5"/>
    <w:rsid w:val="00373E13"/>
    <w:rsid w:val="0037440C"/>
    <w:rsid w:val="00374A33"/>
    <w:rsid w:val="003750FF"/>
    <w:rsid w:val="00375122"/>
    <w:rsid w:val="00375E4B"/>
    <w:rsid w:val="0037608B"/>
    <w:rsid w:val="003761C6"/>
    <w:rsid w:val="003763D5"/>
    <w:rsid w:val="00376CF4"/>
    <w:rsid w:val="00376D6E"/>
    <w:rsid w:val="00377141"/>
    <w:rsid w:val="00377468"/>
    <w:rsid w:val="00377488"/>
    <w:rsid w:val="003776DB"/>
    <w:rsid w:val="00377E47"/>
    <w:rsid w:val="00380DD1"/>
    <w:rsid w:val="00380DE0"/>
    <w:rsid w:val="003815DF"/>
    <w:rsid w:val="00381B8D"/>
    <w:rsid w:val="00381C71"/>
    <w:rsid w:val="00381F34"/>
    <w:rsid w:val="003824B2"/>
    <w:rsid w:val="00382E11"/>
    <w:rsid w:val="0038399B"/>
    <w:rsid w:val="003842C0"/>
    <w:rsid w:val="003845B5"/>
    <w:rsid w:val="003846BB"/>
    <w:rsid w:val="0038474F"/>
    <w:rsid w:val="0038495A"/>
    <w:rsid w:val="00384BCB"/>
    <w:rsid w:val="00384C0F"/>
    <w:rsid w:val="003850EF"/>
    <w:rsid w:val="0038544C"/>
    <w:rsid w:val="003858B0"/>
    <w:rsid w:val="00385B50"/>
    <w:rsid w:val="0038621C"/>
    <w:rsid w:val="003869F1"/>
    <w:rsid w:val="00386AEA"/>
    <w:rsid w:val="00386D11"/>
    <w:rsid w:val="00386E62"/>
    <w:rsid w:val="00387905"/>
    <w:rsid w:val="00387A3A"/>
    <w:rsid w:val="00387D9E"/>
    <w:rsid w:val="00387FEC"/>
    <w:rsid w:val="003900AB"/>
    <w:rsid w:val="003901F3"/>
    <w:rsid w:val="00390497"/>
    <w:rsid w:val="00390DB2"/>
    <w:rsid w:val="00390DB9"/>
    <w:rsid w:val="00390E24"/>
    <w:rsid w:val="0039114F"/>
    <w:rsid w:val="00391A29"/>
    <w:rsid w:val="00391DEE"/>
    <w:rsid w:val="00392637"/>
    <w:rsid w:val="003927DC"/>
    <w:rsid w:val="00392B40"/>
    <w:rsid w:val="00392DFF"/>
    <w:rsid w:val="00393EEF"/>
    <w:rsid w:val="00394216"/>
    <w:rsid w:val="003946DC"/>
    <w:rsid w:val="003947F4"/>
    <w:rsid w:val="00394836"/>
    <w:rsid w:val="0039484B"/>
    <w:rsid w:val="00394C5A"/>
    <w:rsid w:val="00395028"/>
    <w:rsid w:val="00395075"/>
    <w:rsid w:val="003957EA"/>
    <w:rsid w:val="00395810"/>
    <w:rsid w:val="00395DB4"/>
    <w:rsid w:val="00396123"/>
    <w:rsid w:val="00396203"/>
    <w:rsid w:val="003969E6"/>
    <w:rsid w:val="00396C95"/>
    <w:rsid w:val="00396CE3"/>
    <w:rsid w:val="00397299"/>
    <w:rsid w:val="0039765F"/>
    <w:rsid w:val="003A0346"/>
    <w:rsid w:val="003A0A23"/>
    <w:rsid w:val="003A1332"/>
    <w:rsid w:val="003A18D0"/>
    <w:rsid w:val="003A1C49"/>
    <w:rsid w:val="003A2496"/>
    <w:rsid w:val="003A2786"/>
    <w:rsid w:val="003A40CA"/>
    <w:rsid w:val="003A4C92"/>
    <w:rsid w:val="003A516D"/>
    <w:rsid w:val="003A5551"/>
    <w:rsid w:val="003A627F"/>
    <w:rsid w:val="003A63E3"/>
    <w:rsid w:val="003A6615"/>
    <w:rsid w:val="003A67B7"/>
    <w:rsid w:val="003A68B2"/>
    <w:rsid w:val="003A716D"/>
    <w:rsid w:val="003A72AA"/>
    <w:rsid w:val="003A72AB"/>
    <w:rsid w:val="003A7782"/>
    <w:rsid w:val="003A7E50"/>
    <w:rsid w:val="003B004E"/>
    <w:rsid w:val="003B0A0A"/>
    <w:rsid w:val="003B1162"/>
    <w:rsid w:val="003B18D8"/>
    <w:rsid w:val="003B1EF3"/>
    <w:rsid w:val="003B2346"/>
    <w:rsid w:val="003B2719"/>
    <w:rsid w:val="003B29E2"/>
    <w:rsid w:val="003B3002"/>
    <w:rsid w:val="003B396B"/>
    <w:rsid w:val="003B4425"/>
    <w:rsid w:val="003B44AB"/>
    <w:rsid w:val="003B4835"/>
    <w:rsid w:val="003B49C8"/>
    <w:rsid w:val="003B4A57"/>
    <w:rsid w:val="003B4D07"/>
    <w:rsid w:val="003B4FA1"/>
    <w:rsid w:val="003B50E5"/>
    <w:rsid w:val="003B5222"/>
    <w:rsid w:val="003B5664"/>
    <w:rsid w:val="003B5A76"/>
    <w:rsid w:val="003B6341"/>
    <w:rsid w:val="003B6492"/>
    <w:rsid w:val="003B6532"/>
    <w:rsid w:val="003B69F2"/>
    <w:rsid w:val="003B6DBF"/>
    <w:rsid w:val="003B7072"/>
    <w:rsid w:val="003B72F7"/>
    <w:rsid w:val="003B7A7D"/>
    <w:rsid w:val="003C02CB"/>
    <w:rsid w:val="003C12A5"/>
    <w:rsid w:val="003C1A87"/>
    <w:rsid w:val="003C2014"/>
    <w:rsid w:val="003C231B"/>
    <w:rsid w:val="003C2DB0"/>
    <w:rsid w:val="003C36F4"/>
    <w:rsid w:val="003C3720"/>
    <w:rsid w:val="003C37BE"/>
    <w:rsid w:val="003C4130"/>
    <w:rsid w:val="003C42AD"/>
    <w:rsid w:val="003C492E"/>
    <w:rsid w:val="003C49AC"/>
    <w:rsid w:val="003C4A83"/>
    <w:rsid w:val="003C5030"/>
    <w:rsid w:val="003C52C4"/>
    <w:rsid w:val="003C537E"/>
    <w:rsid w:val="003C5621"/>
    <w:rsid w:val="003C6936"/>
    <w:rsid w:val="003C6E49"/>
    <w:rsid w:val="003C6F15"/>
    <w:rsid w:val="003C6FA0"/>
    <w:rsid w:val="003C7104"/>
    <w:rsid w:val="003C75A1"/>
    <w:rsid w:val="003D01A3"/>
    <w:rsid w:val="003D0221"/>
    <w:rsid w:val="003D025A"/>
    <w:rsid w:val="003D037B"/>
    <w:rsid w:val="003D0AE7"/>
    <w:rsid w:val="003D1476"/>
    <w:rsid w:val="003D194E"/>
    <w:rsid w:val="003D257C"/>
    <w:rsid w:val="003D285E"/>
    <w:rsid w:val="003D297E"/>
    <w:rsid w:val="003D2A0A"/>
    <w:rsid w:val="003D2B62"/>
    <w:rsid w:val="003D2C2B"/>
    <w:rsid w:val="003D2D4E"/>
    <w:rsid w:val="003D3240"/>
    <w:rsid w:val="003D338E"/>
    <w:rsid w:val="003D35FC"/>
    <w:rsid w:val="003D3B4B"/>
    <w:rsid w:val="003D3DC9"/>
    <w:rsid w:val="003D42C4"/>
    <w:rsid w:val="003D4498"/>
    <w:rsid w:val="003D4857"/>
    <w:rsid w:val="003D50AE"/>
    <w:rsid w:val="003D518A"/>
    <w:rsid w:val="003D56AE"/>
    <w:rsid w:val="003D6067"/>
    <w:rsid w:val="003D66DD"/>
    <w:rsid w:val="003D6F35"/>
    <w:rsid w:val="003D6F74"/>
    <w:rsid w:val="003D74DF"/>
    <w:rsid w:val="003D77AB"/>
    <w:rsid w:val="003D7A72"/>
    <w:rsid w:val="003E0046"/>
    <w:rsid w:val="003E0574"/>
    <w:rsid w:val="003E10A0"/>
    <w:rsid w:val="003E1843"/>
    <w:rsid w:val="003E1E68"/>
    <w:rsid w:val="003E3441"/>
    <w:rsid w:val="003E36A6"/>
    <w:rsid w:val="003E36BE"/>
    <w:rsid w:val="003E3B44"/>
    <w:rsid w:val="003E3BA3"/>
    <w:rsid w:val="003E4098"/>
    <w:rsid w:val="003E4E33"/>
    <w:rsid w:val="003E5121"/>
    <w:rsid w:val="003E52FB"/>
    <w:rsid w:val="003E53BD"/>
    <w:rsid w:val="003E5548"/>
    <w:rsid w:val="003E5573"/>
    <w:rsid w:val="003E55AE"/>
    <w:rsid w:val="003E5A4C"/>
    <w:rsid w:val="003E5B88"/>
    <w:rsid w:val="003E5D7D"/>
    <w:rsid w:val="003E60F4"/>
    <w:rsid w:val="003E66FA"/>
    <w:rsid w:val="003E674D"/>
    <w:rsid w:val="003E6850"/>
    <w:rsid w:val="003E6C27"/>
    <w:rsid w:val="003E7612"/>
    <w:rsid w:val="003E76F8"/>
    <w:rsid w:val="003E7C6D"/>
    <w:rsid w:val="003E7E3A"/>
    <w:rsid w:val="003E7F37"/>
    <w:rsid w:val="003F0249"/>
    <w:rsid w:val="003F0681"/>
    <w:rsid w:val="003F07AD"/>
    <w:rsid w:val="003F0DDD"/>
    <w:rsid w:val="003F1A39"/>
    <w:rsid w:val="003F20F8"/>
    <w:rsid w:val="003F215E"/>
    <w:rsid w:val="003F2218"/>
    <w:rsid w:val="003F284F"/>
    <w:rsid w:val="003F2A6F"/>
    <w:rsid w:val="003F2CD3"/>
    <w:rsid w:val="003F343C"/>
    <w:rsid w:val="003F3CAF"/>
    <w:rsid w:val="003F448A"/>
    <w:rsid w:val="003F4542"/>
    <w:rsid w:val="003F4B27"/>
    <w:rsid w:val="003F56A2"/>
    <w:rsid w:val="003F5972"/>
    <w:rsid w:val="003F5DA7"/>
    <w:rsid w:val="003F5FBC"/>
    <w:rsid w:val="003F6228"/>
    <w:rsid w:val="003F6C99"/>
    <w:rsid w:val="003F6DC8"/>
    <w:rsid w:val="003F6E25"/>
    <w:rsid w:val="003F71C0"/>
    <w:rsid w:val="003F797C"/>
    <w:rsid w:val="003F7AA0"/>
    <w:rsid w:val="003F7F5F"/>
    <w:rsid w:val="00400158"/>
    <w:rsid w:val="004001E2"/>
    <w:rsid w:val="00400851"/>
    <w:rsid w:val="004009D5"/>
    <w:rsid w:val="00400EB4"/>
    <w:rsid w:val="00400ED4"/>
    <w:rsid w:val="00400F5F"/>
    <w:rsid w:val="004016A3"/>
    <w:rsid w:val="00401E1D"/>
    <w:rsid w:val="00401F6F"/>
    <w:rsid w:val="00402341"/>
    <w:rsid w:val="00402965"/>
    <w:rsid w:val="00402DB7"/>
    <w:rsid w:val="00403379"/>
    <w:rsid w:val="0040351C"/>
    <w:rsid w:val="0040373C"/>
    <w:rsid w:val="00403D4C"/>
    <w:rsid w:val="00404E00"/>
    <w:rsid w:val="00404F68"/>
    <w:rsid w:val="004051C3"/>
    <w:rsid w:val="00405280"/>
    <w:rsid w:val="00405406"/>
    <w:rsid w:val="0040592A"/>
    <w:rsid w:val="00406741"/>
    <w:rsid w:val="00406DDE"/>
    <w:rsid w:val="00406F2D"/>
    <w:rsid w:val="00407841"/>
    <w:rsid w:val="00407A35"/>
    <w:rsid w:val="00410066"/>
    <w:rsid w:val="00410984"/>
    <w:rsid w:val="00410BD1"/>
    <w:rsid w:val="00410E58"/>
    <w:rsid w:val="00410E76"/>
    <w:rsid w:val="004111A6"/>
    <w:rsid w:val="00411BB7"/>
    <w:rsid w:val="00411CAB"/>
    <w:rsid w:val="00412132"/>
    <w:rsid w:val="004122E2"/>
    <w:rsid w:val="004124D3"/>
    <w:rsid w:val="00412744"/>
    <w:rsid w:val="00412772"/>
    <w:rsid w:val="004128DC"/>
    <w:rsid w:val="00412995"/>
    <w:rsid w:val="00412A7B"/>
    <w:rsid w:val="00412A80"/>
    <w:rsid w:val="00412B12"/>
    <w:rsid w:val="00412B19"/>
    <w:rsid w:val="004130A9"/>
    <w:rsid w:val="004134E4"/>
    <w:rsid w:val="00413BD2"/>
    <w:rsid w:val="00413FE0"/>
    <w:rsid w:val="00414DC2"/>
    <w:rsid w:val="00415C8C"/>
    <w:rsid w:val="00416BA4"/>
    <w:rsid w:val="004170B2"/>
    <w:rsid w:val="004171B1"/>
    <w:rsid w:val="00417676"/>
    <w:rsid w:val="0041777D"/>
    <w:rsid w:val="004178F3"/>
    <w:rsid w:val="00417A23"/>
    <w:rsid w:val="00417D76"/>
    <w:rsid w:val="00417E3F"/>
    <w:rsid w:val="00420132"/>
    <w:rsid w:val="0042044A"/>
    <w:rsid w:val="0042065B"/>
    <w:rsid w:val="00420883"/>
    <w:rsid w:val="004214EB"/>
    <w:rsid w:val="0042153C"/>
    <w:rsid w:val="00421773"/>
    <w:rsid w:val="00421843"/>
    <w:rsid w:val="00422656"/>
    <w:rsid w:val="00422921"/>
    <w:rsid w:val="00422CAA"/>
    <w:rsid w:val="00422DCF"/>
    <w:rsid w:val="0042326C"/>
    <w:rsid w:val="00423278"/>
    <w:rsid w:val="004232C2"/>
    <w:rsid w:val="0042349D"/>
    <w:rsid w:val="0042369E"/>
    <w:rsid w:val="004236EC"/>
    <w:rsid w:val="00423865"/>
    <w:rsid w:val="0042453C"/>
    <w:rsid w:val="004247E6"/>
    <w:rsid w:val="004255FA"/>
    <w:rsid w:val="00425F86"/>
    <w:rsid w:val="00426207"/>
    <w:rsid w:val="00426877"/>
    <w:rsid w:val="00426DA7"/>
    <w:rsid w:val="00426EC6"/>
    <w:rsid w:val="004270BC"/>
    <w:rsid w:val="0043027D"/>
    <w:rsid w:val="00430317"/>
    <w:rsid w:val="00430EFC"/>
    <w:rsid w:val="004312D1"/>
    <w:rsid w:val="004317AE"/>
    <w:rsid w:val="004333C6"/>
    <w:rsid w:val="0043345F"/>
    <w:rsid w:val="00433586"/>
    <w:rsid w:val="004337EF"/>
    <w:rsid w:val="00433991"/>
    <w:rsid w:val="00433C59"/>
    <w:rsid w:val="0043453E"/>
    <w:rsid w:val="0043478D"/>
    <w:rsid w:val="00434929"/>
    <w:rsid w:val="00434BE4"/>
    <w:rsid w:val="00434CD1"/>
    <w:rsid w:val="00434D0A"/>
    <w:rsid w:val="0043561A"/>
    <w:rsid w:val="0043586D"/>
    <w:rsid w:val="0043592B"/>
    <w:rsid w:val="0043630F"/>
    <w:rsid w:val="0043658F"/>
    <w:rsid w:val="00436646"/>
    <w:rsid w:val="004369D9"/>
    <w:rsid w:val="00436F0A"/>
    <w:rsid w:val="00436F36"/>
    <w:rsid w:val="00437192"/>
    <w:rsid w:val="004372B3"/>
    <w:rsid w:val="00437389"/>
    <w:rsid w:val="004374B6"/>
    <w:rsid w:val="004376F7"/>
    <w:rsid w:val="00437926"/>
    <w:rsid w:val="00437B00"/>
    <w:rsid w:val="0044027E"/>
    <w:rsid w:val="00440886"/>
    <w:rsid w:val="00440C2D"/>
    <w:rsid w:val="00440C5D"/>
    <w:rsid w:val="00440E48"/>
    <w:rsid w:val="00441465"/>
    <w:rsid w:val="0044177A"/>
    <w:rsid w:val="00441906"/>
    <w:rsid w:val="00441C43"/>
    <w:rsid w:val="00441EE5"/>
    <w:rsid w:val="004427A1"/>
    <w:rsid w:val="004429F5"/>
    <w:rsid w:val="00442B93"/>
    <w:rsid w:val="00442CB6"/>
    <w:rsid w:val="00443051"/>
    <w:rsid w:val="00443107"/>
    <w:rsid w:val="00443561"/>
    <w:rsid w:val="00443D29"/>
    <w:rsid w:val="004442C8"/>
    <w:rsid w:val="004446BB"/>
    <w:rsid w:val="0044491C"/>
    <w:rsid w:val="00444C05"/>
    <w:rsid w:val="00445A74"/>
    <w:rsid w:val="00445B14"/>
    <w:rsid w:val="00445C59"/>
    <w:rsid w:val="00445E2B"/>
    <w:rsid w:val="00446BE6"/>
    <w:rsid w:val="00446F17"/>
    <w:rsid w:val="00447192"/>
    <w:rsid w:val="0044729B"/>
    <w:rsid w:val="00447357"/>
    <w:rsid w:val="00447A30"/>
    <w:rsid w:val="00447B8F"/>
    <w:rsid w:val="00447EFB"/>
    <w:rsid w:val="00447F11"/>
    <w:rsid w:val="00450276"/>
    <w:rsid w:val="004508EB"/>
    <w:rsid w:val="00450A07"/>
    <w:rsid w:val="00451099"/>
    <w:rsid w:val="0045140C"/>
    <w:rsid w:val="004522B8"/>
    <w:rsid w:val="0045243C"/>
    <w:rsid w:val="0045268B"/>
    <w:rsid w:val="00452A9E"/>
    <w:rsid w:val="00452D0F"/>
    <w:rsid w:val="00453570"/>
    <w:rsid w:val="00453A9E"/>
    <w:rsid w:val="00453BD9"/>
    <w:rsid w:val="00453F21"/>
    <w:rsid w:val="00454C3B"/>
    <w:rsid w:val="00454CA7"/>
    <w:rsid w:val="00454F4E"/>
    <w:rsid w:val="00454F6A"/>
    <w:rsid w:val="0045535C"/>
    <w:rsid w:val="00455415"/>
    <w:rsid w:val="004556A1"/>
    <w:rsid w:val="00455B7F"/>
    <w:rsid w:val="00455C8E"/>
    <w:rsid w:val="00455FFF"/>
    <w:rsid w:val="00456380"/>
    <w:rsid w:val="0045654B"/>
    <w:rsid w:val="00456595"/>
    <w:rsid w:val="00456FFD"/>
    <w:rsid w:val="004571B0"/>
    <w:rsid w:val="00457D8F"/>
    <w:rsid w:val="00457F9E"/>
    <w:rsid w:val="004600B5"/>
    <w:rsid w:val="004600B8"/>
    <w:rsid w:val="004604EE"/>
    <w:rsid w:val="00461007"/>
    <w:rsid w:val="00461163"/>
    <w:rsid w:val="00461901"/>
    <w:rsid w:val="004619A3"/>
    <w:rsid w:val="00462306"/>
    <w:rsid w:val="00462BB3"/>
    <w:rsid w:val="004631C2"/>
    <w:rsid w:val="00463360"/>
    <w:rsid w:val="00463C98"/>
    <w:rsid w:val="00463CFF"/>
    <w:rsid w:val="00463E2C"/>
    <w:rsid w:val="004641E8"/>
    <w:rsid w:val="00464E72"/>
    <w:rsid w:val="0046628F"/>
    <w:rsid w:val="004668DF"/>
    <w:rsid w:val="0046696A"/>
    <w:rsid w:val="00466B87"/>
    <w:rsid w:val="00466C6A"/>
    <w:rsid w:val="00466E65"/>
    <w:rsid w:val="00466F8E"/>
    <w:rsid w:val="00467FAF"/>
    <w:rsid w:val="00470162"/>
    <w:rsid w:val="00470475"/>
    <w:rsid w:val="00470932"/>
    <w:rsid w:val="00471384"/>
    <w:rsid w:val="00471A1B"/>
    <w:rsid w:val="004724C4"/>
    <w:rsid w:val="00472731"/>
    <w:rsid w:val="00473F45"/>
    <w:rsid w:val="004740B3"/>
    <w:rsid w:val="00474C80"/>
    <w:rsid w:val="004752B7"/>
    <w:rsid w:val="0047553B"/>
    <w:rsid w:val="00475E02"/>
    <w:rsid w:val="00476374"/>
    <w:rsid w:val="004764AF"/>
    <w:rsid w:val="00476C3C"/>
    <w:rsid w:val="00477B2A"/>
    <w:rsid w:val="00477E0D"/>
    <w:rsid w:val="0048092B"/>
    <w:rsid w:val="00480F95"/>
    <w:rsid w:val="00481734"/>
    <w:rsid w:val="0048182A"/>
    <w:rsid w:val="00481A7B"/>
    <w:rsid w:val="00481C95"/>
    <w:rsid w:val="00481F76"/>
    <w:rsid w:val="004822D2"/>
    <w:rsid w:val="004825F9"/>
    <w:rsid w:val="004829A8"/>
    <w:rsid w:val="00482E36"/>
    <w:rsid w:val="0048373A"/>
    <w:rsid w:val="00483D2C"/>
    <w:rsid w:val="00484144"/>
    <w:rsid w:val="004843E0"/>
    <w:rsid w:val="004848EA"/>
    <w:rsid w:val="00484950"/>
    <w:rsid w:val="00484B50"/>
    <w:rsid w:val="00485271"/>
    <w:rsid w:val="00485651"/>
    <w:rsid w:val="00485927"/>
    <w:rsid w:val="004860A6"/>
    <w:rsid w:val="00486641"/>
    <w:rsid w:val="00486E40"/>
    <w:rsid w:val="00487EF9"/>
    <w:rsid w:val="00490A86"/>
    <w:rsid w:val="004910AB"/>
    <w:rsid w:val="00491398"/>
    <w:rsid w:val="00491754"/>
    <w:rsid w:val="00491FEA"/>
    <w:rsid w:val="004924F9"/>
    <w:rsid w:val="00492745"/>
    <w:rsid w:val="00493906"/>
    <w:rsid w:val="0049393D"/>
    <w:rsid w:val="00493BE6"/>
    <w:rsid w:val="00493C5A"/>
    <w:rsid w:val="00494518"/>
    <w:rsid w:val="00494C45"/>
    <w:rsid w:val="00494D19"/>
    <w:rsid w:val="00494E9A"/>
    <w:rsid w:val="00495171"/>
    <w:rsid w:val="0049598D"/>
    <w:rsid w:val="004959FE"/>
    <w:rsid w:val="00495FB6"/>
    <w:rsid w:val="0049650B"/>
    <w:rsid w:val="004966F1"/>
    <w:rsid w:val="00496703"/>
    <w:rsid w:val="00496DA0"/>
    <w:rsid w:val="0049707D"/>
    <w:rsid w:val="004971DA"/>
    <w:rsid w:val="00497A4D"/>
    <w:rsid w:val="00497FBD"/>
    <w:rsid w:val="004A01D3"/>
    <w:rsid w:val="004A07A8"/>
    <w:rsid w:val="004A08BB"/>
    <w:rsid w:val="004A09D3"/>
    <w:rsid w:val="004A0B9A"/>
    <w:rsid w:val="004A1641"/>
    <w:rsid w:val="004A20BD"/>
    <w:rsid w:val="004A23BF"/>
    <w:rsid w:val="004A24CC"/>
    <w:rsid w:val="004A264D"/>
    <w:rsid w:val="004A2A59"/>
    <w:rsid w:val="004A325E"/>
    <w:rsid w:val="004A3440"/>
    <w:rsid w:val="004A3965"/>
    <w:rsid w:val="004A39F3"/>
    <w:rsid w:val="004A4050"/>
    <w:rsid w:val="004A431E"/>
    <w:rsid w:val="004A4476"/>
    <w:rsid w:val="004A45C5"/>
    <w:rsid w:val="004A4803"/>
    <w:rsid w:val="004A4A37"/>
    <w:rsid w:val="004A4C33"/>
    <w:rsid w:val="004A4F9B"/>
    <w:rsid w:val="004A5373"/>
    <w:rsid w:val="004A5736"/>
    <w:rsid w:val="004A606B"/>
    <w:rsid w:val="004A62BD"/>
    <w:rsid w:val="004A6691"/>
    <w:rsid w:val="004A6D96"/>
    <w:rsid w:val="004A6F4C"/>
    <w:rsid w:val="004A73CB"/>
    <w:rsid w:val="004A7DE9"/>
    <w:rsid w:val="004A7F31"/>
    <w:rsid w:val="004B084E"/>
    <w:rsid w:val="004B0BEB"/>
    <w:rsid w:val="004B1743"/>
    <w:rsid w:val="004B2529"/>
    <w:rsid w:val="004B26F3"/>
    <w:rsid w:val="004B29B7"/>
    <w:rsid w:val="004B2FB2"/>
    <w:rsid w:val="004B3833"/>
    <w:rsid w:val="004B3FEC"/>
    <w:rsid w:val="004B4419"/>
    <w:rsid w:val="004B4D2B"/>
    <w:rsid w:val="004B5CEB"/>
    <w:rsid w:val="004B6BD7"/>
    <w:rsid w:val="004B6C84"/>
    <w:rsid w:val="004B6E8A"/>
    <w:rsid w:val="004B6FA9"/>
    <w:rsid w:val="004B75AC"/>
    <w:rsid w:val="004C0723"/>
    <w:rsid w:val="004C0903"/>
    <w:rsid w:val="004C09EE"/>
    <w:rsid w:val="004C0A5F"/>
    <w:rsid w:val="004C1297"/>
    <w:rsid w:val="004C2166"/>
    <w:rsid w:val="004C32E2"/>
    <w:rsid w:val="004C428D"/>
    <w:rsid w:val="004C4522"/>
    <w:rsid w:val="004C45B4"/>
    <w:rsid w:val="004C4986"/>
    <w:rsid w:val="004C4E9B"/>
    <w:rsid w:val="004C56C0"/>
    <w:rsid w:val="004C56D6"/>
    <w:rsid w:val="004C771C"/>
    <w:rsid w:val="004C7E43"/>
    <w:rsid w:val="004D1382"/>
    <w:rsid w:val="004D14C5"/>
    <w:rsid w:val="004D155D"/>
    <w:rsid w:val="004D1585"/>
    <w:rsid w:val="004D1F19"/>
    <w:rsid w:val="004D1FFD"/>
    <w:rsid w:val="004D277A"/>
    <w:rsid w:val="004D277D"/>
    <w:rsid w:val="004D2A6E"/>
    <w:rsid w:val="004D2EF3"/>
    <w:rsid w:val="004D4284"/>
    <w:rsid w:val="004D4326"/>
    <w:rsid w:val="004D4692"/>
    <w:rsid w:val="004D4788"/>
    <w:rsid w:val="004D4BCA"/>
    <w:rsid w:val="004D4EF1"/>
    <w:rsid w:val="004D5643"/>
    <w:rsid w:val="004D57F9"/>
    <w:rsid w:val="004D5877"/>
    <w:rsid w:val="004D5904"/>
    <w:rsid w:val="004D5EFE"/>
    <w:rsid w:val="004D600C"/>
    <w:rsid w:val="004D682D"/>
    <w:rsid w:val="004E0946"/>
    <w:rsid w:val="004E137D"/>
    <w:rsid w:val="004E1474"/>
    <w:rsid w:val="004E17AC"/>
    <w:rsid w:val="004E1B0E"/>
    <w:rsid w:val="004E1D0A"/>
    <w:rsid w:val="004E21D1"/>
    <w:rsid w:val="004E24D5"/>
    <w:rsid w:val="004E2659"/>
    <w:rsid w:val="004E26AB"/>
    <w:rsid w:val="004E2741"/>
    <w:rsid w:val="004E2C85"/>
    <w:rsid w:val="004E3153"/>
    <w:rsid w:val="004E319F"/>
    <w:rsid w:val="004E3C04"/>
    <w:rsid w:val="004E447A"/>
    <w:rsid w:val="004E45F1"/>
    <w:rsid w:val="004E4765"/>
    <w:rsid w:val="004E4B67"/>
    <w:rsid w:val="004E55C9"/>
    <w:rsid w:val="004E5603"/>
    <w:rsid w:val="004E5905"/>
    <w:rsid w:val="004E5979"/>
    <w:rsid w:val="004E5D71"/>
    <w:rsid w:val="004E627B"/>
    <w:rsid w:val="004E636D"/>
    <w:rsid w:val="004E69FE"/>
    <w:rsid w:val="004F00AE"/>
    <w:rsid w:val="004F0C9B"/>
    <w:rsid w:val="004F0D6F"/>
    <w:rsid w:val="004F11AF"/>
    <w:rsid w:val="004F1906"/>
    <w:rsid w:val="004F1CA9"/>
    <w:rsid w:val="004F2056"/>
    <w:rsid w:val="004F2B13"/>
    <w:rsid w:val="004F2B59"/>
    <w:rsid w:val="004F2BC3"/>
    <w:rsid w:val="004F3273"/>
    <w:rsid w:val="004F35FD"/>
    <w:rsid w:val="004F3850"/>
    <w:rsid w:val="004F3F7B"/>
    <w:rsid w:val="004F451C"/>
    <w:rsid w:val="004F48DA"/>
    <w:rsid w:val="004F49BD"/>
    <w:rsid w:val="004F4AFF"/>
    <w:rsid w:val="004F4D09"/>
    <w:rsid w:val="004F4E09"/>
    <w:rsid w:val="004F547E"/>
    <w:rsid w:val="004F61AE"/>
    <w:rsid w:val="004F64FD"/>
    <w:rsid w:val="004F67E3"/>
    <w:rsid w:val="004F68FA"/>
    <w:rsid w:val="004F7013"/>
    <w:rsid w:val="004F7495"/>
    <w:rsid w:val="005001E4"/>
    <w:rsid w:val="00500A45"/>
    <w:rsid w:val="00500A5D"/>
    <w:rsid w:val="00501783"/>
    <w:rsid w:val="00501A09"/>
    <w:rsid w:val="0050258F"/>
    <w:rsid w:val="00502A4F"/>
    <w:rsid w:val="00503103"/>
    <w:rsid w:val="00503287"/>
    <w:rsid w:val="00503D3D"/>
    <w:rsid w:val="00504636"/>
    <w:rsid w:val="0050464A"/>
    <w:rsid w:val="00504A3B"/>
    <w:rsid w:val="0050534D"/>
    <w:rsid w:val="005059D2"/>
    <w:rsid w:val="00506559"/>
    <w:rsid w:val="005069A7"/>
    <w:rsid w:val="00507175"/>
    <w:rsid w:val="00507258"/>
    <w:rsid w:val="005072C3"/>
    <w:rsid w:val="00507A77"/>
    <w:rsid w:val="00510161"/>
    <w:rsid w:val="00510538"/>
    <w:rsid w:val="005105C4"/>
    <w:rsid w:val="005106DB"/>
    <w:rsid w:val="00510785"/>
    <w:rsid w:val="00510D11"/>
    <w:rsid w:val="00511E12"/>
    <w:rsid w:val="00512794"/>
    <w:rsid w:val="00512DC2"/>
    <w:rsid w:val="005130E3"/>
    <w:rsid w:val="00513894"/>
    <w:rsid w:val="00513C04"/>
    <w:rsid w:val="00513FFE"/>
    <w:rsid w:val="00514C4E"/>
    <w:rsid w:val="0051547C"/>
    <w:rsid w:val="00515D60"/>
    <w:rsid w:val="005163D0"/>
    <w:rsid w:val="005166CF"/>
    <w:rsid w:val="005169AA"/>
    <w:rsid w:val="0051738C"/>
    <w:rsid w:val="00517B5B"/>
    <w:rsid w:val="00520217"/>
    <w:rsid w:val="00520597"/>
    <w:rsid w:val="00520DDA"/>
    <w:rsid w:val="00521433"/>
    <w:rsid w:val="00521436"/>
    <w:rsid w:val="00521537"/>
    <w:rsid w:val="0052160F"/>
    <w:rsid w:val="00521689"/>
    <w:rsid w:val="00521A62"/>
    <w:rsid w:val="00521B79"/>
    <w:rsid w:val="00521CCC"/>
    <w:rsid w:val="00522254"/>
    <w:rsid w:val="00522947"/>
    <w:rsid w:val="0052318D"/>
    <w:rsid w:val="0052322C"/>
    <w:rsid w:val="00523329"/>
    <w:rsid w:val="00523875"/>
    <w:rsid w:val="005244E1"/>
    <w:rsid w:val="005251B9"/>
    <w:rsid w:val="005262B9"/>
    <w:rsid w:val="00526BB4"/>
    <w:rsid w:val="00526BFD"/>
    <w:rsid w:val="00526EAC"/>
    <w:rsid w:val="00526F85"/>
    <w:rsid w:val="00527105"/>
    <w:rsid w:val="00527190"/>
    <w:rsid w:val="005271FD"/>
    <w:rsid w:val="005274F9"/>
    <w:rsid w:val="00527C71"/>
    <w:rsid w:val="00527CF4"/>
    <w:rsid w:val="00527FA5"/>
    <w:rsid w:val="0053091E"/>
    <w:rsid w:val="00530D85"/>
    <w:rsid w:val="00531847"/>
    <w:rsid w:val="00531912"/>
    <w:rsid w:val="005323E6"/>
    <w:rsid w:val="00532AA6"/>
    <w:rsid w:val="00532D9B"/>
    <w:rsid w:val="0053346A"/>
    <w:rsid w:val="00533A20"/>
    <w:rsid w:val="00533D9C"/>
    <w:rsid w:val="00533E1A"/>
    <w:rsid w:val="00533F31"/>
    <w:rsid w:val="0053417D"/>
    <w:rsid w:val="00534453"/>
    <w:rsid w:val="00534798"/>
    <w:rsid w:val="00534D2C"/>
    <w:rsid w:val="0053559E"/>
    <w:rsid w:val="005356A0"/>
    <w:rsid w:val="00535C12"/>
    <w:rsid w:val="00535CB5"/>
    <w:rsid w:val="00536A3D"/>
    <w:rsid w:val="00537288"/>
    <w:rsid w:val="00537430"/>
    <w:rsid w:val="00537D16"/>
    <w:rsid w:val="00540C6C"/>
    <w:rsid w:val="00540D4A"/>
    <w:rsid w:val="005418B0"/>
    <w:rsid w:val="0054255B"/>
    <w:rsid w:val="0054262E"/>
    <w:rsid w:val="00542783"/>
    <w:rsid w:val="00542947"/>
    <w:rsid w:val="00542C32"/>
    <w:rsid w:val="00542D81"/>
    <w:rsid w:val="0054327F"/>
    <w:rsid w:val="005432A7"/>
    <w:rsid w:val="00543ACE"/>
    <w:rsid w:val="00544093"/>
    <w:rsid w:val="005443EF"/>
    <w:rsid w:val="00544578"/>
    <w:rsid w:val="0054490D"/>
    <w:rsid w:val="00544BE3"/>
    <w:rsid w:val="00544D9D"/>
    <w:rsid w:val="00544E90"/>
    <w:rsid w:val="0054525E"/>
    <w:rsid w:val="0054571B"/>
    <w:rsid w:val="0054583B"/>
    <w:rsid w:val="005459AD"/>
    <w:rsid w:val="00545C56"/>
    <w:rsid w:val="005460F0"/>
    <w:rsid w:val="0054645A"/>
    <w:rsid w:val="0054659A"/>
    <w:rsid w:val="0054673D"/>
    <w:rsid w:val="00546C73"/>
    <w:rsid w:val="00546E3B"/>
    <w:rsid w:val="005470CA"/>
    <w:rsid w:val="00547C8C"/>
    <w:rsid w:val="00547D5B"/>
    <w:rsid w:val="00550173"/>
    <w:rsid w:val="00550215"/>
    <w:rsid w:val="00550561"/>
    <w:rsid w:val="00550B3D"/>
    <w:rsid w:val="005510A3"/>
    <w:rsid w:val="00551E7C"/>
    <w:rsid w:val="00552523"/>
    <w:rsid w:val="005527C3"/>
    <w:rsid w:val="0055283B"/>
    <w:rsid w:val="00552FA5"/>
    <w:rsid w:val="005533A0"/>
    <w:rsid w:val="00553A01"/>
    <w:rsid w:val="00553E95"/>
    <w:rsid w:val="0055556B"/>
    <w:rsid w:val="005556C5"/>
    <w:rsid w:val="00555727"/>
    <w:rsid w:val="0055597D"/>
    <w:rsid w:val="00555D51"/>
    <w:rsid w:val="005562FE"/>
    <w:rsid w:val="00556667"/>
    <w:rsid w:val="00556D43"/>
    <w:rsid w:val="00556F50"/>
    <w:rsid w:val="005573A7"/>
    <w:rsid w:val="00557751"/>
    <w:rsid w:val="005578DE"/>
    <w:rsid w:val="0056030B"/>
    <w:rsid w:val="0056075D"/>
    <w:rsid w:val="005608E2"/>
    <w:rsid w:val="0056205B"/>
    <w:rsid w:val="005621DD"/>
    <w:rsid w:val="00562277"/>
    <w:rsid w:val="0056244D"/>
    <w:rsid w:val="00562562"/>
    <w:rsid w:val="00562B71"/>
    <w:rsid w:val="005632F1"/>
    <w:rsid w:val="005635A8"/>
    <w:rsid w:val="00563CC5"/>
    <w:rsid w:val="005641C5"/>
    <w:rsid w:val="0056433C"/>
    <w:rsid w:val="00565065"/>
    <w:rsid w:val="0056542B"/>
    <w:rsid w:val="005654F0"/>
    <w:rsid w:val="00565934"/>
    <w:rsid w:val="00566FAA"/>
    <w:rsid w:val="0056714F"/>
    <w:rsid w:val="0056716E"/>
    <w:rsid w:val="00567203"/>
    <w:rsid w:val="005672A9"/>
    <w:rsid w:val="00567E81"/>
    <w:rsid w:val="00567FEC"/>
    <w:rsid w:val="0057037B"/>
    <w:rsid w:val="005704D6"/>
    <w:rsid w:val="00571509"/>
    <w:rsid w:val="005716E9"/>
    <w:rsid w:val="00571C9C"/>
    <w:rsid w:val="005722C8"/>
    <w:rsid w:val="00572491"/>
    <w:rsid w:val="00572E66"/>
    <w:rsid w:val="005735A6"/>
    <w:rsid w:val="00573918"/>
    <w:rsid w:val="00573B30"/>
    <w:rsid w:val="0057483A"/>
    <w:rsid w:val="005748BE"/>
    <w:rsid w:val="00574A85"/>
    <w:rsid w:val="00574B28"/>
    <w:rsid w:val="00574B81"/>
    <w:rsid w:val="00575078"/>
    <w:rsid w:val="00575C04"/>
    <w:rsid w:val="00575D86"/>
    <w:rsid w:val="0057660F"/>
    <w:rsid w:val="00576EE8"/>
    <w:rsid w:val="00577061"/>
    <w:rsid w:val="005770D0"/>
    <w:rsid w:val="0057716E"/>
    <w:rsid w:val="0057740A"/>
    <w:rsid w:val="0057782D"/>
    <w:rsid w:val="005779DE"/>
    <w:rsid w:val="00577C98"/>
    <w:rsid w:val="00577E88"/>
    <w:rsid w:val="00577EC1"/>
    <w:rsid w:val="00580A65"/>
    <w:rsid w:val="005811E1"/>
    <w:rsid w:val="0058160A"/>
    <w:rsid w:val="005818A4"/>
    <w:rsid w:val="005819A9"/>
    <w:rsid w:val="005819DE"/>
    <w:rsid w:val="00581AEC"/>
    <w:rsid w:val="00581D9E"/>
    <w:rsid w:val="005825F9"/>
    <w:rsid w:val="00582D7A"/>
    <w:rsid w:val="00582FAC"/>
    <w:rsid w:val="00583AD6"/>
    <w:rsid w:val="00583E40"/>
    <w:rsid w:val="005847BD"/>
    <w:rsid w:val="0058547B"/>
    <w:rsid w:val="00585A95"/>
    <w:rsid w:val="005868CC"/>
    <w:rsid w:val="005877AF"/>
    <w:rsid w:val="00587920"/>
    <w:rsid w:val="00587985"/>
    <w:rsid w:val="00590313"/>
    <w:rsid w:val="005905DC"/>
    <w:rsid w:val="005909C1"/>
    <w:rsid w:val="00590E71"/>
    <w:rsid w:val="00590F11"/>
    <w:rsid w:val="00591558"/>
    <w:rsid w:val="005915DC"/>
    <w:rsid w:val="0059198C"/>
    <w:rsid w:val="00591DBF"/>
    <w:rsid w:val="005920FF"/>
    <w:rsid w:val="00592123"/>
    <w:rsid w:val="00592229"/>
    <w:rsid w:val="005929D2"/>
    <w:rsid w:val="00592C5F"/>
    <w:rsid w:val="005934DC"/>
    <w:rsid w:val="005935DD"/>
    <w:rsid w:val="00593F7E"/>
    <w:rsid w:val="00594276"/>
    <w:rsid w:val="00594318"/>
    <w:rsid w:val="005943B6"/>
    <w:rsid w:val="00595686"/>
    <w:rsid w:val="00596FF7"/>
    <w:rsid w:val="00597122"/>
    <w:rsid w:val="005971BB"/>
    <w:rsid w:val="00597923"/>
    <w:rsid w:val="00597C40"/>
    <w:rsid w:val="005A0446"/>
    <w:rsid w:val="005A0937"/>
    <w:rsid w:val="005A122E"/>
    <w:rsid w:val="005A169E"/>
    <w:rsid w:val="005A19E6"/>
    <w:rsid w:val="005A22C0"/>
    <w:rsid w:val="005A2CF8"/>
    <w:rsid w:val="005A30D8"/>
    <w:rsid w:val="005A358F"/>
    <w:rsid w:val="005A3CB0"/>
    <w:rsid w:val="005A4086"/>
    <w:rsid w:val="005A4D78"/>
    <w:rsid w:val="005A5345"/>
    <w:rsid w:val="005A5741"/>
    <w:rsid w:val="005A5811"/>
    <w:rsid w:val="005A5F12"/>
    <w:rsid w:val="005A60E6"/>
    <w:rsid w:val="005A6DE7"/>
    <w:rsid w:val="005A743F"/>
    <w:rsid w:val="005A75DA"/>
    <w:rsid w:val="005A7CAE"/>
    <w:rsid w:val="005A7F21"/>
    <w:rsid w:val="005A7F2A"/>
    <w:rsid w:val="005B0088"/>
    <w:rsid w:val="005B0522"/>
    <w:rsid w:val="005B1073"/>
    <w:rsid w:val="005B174F"/>
    <w:rsid w:val="005B1F98"/>
    <w:rsid w:val="005B20D2"/>
    <w:rsid w:val="005B25EC"/>
    <w:rsid w:val="005B3FD1"/>
    <w:rsid w:val="005B428C"/>
    <w:rsid w:val="005B4629"/>
    <w:rsid w:val="005B4FEC"/>
    <w:rsid w:val="005B50EE"/>
    <w:rsid w:val="005B5528"/>
    <w:rsid w:val="005B55FD"/>
    <w:rsid w:val="005B5F44"/>
    <w:rsid w:val="005B669E"/>
    <w:rsid w:val="005B67FB"/>
    <w:rsid w:val="005B68A6"/>
    <w:rsid w:val="005B6DC2"/>
    <w:rsid w:val="005B7268"/>
    <w:rsid w:val="005B76D0"/>
    <w:rsid w:val="005B79AE"/>
    <w:rsid w:val="005B7AA1"/>
    <w:rsid w:val="005C024E"/>
    <w:rsid w:val="005C07C1"/>
    <w:rsid w:val="005C0A7B"/>
    <w:rsid w:val="005C0B22"/>
    <w:rsid w:val="005C0BD1"/>
    <w:rsid w:val="005C1068"/>
    <w:rsid w:val="005C17D4"/>
    <w:rsid w:val="005C233F"/>
    <w:rsid w:val="005C2649"/>
    <w:rsid w:val="005C266F"/>
    <w:rsid w:val="005C28FA"/>
    <w:rsid w:val="005C293D"/>
    <w:rsid w:val="005C299B"/>
    <w:rsid w:val="005C2BFF"/>
    <w:rsid w:val="005C2DCA"/>
    <w:rsid w:val="005C360E"/>
    <w:rsid w:val="005C3D5B"/>
    <w:rsid w:val="005C455C"/>
    <w:rsid w:val="005C45BD"/>
    <w:rsid w:val="005C510E"/>
    <w:rsid w:val="005C55DC"/>
    <w:rsid w:val="005C59C9"/>
    <w:rsid w:val="005C637F"/>
    <w:rsid w:val="005C650B"/>
    <w:rsid w:val="005C6914"/>
    <w:rsid w:val="005C6AFE"/>
    <w:rsid w:val="005C7D36"/>
    <w:rsid w:val="005D0255"/>
    <w:rsid w:val="005D1107"/>
    <w:rsid w:val="005D183E"/>
    <w:rsid w:val="005D24B3"/>
    <w:rsid w:val="005D3303"/>
    <w:rsid w:val="005D3959"/>
    <w:rsid w:val="005D3AE4"/>
    <w:rsid w:val="005D3FAA"/>
    <w:rsid w:val="005D4708"/>
    <w:rsid w:val="005D474E"/>
    <w:rsid w:val="005D49BE"/>
    <w:rsid w:val="005D59A5"/>
    <w:rsid w:val="005D5C43"/>
    <w:rsid w:val="005D5CA1"/>
    <w:rsid w:val="005D5D05"/>
    <w:rsid w:val="005D5F06"/>
    <w:rsid w:val="005D5F27"/>
    <w:rsid w:val="005D7688"/>
    <w:rsid w:val="005D78C1"/>
    <w:rsid w:val="005D7981"/>
    <w:rsid w:val="005D7A5D"/>
    <w:rsid w:val="005D7C28"/>
    <w:rsid w:val="005E01AC"/>
    <w:rsid w:val="005E0648"/>
    <w:rsid w:val="005E0E58"/>
    <w:rsid w:val="005E0FBE"/>
    <w:rsid w:val="005E1153"/>
    <w:rsid w:val="005E12E6"/>
    <w:rsid w:val="005E215B"/>
    <w:rsid w:val="005E2871"/>
    <w:rsid w:val="005E2981"/>
    <w:rsid w:val="005E2C42"/>
    <w:rsid w:val="005E3180"/>
    <w:rsid w:val="005E3E34"/>
    <w:rsid w:val="005E435F"/>
    <w:rsid w:val="005E44F6"/>
    <w:rsid w:val="005E46C8"/>
    <w:rsid w:val="005E47E0"/>
    <w:rsid w:val="005E4A6F"/>
    <w:rsid w:val="005E50AD"/>
    <w:rsid w:val="005E5748"/>
    <w:rsid w:val="005E5837"/>
    <w:rsid w:val="005E5B11"/>
    <w:rsid w:val="005E6A26"/>
    <w:rsid w:val="005E7009"/>
    <w:rsid w:val="005E732F"/>
    <w:rsid w:val="005E75DD"/>
    <w:rsid w:val="005E7F9D"/>
    <w:rsid w:val="005F07D1"/>
    <w:rsid w:val="005F110E"/>
    <w:rsid w:val="005F11F8"/>
    <w:rsid w:val="005F1210"/>
    <w:rsid w:val="005F17A3"/>
    <w:rsid w:val="005F1910"/>
    <w:rsid w:val="005F1C88"/>
    <w:rsid w:val="005F1F97"/>
    <w:rsid w:val="005F20E2"/>
    <w:rsid w:val="005F221C"/>
    <w:rsid w:val="005F260A"/>
    <w:rsid w:val="005F26F7"/>
    <w:rsid w:val="005F3100"/>
    <w:rsid w:val="005F3661"/>
    <w:rsid w:val="005F3858"/>
    <w:rsid w:val="005F3E3B"/>
    <w:rsid w:val="005F3EFC"/>
    <w:rsid w:val="005F449A"/>
    <w:rsid w:val="005F45FD"/>
    <w:rsid w:val="005F48D6"/>
    <w:rsid w:val="005F4915"/>
    <w:rsid w:val="005F4C39"/>
    <w:rsid w:val="005F5526"/>
    <w:rsid w:val="005F5D18"/>
    <w:rsid w:val="005F5EC7"/>
    <w:rsid w:val="005F67C3"/>
    <w:rsid w:val="005F7C1C"/>
    <w:rsid w:val="0060007B"/>
    <w:rsid w:val="006016A0"/>
    <w:rsid w:val="006019FC"/>
    <w:rsid w:val="006021AB"/>
    <w:rsid w:val="00602C78"/>
    <w:rsid w:val="0060301F"/>
    <w:rsid w:val="006035C6"/>
    <w:rsid w:val="006035FE"/>
    <w:rsid w:val="006036AA"/>
    <w:rsid w:val="006037C0"/>
    <w:rsid w:val="00603914"/>
    <w:rsid w:val="00604598"/>
    <w:rsid w:val="0060501B"/>
    <w:rsid w:val="00605366"/>
    <w:rsid w:val="006056C5"/>
    <w:rsid w:val="00606356"/>
    <w:rsid w:val="0060682C"/>
    <w:rsid w:val="00606C3C"/>
    <w:rsid w:val="00607B96"/>
    <w:rsid w:val="00607B9E"/>
    <w:rsid w:val="006105F7"/>
    <w:rsid w:val="00610672"/>
    <w:rsid w:val="0061176A"/>
    <w:rsid w:val="00611C04"/>
    <w:rsid w:val="00611CE5"/>
    <w:rsid w:val="00612330"/>
    <w:rsid w:val="00612A26"/>
    <w:rsid w:val="00612B92"/>
    <w:rsid w:val="00612EC8"/>
    <w:rsid w:val="00613957"/>
    <w:rsid w:val="00613B3B"/>
    <w:rsid w:val="00613B97"/>
    <w:rsid w:val="00614281"/>
    <w:rsid w:val="006145C9"/>
    <w:rsid w:val="006146DE"/>
    <w:rsid w:val="00614C25"/>
    <w:rsid w:val="00614C3B"/>
    <w:rsid w:val="00614C79"/>
    <w:rsid w:val="00615107"/>
    <w:rsid w:val="006151FF"/>
    <w:rsid w:val="006153A7"/>
    <w:rsid w:val="006153C4"/>
    <w:rsid w:val="00615867"/>
    <w:rsid w:val="0061773E"/>
    <w:rsid w:val="00617880"/>
    <w:rsid w:val="00617B85"/>
    <w:rsid w:val="00620159"/>
    <w:rsid w:val="00620624"/>
    <w:rsid w:val="00620C8A"/>
    <w:rsid w:val="00620F1C"/>
    <w:rsid w:val="0062123C"/>
    <w:rsid w:val="00621310"/>
    <w:rsid w:val="0062131F"/>
    <w:rsid w:val="0062137F"/>
    <w:rsid w:val="00621DAB"/>
    <w:rsid w:val="006229CF"/>
    <w:rsid w:val="00622BFC"/>
    <w:rsid w:val="00622C1A"/>
    <w:rsid w:val="00622F55"/>
    <w:rsid w:val="006232A7"/>
    <w:rsid w:val="0062332E"/>
    <w:rsid w:val="006235B8"/>
    <w:rsid w:val="00623822"/>
    <w:rsid w:val="00623BE9"/>
    <w:rsid w:val="00623BFF"/>
    <w:rsid w:val="006242FE"/>
    <w:rsid w:val="006249CA"/>
    <w:rsid w:val="00624C56"/>
    <w:rsid w:val="00624DC5"/>
    <w:rsid w:val="00625161"/>
    <w:rsid w:val="006257E5"/>
    <w:rsid w:val="00626096"/>
    <w:rsid w:val="0062640A"/>
    <w:rsid w:val="00626555"/>
    <w:rsid w:val="00626965"/>
    <w:rsid w:val="006274F4"/>
    <w:rsid w:val="00627749"/>
    <w:rsid w:val="00627962"/>
    <w:rsid w:val="006300FD"/>
    <w:rsid w:val="00630597"/>
    <w:rsid w:val="00630AD8"/>
    <w:rsid w:val="006311DA"/>
    <w:rsid w:val="006314B7"/>
    <w:rsid w:val="00631AEA"/>
    <w:rsid w:val="0063213C"/>
    <w:rsid w:val="006324B0"/>
    <w:rsid w:val="00632C0D"/>
    <w:rsid w:val="0063310A"/>
    <w:rsid w:val="00633475"/>
    <w:rsid w:val="006334B9"/>
    <w:rsid w:val="006335D2"/>
    <w:rsid w:val="0063382C"/>
    <w:rsid w:val="00633AE3"/>
    <w:rsid w:val="00633EDB"/>
    <w:rsid w:val="00634283"/>
    <w:rsid w:val="00634536"/>
    <w:rsid w:val="006345EC"/>
    <w:rsid w:val="0063479A"/>
    <w:rsid w:val="00634A37"/>
    <w:rsid w:val="00634C0E"/>
    <w:rsid w:val="00634C84"/>
    <w:rsid w:val="00635218"/>
    <w:rsid w:val="006357DA"/>
    <w:rsid w:val="006359E4"/>
    <w:rsid w:val="00635F7D"/>
    <w:rsid w:val="006367EC"/>
    <w:rsid w:val="00637021"/>
    <w:rsid w:val="0063757A"/>
    <w:rsid w:val="00637784"/>
    <w:rsid w:val="006378DF"/>
    <w:rsid w:val="00640090"/>
    <w:rsid w:val="006408D4"/>
    <w:rsid w:val="0064112E"/>
    <w:rsid w:val="00641B4D"/>
    <w:rsid w:val="00642BC9"/>
    <w:rsid w:val="00642CDC"/>
    <w:rsid w:val="00642F13"/>
    <w:rsid w:val="00642F32"/>
    <w:rsid w:val="006430AC"/>
    <w:rsid w:val="006432D5"/>
    <w:rsid w:val="006438C5"/>
    <w:rsid w:val="00643BAD"/>
    <w:rsid w:val="00643D1A"/>
    <w:rsid w:val="006440C3"/>
    <w:rsid w:val="0064445A"/>
    <w:rsid w:val="006449C3"/>
    <w:rsid w:val="00645246"/>
    <w:rsid w:val="006452E7"/>
    <w:rsid w:val="006459F6"/>
    <w:rsid w:val="00645EE1"/>
    <w:rsid w:val="00646963"/>
    <w:rsid w:val="00647BD3"/>
    <w:rsid w:val="00650328"/>
    <w:rsid w:val="00650434"/>
    <w:rsid w:val="00650638"/>
    <w:rsid w:val="00650725"/>
    <w:rsid w:val="00650BA6"/>
    <w:rsid w:val="00651CAF"/>
    <w:rsid w:val="00652823"/>
    <w:rsid w:val="00652C10"/>
    <w:rsid w:val="00652DA2"/>
    <w:rsid w:val="00652E4A"/>
    <w:rsid w:val="00652F63"/>
    <w:rsid w:val="00653A33"/>
    <w:rsid w:val="00654086"/>
    <w:rsid w:val="006540DD"/>
    <w:rsid w:val="00654182"/>
    <w:rsid w:val="006541A7"/>
    <w:rsid w:val="00654243"/>
    <w:rsid w:val="00654FAF"/>
    <w:rsid w:val="00655730"/>
    <w:rsid w:val="00656197"/>
    <w:rsid w:val="006563D6"/>
    <w:rsid w:val="00656F1C"/>
    <w:rsid w:val="0065790D"/>
    <w:rsid w:val="00657FCB"/>
    <w:rsid w:val="006601E9"/>
    <w:rsid w:val="00660428"/>
    <w:rsid w:val="006606B4"/>
    <w:rsid w:val="00660E99"/>
    <w:rsid w:val="00660F06"/>
    <w:rsid w:val="00660FDD"/>
    <w:rsid w:val="006613FD"/>
    <w:rsid w:val="00661797"/>
    <w:rsid w:val="0066184B"/>
    <w:rsid w:val="006619FB"/>
    <w:rsid w:val="00661CB2"/>
    <w:rsid w:val="00661D42"/>
    <w:rsid w:val="00661E6B"/>
    <w:rsid w:val="006624CD"/>
    <w:rsid w:val="00662B14"/>
    <w:rsid w:val="006639B9"/>
    <w:rsid w:val="006645C6"/>
    <w:rsid w:val="006649BE"/>
    <w:rsid w:val="00664F24"/>
    <w:rsid w:val="00664FA1"/>
    <w:rsid w:val="00665D56"/>
    <w:rsid w:val="00665DAB"/>
    <w:rsid w:val="0066660A"/>
    <w:rsid w:val="0066675D"/>
    <w:rsid w:val="006670FB"/>
    <w:rsid w:val="006675AE"/>
    <w:rsid w:val="0066770E"/>
    <w:rsid w:val="00667AFE"/>
    <w:rsid w:val="00667FBD"/>
    <w:rsid w:val="00670D71"/>
    <w:rsid w:val="00670DC1"/>
    <w:rsid w:val="00670ED9"/>
    <w:rsid w:val="00671240"/>
    <w:rsid w:val="00671757"/>
    <w:rsid w:val="00671A0E"/>
    <w:rsid w:val="00671B30"/>
    <w:rsid w:val="00671BC7"/>
    <w:rsid w:val="00671C63"/>
    <w:rsid w:val="00672291"/>
    <w:rsid w:val="0067232D"/>
    <w:rsid w:val="00672892"/>
    <w:rsid w:val="0067293D"/>
    <w:rsid w:val="006729D2"/>
    <w:rsid w:val="00672E97"/>
    <w:rsid w:val="00673595"/>
    <w:rsid w:val="00673CD7"/>
    <w:rsid w:val="00674612"/>
    <w:rsid w:val="00674BFB"/>
    <w:rsid w:val="00674C28"/>
    <w:rsid w:val="00675A9C"/>
    <w:rsid w:val="0067608E"/>
    <w:rsid w:val="00676808"/>
    <w:rsid w:val="00676840"/>
    <w:rsid w:val="00676CF7"/>
    <w:rsid w:val="00676E98"/>
    <w:rsid w:val="006771A4"/>
    <w:rsid w:val="00677461"/>
    <w:rsid w:val="0067787F"/>
    <w:rsid w:val="00677CB1"/>
    <w:rsid w:val="00677FD2"/>
    <w:rsid w:val="0068027B"/>
    <w:rsid w:val="00680773"/>
    <w:rsid w:val="006808C2"/>
    <w:rsid w:val="00680B59"/>
    <w:rsid w:val="00680D35"/>
    <w:rsid w:val="00680D97"/>
    <w:rsid w:val="0068182D"/>
    <w:rsid w:val="00681A33"/>
    <w:rsid w:val="00681AA1"/>
    <w:rsid w:val="00681CC6"/>
    <w:rsid w:val="00681CCB"/>
    <w:rsid w:val="006822AE"/>
    <w:rsid w:val="00683167"/>
    <w:rsid w:val="00683359"/>
    <w:rsid w:val="00683B5A"/>
    <w:rsid w:val="00683F52"/>
    <w:rsid w:val="00683FEA"/>
    <w:rsid w:val="00684049"/>
    <w:rsid w:val="006847D3"/>
    <w:rsid w:val="006848A7"/>
    <w:rsid w:val="00684CCA"/>
    <w:rsid w:val="00684D3B"/>
    <w:rsid w:val="00686C82"/>
    <w:rsid w:val="00687095"/>
    <w:rsid w:val="00687296"/>
    <w:rsid w:val="0068734B"/>
    <w:rsid w:val="00687ED1"/>
    <w:rsid w:val="00687FF6"/>
    <w:rsid w:val="00690188"/>
    <w:rsid w:val="00690799"/>
    <w:rsid w:val="00690E6C"/>
    <w:rsid w:val="00690E7F"/>
    <w:rsid w:val="00691702"/>
    <w:rsid w:val="006918FF"/>
    <w:rsid w:val="00691A99"/>
    <w:rsid w:val="00691B89"/>
    <w:rsid w:val="00691EE6"/>
    <w:rsid w:val="006931C9"/>
    <w:rsid w:val="00693582"/>
    <w:rsid w:val="006935CB"/>
    <w:rsid w:val="006935FB"/>
    <w:rsid w:val="00693A5E"/>
    <w:rsid w:val="00693D1E"/>
    <w:rsid w:val="00693E33"/>
    <w:rsid w:val="00693EA8"/>
    <w:rsid w:val="00694489"/>
    <w:rsid w:val="00694EE8"/>
    <w:rsid w:val="006950AE"/>
    <w:rsid w:val="0069510F"/>
    <w:rsid w:val="00695373"/>
    <w:rsid w:val="006960D6"/>
    <w:rsid w:val="00696666"/>
    <w:rsid w:val="00696675"/>
    <w:rsid w:val="00696BE7"/>
    <w:rsid w:val="00696C20"/>
    <w:rsid w:val="006970ED"/>
    <w:rsid w:val="00697109"/>
    <w:rsid w:val="0069795C"/>
    <w:rsid w:val="00697A60"/>
    <w:rsid w:val="006A0049"/>
    <w:rsid w:val="006A032A"/>
    <w:rsid w:val="006A0591"/>
    <w:rsid w:val="006A0665"/>
    <w:rsid w:val="006A094D"/>
    <w:rsid w:val="006A1540"/>
    <w:rsid w:val="006A1AAB"/>
    <w:rsid w:val="006A1BE5"/>
    <w:rsid w:val="006A218D"/>
    <w:rsid w:val="006A21C6"/>
    <w:rsid w:val="006A3118"/>
    <w:rsid w:val="006A3299"/>
    <w:rsid w:val="006A34AC"/>
    <w:rsid w:val="006A35A8"/>
    <w:rsid w:val="006A3A06"/>
    <w:rsid w:val="006A3EF5"/>
    <w:rsid w:val="006A415B"/>
    <w:rsid w:val="006A45F9"/>
    <w:rsid w:val="006A5016"/>
    <w:rsid w:val="006A5BDF"/>
    <w:rsid w:val="006A5FB3"/>
    <w:rsid w:val="006A679D"/>
    <w:rsid w:val="006A6A84"/>
    <w:rsid w:val="006A76D8"/>
    <w:rsid w:val="006A7BD7"/>
    <w:rsid w:val="006A7E32"/>
    <w:rsid w:val="006A7FEB"/>
    <w:rsid w:val="006B00DC"/>
    <w:rsid w:val="006B0100"/>
    <w:rsid w:val="006B05C1"/>
    <w:rsid w:val="006B0D30"/>
    <w:rsid w:val="006B0E03"/>
    <w:rsid w:val="006B0F93"/>
    <w:rsid w:val="006B1000"/>
    <w:rsid w:val="006B1363"/>
    <w:rsid w:val="006B1925"/>
    <w:rsid w:val="006B19EA"/>
    <w:rsid w:val="006B1D32"/>
    <w:rsid w:val="006B2A05"/>
    <w:rsid w:val="006B2AF4"/>
    <w:rsid w:val="006B2EF9"/>
    <w:rsid w:val="006B371D"/>
    <w:rsid w:val="006B3B7C"/>
    <w:rsid w:val="006B4070"/>
    <w:rsid w:val="006B4133"/>
    <w:rsid w:val="006B4247"/>
    <w:rsid w:val="006B488F"/>
    <w:rsid w:val="006B4985"/>
    <w:rsid w:val="006B4EA8"/>
    <w:rsid w:val="006B4F22"/>
    <w:rsid w:val="006B51B5"/>
    <w:rsid w:val="006B54F6"/>
    <w:rsid w:val="006B5B33"/>
    <w:rsid w:val="006B6068"/>
    <w:rsid w:val="006B7466"/>
    <w:rsid w:val="006B7659"/>
    <w:rsid w:val="006C05F7"/>
    <w:rsid w:val="006C07FB"/>
    <w:rsid w:val="006C1531"/>
    <w:rsid w:val="006C1586"/>
    <w:rsid w:val="006C260C"/>
    <w:rsid w:val="006C2B81"/>
    <w:rsid w:val="006C36E1"/>
    <w:rsid w:val="006C3A83"/>
    <w:rsid w:val="006C4126"/>
    <w:rsid w:val="006C41FA"/>
    <w:rsid w:val="006C4438"/>
    <w:rsid w:val="006C47B9"/>
    <w:rsid w:val="006C4EF2"/>
    <w:rsid w:val="006C5023"/>
    <w:rsid w:val="006C5039"/>
    <w:rsid w:val="006C5293"/>
    <w:rsid w:val="006C549D"/>
    <w:rsid w:val="006C5C6B"/>
    <w:rsid w:val="006C5F69"/>
    <w:rsid w:val="006C642D"/>
    <w:rsid w:val="006C6B06"/>
    <w:rsid w:val="006C6D4C"/>
    <w:rsid w:val="006C73B4"/>
    <w:rsid w:val="006C7764"/>
    <w:rsid w:val="006C7951"/>
    <w:rsid w:val="006C795F"/>
    <w:rsid w:val="006C7E4A"/>
    <w:rsid w:val="006D05E0"/>
    <w:rsid w:val="006D0B83"/>
    <w:rsid w:val="006D0D04"/>
    <w:rsid w:val="006D1919"/>
    <w:rsid w:val="006D21F9"/>
    <w:rsid w:val="006D23CF"/>
    <w:rsid w:val="006D317B"/>
    <w:rsid w:val="006D3367"/>
    <w:rsid w:val="006D353E"/>
    <w:rsid w:val="006D41F5"/>
    <w:rsid w:val="006D4A60"/>
    <w:rsid w:val="006D5085"/>
    <w:rsid w:val="006D5B83"/>
    <w:rsid w:val="006D5D8A"/>
    <w:rsid w:val="006D6C1A"/>
    <w:rsid w:val="006D76AD"/>
    <w:rsid w:val="006D7C33"/>
    <w:rsid w:val="006D7D14"/>
    <w:rsid w:val="006D7DFB"/>
    <w:rsid w:val="006E0312"/>
    <w:rsid w:val="006E04B3"/>
    <w:rsid w:val="006E0526"/>
    <w:rsid w:val="006E0DD9"/>
    <w:rsid w:val="006E0E80"/>
    <w:rsid w:val="006E14F6"/>
    <w:rsid w:val="006E1A50"/>
    <w:rsid w:val="006E2203"/>
    <w:rsid w:val="006E2330"/>
    <w:rsid w:val="006E3336"/>
    <w:rsid w:val="006E38FB"/>
    <w:rsid w:val="006E3B1A"/>
    <w:rsid w:val="006E3E66"/>
    <w:rsid w:val="006E43FB"/>
    <w:rsid w:val="006E5327"/>
    <w:rsid w:val="006E5510"/>
    <w:rsid w:val="006E57F6"/>
    <w:rsid w:val="006E598F"/>
    <w:rsid w:val="006E5D43"/>
    <w:rsid w:val="006E5D9C"/>
    <w:rsid w:val="006E6136"/>
    <w:rsid w:val="006E6C04"/>
    <w:rsid w:val="006E7B3F"/>
    <w:rsid w:val="006E7C36"/>
    <w:rsid w:val="006F028F"/>
    <w:rsid w:val="006F03B6"/>
    <w:rsid w:val="006F0C46"/>
    <w:rsid w:val="006F0F5A"/>
    <w:rsid w:val="006F10A2"/>
    <w:rsid w:val="006F1481"/>
    <w:rsid w:val="006F18A0"/>
    <w:rsid w:val="006F19D5"/>
    <w:rsid w:val="006F1B69"/>
    <w:rsid w:val="006F1F70"/>
    <w:rsid w:val="006F2143"/>
    <w:rsid w:val="006F2287"/>
    <w:rsid w:val="006F261D"/>
    <w:rsid w:val="006F2D54"/>
    <w:rsid w:val="006F32E6"/>
    <w:rsid w:val="006F37B7"/>
    <w:rsid w:val="006F3CA7"/>
    <w:rsid w:val="006F3DA2"/>
    <w:rsid w:val="006F40AD"/>
    <w:rsid w:val="006F42FA"/>
    <w:rsid w:val="006F454F"/>
    <w:rsid w:val="006F51F8"/>
    <w:rsid w:val="006F543B"/>
    <w:rsid w:val="006F5522"/>
    <w:rsid w:val="006F5ADB"/>
    <w:rsid w:val="006F69AF"/>
    <w:rsid w:val="006F7476"/>
    <w:rsid w:val="00700057"/>
    <w:rsid w:val="0070028A"/>
    <w:rsid w:val="007004D6"/>
    <w:rsid w:val="00700536"/>
    <w:rsid w:val="007005BB"/>
    <w:rsid w:val="00700716"/>
    <w:rsid w:val="00700A4E"/>
    <w:rsid w:val="00700AA4"/>
    <w:rsid w:val="0070178D"/>
    <w:rsid w:val="00701BA1"/>
    <w:rsid w:val="00701C82"/>
    <w:rsid w:val="00701DF6"/>
    <w:rsid w:val="00702113"/>
    <w:rsid w:val="0070255C"/>
    <w:rsid w:val="0070334A"/>
    <w:rsid w:val="00703540"/>
    <w:rsid w:val="00703806"/>
    <w:rsid w:val="00703897"/>
    <w:rsid w:val="007049FD"/>
    <w:rsid w:val="00704A6A"/>
    <w:rsid w:val="00704C74"/>
    <w:rsid w:val="00704CBC"/>
    <w:rsid w:val="0070559D"/>
    <w:rsid w:val="007055E0"/>
    <w:rsid w:val="00705A7D"/>
    <w:rsid w:val="00705AA8"/>
    <w:rsid w:val="00705EF5"/>
    <w:rsid w:val="007067BE"/>
    <w:rsid w:val="00707058"/>
    <w:rsid w:val="0070746A"/>
    <w:rsid w:val="00707711"/>
    <w:rsid w:val="007077E2"/>
    <w:rsid w:val="00707B8D"/>
    <w:rsid w:val="00707CA2"/>
    <w:rsid w:val="0071061C"/>
    <w:rsid w:val="00710E4E"/>
    <w:rsid w:val="00710FA8"/>
    <w:rsid w:val="007114BE"/>
    <w:rsid w:val="00711525"/>
    <w:rsid w:val="00711785"/>
    <w:rsid w:val="00711882"/>
    <w:rsid w:val="00711B3B"/>
    <w:rsid w:val="00712481"/>
    <w:rsid w:val="0071269A"/>
    <w:rsid w:val="00712D52"/>
    <w:rsid w:val="00713213"/>
    <w:rsid w:val="007133DD"/>
    <w:rsid w:val="00714105"/>
    <w:rsid w:val="00714430"/>
    <w:rsid w:val="00714B66"/>
    <w:rsid w:val="00715813"/>
    <w:rsid w:val="00715B6B"/>
    <w:rsid w:val="00715E05"/>
    <w:rsid w:val="00715F57"/>
    <w:rsid w:val="007160F7"/>
    <w:rsid w:val="00716325"/>
    <w:rsid w:val="00716D3A"/>
    <w:rsid w:val="007176B5"/>
    <w:rsid w:val="00717DEC"/>
    <w:rsid w:val="00720255"/>
    <w:rsid w:val="0072029D"/>
    <w:rsid w:val="007205B4"/>
    <w:rsid w:val="00720716"/>
    <w:rsid w:val="00720E7D"/>
    <w:rsid w:val="007214BD"/>
    <w:rsid w:val="007217C1"/>
    <w:rsid w:val="00721DE9"/>
    <w:rsid w:val="00721EBF"/>
    <w:rsid w:val="00722052"/>
    <w:rsid w:val="0072210F"/>
    <w:rsid w:val="007222BD"/>
    <w:rsid w:val="00722598"/>
    <w:rsid w:val="007229E7"/>
    <w:rsid w:val="00722AAC"/>
    <w:rsid w:val="00722DF2"/>
    <w:rsid w:val="007233B9"/>
    <w:rsid w:val="007238AC"/>
    <w:rsid w:val="00723B2B"/>
    <w:rsid w:val="00723FEB"/>
    <w:rsid w:val="00724361"/>
    <w:rsid w:val="0072488C"/>
    <w:rsid w:val="00724916"/>
    <w:rsid w:val="00724EEA"/>
    <w:rsid w:val="00724F69"/>
    <w:rsid w:val="007252F6"/>
    <w:rsid w:val="00725EC2"/>
    <w:rsid w:val="0072601A"/>
    <w:rsid w:val="007260AC"/>
    <w:rsid w:val="00726127"/>
    <w:rsid w:val="007269F4"/>
    <w:rsid w:val="00726B75"/>
    <w:rsid w:val="007270DD"/>
    <w:rsid w:val="00727146"/>
    <w:rsid w:val="007271FC"/>
    <w:rsid w:val="007277E5"/>
    <w:rsid w:val="00727DD6"/>
    <w:rsid w:val="00730012"/>
    <w:rsid w:val="007302B9"/>
    <w:rsid w:val="00730DF1"/>
    <w:rsid w:val="007312B7"/>
    <w:rsid w:val="00731ACD"/>
    <w:rsid w:val="00731F27"/>
    <w:rsid w:val="00732003"/>
    <w:rsid w:val="0073223C"/>
    <w:rsid w:val="00732E93"/>
    <w:rsid w:val="00732EFF"/>
    <w:rsid w:val="00732F6E"/>
    <w:rsid w:val="007335E7"/>
    <w:rsid w:val="00733660"/>
    <w:rsid w:val="00734652"/>
    <w:rsid w:val="0073474D"/>
    <w:rsid w:val="007347F0"/>
    <w:rsid w:val="007350AC"/>
    <w:rsid w:val="00735326"/>
    <w:rsid w:val="00735A26"/>
    <w:rsid w:val="00735DD9"/>
    <w:rsid w:val="00735E79"/>
    <w:rsid w:val="007361B4"/>
    <w:rsid w:val="007363B0"/>
    <w:rsid w:val="00736A24"/>
    <w:rsid w:val="00736C89"/>
    <w:rsid w:val="00736E2D"/>
    <w:rsid w:val="00736E8B"/>
    <w:rsid w:val="00736E8D"/>
    <w:rsid w:val="00736F57"/>
    <w:rsid w:val="00737737"/>
    <w:rsid w:val="00740C10"/>
    <w:rsid w:val="00740D72"/>
    <w:rsid w:val="0074190C"/>
    <w:rsid w:val="00741A4A"/>
    <w:rsid w:val="00741D96"/>
    <w:rsid w:val="007420B9"/>
    <w:rsid w:val="0074216C"/>
    <w:rsid w:val="0074241B"/>
    <w:rsid w:val="00742519"/>
    <w:rsid w:val="00742717"/>
    <w:rsid w:val="00742E59"/>
    <w:rsid w:val="00743417"/>
    <w:rsid w:val="00743E94"/>
    <w:rsid w:val="00744936"/>
    <w:rsid w:val="007451E0"/>
    <w:rsid w:val="007453E5"/>
    <w:rsid w:val="0074588E"/>
    <w:rsid w:val="00745AAE"/>
    <w:rsid w:val="007470BC"/>
    <w:rsid w:val="007471D2"/>
    <w:rsid w:val="007479AF"/>
    <w:rsid w:val="00747BFD"/>
    <w:rsid w:val="00747D58"/>
    <w:rsid w:val="00747E28"/>
    <w:rsid w:val="00747F41"/>
    <w:rsid w:val="007503E3"/>
    <w:rsid w:val="00750465"/>
    <w:rsid w:val="0075091F"/>
    <w:rsid w:val="00750C3D"/>
    <w:rsid w:val="00750F23"/>
    <w:rsid w:val="007512A2"/>
    <w:rsid w:val="007519A6"/>
    <w:rsid w:val="007523E3"/>
    <w:rsid w:val="00752C40"/>
    <w:rsid w:val="007531DD"/>
    <w:rsid w:val="0075337F"/>
    <w:rsid w:val="007533E4"/>
    <w:rsid w:val="007534EB"/>
    <w:rsid w:val="0075398D"/>
    <w:rsid w:val="00753B36"/>
    <w:rsid w:val="007544F5"/>
    <w:rsid w:val="00754BDB"/>
    <w:rsid w:val="00755C61"/>
    <w:rsid w:val="00755E34"/>
    <w:rsid w:val="0075683D"/>
    <w:rsid w:val="00756AC5"/>
    <w:rsid w:val="00756DE8"/>
    <w:rsid w:val="00760445"/>
    <w:rsid w:val="00760B01"/>
    <w:rsid w:val="007614D7"/>
    <w:rsid w:val="00761842"/>
    <w:rsid w:val="00762081"/>
    <w:rsid w:val="007621CA"/>
    <w:rsid w:val="00762285"/>
    <w:rsid w:val="00763D7C"/>
    <w:rsid w:val="00764074"/>
    <w:rsid w:val="0076446B"/>
    <w:rsid w:val="00764A1D"/>
    <w:rsid w:val="0076505A"/>
    <w:rsid w:val="00765664"/>
    <w:rsid w:val="00766359"/>
    <w:rsid w:val="00766997"/>
    <w:rsid w:val="00766E8D"/>
    <w:rsid w:val="0076778E"/>
    <w:rsid w:val="00767B6E"/>
    <w:rsid w:val="00767D3F"/>
    <w:rsid w:val="007701C8"/>
    <w:rsid w:val="00770EEA"/>
    <w:rsid w:val="00771E7C"/>
    <w:rsid w:val="007722E2"/>
    <w:rsid w:val="00772449"/>
    <w:rsid w:val="00772A48"/>
    <w:rsid w:val="00772B8A"/>
    <w:rsid w:val="00772C5D"/>
    <w:rsid w:val="00772EB5"/>
    <w:rsid w:val="007732A3"/>
    <w:rsid w:val="007733AC"/>
    <w:rsid w:val="00773430"/>
    <w:rsid w:val="00773632"/>
    <w:rsid w:val="00773A0F"/>
    <w:rsid w:val="00774596"/>
    <w:rsid w:val="007745D4"/>
    <w:rsid w:val="007746CC"/>
    <w:rsid w:val="0077484A"/>
    <w:rsid w:val="00774866"/>
    <w:rsid w:val="00774AD8"/>
    <w:rsid w:val="007751A0"/>
    <w:rsid w:val="00775247"/>
    <w:rsid w:val="007753B4"/>
    <w:rsid w:val="00775B54"/>
    <w:rsid w:val="0077667B"/>
    <w:rsid w:val="007769F4"/>
    <w:rsid w:val="00776C21"/>
    <w:rsid w:val="00776D3F"/>
    <w:rsid w:val="00776E34"/>
    <w:rsid w:val="00776F5E"/>
    <w:rsid w:val="00777717"/>
    <w:rsid w:val="007778BB"/>
    <w:rsid w:val="007778C0"/>
    <w:rsid w:val="00777A7D"/>
    <w:rsid w:val="00777D9E"/>
    <w:rsid w:val="00777E2A"/>
    <w:rsid w:val="00777E95"/>
    <w:rsid w:val="00777E9B"/>
    <w:rsid w:val="007801E5"/>
    <w:rsid w:val="00780577"/>
    <w:rsid w:val="00780A62"/>
    <w:rsid w:val="00780AE3"/>
    <w:rsid w:val="00780B01"/>
    <w:rsid w:val="00781C33"/>
    <w:rsid w:val="0078255D"/>
    <w:rsid w:val="007827B5"/>
    <w:rsid w:val="007834E6"/>
    <w:rsid w:val="007835B9"/>
    <w:rsid w:val="007836C1"/>
    <w:rsid w:val="00783D77"/>
    <w:rsid w:val="0078410B"/>
    <w:rsid w:val="00784E1C"/>
    <w:rsid w:val="00784FE0"/>
    <w:rsid w:val="00785A0B"/>
    <w:rsid w:val="00786092"/>
    <w:rsid w:val="00786D41"/>
    <w:rsid w:val="00786F0B"/>
    <w:rsid w:val="00790397"/>
    <w:rsid w:val="00790A30"/>
    <w:rsid w:val="00790A86"/>
    <w:rsid w:val="00791237"/>
    <w:rsid w:val="00791629"/>
    <w:rsid w:val="00791BF9"/>
    <w:rsid w:val="007925DF"/>
    <w:rsid w:val="00792915"/>
    <w:rsid w:val="00792BEA"/>
    <w:rsid w:val="00792ED1"/>
    <w:rsid w:val="00793229"/>
    <w:rsid w:val="00793D65"/>
    <w:rsid w:val="00793DF6"/>
    <w:rsid w:val="007949EB"/>
    <w:rsid w:val="00794D67"/>
    <w:rsid w:val="00794DCA"/>
    <w:rsid w:val="00794FBC"/>
    <w:rsid w:val="00795047"/>
    <w:rsid w:val="007957F5"/>
    <w:rsid w:val="00795D06"/>
    <w:rsid w:val="00795EF9"/>
    <w:rsid w:val="0079691F"/>
    <w:rsid w:val="00796A82"/>
    <w:rsid w:val="007972E0"/>
    <w:rsid w:val="007977F4"/>
    <w:rsid w:val="00797CF7"/>
    <w:rsid w:val="00797E5E"/>
    <w:rsid w:val="007A00FD"/>
    <w:rsid w:val="007A0700"/>
    <w:rsid w:val="007A0950"/>
    <w:rsid w:val="007A0D6A"/>
    <w:rsid w:val="007A17FD"/>
    <w:rsid w:val="007A1EEA"/>
    <w:rsid w:val="007A20B4"/>
    <w:rsid w:val="007A24EE"/>
    <w:rsid w:val="007A2EB7"/>
    <w:rsid w:val="007A331D"/>
    <w:rsid w:val="007A34AA"/>
    <w:rsid w:val="007A3D73"/>
    <w:rsid w:val="007A4259"/>
    <w:rsid w:val="007A53F2"/>
    <w:rsid w:val="007A5417"/>
    <w:rsid w:val="007A55EC"/>
    <w:rsid w:val="007A5DD4"/>
    <w:rsid w:val="007A614D"/>
    <w:rsid w:val="007A61FC"/>
    <w:rsid w:val="007A6365"/>
    <w:rsid w:val="007A6A09"/>
    <w:rsid w:val="007A6CBE"/>
    <w:rsid w:val="007A72C0"/>
    <w:rsid w:val="007A7450"/>
    <w:rsid w:val="007A74E6"/>
    <w:rsid w:val="007A756B"/>
    <w:rsid w:val="007A7AEA"/>
    <w:rsid w:val="007A7C39"/>
    <w:rsid w:val="007A7DDD"/>
    <w:rsid w:val="007B0EA4"/>
    <w:rsid w:val="007B0F7A"/>
    <w:rsid w:val="007B11BA"/>
    <w:rsid w:val="007B18F2"/>
    <w:rsid w:val="007B1AAB"/>
    <w:rsid w:val="007B2147"/>
    <w:rsid w:val="007B232A"/>
    <w:rsid w:val="007B2E96"/>
    <w:rsid w:val="007B2FA8"/>
    <w:rsid w:val="007B3083"/>
    <w:rsid w:val="007B337D"/>
    <w:rsid w:val="007B34E3"/>
    <w:rsid w:val="007B3575"/>
    <w:rsid w:val="007B363D"/>
    <w:rsid w:val="007B3889"/>
    <w:rsid w:val="007B43F0"/>
    <w:rsid w:val="007B49B0"/>
    <w:rsid w:val="007B4B14"/>
    <w:rsid w:val="007B5E44"/>
    <w:rsid w:val="007B6051"/>
    <w:rsid w:val="007B619C"/>
    <w:rsid w:val="007B64B2"/>
    <w:rsid w:val="007B6623"/>
    <w:rsid w:val="007B6EDD"/>
    <w:rsid w:val="007B6F17"/>
    <w:rsid w:val="007B77FF"/>
    <w:rsid w:val="007B7C86"/>
    <w:rsid w:val="007C09BC"/>
    <w:rsid w:val="007C0E69"/>
    <w:rsid w:val="007C1172"/>
    <w:rsid w:val="007C1341"/>
    <w:rsid w:val="007C17B7"/>
    <w:rsid w:val="007C26BF"/>
    <w:rsid w:val="007C3216"/>
    <w:rsid w:val="007C36ED"/>
    <w:rsid w:val="007C3AE9"/>
    <w:rsid w:val="007C3BDA"/>
    <w:rsid w:val="007C3CB4"/>
    <w:rsid w:val="007C46FD"/>
    <w:rsid w:val="007C4928"/>
    <w:rsid w:val="007C5423"/>
    <w:rsid w:val="007C54AF"/>
    <w:rsid w:val="007C59CE"/>
    <w:rsid w:val="007C5E0D"/>
    <w:rsid w:val="007C5F34"/>
    <w:rsid w:val="007C6199"/>
    <w:rsid w:val="007C6350"/>
    <w:rsid w:val="007C6D2F"/>
    <w:rsid w:val="007C7249"/>
    <w:rsid w:val="007C797B"/>
    <w:rsid w:val="007C7E45"/>
    <w:rsid w:val="007D0911"/>
    <w:rsid w:val="007D0C97"/>
    <w:rsid w:val="007D1062"/>
    <w:rsid w:val="007D13EF"/>
    <w:rsid w:val="007D1B84"/>
    <w:rsid w:val="007D1BFC"/>
    <w:rsid w:val="007D1C4C"/>
    <w:rsid w:val="007D1D59"/>
    <w:rsid w:val="007D259F"/>
    <w:rsid w:val="007D25DD"/>
    <w:rsid w:val="007D2619"/>
    <w:rsid w:val="007D2675"/>
    <w:rsid w:val="007D2B07"/>
    <w:rsid w:val="007D2C76"/>
    <w:rsid w:val="007D2E60"/>
    <w:rsid w:val="007D3736"/>
    <w:rsid w:val="007D388A"/>
    <w:rsid w:val="007D4816"/>
    <w:rsid w:val="007D4C56"/>
    <w:rsid w:val="007D5380"/>
    <w:rsid w:val="007D5791"/>
    <w:rsid w:val="007D57B5"/>
    <w:rsid w:val="007D5915"/>
    <w:rsid w:val="007D59D7"/>
    <w:rsid w:val="007D5FD4"/>
    <w:rsid w:val="007D64B3"/>
    <w:rsid w:val="007D6C77"/>
    <w:rsid w:val="007D739C"/>
    <w:rsid w:val="007D76EA"/>
    <w:rsid w:val="007D784A"/>
    <w:rsid w:val="007D79B1"/>
    <w:rsid w:val="007E0007"/>
    <w:rsid w:val="007E05D5"/>
    <w:rsid w:val="007E1097"/>
    <w:rsid w:val="007E1BBF"/>
    <w:rsid w:val="007E1CB6"/>
    <w:rsid w:val="007E1DD6"/>
    <w:rsid w:val="007E1EC3"/>
    <w:rsid w:val="007E2732"/>
    <w:rsid w:val="007E2A47"/>
    <w:rsid w:val="007E2E8D"/>
    <w:rsid w:val="007E2F6D"/>
    <w:rsid w:val="007E3784"/>
    <w:rsid w:val="007E3BFB"/>
    <w:rsid w:val="007E3CF8"/>
    <w:rsid w:val="007E3D0D"/>
    <w:rsid w:val="007E3FDD"/>
    <w:rsid w:val="007E4028"/>
    <w:rsid w:val="007E4557"/>
    <w:rsid w:val="007E532E"/>
    <w:rsid w:val="007E5790"/>
    <w:rsid w:val="007E602B"/>
    <w:rsid w:val="007E6307"/>
    <w:rsid w:val="007E66A4"/>
    <w:rsid w:val="007E6762"/>
    <w:rsid w:val="007E67F5"/>
    <w:rsid w:val="007E6DFE"/>
    <w:rsid w:val="007E70CA"/>
    <w:rsid w:val="007E78EA"/>
    <w:rsid w:val="007E7AE3"/>
    <w:rsid w:val="007F0340"/>
    <w:rsid w:val="007F0548"/>
    <w:rsid w:val="007F06D8"/>
    <w:rsid w:val="007F08D4"/>
    <w:rsid w:val="007F0BDD"/>
    <w:rsid w:val="007F100F"/>
    <w:rsid w:val="007F10BA"/>
    <w:rsid w:val="007F10C5"/>
    <w:rsid w:val="007F1201"/>
    <w:rsid w:val="007F18FD"/>
    <w:rsid w:val="007F1A32"/>
    <w:rsid w:val="007F2C1E"/>
    <w:rsid w:val="007F4031"/>
    <w:rsid w:val="007F50A5"/>
    <w:rsid w:val="007F5932"/>
    <w:rsid w:val="007F5CBE"/>
    <w:rsid w:val="007F6093"/>
    <w:rsid w:val="007F6997"/>
    <w:rsid w:val="007F6EC5"/>
    <w:rsid w:val="007F7479"/>
    <w:rsid w:val="007F7E72"/>
    <w:rsid w:val="00800993"/>
    <w:rsid w:val="00800B99"/>
    <w:rsid w:val="00800C17"/>
    <w:rsid w:val="00800F83"/>
    <w:rsid w:val="0080152C"/>
    <w:rsid w:val="00801976"/>
    <w:rsid w:val="00801D77"/>
    <w:rsid w:val="00801E56"/>
    <w:rsid w:val="0080200A"/>
    <w:rsid w:val="008020CE"/>
    <w:rsid w:val="008024C4"/>
    <w:rsid w:val="008026C3"/>
    <w:rsid w:val="00802D46"/>
    <w:rsid w:val="00803196"/>
    <w:rsid w:val="00803780"/>
    <w:rsid w:val="00803A51"/>
    <w:rsid w:val="00803ABE"/>
    <w:rsid w:val="00804127"/>
    <w:rsid w:val="008041FB"/>
    <w:rsid w:val="00804417"/>
    <w:rsid w:val="008047B6"/>
    <w:rsid w:val="00805087"/>
    <w:rsid w:val="008050E4"/>
    <w:rsid w:val="0080524B"/>
    <w:rsid w:val="00805250"/>
    <w:rsid w:val="00805459"/>
    <w:rsid w:val="008061E1"/>
    <w:rsid w:val="00806D2B"/>
    <w:rsid w:val="00806D4B"/>
    <w:rsid w:val="008079D1"/>
    <w:rsid w:val="00807C9E"/>
    <w:rsid w:val="008109FF"/>
    <w:rsid w:val="00811039"/>
    <w:rsid w:val="008115B7"/>
    <w:rsid w:val="0081217D"/>
    <w:rsid w:val="008122CB"/>
    <w:rsid w:val="00812338"/>
    <w:rsid w:val="0081251F"/>
    <w:rsid w:val="00812BA8"/>
    <w:rsid w:val="00812F6A"/>
    <w:rsid w:val="00814114"/>
    <w:rsid w:val="008143F0"/>
    <w:rsid w:val="008143FA"/>
    <w:rsid w:val="00814629"/>
    <w:rsid w:val="00814963"/>
    <w:rsid w:val="00814EF2"/>
    <w:rsid w:val="00815139"/>
    <w:rsid w:val="0081522C"/>
    <w:rsid w:val="008154A7"/>
    <w:rsid w:val="00815C7C"/>
    <w:rsid w:val="00816501"/>
    <w:rsid w:val="0081687D"/>
    <w:rsid w:val="00817921"/>
    <w:rsid w:val="0082039D"/>
    <w:rsid w:val="00820FBF"/>
    <w:rsid w:val="008211CF"/>
    <w:rsid w:val="00821C38"/>
    <w:rsid w:val="0082234E"/>
    <w:rsid w:val="0082299B"/>
    <w:rsid w:val="00822B3E"/>
    <w:rsid w:val="0082305B"/>
    <w:rsid w:val="00823643"/>
    <w:rsid w:val="00823C81"/>
    <w:rsid w:val="00823D1A"/>
    <w:rsid w:val="00824037"/>
    <w:rsid w:val="00824373"/>
    <w:rsid w:val="008247DD"/>
    <w:rsid w:val="008247DF"/>
    <w:rsid w:val="0082491C"/>
    <w:rsid w:val="00824B40"/>
    <w:rsid w:val="00825010"/>
    <w:rsid w:val="008255FB"/>
    <w:rsid w:val="0082580B"/>
    <w:rsid w:val="00825D98"/>
    <w:rsid w:val="0082671F"/>
    <w:rsid w:val="008274B4"/>
    <w:rsid w:val="008302EE"/>
    <w:rsid w:val="00830671"/>
    <w:rsid w:val="00830C71"/>
    <w:rsid w:val="00830D00"/>
    <w:rsid w:val="00831008"/>
    <w:rsid w:val="00831189"/>
    <w:rsid w:val="008315CF"/>
    <w:rsid w:val="00831A27"/>
    <w:rsid w:val="00831CDA"/>
    <w:rsid w:val="0083260E"/>
    <w:rsid w:val="00832B45"/>
    <w:rsid w:val="00832FA9"/>
    <w:rsid w:val="008331F4"/>
    <w:rsid w:val="008337B0"/>
    <w:rsid w:val="0083407D"/>
    <w:rsid w:val="00834D7D"/>
    <w:rsid w:val="008351EC"/>
    <w:rsid w:val="0083529D"/>
    <w:rsid w:val="008353BC"/>
    <w:rsid w:val="0083577E"/>
    <w:rsid w:val="008358A6"/>
    <w:rsid w:val="00835976"/>
    <w:rsid w:val="00836C34"/>
    <w:rsid w:val="008375C0"/>
    <w:rsid w:val="00837C3A"/>
    <w:rsid w:val="008409A4"/>
    <w:rsid w:val="00840D9E"/>
    <w:rsid w:val="00841002"/>
    <w:rsid w:val="008411F7"/>
    <w:rsid w:val="0084151E"/>
    <w:rsid w:val="00841C71"/>
    <w:rsid w:val="00841CF8"/>
    <w:rsid w:val="00842231"/>
    <w:rsid w:val="00842BFE"/>
    <w:rsid w:val="00842C35"/>
    <w:rsid w:val="00842ED4"/>
    <w:rsid w:val="008431E3"/>
    <w:rsid w:val="00843238"/>
    <w:rsid w:val="00843B3D"/>
    <w:rsid w:val="00843C76"/>
    <w:rsid w:val="00844434"/>
    <w:rsid w:val="008444EF"/>
    <w:rsid w:val="008449DF"/>
    <w:rsid w:val="00844B50"/>
    <w:rsid w:val="008450BA"/>
    <w:rsid w:val="00845B12"/>
    <w:rsid w:val="00845DCF"/>
    <w:rsid w:val="00845F87"/>
    <w:rsid w:val="00846509"/>
    <w:rsid w:val="00846581"/>
    <w:rsid w:val="0084682B"/>
    <w:rsid w:val="008474A2"/>
    <w:rsid w:val="00847D7C"/>
    <w:rsid w:val="00847E37"/>
    <w:rsid w:val="00847E61"/>
    <w:rsid w:val="0085009B"/>
    <w:rsid w:val="00850188"/>
    <w:rsid w:val="00850258"/>
    <w:rsid w:val="0085027F"/>
    <w:rsid w:val="008506B5"/>
    <w:rsid w:val="0085070E"/>
    <w:rsid w:val="00850733"/>
    <w:rsid w:val="00850835"/>
    <w:rsid w:val="00850FE8"/>
    <w:rsid w:val="008514CD"/>
    <w:rsid w:val="00851C4A"/>
    <w:rsid w:val="008522CC"/>
    <w:rsid w:val="00852320"/>
    <w:rsid w:val="008523D5"/>
    <w:rsid w:val="00853179"/>
    <w:rsid w:val="00853AD5"/>
    <w:rsid w:val="00853F9A"/>
    <w:rsid w:val="008546D3"/>
    <w:rsid w:val="00855183"/>
    <w:rsid w:val="008556F6"/>
    <w:rsid w:val="00855906"/>
    <w:rsid w:val="00855AE6"/>
    <w:rsid w:val="00855BA5"/>
    <w:rsid w:val="00855E61"/>
    <w:rsid w:val="008566A7"/>
    <w:rsid w:val="008569EC"/>
    <w:rsid w:val="00857283"/>
    <w:rsid w:val="00857444"/>
    <w:rsid w:val="008575EA"/>
    <w:rsid w:val="008577F6"/>
    <w:rsid w:val="00857C3E"/>
    <w:rsid w:val="0086007C"/>
    <w:rsid w:val="00860642"/>
    <w:rsid w:val="008606C1"/>
    <w:rsid w:val="00861051"/>
    <w:rsid w:val="008615DA"/>
    <w:rsid w:val="00861F3E"/>
    <w:rsid w:val="008626DE"/>
    <w:rsid w:val="008627DE"/>
    <w:rsid w:val="00862FD2"/>
    <w:rsid w:val="00863FC1"/>
    <w:rsid w:val="00864913"/>
    <w:rsid w:val="00864DE4"/>
    <w:rsid w:val="00864DF0"/>
    <w:rsid w:val="00865170"/>
    <w:rsid w:val="00865847"/>
    <w:rsid w:val="00865A32"/>
    <w:rsid w:val="00865ACF"/>
    <w:rsid w:val="00865E6B"/>
    <w:rsid w:val="0086628E"/>
    <w:rsid w:val="00866E58"/>
    <w:rsid w:val="00866EF1"/>
    <w:rsid w:val="0086726F"/>
    <w:rsid w:val="0086770E"/>
    <w:rsid w:val="00867736"/>
    <w:rsid w:val="00867E02"/>
    <w:rsid w:val="0087090D"/>
    <w:rsid w:val="008709C9"/>
    <w:rsid w:val="008710F6"/>
    <w:rsid w:val="00871950"/>
    <w:rsid w:val="008722F3"/>
    <w:rsid w:val="00872689"/>
    <w:rsid w:val="0087293B"/>
    <w:rsid w:val="00872AAE"/>
    <w:rsid w:val="00872B26"/>
    <w:rsid w:val="0087395C"/>
    <w:rsid w:val="00873D5C"/>
    <w:rsid w:val="00874793"/>
    <w:rsid w:val="0087493E"/>
    <w:rsid w:val="00874C86"/>
    <w:rsid w:val="00874F03"/>
    <w:rsid w:val="00875DA7"/>
    <w:rsid w:val="00875DB4"/>
    <w:rsid w:val="00876CC4"/>
    <w:rsid w:val="00877399"/>
    <w:rsid w:val="00877D4F"/>
    <w:rsid w:val="008816D3"/>
    <w:rsid w:val="00881CAF"/>
    <w:rsid w:val="00881D21"/>
    <w:rsid w:val="008825DD"/>
    <w:rsid w:val="008828E5"/>
    <w:rsid w:val="00882E6E"/>
    <w:rsid w:val="0088391C"/>
    <w:rsid w:val="00883F56"/>
    <w:rsid w:val="008843A9"/>
    <w:rsid w:val="0088459A"/>
    <w:rsid w:val="008849E0"/>
    <w:rsid w:val="00884AA3"/>
    <w:rsid w:val="0088563F"/>
    <w:rsid w:val="0088590B"/>
    <w:rsid w:val="0088604F"/>
    <w:rsid w:val="0088640A"/>
    <w:rsid w:val="008867E7"/>
    <w:rsid w:val="00887416"/>
    <w:rsid w:val="008876B5"/>
    <w:rsid w:val="0088772D"/>
    <w:rsid w:val="00887849"/>
    <w:rsid w:val="00887B80"/>
    <w:rsid w:val="00890090"/>
    <w:rsid w:val="0089009E"/>
    <w:rsid w:val="008900EF"/>
    <w:rsid w:val="00890A82"/>
    <w:rsid w:val="00890BCE"/>
    <w:rsid w:val="00890C1C"/>
    <w:rsid w:val="00891092"/>
    <w:rsid w:val="00891360"/>
    <w:rsid w:val="00891535"/>
    <w:rsid w:val="00891ADE"/>
    <w:rsid w:val="00891F50"/>
    <w:rsid w:val="00892ABA"/>
    <w:rsid w:val="00892B5A"/>
    <w:rsid w:val="00892E31"/>
    <w:rsid w:val="00893849"/>
    <w:rsid w:val="008940A0"/>
    <w:rsid w:val="008941CC"/>
    <w:rsid w:val="00894567"/>
    <w:rsid w:val="008956C6"/>
    <w:rsid w:val="0089573F"/>
    <w:rsid w:val="00895EB7"/>
    <w:rsid w:val="0089647D"/>
    <w:rsid w:val="00896C11"/>
    <w:rsid w:val="00897F9E"/>
    <w:rsid w:val="008A0594"/>
    <w:rsid w:val="008A0C76"/>
    <w:rsid w:val="008A0EEA"/>
    <w:rsid w:val="008A0FD4"/>
    <w:rsid w:val="008A11D2"/>
    <w:rsid w:val="008A1B89"/>
    <w:rsid w:val="008A1CBA"/>
    <w:rsid w:val="008A2227"/>
    <w:rsid w:val="008A231A"/>
    <w:rsid w:val="008A2D70"/>
    <w:rsid w:val="008A370B"/>
    <w:rsid w:val="008A3CE1"/>
    <w:rsid w:val="008A4220"/>
    <w:rsid w:val="008A505B"/>
    <w:rsid w:val="008A5341"/>
    <w:rsid w:val="008A5703"/>
    <w:rsid w:val="008A57AE"/>
    <w:rsid w:val="008A5D33"/>
    <w:rsid w:val="008A60EA"/>
    <w:rsid w:val="008A6675"/>
    <w:rsid w:val="008A6839"/>
    <w:rsid w:val="008A6E20"/>
    <w:rsid w:val="008A6E30"/>
    <w:rsid w:val="008A745E"/>
    <w:rsid w:val="008A7FB0"/>
    <w:rsid w:val="008B04C2"/>
    <w:rsid w:val="008B0AFB"/>
    <w:rsid w:val="008B1411"/>
    <w:rsid w:val="008B16D6"/>
    <w:rsid w:val="008B1C6C"/>
    <w:rsid w:val="008B1D32"/>
    <w:rsid w:val="008B285A"/>
    <w:rsid w:val="008B298C"/>
    <w:rsid w:val="008B2FCC"/>
    <w:rsid w:val="008B38F1"/>
    <w:rsid w:val="008B3D8F"/>
    <w:rsid w:val="008B3DAF"/>
    <w:rsid w:val="008B3E51"/>
    <w:rsid w:val="008B4CEF"/>
    <w:rsid w:val="008B4D94"/>
    <w:rsid w:val="008B5227"/>
    <w:rsid w:val="008B583B"/>
    <w:rsid w:val="008B5974"/>
    <w:rsid w:val="008B5DB2"/>
    <w:rsid w:val="008B5EFE"/>
    <w:rsid w:val="008B6227"/>
    <w:rsid w:val="008B6ABE"/>
    <w:rsid w:val="008B6D42"/>
    <w:rsid w:val="008B6EC6"/>
    <w:rsid w:val="008B6F3F"/>
    <w:rsid w:val="008B734F"/>
    <w:rsid w:val="008B742E"/>
    <w:rsid w:val="008B7731"/>
    <w:rsid w:val="008B7A99"/>
    <w:rsid w:val="008B7CF8"/>
    <w:rsid w:val="008B7D9A"/>
    <w:rsid w:val="008B7EBC"/>
    <w:rsid w:val="008C10B6"/>
    <w:rsid w:val="008C13A4"/>
    <w:rsid w:val="008C1D27"/>
    <w:rsid w:val="008C1D31"/>
    <w:rsid w:val="008C1ED3"/>
    <w:rsid w:val="008C23D1"/>
    <w:rsid w:val="008C23EE"/>
    <w:rsid w:val="008C299C"/>
    <w:rsid w:val="008C2AC3"/>
    <w:rsid w:val="008C2C61"/>
    <w:rsid w:val="008C2C7F"/>
    <w:rsid w:val="008C3765"/>
    <w:rsid w:val="008C3859"/>
    <w:rsid w:val="008C386B"/>
    <w:rsid w:val="008C3B4F"/>
    <w:rsid w:val="008C3BA3"/>
    <w:rsid w:val="008C3DF5"/>
    <w:rsid w:val="008C4168"/>
    <w:rsid w:val="008C458F"/>
    <w:rsid w:val="008C4D58"/>
    <w:rsid w:val="008C506F"/>
    <w:rsid w:val="008C57E7"/>
    <w:rsid w:val="008C7661"/>
    <w:rsid w:val="008C7A47"/>
    <w:rsid w:val="008D05F7"/>
    <w:rsid w:val="008D0C7F"/>
    <w:rsid w:val="008D0ED5"/>
    <w:rsid w:val="008D1086"/>
    <w:rsid w:val="008D1545"/>
    <w:rsid w:val="008D1962"/>
    <w:rsid w:val="008D1B60"/>
    <w:rsid w:val="008D1EB3"/>
    <w:rsid w:val="008D22AF"/>
    <w:rsid w:val="008D2473"/>
    <w:rsid w:val="008D29CD"/>
    <w:rsid w:val="008D29FC"/>
    <w:rsid w:val="008D2F0E"/>
    <w:rsid w:val="008D30B1"/>
    <w:rsid w:val="008D3DDE"/>
    <w:rsid w:val="008D4542"/>
    <w:rsid w:val="008D464B"/>
    <w:rsid w:val="008D474D"/>
    <w:rsid w:val="008D4A6E"/>
    <w:rsid w:val="008D4D24"/>
    <w:rsid w:val="008D5D3A"/>
    <w:rsid w:val="008D5F27"/>
    <w:rsid w:val="008D63F4"/>
    <w:rsid w:val="008D647B"/>
    <w:rsid w:val="008D6B29"/>
    <w:rsid w:val="008D73F2"/>
    <w:rsid w:val="008D7818"/>
    <w:rsid w:val="008D7D03"/>
    <w:rsid w:val="008D7EB5"/>
    <w:rsid w:val="008E2394"/>
    <w:rsid w:val="008E260B"/>
    <w:rsid w:val="008E2A64"/>
    <w:rsid w:val="008E3536"/>
    <w:rsid w:val="008E381C"/>
    <w:rsid w:val="008E39CC"/>
    <w:rsid w:val="008E3E1D"/>
    <w:rsid w:val="008E3E4D"/>
    <w:rsid w:val="008E4487"/>
    <w:rsid w:val="008E44AB"/>
    <w:rsid w:val="008E45CB"/>
    <w:rsid w:val="008E46C6"/>
    <w:rsid w:val="008E4920"/>
    <w:rsid w:val="008E4C32"/>
    <w:rsid w:val="008E52D3"/>
    <w:rsid w:val="008E5A07"/>
    <w:rsid w:val="008E63EB"/>
    <w:rsid w:val="008E6473"/>
    <w:rsid w:val="008E6E0E"/>
    <w:rsid w:val="008E77ED"/>
    <w:rsid w:val="008E7B01"/>
    <w:rsid w:val="008E7E5D"/>
    <w:rsid w:val="008F0262"/>
    <w:rsid w:val="008F02C2"/>
    <w:rsid w:val="008F0B90"/>
    <w:rsid w:val="008F0C8E"/>
    <w:rsid w:val="008F0FB2"/>
    <w:rsid w:val="008F12A7"/>
    <w:rsid w:val="008F17ED"/>
    <w:rsid w:val="008F2210"/>
    <w:rsid w:val="008F248E"/>
    <w:rsid w:val="008F2666"/>
    <w:rsid w:val="008F2765"/>
    <w:rsid w:val="008F29E8"/>
    <w:rsid w:val="008F2BAD"/>
    <w:rsid w:val="008F2FB7"/>
    <w:rsid w:val="008F3E8A"/>
    <w:rsid w:val="008F42CF"/>
    <w:rsid w:val="008F4E42"/>
    <w:rsid w:val="008F5586"/>
    <w:rsid w:val="008F5C18"/>
    <w:rsid w:val="008F5D54"/>
    <w:rsid w:val="008F6145"/>
    <w:rsid w:val="008F622F"/>
    <w:rsid w:val="008F6434"/>
    <w:rsid w:val="008F6457"/>
    <w:rsid w:val="008F6B88"/>
    <w:rsid w:val="008F6CD7"/>
    <w:rsid w:val="008F6DFC"/>
    <w:rsid w:val="008F7292"/>
    <w:rsid w:val="008F74A3"/>
    <w:rsid w:val="008F7E35"/>
    <w:rsid w:val="009009D6"/>
    <w:rsid w:val="00900EB1"/>
    <w:rsid w:val="0090123C"/>
    <w:rsid w:val="00901AE9"/>
    <w:rsid w:val="009022FD"/>
    <w:rsid w:val="00902592"/>
    <w:rsid w:val="009026F1"/>
    <w:rsid w:val="00902B51"/>
    <w:rsid w:val="00902B60"/>
    <w:rsid w:val="00903590"/>
    <w:rsid w:val="00903610"/>
    <w:rsid w:val="00903D4D"/>
    <w:rsid w:val="00903E25"/>
    <w:rsid w:val="009042D3"/>
    <w:rsid w:val="009043BA"/>
    <w:rsid w:val="00904D4F"/>
    <w:rsid w:val="00904F25"/>
    <w:rsid w:val="009056B5"/>
    <w:rsid w:val="009056BC"/>
    <w:rsid w:val="009058EE"/>
    <w:rsid w:val="00905A35"/>
    <w:rsid w:val="00905D01"/>
    <w:rsid w:val="0090628F"/>
    <w:rsid w:val="00906870"/>
    <w:rsid w:val="009069FF"/>
    <w:rsid w:val="009073A4"/>
    <w:rsid w:val="009079EC"/>
    <w:rsid w:val="00907B1F"/>
    <w:rsid w:val="00907BFF"/>
    <w:rsid w:val="009106B3"/>
    <w:rsid w:val="00910F7B"/>
    <w:rsid w:val="009114F1"/>
    <w:rsid w:val="00912035"/>
    <w:rsid w:val="00913394"/>
    <w:rsid w:val="009134B2"/>
    <w:rsid w:val="009136B1"/>
    <w:rsid w:val="0091377B"/>
    <w:rsid w:val="00913A6C"/>
    <w:rsid w:val="0091438F"/>
    <w:rsid w:val="009149C0"/>
    <w:rsid w:val="00914A3A"/>
    <w:rsid w:val="009157B9"/>
    <w:rsid w:val="009159E3"/>
    <w:rsid w:val="009159FF"/>
    <w:rsid w:val="00915AE7"/>
    <w:rsid w:val="00915F66"/>
    <w:rsid w:val="00916645"/>
    <w:rsid w:val="0091671A"/>
    <w:rsid w:val="009169AD"/>
    <w:rsid w:val="00916D06"/>
    <w:rsid w:val="00916E01"/>
    <w:rsid w:val="00916F33"/>
    <w:rsid w:val="00917061"/>
    <w:rsid w:val="009170F4"/>
    <w:rsid w:val="00917CBD"/>
    <w:rsid w:val="00920104"/>
    <w:rsid w:val="00920541"/>
    <w:rsid w:val="00920994"/>
    <w:rsid w:val="00920A6A"/>
    <w:rsid w:val="00920E38"/>
    <w:rsid w:val="00921653"/>
    <w:rsid w:val="00921B18"/>
    <w:rsid w:val="00921BE8"/>
    <w:rsid w:val="009223A3"/>
    <w:rsid w:val="009226AD"/>
    <w:rsid w:val="009227B1"/>
    <w:rsid w:val="00922B6B"/>
    <w:rsid w:val="00922C06"/>
    <w:rsid w:val="0092305D"/>
    <w:rsid w:val="0092341F"/>
    <w:rsid w:val="009236DC"/>
    <w:rsid w:val="0092377A"/>
    <w:rsid w:val="009237B5"/>
    <w:rsid w:val="00923960"/>
    <w:rsid w:val="00923AF0"/>
    <w:rsid w:val="00923D52"/>
    <w:rsid w:val="00924511"/>
    <w:rsid w:val="00924B09"/>
    <w:rsid w:val="00924EDC"/>
    <w:rsid w:val="0092565C"/>
    <w:rsid w:val="00925AC7"/>
    <w:rsid w:val="00926300"/>
    <w:rsid w:val="00926D9C"/>
    <w:rsid w:val="00927440"/>
    <w:rsid w:val="00927675"/>
    <w:rsid w:val="009278C0"/>
    <w:rsid w:val="00927930"/>
    <w:rsid w:val="00927CBA"/>
    <w:rsid w:val="00930452"/>
    <w:rsid w:val="00930AA5"/>
    <w:rsid w:val="00931E1A"/>
    <w:rsid w:val="0093206E"/>
    <w:rsid w:val="0093221D"/>
    <w:rsid w:val="0093249C"/>
    <w:rsid w:val="0093274A"/>
    <w:rsid w:val="009328F1"/>
    <w:rsid w:val="0093308C"/>
    <w:rsid w:val="0093313E"/>
    <w:rsid w:val="00933B70"/>
    <w:rsid w:val="0093531D"/>
    <w:rsid w:val="00935390"/>
    <w:rsid w:val="00935975"/>
    <w:rsid w:val="00935B8C"/>
    <w:rsid w:val="009369F0"/>
    <w:rsid w:val="009374A2"/>
    <w:rsid w:val="00937854"/>
    <w:rsid w:val="009404BA"/>
    <w:rsid w:val="0094126D"/>
    <w:rsid w:val="0094135E"/>
    <w:rsid w:val="00941BDC"/>
    <w:rsid w:val="00942046"/>
    <w:rsid w:val="00942A7B"/>
    <w:rsid w:val="00942C7D"/>
    <w:rsid w:val="00942DB5"/>
    <w:rsid w:val="00943116"/>
    <w:rsid w:val="00943679"/>
    <w:rsid w:val="00943CAE"/>
    <w:rsid w:val="00944313"/>
    <w:rsid w:val="0094440B"/>
    <w:rsid w:val="00944905"/>
    <w:rsid w:val="00944A30"/>
    <w:rsid w:val="00944AB8"/>
    <w:rsid w:val="00945343"/>
    <w:rsid w:val="009453A6"/>
    <w:rsid w:val="00945B8B"/>
    <w:rsid w:val="00945EC0"/>
    <w:rsid w:val="00945FBD"/>
    <w:rsid w:val="00946042"/>
    <w:rsid w:val="0094633E"/>
    <w:rsid w:val="00946622"/>
    <w:rsid w:val="00946DA2"/>
    <w:rsid w:val="00947426"/>
    <w:rsid w:val="00947BCD"/>
    <w:rsid w:val="0095097B"/>
    <w:rsid w:val="009522EF"/>
    <w:rsid w:val="00952470"/>
    <w:rsid w:val="0095255A"/>
    <w:rsid w:val="00953383"/>
    <w:rsid w:val="0095351D"/>
    <w:rsid w:val="0095362B"/>
    <w:rsid w:val="00953941"/>
    <w:rsid w:val="00953BAA"/>
    <w:rsid w:val="00953CE0"/>
    <w:rsid w:val="00953D52"/>
    <w:rsid w:val="00953F77"/>
    <w:rsid w:val="009543AF"/>
    <w:rsid w:val="00954410"/>
    <w:rsid w:val="0095471A"/>
    <w:rsid w:val="0095487C"/>
    <w:rsid w:val="00954FB6"/>
    <w:rsid w:val="00955467"/>
    <w:rsid w:val="00955829"/>
    <w:rsid w:val="0095613A"/>
    <w:rsid w:val="0095619E"/>
    <w:rsid w:val="009561DE"/>
    <w:rsid w:val="009563BB"/>
    <w:rsid w:val="00956C59"/>
    <w:rsid w:val="009573AA"/>
    <w:rsid w:val="00960A19"/>
    <w:rsid w:val="00960B84"/>
    <w:rsid w:val="00960BF5"/>
    <w:rsid w:val="00961238"/>
    <w:rsid w:val="0096124F"/>
    <w:rsid w:val="009612CF"/>
    <w:rsid w:val="009613DC"/>
    <w:rsid w:val="00961B0A"/>
    <w:rsid w:val="00961E8D"/>
    <w:rsid w:val="00961F99"/>
    <w:rsid w:val="00961FF4"/>
    <w:rsid w:val="0096216A"/>
    <w:rsid w:val="009625B2"/>
    <w:rsid w:val="009629C9"/>
    <w:rsid w:val="00963224"/>
    <w:rsid w:val="00963759"/>
    <w:rsid w:val="00963BE9"/>
    <w:rsid w:val="00963CBE"/>
    <w:rsid w:val="00963E68"/>
    <w:rsid w:val="00964829"/>
    <w:rsid w:val="00964F85"/>
    <w:rsid w:val="009653FA"/>
    <w:rsid w:val="00965529"/>
    <w:rsid w:val="00966138"/>
    <w:rsid w:val="00966A38"/>
    <w:rsid w:val="00966DE4"/>
    <w:rsid w:val="00967AA6"/>
    <w:rsid w:val="00967D21"/>
    <w:rsid w:val="0097020F"/>
    <w:rsid w:val="00970B51"/>
    <w:rsid w:val="00970D3B"/>
    <w:rsid w:val="009710C5"/>
    <w:rsid w:val="00971388"/>
    <w:rsid w:val="00971BC0"/>
    <w:rsid w:val="009727DD"/>
    <w:rsid w:val="0097384E"/>
    <w:rsid w:val="0097410D"/>
    <w:rsid w:val="00974627"/>
    <w:rsid w:val="00974855"/>
    <w:rsid w:val="009748EB"/>
    <w:rsid w:val="00974CF3"/>
    <w:rsid w:val="009758C0"/>
    <w:rsid w:val="00975E4E"/>
    <w:rsid w:val="009761BB"/>
    <w:rsid w:val="009763A2"/>
    <w:rsid w:val="0097666D"/>
    <w:rsid w:val="00976C67"/>
    <w:rsid w:val="00976D06"/>
    <w:rsid w:val="00976F2C"/>
    <w:rsid w:val="00977ADA"/>
    <w:rsid w:val="00977D3F"/>
    <w:rsid w:val="00980938"/>
    <w:rsid w:val="00980949"/>
    <w:rsid w:val="00980ED8"/>
    <w:rsid w:val="00980F80"/>
    <w:rsid w:val="00981CB6"/>
    <w:rsid w:val="009820CC"/>
    <w:rsid w:val="009824BD"/>
    <w:rsid w:val="009825F9"/>
    <w:rsid w:val="00982798"/>
    <w:rsid w:val="00982CF3"/>
    <w:rsid w:val="00982E0F"/>
    <w:rsid w:val="00982E78"/>
    <w:rsid w:val="009834EA"/>
    <w:rsid w:val="00983602"/>
    <w:rsid w:val="00983BBA"/>
    <w:rsid w:val="0098421D"/>
    <w:rsid w:val="00984B72"/>
    <w:rsid w:val="00985504"/>
    <w:rsid w:val="00985B56"/>
    <w:rsid w:val="00985C78"/>
    <w:rsid w:val="00985D0E"/>
    <w:rsid w:val="00985DF1"/>
    <w:rsid w:val="00986484"/>
    <w:rsid w:val="00986A04"/>
    <w:rsid w:val="00986A58"/>
    <w:rsid w:val="00986B27"/>
    <w:rsid w:val="009871AA"/>
    <w:rsid w:val="00987375"/>
    <w:rsid w:val="00987CCD"/>
    <w:rsid w:val="0099018C"/>
    <w:rsid w:val="00990336"/>
    <w:rsid w:val="0099034B"/>
    <w:rsid w:val="009903BD"/>
    <w:rsid w:val="009907EF"/>
    <w:rsid w:val="0099081C"/>
    <w:rsid w:val="00990A73"/>
    <w:rsid w:val="00990F5B"/>
    <w:rsid w:val="00991809"/>
    <w:rsid w:val="00991C5B"/>
    <w:rsid w:val="00991CD8"/>
    <w:rsid w:val="009920EB"/>
    <w:rsid w:val="009922CB"/>
    <w:rsid w:val="00992365"/>
    <w:rsid w:val="00992697"/>
    <w:rsid w:val="00992FA7"/>
    <w:rsid w:val="009930CD"/>
    <w:rsid w:val="0099335E"/>
    <w:rsid w:val="009935A3"/>
    <w:rsid w:val="009935B2"/>
    <w:rsid w:val="00993E0A"/>
    <w:rsid w:val="009943F9"/>
    <w:rsid w:val="0099494F"/>
    <w:rsid w:val="00994A9D"/>
    <w:rsid w:val="00995063"/>
    <w:rsid w:val="009951C1"/>
    <w:rsid w:val="009951E7"/>
    <w:rsid w:val="009953AC"/>
    <w:rsid w:val="00995ECD"/>
    <w:rsid w:val="0099645C"/>
    <w:rsid w:val="009967EA"/>
    <w:rsid w:val="009969E9"/>
    <w:rsid w:val="00996B51"/>
    <w:rsid w:val="009970B4"/>
    <w:rsid w:val="0099779C"/>
    <w:rsid w:val="00997B4B"/>
    <w:rsid w:val="009A0191"/>
    <w:rsid w:val="009A0695"/>
    <w:rsid w:val="009A08BF"/>
    <w:rsid w:val="009A11F6"/>
    <w:rsid w:val="009A1469"/>
    <w:rsid w:val="009A255F"/>
    <w:rsid w:val="009A2CCD"/>
    <w:rsid w:val="009A324F"/>
    <w:rsid w:val="009A334C"/>
    <w:rsid w:val="009A3628"/>
    <w:rsid w:val="009A3E81"/>
    <w:rsid w:val="009A48A1"/>
    <w:rsid w:val="009A4B0C"/>
    <w:rsid w:val="009A4BC0"/>
    <w:rsid w:val="009A4F7F"/>
    <w:rsid w:val="009A5A80"/>
    <w:rsid w:val="009A6292"/>
    <w:rsid w:val="009A69FA"/>
    <w:rsid w:val="009A6D47"/>
    <w:rsid w:val="009A6DAA"/>
    <w:rsid w:val="009A7A64"/>
    <w:rsid w:val="009B001C"/>
    <w:rsid w:val="009B07A0"/>
    <w:rsid w:val="009B1593"/>
    <w:rsid w:val="009B19F4"/>
    <w:rsid w:val="009B1AE3"/>
    <w:rsid w:val="009B2C4F"/>
    <w:rsid w:val="009B32DA"/>
    <w:rsid w:val="009B32F9"/>
    <w:rsid w:val="009B35A8"/>
    <w:rsid w:val="009B3D07"/>
    <w:rsid w:val="009B4BE8"/>
    <w:rsid w:val="009B4D0B"/>
    <w:rsid w:val="009B4F26"/>
    <w:rsid w:val="009B4FAD"/>
    <w:rsid w:val="009B50FA"/>
    <w:rsid w:val="009B53D8"/>
    <w:rsid w:val="009B55B4"/>
    <w:rsid w:val="009B593D"/>
    <w:rsid w:val="009B5A5C"/>
    <w:rsid w:val="009B5D14"/>
    <w:rsid w:val="009B5E62"/>
    <w:rsid w:val="009B5F52"/>
    <w:rsid w:val="009B66A7"/>
    <w:rsid w:val="009B67F5"/>
    <w:rsid w:val="009B6CBD"/>
    <w:rsid w:val="009B6D74"/>
    <w:rsid w:val="009B6FC4"/>
    <w:rsid w:val="009B757B"/>
    <w:rsid w:val="009B75EF"/>
    <w:rsid w:val="009B7983"/>
    <w:rsid w:val="009B7A14"/>
    <w:rsid w:val="009B7D61"/>
    <w:rsid w:val="009B7E41"/>
    <w:rsid w:val="009B7E84"/>
    <w:rsid w:val="009B7EFD"/>
    <w:rsid w:val="009B7EFE"/>
    <w:rsid w:val="009C00DE"/>
    <w:rsid w:val="009C0136"/>
    <w:rsid w:val="009C04F0"/>
    <w:rsid w:val="009C0A70"/>
    <w:rsid w:val="009C0B8C"/>
    <w:rsid w:val="009C10F0"/>
    <w:rsid w:val="009C169C"/>
    <w:rsid w:val="009C2392"/>
    <w:rsid w:val="009C25E6"/>
    <w:rsid w:val="009C2CB2"/>
    <w:rsid w:val="009C2E0F"/>
    <w:rsid w:val="009C2EDC"/>
    <w:rsid w:val="009C2F6E"/>
    <w:rsid w:val="009C2FB1"/>
    <w:rsid w:val="009C3299"/>
    <w:rsid w:val="009C3608"/>
    <w:rsid w:val="009C37DF"/>
    <w:rsid w:val="009C3811"/>
    <w:rsid w:val="009C3C28"/>
    <w:rsid w:val="009C4167"/>
    <w:rsid w:val="009C4B5B"/>
    <w:rsid w:val="009C4F45"/>
    <w:rsid w:val="009C52C6"/>
    <w:rsid w:val="009C54E3"/>
    <w:rsid w:val="009C55C2"/>
    <w:rsid w:val="009C5C8C"/>
    <w:rsid w:val="009C5F7D"/>
    <w:rsid w:val="009C615F"/>
    <w:rsid w:val="009C668D"/>
    <w:rsid w:val="009C78B3"/>
    <w:rsid w:val="009C7FCA"/>
    <w:rsid w:val="009D0248"/>
    <w:rsid w:val="009D0F7A"/>
    <w:rsid w:val="009D106D"/>
    <w:rsid w:val="009D13EA"/>
    <w:rsid w:val="009D1703"/>
    <w:rsid w:val="009D1B0D"/>
    <w:rsid w:val="009D1CFA"/>
    <w:rsid w:val="009D3210"/>
    <w:rsid w:val="009D447A"/>
    <w:rsid w:val="009D447B"/>
    <w:rsid w:val="009D482F"/>
    <w:rsid w:val="009D4ECC"/>
    <w:rsid w:val="009D5313"/>
    <w:rsid w:val="009D5671"/>
    <w:rsid w:val="009D61CE"/>
    <w:rsid w:val="009D6218"/>
    <w:rsid w:val="009D6426"/>
    <w:rsid w:val="009D679A"/>
    <w:rsid w:val="009D6B81"/>
    <w:rsid w:val="009D6B85"/>
    <w:rsid w:val="009D77D3"/>
    <w:rsid w:val="009D7B14"/>
    <w:rsid w:val="009D7B43"/>
    <w:rsid w:val="009D7C56"/>
    <w:rsid w:val="009D7F9F"/>
    <w:rsid w:val="009E13B2"/>
    <w:rsid w:val="009E19E3"/>
    <w:rsid w:val="009E1BA6"/>
    <w:rsid w:val="009E2477"/>
    <w:rsid w:val="009E27BE"/>
    <w:rsid w:val="009E290D"/>
    <w:rsid w:val="009E2EC4"/>
    <w:rsid w:val="009E39A7"/>
    <w:rsid w:val="009E409A"/>
    <w:rsid w:val="009E4D6F"/>
    <w:rsid w:val="009E5354"/>
    <w:rsid w:val="009E62E4"/>
    <w:rsid w:val="009E665D"/>
    <w:rsid w:val="009E72A3"/>
    <w:rsid w:val="009E7385"/>
    <w:rsid w:val="009E75A2"/>
    <w:rsid w:val="009E762E"/>
    <w:rsid w:val="009E76AA"/>
    <w:rsid w:val="009E7AAB"/>
    <w:rsid w:val="009E7B17"/>
    <w:rsid w:val="009E7C53"/>
    <w:rsid w:val="009F070D"/>
    <w:rsid w:val="009F086B"/>
    <w:rsid w:val="009F120B"/>
    <w:rsid w:val="009F1FE4"/>
    <w:rsid w:val="009F2015"/>
    <w:rsid w:val="009F2080"/>
    <w:rsid w:val="009F2956"/>
    <w:rsid w:val="009F2B01"/>
    <w:rsid w:val="009F2D06"/>
    <w:rsid w:val="009F2EC2"/>
    <w:rsid w:val="009F3BC8"/>
    <w:rsid w:val="009F3CFD"/>
    <w:rsid w:val="009F439A"/>
    <w:rsid w:val="009F4AAC"/>
    <w:rsid w:val="009F4F42"/>
    <w:rsid w:val="009F512A"/>
    <w:rsid w:val="009F51ED"/>
    <w:rsid w:val="009F5436"/>
    <w:rsid w:val="009F60C0"/>
    <w:rsid w:val="009F6333"/>
    <w:rsid w:val="009F63C4"/>
    <w:rsid w:val="009F6405"/>
    <w:rsid w:val="009F6D4F"/>
    <w:rsid w:val="009F6D67"/>
    <w:rsid w:val="009F6F7D"/>
    <w:rsid w:val="009F7063"/>
    <w:rsid w:val="009F70E9"/>
    <w:rsid w:val="009F764F"/>
    <w:rsid w:val="009F7E81"/>
    <w:rsid w:val="00A0072D"/>
    <w:rsid w:val="00A008BB"/>
    <w:rsid w:val="00A00D6F"/>
    <w:rsid w:val="00A01199"/>
    <w:rsid w:val="00A01353"/>
    <w:rsid w:val="00A01B3E"/>
    <w:rsid w:val="00A02DA0"/>
    <w:rsid w:val="00A02FB9"/>
    <w:rsid w:val="00A030A5"/>
    <w:rsid w:val="00A03402"/>
    <w:rsid w:val="00A03CA1"/>
    <w:rsid w:val="00A04210"/>
    <w:rsid w:val="00A04461"/>
    <w:rsid w:val="00A04701"/>
    <w:rsid w:val="00A0566C"/>
    <w:rsid w:val="00A05B93"/>
    <w:rsid w:val="00A05FE9"/>
    <w:rsid w:val="00A07333"/>
    <w:rsid w:val="00A0768B"/>
    <w:rsid w:val="00A10071"/>
    <w:rsid w:val="00A10707"/>
    <w:rsid w:val="00A10D18"/>
    <w:rsid w:val="00A11EB1"/>
    <w:rsid w:val="00A123AC"/>
    <w:rsid w:val="00A1258D"/>
    <w:rsid w:val="00A128A1"/>
    <w:rsid w:val="00A130F8"/>
    <w:rsid w:val="00A133E1"/>
    <w:rsid w:val="00A139EB"/>
    <w:rsid w:val="00A13C68"/>
    <w:rsid w:val="00A13FBE"/>
    <w:rsid w:val="00A14020"/>
    <w:rsid w:val="00A147BC"/>
    <w:rsid w:val="00A14AF6"/>
    <w:rsid w:val="00A14CE5"/>
    <w:rsid w:val="00A14CF1"/>
    <w:rsid w:val="00A14D70"/>
    <w:rsid w:val="00A14EAD"/>
    <w:rsid w:val="00A151FD"/>
    <w:rsid w:val="00A153F3"/>
    <w:rsid w:val="00A1541C"/>
    <w:rsid w:val="00A15660"/>
    <w:rsid w:val="00A156C0"/>
    <w:rsid w:val="00A1582D"/>
    <w:rsid w:val="00A15A5C"/>
    <w:rsid w:val="00A15BC5"/>
    <w:rsid w:val="00A15C88"/>
    <w:rsid w:val="00A164E8"/>
    <w:rsid w:val="00A169CF"/>
    <w:rsid w:val="00A16D6F"/>
    <w:rsid w:val="00A17B8A"/>
    <w:rsid w:val="00A2085B"/>
    <w:rsid w:val="00A2097A"/>
    <w:rsid w:val="00A21382"/>
    <w:rsid w:val="00A21A27"/>
    <w:rsid w:val="00A21D51"/>
    <w:rsid w:val="00A21F81"/>
    <w:rsid w:val="00A2205A"/>
    <w:rsid w:val="00A22344"/>
    <w:rsid w:val="00A228D3"/>
    <w:rsid w:val="00A22F61"/>
    <w:rsid w:val="00A22F80"/>
    <w:rsid w:val="00A2381E"/>
    <w:rsid w:val="00A23DDB"/>
    <w:rsid w:val="00A244F0"/>
    <w:rsid w:val="00A24791"/>
    <w:rsid w:val="00A24E2F"/>
    <w:rsid w:val="00A256F4"/>
    <w:rsid w:val="00A25BB7"/>
    <w:rsid w:val="00A25EEA"/>
    <w:rsid w:val="00A266FB"/>
    <w:rsid w:val="00A2715A"/>
    <w:rsid w:val="00A274C6"/>
    <w:rsid w:val="00A302BE"/>
    <w:rsid w:val="00A30539"/>
    <w:rsid w:val="00A308D7"/>
    <w:rsid w:val="00A30B4F"/>
    <w:rsid w:val="00A30DD6"/>
    <w:rsid w:val="00A3136A"/>
    <w:rsid w:val="00A31E3E"/>
    <w:rsid w:val="00A31F2D"/>
    <w:rsid w:val="00A321CC"/>
    <w:rsid w:val="00A32422"/>
    <w:rsid w:val="00A326B6"/>
    <w:rsid w:val="00A326C7"/>
    <w:rsid w:val="00A32D1A"/>
    <w:rsid w:val="00A334FA"/>
    <w:rsid w:val="00A34032"/>
    <w:rsid w:val="00A341EE"/>
    <w:rsid w:val="00A35652"/>
    <w:rsid w:val="00A356A6"/>
    <w:rsid w:val="00A35EA0"/>
    <w:rsid w:val="00A362C9"/>
    <w:rsid w:val="00A368B3"/>
    <w:rsid w:val="00A36904"/>
    <w:rsid w:val="00A36CF4"/>
    <w:rsid w:val="00A36D14"/>
    <w:rsid w:val="00A36D62"/>
    <w:rsid w:val="00A37373"/>
    <w:rsid w:val="00A37C37"/>
    <w:rsid w:val="00A37EAE"/>
    <w:rsid w:val="00A40A4E"/>
    <w:rsid w:val="00A40AEA"/>
    <w:rsid w:val="00A40C75"/>
    <w:rsid w:val="00A41360"/>
    <w:rsid w:val="00A4174D"/>
    <w:rsid w:val="00A41D92"/>
    <w:rsid w:val="00A41EC8"/>
    <w:rsid w:val="00A42E9D"/>
    <w:rsid w:val="00A43745"/>
    <w:rsid w:val="00A43BF8"/>
    <w:rsid w:val="00A448BE"/>
    <w:rsid w:val="00A45340"/>
    <w:rsid w:val="00A45547"/>
    <w:rsid w:val="00A458A9"/>
    <w:rsid w:val="00A458F3"/>
    <w:rsid w:val="00A4623D"/>
    <w:rsid w:val="00A462D7"/>
    <w:rsid w:val="00A4638F"/>
    <w:rsid w:val="00A467CC"/>
    <w:rsid w:val="00A470CD"/>
    <w:rsid w:val="00A47252"/>
    <w:rsid w:val="00A50036"/>
    <w:rsid w:val="00A503C5"/>
    <w:rsid w:val="00A5041A"/>
    <w:rsid w:val="00A5204A"/>
    <w:rsid w:val="00A524D0"/>
    <w:rsid w:val="00A52CED"/>
    <w:rsid w:val="00A52E53"/>
    <w:rsid w:val="00A534D2"/>
    <w:rsid w:val="00A538D4"/>
    <w:rsid w:val="00A54660"/>
    <w:rsid w:val="00A55641"/>
    <w:rsid w:val="00A55AF9"/>
    <w:rsid w:val="00A55B21"/>
    <w:rsid w:val="00A561E9"/>
    <w:rsid w:val="00A568C6"/>
    <w:rsid w:val="00A575FC"/>
    <w:rsid w:val="00A57CD8"/>
    <w:rsid w:val="00A609F2"/>
    <w:rsid w:val="00A60A71"/>
    <w:rsid w:val="00A60CCB"/>
    <w:rsid w:val="00A6138B"/>
    <w:rsid w:val="00A61CCA"/>
    <w:rsid w:val="00A623BF"/>
    <w:rsid w:val="00A625AC"/>
    <w:rsid w:val="00A62909"/>
    <w:rsid w:val="00A642DD"/>
    <w:rsid w:val="00A64321"/>
    <w:rsid w:val="00A6445B"/>
    <w:rsid w:val="00A645F4"/>
    <w:rsid w:val="00A6496D"/>
    <w:rsid w:val="00A65303"/>
    <w:rsid w:val="00A6545A"/>
    <w:rsid w:val="00A65667"/>
    <w:rsid w:val="00A66A57"/>
    <w:rsid w:val="00A67AFB"/>
    <w:rsid w:val="00A67B3E"/>
    <w:rsid w:val="00A67F13"/>
    <w:rsid w:val="00A70098"/>
    <w:rsid w:val="00A701AE"/>
    <w:rsid w:val="00A70DEF"/>
    <w:rsid w:val="00A71068"/>
    <w:rsid w:val="00A713AE"/>
    <w:rsid w:val="00A7215E"/>
    <w:rsid w:val="00A724AA"/>
    <w:rsid w:val="00A726C4"/>
    <w:rsid w:val="00A72B9E"/>
    <w:rsid w:val="00A72C84"/>
    <w:rsid w:val="00A730B6"/>
    <w:rsid w:val="00A730E8"/>
    <w:rsid w:val="00A73308"/>
    <w:rsid w:val="00A736F4"/>
    <w:rsid w:val="00A73902"/>
    <w:rsid w:val="00A73F2B"/>
    <w:rsid w:val="00A7400E"/>
    <w:rsid w:val="00A74C35"/>
    <w:rsid w:val="00A74CFA"/>
    <w:rsid w:val="00A74EE4"/>
    <w:rsid w:val="00A74FDB"/>
    <w:rsid w:val="00A750F3"/>
    <w:rsid w:val="00A755BE"/>
    <w:rsid w:val="00A7561E"/>
    <w:rsid w:val="00A7571C"/>
    <w:rsid w:val="00A75785"/>
    <w:rsid w:val="00A75C6B"/>
    <w:rsid w:val="00A76A13"/>
    <w:rsid w:val="00A76D57"/>
    <w:rsid w:val="00A76FDB"/>
    <w:rsid w:val="00A77499"/>
    <w:rsid w:val="00A80BAC"/>
    <w:rsid w:val="00A81095"/>
    <w:rsid w:val="00A81217"/>
    <w:rsid w:val="00A81341"/>
    <w:rsid w:val="00A81928"/>
    <w:rsid w:val="00A81A61"/>
    <w:rsid w:val="00A82227"/>
    <w:rsid w:val="00A82597"/>
    <w:rsid w:val="00A8305E"/>
    <w:rsid w:val="00A832AB"/>
    <w:rsid w:val="00A83B7A"/>
    <w:rsid w:val="00A8409C"/>
    <w:rsid w:val="00A840C9"/>
    <w:rsid w:val="00A8442E"/>
    <w:rsid w:val="00A8513A"/>
    <w:rsid w:val="00A8553B"/>
    <w:rsid w:val="00A85673"/>
    <w:rsid w:val="00A858C2"/>
    <w:rsid w:val="00A859B6"/>
    <w:rsid w:val="00A86732"/>
    <w:rsid w:val="00A867EF"/>
    <w:rsid w:val="00A86B5E"/>
    <w:rsid w:val="00A86BCB"/>
    <w:rsid w:val="00A874E0"/>
    <w:rsid w:val="00A87805"/>
    <w:rsid w:val="00A9011D"/>
    <w:rsid w:val="00A9039E"/>
    <w:rsid w:val="00A90C41"/>
    <w:rsid w:val="00A90E67"/>
    <w:rsid w:val="00A9173D"/>
    <w:rsid w:val="00A91B75"/>
    <w:rsid w:val="00A92241"/>
    <w:rsid w:val="00A922D6"/>
    <w:rsid w:val="00A924DE"/>
    <w:rsid w:val="00A92964"/>
    <w:rsid w:val="00A93190"/>
    <w:rsid w:val="00A9375C"/>
    <w:rsid w:val="00A93905"/>
    <w:rsid w:val="00A93AB9"/>
    <w:rsid w:val="00A94035"/>
    <w:rsid w:val="00A9471E"/>
    <w:rsid w:val="00A94AE0"/>
    <w:rsid w:val="00A94E94"/>
    <w:rsid w:val="00A956D6"/>
    <w:rsid w:val="00A95BC0"/>
    <w:rsid w:val="00A95D75"/>
    <w:rsid w:val="00A95D8E"/>
    <w:rsid w:val="00A960D0"/>
    <w:rsid w:val="00A962C3"/>
    <w:rsid w:val="00A9652B"/>
    <w:rsid w:val="00A96DDC"/>
    <w:rsid w:val="00A97313"/>
    <w:rsid w:val="00A97650"/>
    <w:rsid w:val="00AA00B5"/>
    <w:rsid w:val="00AA03F9"/>
    <w:rsid w:val="00AA0785"/>
    <w:rsid w:val="00AA07DE"/>
    <w:rsid w:val="00AA158E"/>
    <w:rsid w:val="00AA16E0"/>
    <w:rsid w:val="00AA1DAD"/>
    <w:rsid w:val="00AA1E9A"/>
    <w:rsid w:val="00AA2BE4"/>
    <w:rsid w:val="00AA339C"/>
    <w:rsid w:val="00AA3611"/>
    <w:rsid w:val="00AA37F1"/>
    <w:rsid w:val="00AA3912"/>
    <w:rsid w:val="00AA3BC5"/>
    <w:rsid w:val="00AA43E7"/>
    <w:rsid w:val="00AA4D07"/>
    <w:rsid w:val="00AA5C02"/>
    <w:rsid w:val="00AA643D"/>
    <w:rsid w:val="00AA64AE"/>
    <w:rsid w:val="00AA650D"/>
    <w:rsid w:val="00AA6747"/>
    <w:rsid w:val="00AA6CA5"/>
    <w:rsid w:val="00AA755B"/>
    <w:rsid w:val="00AB07B5"/>
    <w:rsid w:val="00AB1701"/>
    <w:rsid w:val="00AB1909"/>
    <w:rsid w:val="00AB1965"/>
    <w:rsid w:val="00AB1AD1"/>
    <w:rsid w:val="00AB1AD8"/>
    <w:rsid w:val="00AB1B3A"/>
    <w:rsid w:val="00AB1BE0"/>
    <w:rsid w:val="00AB23CF"/>
    <w:rsid w:val="00AB36CD"/>
    <w:rsid w:val="00AB36DE"/>
    <w:rsid w:val="00AB37ED"/>
    <w:rsid w:val="00AB3843"/>
    <w:rsid w:val="00AB3B0D"/>
    <w:rsid w:val="00AB3DEC"/>
    <w:rsid w:val="00AB3F99"/>
    <w:rsid w:val="00AB4109"/>
    <w:rsid w:val="00AB46E4"/>
    <w:rsid w:val="00AB4704"/>
    <w:rsid w:val="00AB4D19"/>
    <w:rsid w:val="00AB4EB9"/>
    <w:rsid w:val="00AB4FDC"/>
    <w:rsid w:val="00AB512A"/>
    <w:rsid w:val="00AB5186"/>
    <w:rsid w:val="00AB57DE"/>
    <w:rsid w:val="00AB5A4A"/>
    <w:rsid w:val="00AB6477"/>
    <w:rsid w:val="00AB6940"/>
    <w:rsid w:val="00AB6995"/>
    <w:rsid w:val="00AB7A5A"/>
    <w:rsid w:val="00AC00CC"/>
    <w:rsid w:val="00AC0849"/>
    <w:rsid w:val="00AC089F"/>
    <w:rsid w:val="00AC0A8C"/>
    <w:rsid w:val="00AC103F"/>
    <w:rsid w:val="00AC11DD"/>
    <w:rsid w:val="00AC166A"/>
    <w:rsid w:val="00AC1750"/>
    <w:rsid w:val="00AC1776"/>
    <w:rsid w:val="00AC1BED"/>
    <w:rsid w:val="00AC1DB6"/>
    <w:rsid w:val="00AC227E"/>
    <w:rsid w:val="00AC2707"/>
    <w:rsid w:val="00AC280C"/>
    <w:rsid w:val="00AC2BFB"/>
    <w:rsid w:val="00AC2DB0"/>
    <w:rsid w:val="00AC37FF"/>
    <w:rsid w:val="00AC3D88"/>
    <w:rsid w:val="00AC3E3E"/>
    <w:rsid w:val="00AC4D03"/>
    <w:rsid w:val="00AC500C"/>
    <w:rsid w:val="00AC519E"/>
    <w:rsid w:val="00AC5599"/>
    <w:rsid w:val="00AC58C2"/>
    <w:rsid w:val="00AC67EB"/>
    <w:rsid w:val="00AC68E7"/>
    <w:rsid w:val="00AC7A73"/>
    <w:rsid w:val="00AC7E95"/>
    <w:rsid w:val="00AC7F4F"/>
    <w:rsid w:val="00AD0024"/>
    <w:rsid w:val="00AD07F7"/>
    <w:rsid w:val="00AD0968"/>
    <w:rsid w:val="00AD18EA"/>
    <w:rsid w:val="00AD1BDB"/>
    <w:rsid w:val="00AD23BB"/>
    <w:rsid w:val="00AD2651"/>
    <w:rsid w:val="00AD2A1D"/>
    <w:rsid w:val="00AD2AE5"/>
    <w:rsid w:val="00AD32A2"/>
    <w:rsid w:val="00AD3B7B"/>
    <w:rsid w:val="00AD3BFB"/>
    <w:rsid w:val="00AD5047"/>
    <w:rsid w:val="00AD5865"/>
    <w:rsid w:val="00AD6771"/>
    <w:rsid w:val="00AD6772"/>
    <w:rsid w:val="00AD6B6E"/>
    <w:rsid w:val="00AD769F"/>
    <w:rsid w:val="00AD7754"/>
    <w:rsid w:val="00AD7A12"/>
    <w:rsid w:val="00AE02A5"/>
    <w:rsid w:val="00AE0444"/>
    <w:rsid w:val="00AE0871"/>
    <w:rsid w:val="00AE0A3F"/>
    <w:rsid w:val="00AE0A55"/>
    <w:rsid w:val="00AE120F"/>
    <w:rsid w:val="00AE1E09"/>
    <w:rsid w:val="00AE3238"/>
    <w:rsid w:val="00AE365B"/>
    <w:rsid w:val="00AE3948"/>
    <w:rsid w:val="00AE3BEE"/>
    <w:rsid w:val="00AE41B2"/>
    <w:rsid w:val="00AE43AA"/>
    <w:rsid w:val="00AE4975"/>
    <w:rsid w:val="00AE4E5C"/>
    <w:rsid w:val="00AE500C"/>
    <w:rsid w:val="00AE5362"/>
    <w:rsid w:val="00AE582B"/>
    <w:rsid w:val="00AE6746"/>
    <w:rsid w:val="00AE6AA0"/>
    <w:rsid w:val="00AE6D02"/>
    <w:rsid w:val="00AE6D5C"/>
    <w:rsid w:val="00AE6EB1"/>
    <w:rsid w:val="00AE7F0C"/>
    <w:rsid w:val="00AF0B92"/>
    <w:rsid w:val="00AF1065"/>
    <w:rsid w:val="00AF13B5"/>
    <w:rsid w:val="00AF15CC"/>
    <w:rsid w:val="00AF18F8"/>
    <w:rsid w:val="00AF2171"/>
    <w:rsid w:val="00AF25C4"/>
    <w:rsid w:val="00AF2A19"/>
    <w:rsid w:val="00AF2AD4"/>
    <w:rsid w:val="00AF2B94"/>
    <w:rsid w:val="00AF35C4"/>
    <w:rsid w:val="00AF38B4"/>
    <w:rsid w:val="00AF4358"/>
    <w:rsid w:val="00AF491A"/>
    <w:rsid w:val="00AF4CDF"/>
    <w:rsid w:val="00AF4DA4"/>
    <w:rsid w:val="00AF4ED7"/>
    <w:rsid w:val="00AF4FBF"/>
    <w:rsid w:val="00AF5039"/>
    <w:rsid w:val="00AF6044"/>
    <w:rsid w:val="00AF6143"/>
    <w:rsid w:val="00AF6219"/>
    <w:rsid w:val="00AF6230"/>
    <w:rsid w:val="00AF6240"/>
    <w:rsid w:val="00AF67EC"/>
    <w:rsid w:val="00AF6D55"/>
    <w:rsid w:val="00AF6EB3"/>
    <w:rsid w:val="00AF6FAC"/>
    <w:rsid w:val="00AF75F8"/>
    <w:rsid w:val="00B000F1"/>
    <w:rsid w:val="00B002A7"/>
    <w:rsid w:val="00B02060"/>
    <w:rsid w:val="00B0210B"/>
    <w:rsid w:val="00B0272F"/>
    <w:rsid w:val="00B02A63"/>
    <w:rsid w:val="00B02B6D"/>
    <w:rsid w:val="00B02BDF"/>
    <w:rsid w:val="00B0345E"/>
    <w:rsid w:val="00B037A1"/>
    <w:rsid w:val="00B03910"/>
    <w:rsid w:val="00B03D72"/>
    <w:rsid w:val="00B03F8D"/>
    <w:rsid w:val="00B043B3"/>
    <w:rsid w:val="00B046C7"/>
    <w:rsid w:val="00B0495C"/>
    <w:rsid w:val="00B049D9"/>
    <w:rsid w:val="00B04E05"/>
    <w:rsid w:val="00B06096"/>
    <w:rsid w:val="00B06301"/>
    <w:rsid w:val="00B0650F"/>
    <w:rsid w:val="00B069F7"/>
    <w:rsid w:val="00B06E17"/>
    <w:rsid w:val="00B0701A"/>
    <w:rsid w:val="00B104C8"/>
    <w:rsid w:val="00B10A2E"/>
    <w:rsid w:val="00B10ACC"/>
    <w:rsid w:val="00B111BC"/>
    <w:rsid w:val="00B11AD8"/>
    <w:rsid w:val="00B11B01"/>
    <w:rsid w:val="00B11C6D"/>
    <w:rsid w:val="00B11F77"/>
    <w:rsid w:val="00B11F7C"/>
    <w:rsid w:val="00B1267F"/>
    <w:rsid w:val="00B1268B"/>
    <w:rsid w:val="00B12801"/>
    <w:rsid w:val="00B12BF6"/>
    <w:rsid w:val="00B12D3E"/>
    <w:rsid w:val="00B12FBC"/>
    <w:rsid w:val="00B137A4"/>
    <w:rsid w:val="00B13828"/>
    <w:rsid w:val="00B13882"/>
    <w:rsid w:val="00B13A9B"/>
    <w:rsid w:val="00B145F4"/>
    <w:rsid w:val="00B14960"/>
    <w:rsid w:val="00B14AD6"/>
    <w:rsid w:val="00B14B87"/>
    <w:rsid w:val="00B14D09"/>
    <w:rsid w:val="00B151AC"/>
    <w:rsid w:val="00B1548E"/>
    <w:rsid w:val="00B154DC"/>
    <w:rsid w:val="00B15650"/>
    <w:rsid w:val="00B163C6"/>
    <w:rsid w:val="00B165BD"/>
    <w:rsid w:val="00B16678"/>
    <w:rsid w:val="00B16BED"/>
    <w:rsid w:val="00B16DE4"/>
    <w:rsid w:val="00B17020"/>
    <w:rsid w:val="00B17CA8"/>
    <w:rsid w:val="00B17F3A"/>
    <w:rsid w:val="00B20776"/>
    <w:rsid w:val="00B20ED0"/>
    <w:rsid w:val="00B212DE"/>
    <w:rsid w:val="00B2139B"/>
    <w:rsid w:val="00B225D9"/>
    <w:rsid w:val="00B23361"/>
    <w:rsid w:val="00B2372C"/>
    <w:rsid w:val="00B23C2E"/>
    <w:rsid w:val="00B240F7"/>
    <w:rsid w:val="00B25017"/>
    <w:rsid w:val="00B255B0"/>
    <w:rsid w:val="00B256B4"/>
    <w:rsid w:val="00B25882"/>
    <w:rsid w:val="00B25D8C"/>
    <w:rsid w:val="00B264E4"/>
    <w:rsid w:val="00B264FC"/>
    <w:rsid w:val="00B269F4"/>
    <w:rsid w:val="00B279B6"/>
    <w:rsid w:val="00B27A7E"/>
    <w:rsid w:val="00B27ABE"/>
    <w:rsid w:val="00B30083"/>
    <w:rsid w:val="00B30E28"/>
    <w:rsid w:val="00B30FA0"/>
    <w:rsid w:val="00B311F9"/>
    <w:rsid w:val="00B31231"/>
    <w:rsid w:val="00B31232"/>
    <w:rsid w:val="00B316BA"/>
    <w:rsid w:val="00B323E6"/>
    <w:rsid w:val="00B326BC"/>
    <w:rsid w:val="00B327E1"/>
    <w:rsid w:val="00B3284F"/>
    <w:rsid w:val="00B32993"/>
    <w:rsid w:val="00B32AFA"/>
    <w:rsid w:val="00B32D97"/>
    <w:rsid w:val="00B334A0"/>
    <w:rsid w:val="00B33AC8"/>
    <w:rsid w:val="00B33B59"/>
    <w:rsid w:val="00B342C6"/>
    <w:rsid w:val="00B35A12"/>
    <w:rsid w:val="00B36D00"/>
    <w:rsid w:val="00B37104"/>
    <w:rsid w:val="00B3715D"/>
    <w:rsid w:val="00B37833"/>
    <w:rsid w:val="00B37F04"/>
    <w:rsid w:val="00B406DC"/>
    <w:rsid w:val="00B4080F"/>
    <w:rsid w:val="00B41F8D"/>
    <w:rsid w:val="00B4246B"/>
    <w:rsid w:val="00B429C2"/>
    <w:rsid w:val="00B43465"/>
    <w:rsid w:val="00B434C1"/>
    <w:rsid w:val="00B4435E"/>
    <w:rsid w:val="00B446FB"/>
    <w:rsid w:val="00B448B1"/>
    <w:rsid w:val="00B44BC7"/>
    <w:rsid w:val="00B44C45"/>
    <w:rsid w:val="00B45371"/>
    <w:rsid w:val="00B45992"/>
    <w:rsid w:val="00B45BF9"/>
    <w:rsid w:val="00B464E7"/>
    <w:rsid w:val="00B4698D"/>
    <w:rsid w:val="00B46A44"/>
    <w:rsid w:val="00B4713E"/>
    <w:rsid w:val="00B4716B"/>
    <w:rsid w:val="00B472F7"/>
    <w:rsid w:val="00B478E6"/>
    <w:rsid w:val="00B47C21"/>
    <w:rsid w:val="00B502A6"/>
    <w:rsid w:val="00B504B8"/>
    <w:rsid w:val="00B506E3"/>
    <w:rsid w:val="00B50ECE"/>
    <w:rsid w:val="00B510F0"/>
    <w:rsid w:val="00B51744"/>
    <w:rsid w:val="00B519E6"/>
    <w:rsid w:val="00B51B1B"/>
    <w:rsid w:val="00B521C9"/>
    <w:rsid w:val="00B52E75"/>
    <w:rsid w:val="00B54033"/>
    <w:rsid w:val="00B54EE3"/>
    <w:rsid w:val="00B55113"/>
    <w:rsid w:val="00B55299"/>
    <w:rsid w:val="00B55628"/>
    <w:rsid w:val="00B5630E"/>
    <w:rsid w:val="00B563DF"/>
    <w:rsid w:val="00B56474"/>
    <w:rsid w:val="00B56BF1"/>
    <w:rsid w:val="00B56CD4"/>
    <w:rsid w:val="00B56E2D"/>
    <w:rsid w:val="00B57000"/>
    <w:rsid w:val="00B570AD"/>
    <w:rsid w:val="00B57E88"/>
    <w:rsid w:val="00B60126"/>
    <w:rsid w:val="00B6121D"/>
    <w:rsid w:val="00B612CB"/>
    <w:rsid w:val="00B6168C"/>
    <w:rsid w:val="00B61903"/>
    <w:rsid w:val="00B61A03"/>
    <w:rsid w:val="00B623EE"/>
    <w:rsid w:val="00B62715"/>
    <w:rsid w:val="00B62843"/>
    <w:rsid w:val="00B62AEC"/>
    <w:rsid w:val="00B63166"/>
    <w:rsid w:val="00B63333"/>
    <w:rsid w:val="00B6391C"/>
    <w:rsid w:val="00B63A66"/>
    <w:rsid w:val="00B63EAE"/>
    <w:rsid w:val="00B6489A"/>
    <w:rsid w:val="00B64946"/>
    <w:rsid w:val="00B64CD0"/>
    <w:rsid w:val="00B654F1"/>
    <w:rsid w:val="00B663B1"/>
    <w:rsid w:val="00B66983"/>
    <w:rsid w:val="00B66A80"/>
    <w:rsid w:val="00B671DE"/>
    <w:rsid w:val="00B67595"/>
    <w:rsid w:val="00B67924"/>
    <w:rsid w:val="00B709BD"/>
    <w:rsid w:val="00B7139C"/>
    <w:rsid w:val="00B71523"/>
    <w:rsid w:val="00B71ADF"/>
    <w:rsid w:val="00B72146"/>
    <w:rsid w:val="00B721A7"/>
    <w:rsid w:val="00B73707"/>
    <w:rsid w:val="00B739B9"/>
    <w:rsid w:val="00B73D8D"/>
    <w:rsid w:val="00B73E7F"/>
    <w:rsid w:val="00B73F64"/>
    <w:rsid w:val="00B7432E"/>
    <w:rsid w:val="00B7482A"/>
    <w:rsid w:val="00B7492A"/>
    <w:rsid w:val="00B74B47"/>
    <w:rsid w:val="00B75379"/>
    <w:rsid w:val="00B755BA"/>
    <w:rsid w:val="00B75C08"/>
    <w:rsid w:val="00B75C77"/>
    <w:rsid w:val="00B76020"/>
    <w:rsid w:val="00B762CD"/>
    <w:rsid w:val="00B763B7"/>
    <w:rsid w:val="00B766CA"/>
    <w:rsid w:val="00B76820"/>
    <w:rsid w:val="00B76C0D"/>
    <w:rsid w:val="00B77165"/>
    <w:rsid w:val="00B77A60"/>
    <w:rsid w:val="00B77AF7"/>
    <w:rsid w:val="00B806A8"/>
    <w:rsid w:val="00B80AC4"/>
    <w:rsid w:val="00B812F0"/>
    <w:rsid w:val="00B81521"/>
    <w:rsid w:val="00B8182E"/>
    <w:rsid w:val="00B81A1D"/>
    <w:rsid w:val="00B81AB7"/>
    <w:rsid w:val="00B8245D"/>
    <w:rsid w:val="00B8304E"/>
    <w:rsid w:val="00B83597"/>
    <w:rsid w:val="00B83BC1"/>
    <w:rsid w:val="00B849EA"/>
    <w:rsid w:val="00B84D83"/>
    <w:rsid w:val="00B84FAA"/>
    <w:rsid w:val="00B84FB4"/>
    <w:rsid w:val="00B85520"/>
    <w:rsid w:val="00B85866"/>
    <w:rsid w:val="00B85B6E"/>
    <w:rsid w:val="00B85C50"/>
    <w:rsid w:val="00B8605C"/>
    <w:rsid w:val="00B860F8"/>
    <w:rsid w:val="00B86CC2"/>
    <w:rsid w:val="00B878A5"/>
    <w:rsid w:val="00B87D59"/>
    <w:rsid w:val="00B908B0"/>
    <w:rsid w:val="00B90D3F"/>
    <w:rsid w:val="00B91BB8"/>
    <w:rsid w:val="00B92693"/>
    <w:rsid w:val="00B93118"/>
    <w:rsid w:val="00B9372A"/>
    <w:rsid w:val="00B93A47"/>
    <w:rsid w:val="00B93C05"/>
    <w:rsid w:val="00B93EFF"/>
    <w:rsid w:val="00B94CB2"/>
    <w:rsid w:val="00B94CFD"/>
    <w:rsid w:val="00B95854"/>
    <w:rsid w:val="00B960F5"/>
    <w:rsid w:val="00B963CB"/>
    <w:rsid w:val="00B96409"/>
    <w:rsid w:val="00B967FC"/>
    <w:rsid w:val="00B96929"/>
    <w:rsid w:val="00B96AFE"/>
    <w:rsid w:val="00B973EB"/>
    <w:rsid w:val="00BA0477"/>
    <w:rsid w:val="00BA06FC"/>
    <w:rsid w:val="00BA103B"/>
    <w:rsid w:val="00BA13EF"/>
    <w:rsid w:val="00BA2B42"/>
    <w:rsid w:val="00BA2B5D"/>
    <w:rsid w:val="00BA333C"/>
    <w:rsid w:val="00BA34A9"/>
    <w:rsid w:val="00BA38B5"/>
    <w:rsid w:val="00BA3D03"/>
    <w:rsid w:val="00BA3FCD"/>
    <w:rsid w:val="00BA4A07"/>
    <w:rsid w:val="00BA4D1D"/>
    <w:rsid w:val="00BA5302"/>
    <w:rsid w:val="00BA57FE"/>
    <w:rsid w:val="00BA5A3C"/>
    <w:rsid w:val="00BA5E89"/>
    <w:rsid w:val="00BA5EE5"/>
    <w:rsid w:val="00BA626F"/>
    <w:rsid w:val="00BA6661"/>
    <w:rsid w:val="00BA6E3B"/>
    <w:rsid w:val="00BA70BD"/>
    <w:rsid w:val="00BA72E3"/>
    <w:rsid w:val="00BA7549"/>
    <w:rsid w:val="00BA77A5"/>
    <w:rsid w:val="00BA7E8F"/>
    <w:rsid w:val="00BA7FB7"/>
    <w:rsid w:val="00BB02B5"/>
    <w:rsid w:val="00BB0390"/>
    <w:rsid w:val="00BB097F"/>
    <w:rsid w:val="00BB0E62"/>
    <w:rsid w:val="00BB13BC"/>
    <w:rsid w:val="00BB13D9"/>
    <w:rsid w:val="00BB1500"/>
    <w:rsid w:val="00BB173A"/>
    <w:rsid w:val="00BB17EA"/>
    <w:rsid w:val="00BB2180"/>
    <w:rsid w:val="00BB2A4C"/>
    <w:rsid w:val="00BB2F1D"/>
    <w:rsid w:val="00BB3288"/>
    <w:rsid w:val="00BB3431"/>
    <w:rsid w:val="00BB344B"/>
    <w:rsid w:val="00BB3776"/>
    <w:rsid w:val="00BB3B04"/>
    <w:rsid w:val="00BB42C1"/>
    <w:rsid w:val="00BB443E"/>
    <w:rsid w:val="00BB47E0"/>
    <w:rsid w:val="00BB52FA"/>
    <w:rsid w:val="00BB5EEB"/>
    <w:rsid w:val="00BB662F"/>
    <w:rsid w:val="00BB7BA4"/>
    <w:rsid w:val="00BC00B6"/>
    <w:rsid w:val="00BC0201"/>
    <w:rsid w:val="00BC07D3"/>
    <w:rsid w:val="00BC0C8C"/>
    <w:rsid w:val="00BC0CE1"/>
    <w:rsid w:val="00BC0D7B"/>
    <w:rsid w:val="00BC0E3C"/>
    <w:rsid w:val="00BC1674"/>
    <w:rsid w:val="00BC1733"/>
    <w:rsid w:val="00BC17C1"/>
    <w:rsid w:val="00BC19F0"/>
    <w:rsid w:val="00BC20DF"/>
    <w:rsid w:val="00BC22B9"/>
    <w:rsid w:val="00BC25BD"/>
    <w:rsid w:val="00BC2E15"/>
    <w:rsid w:val="00BC32CE"/>
    <w:rsid w:val="00BC345F"/>
    <w:rsid w:val="00BC3BE3"/>
    <w:rsid w:val="00BC42B0"/>
    <w:rsid w:val="00BC493D"/>
    <w:rsid w:val="00BC5CBA"/>
    <w:rsid w:val="00BC60EB"/>
    <w:rsid w:val="00BC61F3"/>
    <w:rsid w:val="00BC6273"/>
    <w:rsid w:val="00BC641A"/>
    <w:rsid w:val="00BC671C"/>
    <w:rsid w:val="00BC68EC"/>
    <w:rsid w:val="00BC6A36"/>
    <w:rsid w:val="00BC733A"/>
    <w:rsid w:val="00BC75F8"/>
    <w:rsid w:val="00BC77F8"/>
    <w:rsid w:val="00BD0502"/>
    <w:rsid w:val="00BD0932"/>
    <w:rsid w:val="00BD0A67"/>
    <w:rsid w:val="00BD2810"/>
    <w:rsid w:val="00BD2B9B"/>
    <w:rsid w:val="00BD2D6C"/>
    <w:rsid w:val="00BD3234"/>
    <w:rsid w:val="00BD323A"/>
    <w:rsid w:val="00BD332A"/>
    <w:rsid w:val="00BD415E"/>
    <w:rsid w:val="00BD43D9"/>
    <w:rsid w:val="00BD46FF"/>
    <w:rsid w:val="00BD4C54"/>
    <w:rsid w:val="00BD5D24"/>
    <w:rsid w:val="00BD5F7E"/>
    <w:rsid w:val="00BD69FE"/>
    <w:rsid w:val="00BD7414"/>
    <w:rsid w:val="00BD772D"/>
    <w:rsid w:val="00BD7960"/>
    <w:rsid w:val="00BD7AD9"/>
    <w:rsid w:val="00BD7E8B"/>
    <w:rsid w:val="00BE005E"/>
    <w:rsid w:val="00BE02E7"/>
    <w:rsid w:val="00BE0524"/>
    <w:rsid w:val="00BE0C98"/>
    <w:rsid w:val="00BE0CED"/>
    <w:rsid w:val="00BE0D68"/>
    <w:rsid w:val="00BE19E9"/>
    <w:rsid w:val="00BE254B"/>
    <w:rsid w:val="00BE2A69"/>
    <w:rsid w:val="00BE2F59"/>
    <w:rsid w:val="00BE315C"/>
    <w:rsid w:val="00BE3291"/>
    <w:rsid w:val="00BE3DCB"/>
    <w:rsid w:val="00BE4349"/>
    <w:rsid w:val="00BE4BC2"/>
    <w:rsid w:val="00BE4C47"/>
    <w:rsid w:val="00BE5317"/>
    <w:rsid w:val="00BE55F0"/>
    <w:rsid w:val="00BE5B85"/>
    <w:rsid w:val="00BE643E"/>
    <w:rsid w:val="00BE67B1"/>
    <w:rsid w:val="00BE6B74"/>
    <w:rsid w:val="00BE6D59"/>
    <w:rsid w:val="00BE7164"/>
    <w:rsid w:val="00BE73D5"/>
    <w:rsid w:val="00BF054B"/>
    <w:rsid w:val="00BF1D25"/>
    <w:rsid w:val="00BF1FD6"/>
    <w:rsid w:val="00BF284C"/>
    <w:rsid w:val="00BF2D60"/>
    <w:rsid w:val="00BF364F"/>
    <w:rsid w:val="00BF379D"/>
    <w:rsid w:val="00BF3AAB"/>
    <w:rsid w:val="00BF4400"/>
    <w:rsid w:val="00BF44BA"/>
    <w:rsid w:val="00BF4777"/>
    <w:rsid w:val="00BF51CF"/>
    <w:rsid w:val="00BF574A"/>
    <w:rsid w:val="00BF5FEB"/>
    <w:rsid w:val="00BF6372"/>
    <w:rsid w:val="00BF63C5"/>
    <w:rsid w:val="00BF6C99"/>
    <w:rsid w:val="00BF6F90"/>
    <w:rsid w:val="00BF6FBA"/>
    <w:rsid w:val="00BF7296"/>
    <w:rsid w:val="00BF774C"/>
    <w:rsid w:val="00BF7A8B"/>
    <w:rsid w:val="00BF7BF3"/>
    <w:rsid w:val="00C0009C"/>
    <w:rsid w:val="00C00244"/>
    <w:rsid w:val="00C006BB"/>
    <w:rsid w:val="00C014B2"/>
    <w:rsid w:val="00C01735"/>
    <w:rsid w:val="00C017F0"/>
    <w:rsid w:val="00C02210"/>
    <w:rsid w:val="00C03253"/>
    <w:rsid w:val="00C0350E"/>
    <w:rsid w:val="00C0352E"/>
    <w:rsid w:val="00C0357C"/>
    <w:rsid w:val="00C03B9E"/>
    <w:rsid w:val="00C040F3"/>
    <w:rsid w:val="00C042A3"/>
    <w:rsid w:val="00C04466"/>
    <w:rsid w:val="00C046DD"/>
    <w:rsid w:val="00C06494"/>
    <w:rsid w:val="00C069AC"/>
    <w:rsid w:val="00C06C71"/>
    <w:rsid w:val="00C07203"/>
    <w:rsid w:val="00C076E0"/>
    <w:rsid w:val="00C07B58"/>
    <w:rsid w:val="00C07D73"/>
    <w:rsid w:val="00C10055"/>
    <w:rsid w:val="00C102A8"/>
    <w:rsid w:val="00C11475"/>
    <w:rsid w:val="00C119BA"/>
    <w:rsid w:val="00C11E4E"/>
    <w:rsid w:val="00C12299"/>
    <w:rsid w:val="00C12458"/>
    <w:rsid w:val="00C12863"/>
    <w:rsid w:val="00C12EDE"/>
    <w:rsid w:val="00C1391E"/>
    <w:rsid w:val="00C13BC3"/>
    <w:rsid w:val="00C13FEE"/>
    <w:rsid w:val="00C1415B"/>
    <w:rsid w:val="00C1461A"/>
    <w:rsid w:val="00C14911"/>
    <w:rsid w:val="00C156F5"/>
    <w:rsid w:val="00C15D44"/>
    <w:rsid w:val="00C15DCB"/>
    <w:rsid w:val="00C15F44"/>
    <w:rsid w:val="00C162FF"/>
    <w:rsid w:val="00C1664B"/>
    <w:rsid w:val="00C1785F"/>
    <w:rsid w:val="00C2021A"/>
    <w:rsid w:val="00C21296"/>
    <w:rsid w:val="00C218EF"/>
    <w:rsid w:val="00C21ED5"/>
    <w:rsid w:val="00C22221"/>
    <w:rsid w:val="00C22873"/>
    <w:rsid w:val="00C22A89"/>
    <w:rsid w:val="00C22D30"/>
    <w:rsid w:val="00C22F79"/>
    <w:rsid w:val="00C23299"/>
    <w:rsid w:val="00C23653"/>
    <w:rsid w:val="00C23C6F"/>
    <w:rsid w:val="00C23DC3"/>
    <w:rsid w:val="00C24503"/>
    <w:rsid w:val="00C25416"/>
    <w:rsid w:val="00C25B2D"/>
    <w:rsid w:val="00C25C04"/>
    <w:rsid w:val="00C25DB8"/>
    <w:rsid w:val="00C2671C"/>
    <w:rsid w:val="00C26A80"/>
    <w:rsid w:val="00C279E0"/>
    <w:rsid w:val="00C27C24"/>
    <w:rsid w:val="00C30330"/>
    <w:rsid w:val="00C30499"/>
    <w:rsid w:val="00C30E55"/>
    <w:rsid w:val="00C31216"/>
    <w:rsid w:val="00C31459"/>
    <w:rsid w:val="00C31970"/>
    <w:rsid w:val="00C31BE5"/>
    <w:rsid w:val="00C31FC4"/>
    <w:rsid w:val="00C33890"/>
    <w:rsid w:val="00C33E52"/>
    <w:rsid w:val="00C34324"/>
    <w:rsid w:val="00C34352"/>
    <w:rsid w:val="00C3482B"/>
    <w:rsid w:val="00C34899"/>
    <w:rsid w:val="00C34BD3"/>
    <w:rsid w:val="00C3631A"/>
    <w:rsid w:val="00C36377"/>
    <w:rsid w:val="00C3657F"/>
    <w:rsid w:val="00C3691F"/>
    <w:rsid w:val="00C36C5A"/>
    <w:rsid w:val="00C36E2C"/>
    <w:rsid w:val="00C36E47"/>
    <w:rsid w:val="00C36F3C"/>
    <w:rsid w:val="00C3720C"/>
    <w:rsid w:val="00C3758B"/>
    <w:rsid w:val="00C3781B"/>
    <w:rsid w:val="00C37A2D"/>
    <w:rsid w:val="00C40566"/>
    <w:rsid w:val="00C4063A"/>
    <w:rsid w:val="00C40744"/>
    <w:rsid w:val="00C40856"/>
    <w:rsid w:val="00C409BC"/>
    <w:rsid w:val="00C409F3"/>
    <w:rsid w:val="00C40AAB"/>
    <w:rsid w:val="00C40D6C"/>
    <w:rsid w:val="00C4108D"/>
    <w:rsid w:val="00C41BC8"/>
    <w:rsid w:val="00C41F5C"/>
    <w:rsid w:val="00C4203A"/>
    <w:rsid w:val="00C42273"/>
    <w:rsid w:val="00C424BA"/>
    <w:rsid w:val="00C42C58"/>
    <w:rsid w:val="00C42DEA"/>
    <w:rsid w:val="00C4343C"/>
    <w:rsid w:val="00C43D33"/>
    <w:rsid w:val="00C44154"/>
    <w:rsid w:val="00C44189"/>
    <w:rsid w:val="00C443B7"/>
    <w:rsid w:val="00C443BE"/>
    <w:rsid w:val="00C44B15"/>
    <w:rsid w:val="00C45B8E"/>
    <w:rsid w:val="00C45EB1"/>
    <w:rsid w:val="00C462AF"/>
    <w:rsid w:val="00C469AA"/>
    <w:rsid w:val="00C46A0D"/>
    <w:rsid w:val="00C46C6D"/>
    <w:rsid w:val="00C46D1D"/>
    <w:rsid w:val="00C46DC7"/>
    <w:rsid w:val="00C46E7B"/>
    <w:rsid w:val="00C4705A"/>
    <w:rsid w:val="00C47078"/>
    <w:rsid w:val="00C4713E"/>
    <w:rsid w:val="00C47150"/>
    <w:rsid w:val="00C47979"/>
    <w:rsid w:val="00C47A55"/>
    <w:rsid w:val="00C47DE9"/>
    <w:rsid w:val="00C501C8"/>
    <w:rsid w:val="00C50B11"/>
    <w:rsid w:val="00C50E2E"/>
    <w:rsid w:val="00C50E89"/>
    <w:rsid w:val="00C51D2B"/>
    <w:rsid w:val="00C52147"/>
    <w:rsid w:val="00C52492"/>
    <w:rsid w:val="00C527FB"/>
    <w:rsid w:val="00C5296F"/>
    <w:rsid w:val="00C52EBB"/>
    <w:rsid w:val="00C5369A"/>
    <w:rsid w:val="00C54048"/>
    <w:rsid w:val="00C540E6"/>
    <w:rsid w:val="00C545E7"/>
    <w:rsid w:val="00C547E7"/>
    <w:rsid w:val="00C549B2"/>
    <w:rsid w:val="00C54A65"/>
    <w:rsid w:val="00C54B74"/>
    <w:rsid w:val="00C54CC9"/>
    <w:rsid w:val="00C55257"/>
    <w:rsid w:val="00C5541F"/>
    <w:rsid w:val="00C55928"/>
    <w:rsid w:val="00C5602E"/>
    <w:rsid w:val="00C567D8"/>
    <w:rsid w:val="00C56A92"/>
    <w:rsid w:val="00C57171"/>
    <w:rsid w:val="00C572A8"/>
    <w:rsid w:val="00C5797F"/>
    <w:rsid w:val="00C60008"/>
    <w:rsid w:val="00C60316"/>
    <w:rsid w:val="00C61225"/>
    <w:rsid w:val="00C6122A"/>
    <w:rsid w:val="00C617B3"/>
    <w:rsid w:val="00C61B49"/>
    <w:rsid w:val="00C61EBC"/>
    <w:rsid w:val="00C628E6"/>
    <w:rsid w:val="00C629D5"/>
    <w:rsid w:val="00C62A2E"/>
    <w:rsid w:val="00C6344C"/>
    <w:rsid w:val="00C6346C"/>
    <w:rsid w:val="00C63975"/>
    <w:rsid w:val="00C646DC"/>
    <w:rsid w:val="00C648A0"/>
    <w:rsid w:val="00C64CF4"/>
    <w:rsid w:val="00C64D38"/>
    <w:rsid w:val="00C64E2B"/>
    <w:rsid w:val="00C64F80"/>
    <w:rsid w:val="00C6501F"/>
    <w:rsid w:val="00C650CB"/>
    <w:rsid w:val="00C6544A"/>
    <w:rsid w:val="00C65AF2"/>
    <w:rsid w:val="00C65BA8"/>
    <w:rsid w:val="00C6615B"/>
    <w:rsid w:val="00C66DFC"/>
    <w:rsid w:val="00C676CA"/>
    <w:rsid w:val="00C679CB"/>
    <w:rsid w:val="00C67BB7"/>
    <w:rsid w:val="00C705EE"/>
    <w:rsid w:val="00C70B66"/>
    <w:rsid w:val="00C70B7C"/>
    <w:rsid w:val="00C71521"/>
    <w:rsid w:val="00C71639"/>
    <w:rsid w:val="00C7234B"/>
    <w:rsid w:val="00C72527"/>
    <w:rsid w:val="00C72530"/>
    <w:rsid w:val="00C72CA3"/>
    <w:rsid w:val="00C72D8E"/>
    <w:rsid w:val="00C73225"/>
    <w:rsid w:val="00C734D9"/>
    <w:rsid w:val="00C734F0"/>
    <w:rsid w:val="00C73C06"/>
    <w:rsid w:val="00C743FF"/>
    <w:rsid w:val="00C7487D"/>
    <w:rsid w:val="00C74BFE"/>
    <w:rsid w:val="00C75173"/>
    <w:rsid w:val="00C7580C"/>
    <w:rsid w:val="00C75FA5"/>
    <w:rsid w:val="00C7688B"/>
    <w:rsid w:val="00C76A44"/>
    <w:rsid w:val="00C76BCC"/>
    <w:rsid w:val="00C76D05"/>
    <w:rsid w:val="00C77396"/>
    <w:rsid w:val="00C7749C"/>
    <w:rsid w:val="00C77639"/>
    <w:rsid w:val="00C778CE"/>
    <w:rsid w:val="00C77A0F"/>
    <w:rsid w:val="00C80257"/>
    <w:rsid w:val="00C802A3"/>
    <w:rsid w:val="00C804F9"/>
    <w:rsid w:val="00C808E6"/>
    <w:rsid w:val="00C80D0C"/>
    <w:rsid w:val="00C8199D"/>
    <w:rsid w:val="00C81C5C"/>
    <w:rsid w:val="00C821E5"/>
    <w:rsid w:val="00C829CF"/>
    <w:rsid w:val="00C82B63"/>
    <w:rsid w:val="00C82E9C"/>
    <w:rsid w:val="00C831B6"/>
    <w:rsid w:val="00C83639"/>
    <w:rsid w:val="00C8366B"/>
    <w:rsid w:val="00C83705"/>
    <w:rsid w:val="00C83C2F"/>
    <w:rsid w:val="00C83E02"/>
    <w:rsid w:val="00C84C7B"/>
    <w:rsid w:val="00C84DAE"/>
    <w:rsid w:val="00C84DE3"/>
    <w:rsid w:val="00C84DEE"/>
    <w:rsid w:val="00C85694"/>
    <w:rsid w:val="00C85D72"/>
    <w:rsid w:val="00C8656A"/>
    <w:rsid w:val="00C875A6"/>
    <w:rsid w:val="00C90487"/>
    <w:rsid w:val="00C91096"/>
    <w:rsid w:val="00C91445"/>
    <w:rsid w:val="00C9159C"/>
    <w:rsid w:val="00C919DD"/>
    <w:rsid w:val="00C91A8C"/>
    <w:rsid w:val="00C91B31"/>
    <w:rsid w:val="00C91C45"/>
    <w:rsid w:val="00C91FBC"/>
    <w:rsid w:val="00C9259D"/>
    <w:rsid w:val="00C92B76"/>
    <w:rsid w:val="00C93206"/>
    <w:rsid w:val="00C9387E"/>
    <w:rsid w:val="00C93AF1"/>
    <w:rsid w:val="00C94519"/>
    <w:rsid w:val="00C946D3"/>
    <w:rsid w:val="00C9497F"/>
    <w:rsid w:val="00C95175"/>
    <w:rsid w:val="00C95864"/>
    <w:rsid w:val="00C95958"/>
    <w:rsid w:val="00C9639A"/>
    <w:rsid w:val="00C97462"/>
    <w:rsid w:val="00C97A13"/>
    <w:rsid w:val="00C97C1E"/>
    <w:rsid w:val="00C97C5B"/>
    <w:rsid w:val="00C97EB7"/>
    <w:rsid w:val="00CA08A9"/>
    <w:rsid w:val="00CA0AAF"/>
    <w:rsid w:val="00CA12B2"/>
    <w:rsid w:val="00CA1699"/>
    <w:rsid w:val="00CA19D2"/>
    <w:rsid w:val="00CA1DCD"/>
    <w:rsid w:val="00CA2330"/>
    <w:rsid w:val="00CA2336"/>
    <w:rsid w:val="00CA23FC"/>
    <w:rsid w:val="00CA2404"/>
    <w:rsid w:val="00CA261C"/>
    <w:rsid w:val="00CA2BB0"/>
    <w:rsid w:val="00CA2E28"/>
    <w:rsid w:val="00CA2E97"/>
    <w:rsid w:val="00CA302C"/>
    <w:rsid w:val="00CA322E"/>
    <w:rsid w:val="00CA3B43"/>
    <w:rsid w:val="00CA3FB6"/>
    <w:rsid w:val="00CA4CED"/>
    <w:rsid w:val="00CA4F05"/>
    <w:rsid w:val="00CA4F22"/>
    <w:rsid w:val="00CA5502"/>
    <w:rsid w:val="00CA5936"/>
    <w:rsid w:val="00CA6039"/>
    <w:rsid w:val="00CA6A77"/>
    <w:rsid w:val="00CA759A"/>
    <w:rsid w:val="00CA7624"/>
    <w:rsid w:val="00CA7A4B"/>
    <w:rsid w:val="00CA7B96"/>
    <w:rsid w:val="00CB0433"/>
    <w:rsid w:val="00CB0A2E"/>
    <w:rsid w:val="00CB0B7C"/>
    <w:rsid w:val="00CB1AE7"/>
    <w:rsid w:val="00CB2AF9"/>
    <w:rsid w:val="00CB3049"/>
    <w:rsid w:val="00CB3202"/>
    <w:rsid w:val="00CB34A8"/>
    <w:rsid w:val="00CB376A"/>
    <w:rsid w:val="00CB3811"/>
    <w:rsid w:val="00CB3EA5"/>
    <w:rsid w:val="00CB4B0E"/>
    <w:rsid w:val="00CB589C"/>
    <w:rsid w:val="00CB5911"/>
    <w:rsid w:val="00CB5A2E"/>
    <w:rsid w:val="00CB5A3A"/>
    <w:rsid w:val="00CB5B7C"/>
    <w:rsid w:val="00CB5C4E"/>
    <w:rsid w:val="00CB5DFE"/>
    <w:rsid w:val="00CB5F0C"/>
    <w:rsid w:val="00CB601A"/>
    <w:rsid w:val="00CB6044"/>
    <w:rsid w:val="00CB6349"/>
    <w:rsid w:val="00CB64DA"/>
    <w:rsid w:val="00CB65A4"/>
    <w:rsid w:val="00CB6A88"/>
    <w:rsid w:val="00CB6D00"/>
    <w:rsid w:val="00CB705B"/>
    <w:rsid w:val="00CB750F"/>
    <w:rsid w:val="00CB78D1"/>
    <w:rsid w:val="00CB798E"/>
    <w:rsid w:val="00CC0219"/>
    <w:rsid w:val="00CC02E4"/>
    <w:rsid w:val="00CC034F"/>
    <w:rsid w:val="00CC0697"/>
    <w:rsid w:val="00CC07A7"/>
    <w:rsid w:val="00CC0BCA"/>
    <w:rsid w:val="00CC0C1F"/>
    <w:rsid w:val="00CC0E95"/>
    <w:rsid w:val="00CC152A"/>
    <w:rsid w:val="00CC15AD"/>
    <w:rsid w:val="00CC1AFD"/>
    <w:rsid w:val="00CC1BB3"/>
    <w:rsid w:val="00CC2043"/>
    <w:rsid w:val="00CC286C"/>
    <w:rsid w:val="00CC3726"/>
    <w:rsid w:val="00CC3C61"/>
    <w:rsid w:val="00CC3FB9"/>
    <w:rsid w:val="00CC42AC"/>
    <w:rsid w:val="00CC4706"/>
    <w:rsid w:val="00CC5CDA"/>
    <w:rsid w:val="00CC648F"/>
    <w:rsid w:val="00CC656F"/>
    <w:rsid w:val="00CC692D"/>
    <w:rsid w:val="00CC6A4B"/>
    <w:rsid w:val="00CC723F"/>
    <w:rsid w:val="00CC731C"/>
    <w:rsid w:val="00CC7CCB"/>
    <w:rsid w:val="00CD01B9"/>
    <w:rsid w:val="00CD022C"/>
    <w:rsid w:val="00CD025E"/>
    <w:rsid w:val="00CD0C90"/>
    <w:rsid w:val="00CD1148"/>
    <w:rsid w:val="00CD17F2"/>
    <w:rsid w:val="00CD1CD8"/>
    <w:rsid w:val="00CD2913"/>
    <w:rsid w:val="00CD2CA9"/>
    <w:rsid w:val="00CD337C"/>
    <w:rsid w:val="00CD3AA2"/>
    <w:rsid w:val="00CD3CAB"/>
    <w:rsid w:val="00CD3F9C"/>
    <w:rsid w:val="00CD461F"/>
    <w:rsid w:val="00CD4D67"/>
    <w:rsid w:val="00CD4E83"/>
    <w:rsid w:val="00CD4EBE"/>
    <w:rsid w:val="00CD4F64"/>
    <w:rsid w:val="00CD5263"/>
    <w:rsid w:val="00CD541A"/>
    <w:rsid w:val="00CD5AF4"/>
    <w:rsid w:val="00CD5DF0"/>
    <w:rsid w:val="00CD6785"/>
    <w:rsid w:val="00CD7395"/>
    <w:rsid w:val="00CD7C3E"/>
    <w:rsid w:val="00CE0026"/>
    <w:rsid w:val="00CE0193"/>
    <w:rsid w:val="00CE0375"/>
    <w:rsid w:val="00CE062D"/>
    <w:rsid w:val="00CE0BF7"/>
    <w:rsid w:val="00CE0F7A"/>
    <w:rsid w:val="00CE1D67"/>
    <w:rsid w:val="00CE2417"/>
    <w:rsid w:val="00CE2EDF"/>
    <w:rsid w:val="00CE2F48"/>
    <w:rsid w:val="00CE399B"/>
    <w:rsid w:val="00CE3DDD"/>
    <w:rsid w:val="00CE422A"/>
    <w:rsid w:val="00CE435D"/>
    <w:rsid w:val="00CE4926"/>
    <w:rsid w:val="00CE4D69"/>
    <w:rsid w:val="00CE4F44"/>
    <w:rsid w:val="00CE4FB3"/>
    <w:rsid w:val="00CE532B"/>
    <w:rsid w:val="00CE5563"/>
    <w:rsid w:val="00CE5EBB"/>
    <w:rsid w:val="00CE61D1"/>
    <w:rsid w:val="00CE61E7"/>
    <w:rsid w:val="00CE633A"/>
    <w:rsid w:val="00CE656E"/>
    <w:rsid w:val="00CE68FE"/>
    <w:rsid w:val="00CE6BA8"/>
    <w:rsid w:val="00CE6D38"/>
    <w:rsid w:val="00CE7679"/>
    <w:rsid w:val="00CE7769"/>
    <w:rsid w:val="00CF02D6"/>
    <w:rsid w:val="00CF0A1B"/>
    <w:rsid w:val="00CF0B46"/>
    <w:rsid w:val="00CF0C23"/>
    <w:rsid w:val="00CF0E56"/>
    <w:rsid w:val="00CF1071"/>
    <w:rsid w:val="00CF1776"/>
    <w:rsid w:val="00CF1F8B"/>
    <w:rsid w:val="00CF26A4"/>
    <w:rsid w:val="00CF26F1"/>
    <w:rsid w:val="00CF3CB8"/>
    <w:rsid w:val="00CF46F2"/>
    <w:rsid w:val="00CF4944"/>
    <w:rsid w:val="00CF4F91"/>
    <w:rsid w:val="00CF5362"/>
    <w:rsid w:val="00CF55B0"/>
    <w:rsid w:val="00CF5A71"/>
    <w:rsid w:val="00CF6191"/>
    <w:rsid w:val="00CF7821"/>
    <w:rsid w:val="00D003BA"/>
    <w:rsid w:val="00D0073F"/>
    <w:rsid w:val="00D007E9"/>
    <w:rsid w:val="00D008AA"/>
    <w:rsid w:val="00D01089"/>
    <w:rsid w:val="00D010D2"/>
    <w:rsid w:val="00D01B82"/>
    <w:rsid w:val="00D01EC1"/>
    <w:rsid w:val="00D02216"/>
    <w:rsid w:val="00D023E5"/>
    <w:rsid w:val="00D0295E"/>
    <w:rsid w:val="00D02C30"/>
    <w:rsid w:val="00D02D4D"/>
    <w:rsid w:val="00D02F74"/>
    <w:rsid w:val="00D0305D"/>
    <w:rsid w:val="00D03176"/>
    <w:rsid w:val="00D0362B"/>
    <w:rsid w:val="00D03AC3"/>
    <w:rsid w:val="00D03BB6"/>
    <w:rsid w:val="00D04111"/>
    <w:rsid w:val="00D053C1"/>
    <w:rsid w:val="00D054B8"/>
    <w:rsid w:val="00D057F8"/>
    <w:rsid w:val="00D058F4"/>
    <w:rsid w:val="00D05BBE"/>
    <w:rsid w:val="00D064E4"/>
    <w:rsid w:val="00D065C3"/>
    <w:rsid w:val="00D0714E"/>
    <w:rsid w:val="00D075E1"/>
    <w:rsid w:val="00D07604"/>
    <w:rsid w:val="00D07C60"/>
    <w:rsid w:val="00D10427"/>
    <w:rsid w:val="00D10994"/>
    <w:rsid w:val="00D110AA"/>
    <w:rsid w:val="00D11470"/>
    <w:rsid w:val="00D1172B"/>
    <w:rsid w:val="00D1232C"/>
    <w:rsid w:val="00D124E3"/>
    <w:rsid w:val="00D1285F"/>
    <w:rsid w:val="00D13619"/>
    <w:rsid w:val="00D14190"/>
    <w:rsid w:val="00D14ADA"/>
    <w:rsid w:val="00D1521F"/>
    <w:rsid w:val="00D153A0"/>
    <w:rsid w:val="00D15995"/>
    <w:rsid w:val="00D15AF9"/>
    <w:rsid w:val="00D15D39"/>
    <w:rsid w:val="00D16200"/>
    <w:rsid w:val="00D16C0B"/>
    <w:rsid w:val="00D16D83"/>
    <w:rsid w:val="00D1706C"/>
    <w:rsid w:val="00D17231"/>
    <w:rsid w:val="00D172C0"/>
    <w:rsid w:val="00D17750"/>
    <w:rsid w:val="00D17EC8"/>
    <w:rsid w:val="00D17F34"/>
    <w:rsid w:val="00D202B1"/>
    <w:rsid w:val="00D20B33"/>
    <w:rsid w:val="00D20BEF"/>
    <w:rsid w:val="00D20DF1"/>
    <w:rsid w:val="00D21006"/>
    <w:rsid w:val="00D21222"/>
    <w:rsid w:val="00D21756"/>
    <w:rsid w:val="00D21927"/>
    <w:rsid w:val="00D21A4C"/>
    <w:rsid w:val="00D22107"/>
    <w:rsid w:val="00D22B2C"/>
    <w:rsid w:val="00D22BAD"/>
    <w:rsid w:val="00D22FCB"/>
    <w:rsid w:val="00D23014"/>
    <w:rsid w:val="00D23863"/>
    <w:rsid w:val="00D238AB"/>
    <w:rsid w:val="00D23EC2"/>
    <w:rsid w:val="00D24182"/>
    <w:rsid w:val="00D245E8"/>
    <w:rsid w:val="00D24671"/>
    <w:rsid w:val="00D253CF"/>
    <w:rsid w:val="00D25E9D"/>
    <w:rsid w:val="00D26471"/>
    <w:rsid w:val="00D26495"/>
    <w:rsid w:val="00D26884"/>
    <w:rsid w:val="00D26B6B"/>
    <w:rsid w:val="00D26E52"/>
    <w:rsid w:val="00D27341"/>
    <w:rsid w:val="00D27A97"/>
    <w:rsid w:val="00D27BDA"/>
    <w:rsid w:val="00D301A0"/>
    <w:rsid w:val="00D301B7"/>
    <w:rsid w:val="00D306CC"/>
    <w:rsid w:val="00D30742"/>
    <w:rsid w:val="00D30E0D"/>
    <w:rsid w:val="00D319D7"/>
    <w:rsid w:val="00D31C1D"/>
    <w:rsid w:val="00D31CFE"/>
    <w:rsid w:val="00D32071"/>
    <w:rsid w:val="00D320C0"/>
    <w:rsid w:val="00D3298E"/>
    <w:rsid w:val="00D33216"/>
    <w:rsid w:val="00D33997"/>
    <w:rsid w:val="00D33CCE"/>
    <w:rsid w:val="00D344D0"/>
    <w:rsid w:val="00D34E3C"/>
    <w:rsid w:val="00D35062"/>
    <w:rsid w:val="00D350EE"/>
    <w:rsid w:val="00D35444"/>
    <w:rsid w:val="00D355D9"/>
    <w:rsid w:val="00D36C9B"/>
    <w:rsid w:val="00D36D30"/>
    <w:rsid w:val="00D373D2"/>
    <w:rsid w:val="00D3777D"/>
    <w:rsid w:val="00D37823"/>
    <w:rsid w:val="00D37A8E"/>
    <w:rsid w:val="00D37C42"/>
    <w:rsid w:val="00D37CF7"/>
    <w:rsid w:val="00D37F07"/>
    <w:rsid w:val="00D37F1A"/>
    <w:rsid w:val="00D40905"/>
    <w:rsid w:val="00D40BDC"/>
    <w:rsid w:val="00D4138F"/>
    <w:rsid w:val="00D419D8"/>
    <w:rsid w:val="00D41DA1"/>
    <w:rsid w:val="00D42A6C"/>
    <w:rsid w:val="00D42D6D"/>
    <w:rsid w:val="00D42FCA"/>
    <w:rsid w:val="00D445FD"/>
    <w:rsid w:val="00D44F5C"/>
    <w:rsid w:val="00D4570F"/>
    <w:rsid w:val="00D461A1"/>
    <w:rsid w:val="00D46783"/>
    <w:rsid w:val="00D47075"/>
    <w:rsid w:val="00D471CB"/>
    <w:rsid w:val="00D47286"/>
    <w:rsid w:val="00D47287"/>
    <w:rsid w:val="00D47367"/>
    <w:rsid w:val="00D47539"/>
    <w:rsid w:val="00D4773A"/>
    <w:rsid w:val="00D50135"/>
    <w:rsid w:val="00D50204"/>
    <w:rsid w:val="00D504A9"/>
    <w:rsid w:val="00D50B75"/>
    <w:rsid w:val="00D514DA"/>
    <w:rsid w:val="00D517DF"/>
    <w:rsid w:val="00D51BC3"/>
    <w:rsid w:val="00D51E87"/>
    <w:rsid w:val="00D52441"/>
    <w:rsid w:val="00D527C4"/>
    <w:rsid w:val="00D52E4F"/>
    <w:rsid w:val="00D53666"/>
    <w:rsid w:val="00D5422F"/>
    <w:rsid w:val="00D54286"/>
    <w:rsid w:val="00D542F1"/>
    <w:rsid w:val="00D54493"/>
    <w:rsid w:val="00D54A66"/>
    <w:rsid w:val="00D54B6C"/>
    <w:rsid w:val="00D54D88"/>
    <w:rsid w:val="00D5568A"/>
    <w:rsid w:val="00D55926"/>
    <w:rsid w:val="00D55D7B"/>
    <w:rsid w:val="00D564A7"/>
    <w:rsid w:val="00D5663D"/>
    <w:rsid w:val="00D56715"/>
    <w:rsid w:val="00D56F64"/>
    <w:rsid w:val="00D57898"/>
    <w:rsid w:val="00D578A3"/>
    <w:rsid w:val="00D57C0F"/>
    <w:rsid w:val="00D57F45"/>
    <w:rsid w:val="00D600A9"/>
    <w:rsid w:val="00D60A55"/>
    <w:rsid w:val="00D60F81"/>
    <w:rsid w:val="00D61334"/>
    <w:rsid w:val="00D614B4"/>
    <w:rsid w:val="00D618B2"/>
    <w:rsid w:val="00D61AE8"/>
    <w:rsid w:val="00D61CEE"/>
    <w:rsid w:val="00D62856"/>
    <w:rsid w:val="00D631F0"/>
    <w:rsid w:val="00D63383"/>
    <w:rsid w:val="00D63507"/>
    <w:rsid w:val="00D637EA"/>
    <w:rsid w:val="00D63ADA"/>
    <w:rsid w:val="00D6445D"/>
    <w:rsid w:val="00D6447A"/>
    <w:rsid w:val="00D64598"/>
    <w:rsid w:val="00D64916"/>
    <w:rsid w:val="00D655DB"/>
    <w:rsid w:val="00D65D11"/>
    <w:rsid w:val="00D66E2E"/>
    <w:rsid w:val="00D671D5"/>
    <w:rsid w:val="00D6726C"/>
    <w:rsid w:val="00D672E2"/>
    <w:rsid w:val="00D6760D"/>
    <w:rsid w:val="00D67715"/>
    <w:rsid w:val="00D6794E"/>
    <w:rsid w:val="00D67B9F"/>
    <w:rsid w:val="00D67F65"/>
    <w:rsid w:val="00D67F69"/>
    <w:rsid w:val="00D70024"/>
    <w:rsid w:val="00D702FC"/>
    <w:rsid w:val="00D70955"/>
    <w:rsid w:val="00D70E44"/>
    <w:rsid w:val="00D71017"/>
    <w:rsid w:val="00D71FAF"/>
    <w:rsid w:val="00D7216D"/>
    <w:rsid w:val="00D731A7"/>
    <w:rsid w:val="00D7399D"/>
    <w:rsid w:val="00D73E07"/>
    <w:rsid w:val="00D74141"/>
    <w:rsid w:val="00D74302"/>
    <w:rsid w:val="00D748A3"/>
    <w:rsid w:val="00D74D89"/>
    <w:rsid w:val="00D75862"/>
    <w:rsid w:val="00D7591B"/>
    <w:rsid w:val="00D75FF0"/>
    <w:rsid w:val="00D762B9"/>
    <w:rsid w:val="00D76B2C"/>
    <w:rsid w:val="00D76CC0"/>
    <w:rsid w:val="00D76CFF"/>
    <w:rsid w:val="00D77C78"/>
    <w:rsid w:val="00D77E56"/>
    <w:rsid w:val="00D77F90"/>
    <w:rsid w:val="00D8012F"/>
    <w:rsid w:val="00D804F0"/>
    <w:rsid w:val="00D80B8F"/>
    <w:rsid w:val="00D80D55"/>
    <w:rsid w:val="00D80E06"/>
    <w:rsid w:val="00D812B9"/>
    <w:rsid w:val="00D81A0D"/>
    <w:rsid w:val="00D820E4"/>
    <w:rsid w:val="00D82832"/>
    <w:rsid w:val="00D82A4E"/>
    <w:rsid w:val="00D82CF7"/>
    <w:rsid w:val="00D82FD5"/>
    <w:rsid w:val="00D8300B"/>
    <w:rsid w:val="00D833FF"/>
    <w:rsid w:val="00D835F0"/>
    <w:rsid w:val="00D83DEC"/>
    <w:rsid w:val="00D843D7"/>
    <w:rsid w:val="00D85A15"/>
    <w:rsid w:val="00D861F1"/>
    <w:rsid w:val="00D86380"/>
    <w:rsid w:val="00D863FB"/>
    <w:rsid w:val="00D86C46"/>
    <w:rsid w:val="00D8727A"/>
    <w:rsid w:val="00D87A9D"/>
    <w:rsid w:val="00D90495"/>
    <w:rsid w:val="00D9049B"/>
    <w:rsid w:val="00D90768"/>
    <w:rsid w:val="00D909D3"/>
    <w:rsid w:val="00D90A98"/>
    <w:rsid w:val="00D91178"/>
    <w:rsid w:val="00D91F00"/>
    <w:rsid w:val="00D92BBB"/>
    <w:rsid w:val="00D92C98"/>
    <w:rsid w:val="00D935BD"/>
    <w:rsid w:val="00D93638"/>
    <w:rsid w:val="00D93648"/>
    <w:rsid w:val="00D941C5"/>
    <w:rsid w:val="00D9465E"/>
    <w:rsid w:val="00D9508E"/>
    <w:rsid w:val="00D958A7"/>
    <w:rsid w:val="00D966FC"/>
    <w:rsid w:val="00D969FE"/>
    <w:rsid w:val="00D96A89"/>
    <w:rsid w:val="00D96E59"/>
    <w:rsid w:val="00D978E7"/>
    <w:rsid w:val="00DA058D"/>
    <w:rsid w:val="00DA05F1"/>
    <w:rsid w:val="00DA05F7"/>
    <w:rsid w:val="00DA0EFC"/>
    <w:rsid w:val="00DA0FD1"/>
    <w:rsid w:val="00DA1252"/>
    <w:rsid w:val="00DA14C7"/>
    <w:rsid w:val="00DA1522"/>
    <w:rsid w:val="00DA1C48"/>
    <w:rsid w:val="00DA270D"/>
    <w:rsid w:val="00DA2932"/>
    <w:rsid w:val="00DA32C0"/>
    <w:rsid w:val="00DA378B"/>
    <w:rsid w:val="00DA39D3"/>
    <w:rsid w:val="00DA4001"/>
    <w:rsid w:val="00DA4726"/>
    <w:rsid w:val="00DA515E"/>
    <w:rsid w:val="00DA56EB"/>
    <w:rsid w:val="00DA5855"/>
    <w:rsid w:val="00DA607E"/>
    <w:rsid w:val="00DA6298"/>
    <w:rsid w:val="00DA6AEB"/>
    <w:rsid w:val="00DA6B14"/>
    <w:rsid w:val="00DA7041"/>
    <w:rsid w:val="00DA709A"/>
    <w:rsid w:val="00DA773F"/>
    <w:rsid w:val="00DA7BD8"/>
    <w:rsid w:val="00DA7C2B"/>
    <w:rsid w:val="00DA7CD3"/>
    <w:rsid w:val="00DA7FF5"/>
    <w:rsid w:val="00DB063A"/>
    <w:rsid w:val="00DB074F"/>
    <w:rsid w:val="00DB1018"/>
    <w:rsid w:val="00DB1088"/>
    <w:rsid w:val="00DB16F9"/>
    <w:rsid w:val="00DB1764"/>
    <w:rsid w:val="00DB28A5"/>
    <w:rsid w:val="00DB2CB1"/>
    <w:rsid w:val="00DB2DDC"/>
    <w:rsid w:val="00DB3021"/>
    <w:rsid w:val="00DB3247"/>
    <w:rsid w:val="00DB341B"/>
    <w:rsid w:val="00DB3958"/>
    <w:rsid w:val="00DB3A05"/>
    <w:rsid w:val="00DB40E5"/>
    <w:rsid w:val="00DB4726"/>
    <w:rsid w:val="00DB497C"/>
    <w:rsid w:val="00DB4C1A"/>
    <w:rsid w:val="00DB54C4"/>
    <w:rsid w:val="00DB5AE4"/>
    <w:rsid w:val="00DB5DEF"/>
    <w:rsid w:val="00DB6B7C"/>
    <w:rsid w:val="00DB703D"/>
    <w:rsid w:val="00DB7185"/>
    <w:rsid w:val="00DB71A5"/>
    <w:rsid w:val="00DB74AE"/>
    <w:rsid w:val="00DB78D5"/>
    <w:rsid w:val="00DB78FD"/>
    <w:rsid w:val="00DB7C17"/>
    <w:rsid w:val="00DB7F14"/>
    <w:rsid w:val="00DB7F78"/>
    <w:rsid w:val="00DC03C9"/>
    <w:rsid w:val="00DC06EE"/>
    <w:rsid w:val="00DC1967"/>
    <w:rsid w:val="00DC1E36"/>
    <w:rsid w:val="00DC2487"/>
    <w:rsid w:val="00DC252F"/>
    <w:rsid w:val="00DC25DC"/>
    <w:rsid w:val="00DC28DC"/>
    <w:rsid w:val="00DC2919"/>
    <w:rsid w:val="00DC2AA1"/>
    <w:rsid w:val="00DC2D06"/>
    <w:rsid w:val="00DC2D18"/>
    <w:rsid w:val="00DC3472"/>
    <w:rsid w:val="00DC3680"/>
    <w:rsid w:val="00DC37B7"/>
    <w:rsid w:val="00DC3B8F"/>
    <w:rsid w:val="00DC4462"/>
    <w:rsid w:val="00DC4A00"/>
    <w:rsid w:val="00DC4C3F"/>
    <w:rsid w:val="00DC4DA2"/>
    <w:rsid w:val="00DC4F6B"/>
    <w:rsid w:val="00DC4FC0"/>
    <w:rsid w:val="00DC525D"/>
    <w:rsid w:val="00DC56D7"/>
    <w:rsid w:val="00DC5913"/>
    <w:rsid w:val="00DC5959"/>
    <w:rsid w:val="00DC5D97"/>
    <w:rsid w:val="00DC6FF1"/>
    <w:rsid w:val="00DC71E9"/>
    <w:rsid w:val="00DC741A"/>
    <w:rsid w:val="00DC76C4"/>
    <w:rsid w:val="00DC792D"/>
    <w:rsid w:val="00DD0616"/>
    <w:rsid w:val="00DD0751"/>
    <w:rsid w:val="00DD1204"/>
    <w:rsid w:val="00DD1BA3"/>
    <w:rsid w:val="00DD1E5E"/>
    <w:rsid w:val="00DD1EA6"/>
    <w:rsid w:val="00DD3139"/>
    <w:rsid w:val="00DD3492"/>
    <w:rsid w:val="00DD37B8"/>
    <w:rsid w:val="00DD3BD7"/>
    <w:rsid w:val="00DD3D28"/>
    <w:rsid w:val="00DD3D52"/>
    <w:rsid w:val="00DD4284"/>
    <w:rsid w:val="00DD4B34"/>
    <w:rsid w:val="00DD4DC3"/>
    <w:rsid w:val="00DD53AF"/>
    <w:rsid w:val="00DD546F"/>
    <w:rsid w:val="00DD5A8F"/>
    <w:rsid w:val="00DD5B06"/>
    <w:rsid w:val="00DD5B67"/>
    <w:rsid w:val="00DD64C7"/>
    <w:rsid w:val="00DD68C5"/>
    <w:rsid w:val="00DD69B7"/>
    <w:rsid w:val="00DD6A9D"/>
    <w:rsid w:val="00DD7468"/>
    <w:rsid w:val="00DD7899"/>
    <w:rsid w:val="00DD7A2C"/>
    <w:rsid w:val="00DD7BED"/>
    <w:rsid w:val="00DD7C40"/>
    <w:rsid w:val="00DD7FE5"/>
    <w:rsid w:val="00DE0C89"/>
    <w:rsid w:val="00DE11C9"/>
    <w:rsid w:val="00DE18FA"/>
    <w:rsid w:val="00DE2128"/>
    <w:rsid w:val="00DE23E1"/>
    <w:rsid w:val="00DE23E4"/>
    <w:rsid w:val="00DE25FE"/>
    <w:rsid w:val="00DE2FE5"/>
    <w:rsid w:val="00DE332C"/>
    <w:rsid w:val="00DE35E1"/>
    <w:rsid w:val="00DE36E3"/>
    <w:rsid w:val="00DE38D7"/>
    <w:rsid w:val="00DE3DB7"/>
    <w:rsid w:val="00DE3FF8"/>
    <w:rsid w:val="00DE41B8"/>
    <w:rsid w:val="00DE42CA"/>
    <w:rsid w:val="00DE448A"/>
    <w:rsid w:val="00DE4856"/>
    <w:rsid w:val="00DE4D73"/>
    <w:rsid w:val="00DE5347"/>
    <w:rsid w:val="00DE560A"/>
    <w:rsid w:val="00DE65A2"/>
    <w:rsid w:val="00DE6B7B"/>
    <w:rsid w:val="00DE6EB0"/>
    <w:rsid w:val="00DE6F55"/>
    <w:rsid w:val="00DE726B"/>
    <w:rsid w:val="00DE7C82"/>
    <w:rsid w:val="00DE7CE9"/>
    <w:rsid w:val="00DE7EF7"/>
    <w:rsid w:val="00DE7FA9"/>
    <w:rsid w:val="00DF04B2"/>
    <w:rsid w:val="00DF05B2"/>
    <w:rsid w:val="00DF0652"/>
    <w:rsid w:val="00DF102F"/>
    <w:rsid w:val="00DF1545"/>
    <w:rsid w:val="00DF1598"/>
    <w:rsid w:val="00DF1793"/>
    <w:rsid w:val="00DF200A"/>
    <w:rsid w:val="00DF2314"/>
    <w:rsid w:val="00DF27B3"/>
    <w:rsid w:val="00DF282A"/>
    <w:rsid w:val="00DF3830"/>
    <w:rsid w:val="00DF4054"/>
    <w:rsid w:val="00DF40DF"/>
    <w:rsid w:val="00DF4CAD"/>
    <w:rsid w:val="00DF5406"/>
    <w:rsid w:val="00DF5864"/>
    <w:rsid w:val="00DF5C1D"/>
    <w:rsid w:val="00DF5CAA"/>
    <w:rsid w:val="00DF5E74"/>
    <w:rsid w:val="00DF6442"/>
    <w:rsid w:val="00DF67E7"/>
    <w:rsid w:val="00DF6BA9"/>
    <w:rsid w:val="00DF6E59"/>
    <w:rsid w:val="00DF6E9E"/>
    <w:rsid w:val="00DF7273"/>
    <w:rsid w:val="00DF7AFD"/>
    <w:rsid w:val="00DF7FB8"/>
    <w:rsid w:val="00E00252"/>
    <w:rsid w:val="00E00298"/>
    <w:rsid w:val="00E00EE1"/>
    <w:rsid w:val="00E0112C"/>
    <w:rsid w:val="00E0155F"/>
    <w:rsid w:val="00E01FA5"/>
    <w:rsid w:val="00E02069"/>
    <w:rsid w:val="00E022F5"/>
    <w:rsid w:val="00E02601"/>
    <w:rsid w:val="00E02944"/>
    <w:rsid w:val="00E0298E"/>
    <w:rsid w:val="00E02A9A"/>
    <w:rsid w:val="00E02DC2"/>
    <w:rsid w:val="00E0309E"/>
    <w:rsid w:val="00E030F5"/>
    <w:rsid w:val="00E036C1"/>
    <w:rsid w:val="00E03F27"/>
    <w:rsid w:val="00E041DC"/>
    <w:rsid w:val="00E04287"/>
    <w:rsid w:val="00E0509E"/>
    <w:rsid w:val="00E05346"/>
    <w:rsid w:val="00E06E08"/>
    <w:rsid w:val="00E073C6"/>
    <w:rsid w:val="00E07530"/>
    <w:rsid w:val="00E077D0"/>
    <w:rsid w:val="00E07F2A"/>
    <w:rsid w:val="00E1134B"/>
    <w:rsid w:val="00E1142E"/>
    <w:rsid w:val="00E11B0F"/>
    <w:rsid w:val="00E1211C"/>
    <w:rsid w:val="00E12A09"/>
    <w:rsid w:val="00E130CC"/>
    <w:rsid w:val="00E1329F"/>
    <w:rsid w:val="00E135F9"/>
    <w:rsid w:val="00E13697"/>
    <w:rsid w:val="00E136B3"/>
    <w:rsid w:val="00E137AE"/>
    <w:rsid w:val="00E13A4A"/>
    <w:rsid w:val="00E13C69"/>
    <w:rsid w:val="00E146E9"/>
    <w:rsid w:val="00E149F0"/>
    <w:rsid w:val="00E14DA6"/>
    <w:rsid w:val="00E15034"/>
    <w:rsid w:val="00E15635"/>
    <w:rsid w:val="00E163E2"/>
    <w:rsid w:val="00E16504"/>
    <w:rsid w:val="00E16510"/>
    <w:rsid w:val="00E16ECC"/>
    <w:rsid w:val="00E177D1"/>
    <w:rsid w:val="00E1798B"/>
    <w:rsid w:val="00E202FD"/>
    <w:rsid w:val="00E20548"/>
    <w:rsid w:val="00E20691"/>
    <w:rsid w:val="00E209E3"/>
    <w:rsid w:val="00E20CA7"/>
    <w:rsid w:val="00E2125E"/>
    <w:rsid w:val="00E212FC"/>
    <w:rsid w:val="00E2169F"/>
    <w:rsid w:val="00E216EA"/>
    <w:rsid w:val="00E21823"/>
    <w:rsid w:val="00E2197C"/>
    <w:rsid w:val="00E21B63"/>
    <w:rsid w:val="00E22103"/>
    <w:rsid w:val="00E22169"/>
    <w:rsid w:val="00E221F6"/>
    <w:rsid w:val="00E222F2"/>
    <w:rsid w:val="00E22B36"/>
    <w:rsid w:val="00E22CCC"/>
    <w:rsid w:val="00E22D04"/>
    <w:rsid w:val="00E22D74"/>
    <w:rsid w:val="00E236DD"/>
    <w:rsid w:val="00E23D60"/>
    <w:rsid w:val="00E23D6E"/>
    <w:rsid w:val="00E2441A"/>
    <w:rsid w:val="00E24661"/>
    <w:rsid w:val="00E247A3"/>
    <w:rsid w:val="00E24CDA"/>
    <w:rsid w:val="00E251B6"/>
    <w:rsid w:val="00E252F7"/>
    <w:rsid w:val="00E255C1"/>
    <w:rsid w:val="00E25963"/>
    <w:rsid w:val="00E25ABA"/>
    <w:rsid w:val="00E25CEA"/>
    <w:rsid w:val="00E2635F"/>
    <w:rsid w:val="00E26895"/>
    <w:rsid w:val="00E2720B"/>
    <w:rsid w:val="00E273D8"/>
    <w:rsid w:val="00E27888"/>
    <w:rsid w:val="00E2795E"/>
    <w:rsid w:val="00E27990"/>
    <w:rsid w:val="00E27B95"/>
    <w:rsid w:val="00E30486"/>
    <w:rsid w:val="00E30720"/>
    <w:rsid w:val="00E310C2"/>
    <w:rsid w:val="00E312D8"/>
    <w:rsid w:val="00E31B9E"/>
    <w:rsid w:val="00E321A3"/>
    <w:rsid w:val="00E32F25"/>
    <w:rsid w:val="00E33036"/>
    <w:rsid w:val="00E33426"/>
    <w:rsid w:val="00E339FE"/>
    <w:rsid w:val="00E33EB7"/>
    <w:rsid w:val="00E346B4"/>
    <w:rsid w:val="00E34861"/>
    <w:rsid w:val="00E34F3B"/>
    <w:rsid w:val="00E35007"/>
    <w:rsid w:val="00E35258"/>
    <w:rsid w:val="00E35B84"/>
    <w:rsid w:val="00E35D39"/>
    <w:rsid w:val="00E36017"/>
    <w:rsid w:val="00E3671A"/>
    <w:rsid w:val="00E36AB5"/>
    <w:rsid w:val="00E36DA4"/>
    <w:rsid w:val="00E37087"/>
    <w:rsid w:val="00E372D7"/>
    <w:rsid w:val="00E378A2"/>
    <w:rsid w:val="00E37FEA"/>
    <w:rsid w:val="00E400A6"/>
    <w:rsid w:val="00E40284"/>
    <w:rsid w:val="00E4054A"/>
    <w:rsid w:val="00E406C8"/>
    <w:rsid w:val="00E412D3"/>
    <w:rsid w:val="00E42123"/>
    <w:rsid w:val="00E427FD"/>
    <w:rsid w:val="00E43301"/>
    <w:rsid w:val="00E43639"/>
    <w:rsid w:val="00E43B71"/>
    <w:rsid w:val="00E43CA0"/>
    <w:rsid w:val="00E43E99"/>
    <w:rsid w:val="00E444B2"/>
    <w:rsid w:val="00E4465B"/>
    <w:rsid w:val="00E44889"/>
    <w:rsid w:val="00E44BBB"/>
    <w:rsid w:val="00E44F58"/>
    <w:rsid w:val="00E453DC"/>
    <w:rsid w:val="00E45448"/>
    <w:rsid w:val="00E45581"/>
    <w:rsid w:val="00E45638"/>
    <w:rsid w:val="00E458C6"/>
    <w:rsid w:val="00E45C62"/>
    <w:rsid w:val="00E45D58"/>
    <w:rsid w:val="00E4612E"/>
    <w:rsid w:val="00E462A8"/>
    <w:rsid w:val="00E46EBA"/>
    <w:rsid w:val="00E47EBA"/>
    <w:rsid w:val="00E50311"/>
    <w:rsid w:val="00E5076D"/>
    <w:rsid w:val="00E51780"/>
    <w:rsid w:val="00E51EF7"/>
    <w:rsid w:val="00E51F8B"/>
    <w:rsid w:val="00E528D3"/>
    <w:rsid w:val="00E529C1"/>
    <w:rsid w:val="00E52D85"/>
    <w:rsid w:val="00E52FDA"/>
    <w:rsid w:val="00E53192"/>
    <w:rsid w:val="00E534C7"/>
    <w:rsid w:val="00E5358A"/>
    <w:rsid w:val="00E535B4"/>
    <w:rsid w:val="00E53B45"/>
    <w:rsid w:val="00E54059"/>
    <w:rsid w:val="00E541E1"/>
    <w:rsid w:val="00E5481D"/>
    <w:rsid w:val="00E54B5E"/>
    <w:rsid w:val="00E55589"/>
    <w:rsid w:val="00E5567C"/>
    <w:rsid w:val="00E5577D"/>
    <w:rsid w:val="00E55E98"/>
    <w:rsid w:val="00E55FBF"/>
    <w:rsid w:val="00E564B6"/>
    <w:rsid w:val="00E5664E"/>
    <w:rsid w:val="00E5671C"/>
    <w:rsid w:val="00E5730D"/>
    <w:rsid w:val="00E57439"/>
    <w:rsid w:val="00E57565"/>
    <w:rsid w:val="00E601E2"/>
    <w:rsid w:val="00E60466"/>
    <w:rsid w:val="00E60657"/>
    <w:rsid w:val="00E60D6D"/>
    <w:rsid w:val="00E60FA9"/>
    <w:rsid w:val="00E613FA"/>
    <w:rsid w:val="00E61A3D"/>
    <w:rsid w:val="00E621EB"/>
    <w:rsid w:val="00E62582"/>
    <w:rsid w:val="00E62609"/>
    <w:rsid w:val="00E62A8F"/>
    <w:rsid w:val="00E62F2A"/>
    <w:rsid w:val="00E6302A"/>
    <w:rsid w:val="00E6329D"/>
    <w:rsid w:val="00E6331D"/>
    <w:rsid w:val="00E634F0"/>
    <w:rsid w:val="00E63707"/>
    <w:rsid w:val="00E63798"/>
    <w:rsid w:val="00E63A2D"/>
    <w:rsid w:val="00E63AAC"/>
    <w:rsid w:val="00E641B0"/>
    <w:rsid w:val="00E6434C"/>
    <w:rsid w:val="00E644B3"/>
    <w:rsid w:val="00E64847"/>
    <w:rsid w:val="00E65412"/>
    <w:rsid w:val="00E66265"/>
    <w:rsid w:val="00E662A8"/>
    <w:rsid w:val="00E66372"/>
    <w:rsid w:val="00E663B3"/>
    <w:rsid w:val="00E66561"/>
    <w:rsid w:val="00E665A7"/>
    <w:rsid w:val="00E67674"/>
    <w:rsid w:val="00E70A22"/>
    <w:rsid w:val="00E713E2"/>
    <w:rsid w:val="00E71A92"/>
    <w:rsid w:val="00E72D0E"/>
    <w:rsid w:val="00E72F6F"/>
    <w:rsid w:val="00E7338F"/>
    <w:rsid w:val="00E73C10"/>
    <w:rsid w:val="00E73E04"/>
    <w:rsid w:val="00E748AE"/>
    <w:rsid w:val="00E749AD"/>
    <w:rsid w:val="00E74B96"/>
    <w:rsid w:val="00E751A5"/>
    <w:rsid w:val="00E75A44"/>
    <w:rsid w:val="00E75E05"/>
    <w:rsid w:val="00E76370"/>
    <w:rsid w:val="00E768E2"/>
    <w:rsid w:val="00E7796E"/>
    <w:rsid w:val="00E80017"/>
    <w:rsid w:val="00E81348"/>
    <w:rsid w:val="00E822D6"/>
    <w:rsid w:val="00E8254A"/>
    <w:rsid w:val="00E8259B"/>
    <w:rsid w:val="00E8296D"/>
    <w:rsid w:val="00E82BC5"/>
    <w:rsid w:val="00E830F4"/>
    <w:rsid w:val="00E8379A"/>
    <w:rsid w:val="00E83B7B"/>
    <w:rsid w:val="00E83D13"/>
    <w:rsid w:val="00E83EE5"/>
    <w:rsid w:val="00E845EC"/>
    <w:rsid w:val="00E847E5"/>
    <w:rsid w:val="00E848EC"/>
    <w:rsid w:val="00E8497B"/>
    <w:rsid w:val="00E86572"/>
    <w:rsid w:val="00E86A52"/>
    <w:rsid w:val="00E86E5F"/>
    <w:rsid w:val="00E875B6"/>
    <w:rsid w:val="00E87C16"/>
    <w:rsid w:val="00E903F4"/>
    <w:rsid w:val="00E90964"/>
    <w:rsid w:val="00E90C73"/>
    <w:rsid w:val="00E917A0"/>
    <w:rsid w:val="00E91955"/>
    <w:rsid w:val="00E91959"/>
    <w:rsid w:val="00E91AB3"/>
    <w:rsid w:val="00E91CE7"/>
    <w:rsid w:val="00E91D23"/>
    <w:rsid w:val="00E925F3"/>
    <w:rsid w:val="00E929CD"/>
    <w:rsid w:val="00E92ED6"/>
    <w:rsid w:val="00E93760"/>
    <w:rsid w:val="00E93DB0"/>
    <w:rsid w:val="00E93FAD"/>
    <w:rsid w:val="00E943EC"/>
    <w:rsid w:val="00E94618"/>
    <w:rsid w:val="00E94E26"/>
    <w:rsid w:val="00E95544"/>
    <w:rsid w:val="00E95A45"/>
    <w:rsid w:val="00E95AE0"/>
    <w:rsid w:val="00E95C98"/>
    <w:rsid w:val="00E95E29"/>
    <w:rsid w:val="00E9618F"/>
    <w:rsid w:val="00E9636F"/>
    <w:rsid w:val="00E96387"/>
    <w:rsid w:val="00E963DD"/>
    <w:rsid w:val="00E96775"/>
    <w:rsid w:val="00E96864"/>
    <w:rsid w:val="00E968F8"/>
    <w:rsid w:val="00E96C04"/>
    <w:rsid w:val="00E96FD3"/>
    <w:rsid w:val="00E975DC"/>
    <w:rsid w:val="00E97872"/>
    <w:rsid w:val="00EA0725"/>
    <w:rsid w:val="00EA0B26"/>
    <w:rsid w:val="00EA0DD4"/>
    <w:rsid w:val="00EA12EE"/>
    <w:rsid w:val="00EA13B6"/>
    <w:rsid w:val="00EA15C1"/>
    <w:rsid w:val="00EA21ED"/>
    <w:rsid w:val="00EA2647"/>
    <w:rsid w:val="00EA2889"/>
    <w:rsid w:val="00EA2DE4"/>
    <w:rsid w:val="00EA2E69"/>
    <w:rsid w:val="00EA3858"/>
    <w:rsid w:val="00EA3B8A"/>
    <w:rsid w:val="00EA3C73"/>
    <w:rsid w:val="00EA3DC5"/>
    <w:rsid w:val="00EA407E"/>
    <w:rsid w:val="00EA45A2"/>
    <w:rsid w:val="00EA4B04"/>
    <w:rsid w:val="00EA4FDA"/>
    <w:rsid w:val="00EA56E8"/>
    <w:rsid w:val="00EA580C"/>
    <w:rsid w:val="00EA5A40"/>
    <w:rsid w:val="00EA5A63"/>
    <w:rsid w:val="00EA5AF6"/>
    <w:rsid w:val="00EA5F1E"/>
    <w:rsid w:val="00EA6CA8"/>
    <w:rsid w:val="00EA6DEF"/>
    <w:rsid w:val="00EA7128"/>
    <w:rsid w:val="00EA74C2"/>
    <w:rsid w:val="00EA7B41"/>
    <w:rsid w:val="00EB0785"/>
    <w:rsid w:val="00EB091D"/>
    <w:rsid w:val="00EB0D9C"/>
    <w:rsid w:val="00EB0DF5"/>
    <w:rsid w:val="00EB13E2"/>
    <w:rsid w:val="00EB1567"/>
    <w:rsid w:val="00EB1749"/>
    <w:rsid w:val="00EB282E"/>
    <w:rsid w:val="00EB2871"/>
    <w:rsid w:val="00EB3196"/>
    <w:rsid w:val="00EB334D"/>
    <w:rsid w:val="00EB34CE"/>
    <w:rsid w:val="00EB34FD"/>
    <w:rsid w:val="00EB37BE"/>
    <w:rsid w:val="00EB3AEE"/>
    <w:rsid w:val="00EB3DC5"/>
    <w:rsid w:val="00EB3FB6"/>
    <w:rsid w:val="00EB41B7"/>
    <w:rsid w:val="00EB4D5E"/>
    <w:rsid w:val="00EB4D84"/>
    <w:rsid w:val="00EB4D9A"/>
    <w:rsid w:val="00EB50F8"/>
    <w:rsid w:val="00EB51CA"/>
    <w:rsid w:val="00EB56D4"/>
    <w:rsid w:val="00EB56FB"/>
    <w:rsid w:val="00EB5795"/>
    <w:rsid w:val="00EB5940"/>
    <w:rsid w:val="00EB59E8"/>
    <w:rsid w:val="00EB6470"/>
    <w:rsid w:val="00EB6488"/>
    <w:rsid w:val="00EB661A"/>
    <w:rsid w:val="00EB677A"/>
    <w:rsid w:val="00EB678B"/>
    <w:rsid w:val="00EB6A01"/>
    <w:rsid w:val="00EB7917"/>
    <w:rsid w:val="00EB7A9E"/>
    <w:rsid w:val="00EB7DB4"/>
    <w:rsid w:val="00EB7F76"/>
    <w:rsid w:val="00EC01DB"/>
    <w:rsid w:val="00EC0581"/>
    <w:rsid w:val="00EC071E"/>
    <w:rsid w:val="00EC0A97"/>
    <w:rsid w:val="00EC0DBE"/>
    <w:rsid w:val="00EC0FDE"/>
    <w:rsid w:val="00EC140A"/>
    <w:rsid w:val="00EC19D7"/>
    <w:rsid w:val="00EC1F56"/>
    <w:rsid w:val="00EC237E"/>
    <w:rsid w:val="00EC2634"/>
    <w:rsid w:val="00EC26E9"/>
    <w:rsid w:val="00EC2790"/>
    <w:rsid w:val="00EC27A4"/>
    <w:rsid w:val="00EC3333"/>
    <w:rsid w:val="00EC3B52"/>
    <w:rsid w:val="00EC3E40"/>
    <w:rsid w:val="00EC3E7F"/>
    <w:rsid w:val="00EC464D"/>
    <w:rsid w:val="00EC47A0"/>
    <w:rsid w:val="00EC4D51"/>
    <w:rsid w:val="00EC5189"/>
    <w:rsid w:val="00EC5486"/>
    <w:rsid w:val="00EC5756"/>
    <w:rsid w:val="00EC5CAA"/>
    <w:rsid w:val="00EC5E7C"/>
    <w:rsid w:val="00EC66B6"/>
    <w:rsid w:val="00EC6BEE"/>
    <w:rsid w:val="00EC6CE0"/>
    <w:rsid w:val="00ED012B"/>
    <w:rsid w:val="00ED0794"/>
    <w:rsid w:val="00ED13DD"/>
    <w:rsid w:val="00ED1432"/>
    <w:rsid w:val="00ED1455"/>
    <w:rsid w:val="00ED1516"/>
    <w:rsid w:val="00ED1E10"/>
    <w:rsid w:val="00ED1F9F"/>
    <w:rsid w:val="00ED2DA7"/>
    <w:rsid w:val="00ED2E8C"/>
    <w:rsid w:val="00ED2ECF"/>
    <w:rsid w:val="00ED2EF9"/>
    <w:rsid w:val="00ED39C3"/>
    <w:rsid w:val="00ED3D33"/>
    <w:rsid w:val="00ED40D8"/>
    <w:rsid w:val="00ED4275"/>
    <w:rsid w:val="00ED46F4"/>
    <w:rsid w:val="00ED4770"/>
    <w:rsid w:val="00ED483A"/>
    <w:rsid w:val="00ED4D3A"/>
    <w:rsid w:val="00ED4F6C"/>
    <w:rsid w:val="00ED5DC6"/>
    <w:rsid w:val="00ED620C"/>
    <w:rsid w:val="00ED6B60"/>
    <w:rsid w:val="00ED6F3F"/>
    <w:rsid w:val="00ED75B3"/>
    <w:rsid w:val="00ED76A0"/>
    <w:rsid w:val="00EE07C3"/>
    <w:rsid w:val="00EE07DE"/>
    <w:rsid w:val="00EE0D24"/>
    <w:rsid w:val="00EE1C70"/>
    <w:rsid w:val="00EE223F"/>
    <w:rsid w:val="00EE2E1B"/>
    <w:rsid w:val="00EE3190"/>
    <w:rsid w:val="00EE34EA"/>
    <w:rsid w:val="00EE36E2"/>
    <w:rsid w:val="00EE3869"/>
    <w:rsid w:val="00EE3D8E"/>
    <w:rsid w:val="00EE3DF2"/>
    <w:rsid w:val="00EE3FBD"/>
    <w:rsid w:val="00EE5D2C"/>
    <w:rsid w:val="00EE64F9"/>
    <w:rsid w:val="00EE659B"/>
    <w:rsid w:val="00EE6F47"/>
    <w:rsid w:val="00EE7253"/>
    <w:rsid w:val="00EE753E"/>
    <w:rsid w:val="00EE7872"/>
    <w:rsid w:val="00EE7A36"/>
    <w:rsid w:val="00EE7F98"/>
    <w:rsid w:val="00EF00D6"/>
    <w:rsid w:val="00EF01E1"/>
    <w:rsid w:val="00EF0376"/>
    <w:rsid w:val="00EF0699"/>
    <w:rsid w:val="00EF0859"/>
    <w:rsid w:val="00EF1190"/>
    <w:rsid w:val="00EF175F"/>
    <w:rsid w:val="00EF178F"/>
    <w:rsid w:val="00EF1D24"/>
    <w:rsid w:val="00EF2307"/>
    <w:rsid w:val="00EF2329"/>
    <w:rsid w:val="00EF2708"/>
    <w:rsid w:val="00EF2799"/>
    <w:rsid w:val="00EF294E"/>
    <w:rsid w:val="00EF2AD8"/>
    <w:rsid w:val="00EF33BB"/>
    <w:rsid w:val="00EF3731"/>
    <w:rsid w:val="00EF374E"/>
    <w:rsid w:val="00EF40F9"/>
    <w:rsid w:val="00EF45D9"/>
    <w:rsid w:val="00EF4AB0"/>
    <w:rsid w:val="00EF4BF3"/>
    <w:rsid w:val="00EF4C39"/>
    <w:rsid w:val="00EF4D64"/>
    <w:rsid w:val="00EF563A"/>
    <w:rsid w:val="00EF572C"/>
    <w:rsid w:val="00EF5861"/>
    <w:rsid w:val="00EF5BFE"/>
    <w:rsid w:val="00EF5C34"/>
    <w:rsid w:val="00EF6DCB"/>
    <w:rsid w:val="00EF6F56"/>
    <w:rsid w:val="00EF7162"/>
    <w:rsid w:val="00EF7480"/>
    <w:rsid w:val="00EF781A"/>
    <w:rsid w:val="00EF7BED"/>
    <w:rsid w:val="00EF7C11"/>
    <w:rsid w:val="00EF7FDE"/>
    <w:rsid w:val="00F00C93"/>
    <w:rsid w:val="00F00D3D"/>
    <w:rsid w:val="00F01609"/>
    <w:rsid w:val="00F0169B"/>
    <w:rsid w:val="00F01F47"/>
    <w:rsid w:val="00F029A4"/>
    <w:rsid w:val="00F0372C"/>
    <w:rsid w:val="00F0394F"/>
    <w:rsid w:val="00F03F5A"/>
    <w:rsid w:val="00F05403"/>
    <w:rsid w:val="00F056B6"/>
    <w:rsid w:val="00F0724C"/>
    <w:rsid w:val="00F0761E"/>
    <w:rsid w:val="00F07BC9"/>
    <w:rsid w:val="00F07CF2"/>
    <w:rsid w:val="00F07DF6"/>
    <w:rsid w:val="00F07F01"/>
    <w:rsid w:val="00F104EF"/>
    <w:rsid w:val="00F10B1C"/>
    <w:rsid w:val="00F10DCD"/>
    <w:rsid w:val="00F111AB"/>
    <w:rsid w:val="00F116AF"/>
    <w:rsid w:val="00F11874"/>
    <w:rsid w:val="00F11B46"/>
    <w:rsid w:val="00F11CA8"/>
    <w:rsid w:val="00F11F0E"/>
    <w:rsid w:val="00F11F31"/>
    <w:rsid w:val="00F1345A"/>
    <w:rsid w:val="00F1369B"/>
    <w:rsid w:val="00F14062"/>
    <w:rsid w:val="00F1425A"/>
    <w:rsid w:val="00F1476C"/>
    <w:rsid w:val="00F14B67"/>
    <w:rsid w:val="00F155C5"/>
    <w:rsid w:val="00F15E33"/>
    <w:rsid w:val="00F16BC3"/>
    <w:rsid w:val="00F17033"/>
    <w:rsid w:val="00F17056"/>
    <w:rsid w:val="00F20500"/>
    <w:rsid w:val="00F206D3"/>
    <w:rsid w:val="00F20CF4"/>
    <w:rsid w:val="00F20E45"/>
    <w:rsid w:val="00F20F84"/>
    <w:rsid w:val="00F21B91"/>
    <w:rsid w:val="00F21E90"/>
    <w:rsid w:val="00F21E99"/>
    <w:rsid w:val="00F22761"/>
    <w:rsid w:val="00F22A91"/>
    <w:rsid w:val="00F2327C"/>
    <w:rsid w:val="00F237C2"/>
    <w:rsid w:val="00F23918"/>
    <w:rsid w:val="00F23C99"/>
    <w:rsid w:val="00F24D0A"/>
    <w:rsid w:val="00F24E76"/>
    <w:rsid w:val="00F255FF"/>
    <w:rsid w:val="00F25C8F"/>
    <w:rsid w:val="00F25D70"/>
    <w:rsid w:val="00F25F08"/>
    <w:rsid w:val="00F26013"/>
    <w:rsid w:val="00F26186"/>
    <w:rsid w:val="00F27BA8"/>
    <w:rsid w:val="00F27CFC"/>
    <w:rsid w:val="00F30068"/>
    <w:rsid w:val="00F302C8"/>
    <w:rsid w:val="00F3059C"/>
    <w:rsid w:val="00F30630"/>
    <w:rsid w:val="00F30D44"/>
    <w:rsid w:val="00F311D8"/>
    <w:rsid w:val="00F31718"/>
    <w:rsid w:val="00F31B50"/>
    <w:rsid w:val="00F326C5"/>
    <w:rsid w:val="00F332B6"/>
    <w:rsid w:val="00F337A9"/>
    <w:rsid w:val="00F337F7"/>
    <w:rsid w:val="00F33B5F"/>
    <w:rsid w:val="00F34452"/>
    <w:rsid w:val="00F34539"/>
    <w:rsid w:val="00F34828"/>
    <w:rsid w:val="00F349FA"/>
    <w:rsid w:val="00F34FBE"/>
    <w:rsid w:val="00F36768"/>
    <w:rsid w:val="00F3687E"/>
    <w:rsid w:val="00F37A28"/>
    <w:rsid w:val="00F37B30"/>
    <w:rsid w:val="00F41041"/>
    <w:rsid w:val="00F417DC"/>
    <w:rsid w:val="00F417E9"/>
    <w:rsid w:val="00F419AB"/>
    <w:rsid w:val="00F419AF"/>
    <w:rsid w:val="00F41CB2"/>
    <w:rsid w:val="00F42A9A"/>
    <w:rsid w:val="00F42B0F"/>
    <w:rsid w:val="00F42BCC"/>
    <w:rsid w:val="00F4340F"/>
    <w:rsid w:val="00F43BB3"/>
    <w:rsid w:val="00F444FD"/>
    <w:rsid w:val="00F44778"/>
    <w:rsid w:val="00F449AF"/>
    <w:rsid w:val="00F4503F"/>
    <w:rsid w:val="00F45238"/>
    <w:rsid w:val="00F453BC"/>
    <w:rsid w:val="00F45505"/>
    <w:rsid w:val="00F46354"/>
    <w:rsid w:val="00F4637C"/>
    <w:rsid w:val="00F47621"/>
    <w:rsid w:val="00F47FAC"/>
    <w:rsid w:val="00F50235"/>
    <w:rsid w:val="00F50337"/>
    <w:rsid w:val="00F5039D"/>
    <w:rsid w:val="00F5057D"/>
    <w:rsid w:val="00F50644"/>
    <w:rsid w:val="00F50860"/>
    <w:rsid w:val="00F5137E"/>
    <w:rsid w:val="00F51A93"/>
    <w:rsid w:val="00F52336"/>
    <w:rsid w:val="00F52470"/>
    <w:rsid w:val="00F52868"/>
    <w:rsid w:val="00F52C8B"/>
    <w:rsid w:val="00F534F7"/>
    <w:rsid w:val="00F53B40"/>
    <w:rsid w:val="00F548F0"/>
    <w:rsid w:val="00F54D94"/>
    <w:rsid w:val="00F54EB2"/>
    <w:rsid w:val="00F5555A"/>
    <w:rsid w:val="00F5556A"/>
    <w:rsid w:val="00F55B5C"/>
    <w:rsid w:val="00F55F69"/>
    <w:rsid w:val="00F55FCE"/>
    <w:rsid w:val="00F5637A"/>
    <w:rsid w:val="00F56816"/>
    <w:rsid w:val="00F579A4"/>
    <w:rsid w:val="00F57A72"/>
    <w:rsid w:val="00F6002C"/>
    <w:rsid w:val="00F601B5"/>
    <w:rsid w:val="00F60250"/>
    <w:rsid w:val="00F60742"/>
    <w:rsid w:val="00F60F1E"/>
    <w:rsid w:val="00F60F7D"/>
    <w:rsid w:val="00F615E0"/>
    <w:rsid w:val="00F61D08"/>
    <w:rsid w:val="00F62166"/>
    <w:rsid w:val="00F621AF"/>
    <w:rsid w:val="00F6278E"/>
    <w:rsid w:val="00F629D1"/>
    <w:rsid w:val="00F62A57"/>
    <w:rsid w:val="00F631D4"/>
    <w:rsid w:val="00F642BE"/>
    <w:rsid w:val="00F6435C"/>
    <w:rsid w:val="00F646D9"/>
    <w:rsid w:val="00F649EA"/>
    <w:rsid w:val="00F64A1F"/>
    <w:rsid w:val="00F6519F"/>
    <w:rsid w:val="00F6549D"/>
    <w:rsid w:val="00F65A26"/>
    <w:rsid w:val="00F65C31"/>
    <w:rsid w:val="00F65EFB"/>
    <w:rsid w:val="00F672A9"/>
    <w:rsid w:val="00F67518"/>
    <w:rsid w:val="00F67DC4"/>
    <w:rsid w:val="00F67E37"/>
    <w:rsid w:val="00F70151"/>
    <w:rsid w:val="00F70360"/>
    <w:rsid w:val="00F70D1A"/>
    <w:rsid w:val="00F70EFF"/>
    <w:rsid w:val="00F71027"/>
    <w:rsid w:val="00F712BB"/>
    <w:rsid w:val="00F7171C"/>
    <w:rsid w:val="00F71BC1"/>
    <w:rsid w:val="00F71E07"/>
    <w:rsid w:val="00F71E6B"/>
    <w:rsid w:val="00F725F4"/>
    <w:rsid w:val="00F728F6"/>
    <w:rsid w:val="00F72928"/>
    <w:rsid w:val="00F72BCA"/>
    <w:rsid w:val="00F7333B"/>
    <w:rsid w:val="00F73505"/>
    <w:rsid w:val="00F73914"/>
    <w:rsid w:val="00F7399A"/>
    <w:rsid w:val="00F73D15"/>
    <w:rsid w:val="00F73F3C"/>
    <w:rsid w:val="00F74023"/>
    <w:rsid w:val="00F74088"/>
    <w:rsid w:val="00F741FD"/>
    <w:rsid w:val="00F74E91"/>
    <w:rsid w:val="00F74EA7"/>
    <w:rsid w:val="00F75143"/>
    <w:rsid w:val="00F75259"/>
    <w:rsid w:val="00F75901"/>
    <w:rsid w:val="00F75E75"/>
    <w:rsid w:val="00F75F03"/>
    <w:rsid w:val="00F75F88"/>
    <w:rsid w:val="00F761A3"/>
    <w:rsid w:val="00F76968"/>
    <w:rsid w:val="00F76B08"/>
    <w:rsid w:val="00F77886"/>
    <w:rsid w:val="00F778FE"/>
    <w:rsid w:val="00F80651"/>
    <w:rsid w:val="00F81D9B"/>
    <w:rsid w:val="00F81EEE"/>
    <w:rsid w:val="00F8253C"/>
    <w:rsid w:val="00F8277D"/>
    <w:rsid w:val="00F831AD"/>
    <w:rsid w:val="00F83403"/>
    <w:rsid w:val="00F83480"/>
    <w:rsid w:val="00F834B2"/>
    <w:rsid w:val="00F846CC"/>
    <w:rsid w:val="00F84DF8"/>
    <w:rsid w:val="00F8558F"/>
    <w:rsid w:val="00F862C9"/>
    <w:rsid w:val="00F8637A"/>
    <w:rsid w:val="00F86789"/>
    <w:rsid w:val="00F86990"/>
    <w:rsid w:val="00F87045"/>
    <w:rsid w:val="00F8781A"/>
    <w:rsid w:val="00F87B6C"/>
    <w:rsid w:val="00F90D1B"/>
    <w:rsid w:val="00F90D4F"/>
    <w:rsid w:val="00F91712"/>
    <w:rsid w:val="00F919CC"/>
    <w:rsid w:val="00F91D4A"/>
    <w:rsid w:val="00F92C28"/>
    <w:rsid w:val="00F92DFF"/>
    <w:rsid w:val="00F93218"/>
    <w:rsid w:val="00F93A77"/>
    <w:rsid w:val="00F93AD9"/>
    <w:rsid w:val="00F945E6"/>
    <w:rsid w:val="00F94A38"/>
    <w:rsid w:val="00F94F09"/>
    <w:rsid w:val="00F95450"/>
    <w:rsid w:val="00F95FCD"/>
    <w:rsid w:val="00F96168"/>
    <w:rsid w:val="00F961B3"/>
    <w:rsid w:val="00F962F1"/>
    <w:rsid w:val="00F96388"/>
    <w:rsid w:val="00F964C8"/>
    <w:rsid w:val="00F97B60"/>
    <w:rsid w:val="00FA0515"/>
    <w:rsid w:val="00FA0571"/>
    <w:rsid w:val="00FA06B1"/>
    <w:rsid w:val="00FA0E97"/>
    <w:rsid w:val="00FA1745"/>
    <w:rsid w:val="00FA206F"/>
    <w:rsid w:val="00FA2223"/>
    <w:rsid w:val="00FA25EF"/>
    <w:rsid w:val="00FA2D23"/>
    <w:rsid w:val="00FA37DE"/>
    <w:rsid w:val="00FA38C1"/>
    <w:rsid w:val="00FA3BB3"/>
    <w:rsid w:val="00FA42DF"/>
    <w:rsid w:val="00FA4478"/>
    <w:rsid w:val="00FA44C7"/>
    <w:rsid w:val="00FA473B"/>
    <w:rsid w:val="00FA4827"/>
    <w:rsid w:val="00FA4CE7"/>
    <w:rsid w:val="00FA4F87"/>
    <w:rsid w:val="00FA52B7"/>
    <w:rsid w:val="00FA576C"/>
    <w:rsid w:val="00FA57A3"/>
    <w:rsid w:val="00FA5C8B"/>
    <w:rsid w:val="00FA616B"/>
    <w:rsid w:val="00FA61F8"/>
    <w:rsid w:val="00FA6290"/>
    <w:rsid w:val="00FA63D9"/>
    <w:rsid w:val="00FA701B"/>
    <w:rsid w:val="00FA7030"/>
    <w:rsid w:val="00FA71A9"/>
    <w:rsid w:val="00FA7CF0"/>
    <w:rsid w:val="00FB05FE"/>
    <w:rsid w:val="00FB0856"/>
    <w:rsid w:val="00FB0878"/>
    <w:rsid w:val="00FB19F1"/>
    <w:rsid w:val="00FB1C35"/>
    <w:rsid w:val="00FB20ED"/>
    <w:rsid w:val="00FB28CB"/>
    <w:rsid w:val="00FB28E8"/>
    <w:rsid w:val="00FB2A02"/>
    <w:rsid w:val="00FB300E"/>
    <w:rsid w:val="00FB32CB"/>
    <w:rsid w:val="00FB3357"/>
    <w:rsid w:val="00FB348F"/>
    <w:rsid w:val="00FB37C5"/>
    <w:rsid w:val="00FB3ADA"/>
    <w:rsid w:val="00FB3FAB"/>
    <w:rsid w:val="00FB4502"/>
    <w:rsid w:val="00FB5D7E"/>
    <w:rsid w:val="00FB5EC3"/>
    <w:rsid w:val="00FB65F4"/>
    <w:rsid w:val="00FB685A"/>
    <w:rsid w:val="00FB6B07"/>
    <w:rsid w:val="00FB6F8E"/>
    <w:rsid w:val="00FB74A5"/>
    <w:rsid w:val="00FB7713"/>
    <w:rsid w:val="00FB7B94"/>
    <w:rsid w:val="00FB7D28"/>
    <w:rsid w:val="00FC048C"/>
    <w:rsid w:val="00FC04A1"/>
    <w:rsid w:val="00FC07F9"/>
    <w:rsid w:val="00FC0C22"/>
    <w:rsid w:val="00FC0C8E"/>
    <w:rsid w:val="00FC17B1"/>
    <w:rsid w:val="00FC30D8"/>
    <w:rsid w:val="00FC3C80"/>
    <w:rsid w:val="00FC3DAC"/>
    <w:rsid w:val="00FC3EBB"/>
    <w:rsid w:val="00FC4575"/>
    <w:rsid w:val="00FC49A2"/>
    <w:rsid w:val="00FC4E4D"/>
    <w:rsid w:val="00FC502E"/>
    <w:rsid w:val="00FC504F"/>
    <w:rsid w:val="00FC54AB"/>
    <w:rsid w:val="00FC5632"/>
    <w:rsid w:val="00FC5FD1"/>
    <w:rsid w:val="00FC6C73"/>
    <w:rsid w:val="00FC6D24"/>
    <w:rsid w:val="00FC6E93"/>
    <w:rsid w:val="00FC7FC7"/>
    <w:rsid w:val="00FD01E4"/>
    <w:rsid w:val="00FD0403"/>
    <w:rsid w:val="00FD0A32"/>
    <w:rsid w:val="00FD0DE1"/>
    <w:rsid w:val="00FD0F1C"/>
    <w:rsid w:val="00FD10DF"/>
    <w:rsid w:val="00FD1221"/>
    <w:rsid w:val="00FD12EF"/>
    <w:rsid w:val="00FD1370"/>
    <w:rsid w:val="00FD22FA"/>
    <w:rsid w:val="00FD2356"/>
    <w:rsid w:val="00FD2886"/>
    <w:rsid w:val="00FD28B2"/>
    <w:rsid w:val="00FD2B0D"/>
    <w:rsid w:val="00FD37FD"/>
    <w:rsid w:val="00FD45FD"/>
    <w:rsid w:val="00FD4852"/>
    <w:rsid w:val="00FD4944"/>
    <w:rsid w:val="00FD4EA8"/>
    <w:rsid w:val="00FD4F6C"/>
    <w:rsid w:val="00FD4FDA"/>
    <w:rsid w:val="00FD5013"/>
    <w:rsid w:val="00FD595A"/>
    <w:rsid w:val="00FD5B04"/>
    <w:rsid w:val="00FD60FF"/>
    <w:rsid w:val="00FD676C"/>
    <w:rsid w:val="00FD7AC2"/>
    <w:rsid w:val="00FD7E4A"/>
    <w:rsid w:val="00FD7F79"/>
    <w:rsid w:val="00FE00E4"/>
    <w:rsid w:val="00FE0104"/>
    <w:rsid w:val="00FE0498"/>
    <w:rsid w:val="00FE0E8B"/>
    <w:rsid w:val="00FE289E"/>
    <w:rsid w:val="00FE2A15"/>
    <w:rsid w:val="00FE3134"/>
    <w:rsid w:val="00FE334C"/>
    <w:rsid w:val="00FE3585"/>
    <w:rsid w:val="00FE3A42"/>
    <w:rsid w:val="00FE3C2F"/>
    <w:rsid w:val="00FE472F"/>
    <w:rsid w:val="00FE4D7A"/>
    <w:rsid w:val="00FE5370"/>
    <w:rsid w:val="00FE552A"/>
    <w:rsid w:val="00FE58FC"/>
    <w:rsid w:val="00FE5C04"/>
    <w:rsid w:val="00FE68A6"/>
    <w:rsid w:val="00FE69ED"/>
    <w:rsid w:val="00FE6A7A"/>
    <w:rsid w:val="00FE741F"/>
    <w:rsid w:val="00FE7E62"/>
    <w:rsid w:val="00FF0068"/>
    <w:rsid w:val="00FF0632"/>
    <w:rsid w:val="00FF0A58"/>
    <w:rsid w:val="00FF1285"/>
    <w:rsid w:val="00FF1E40"/>
    <w:rsid w:val="00FF23AA"/>
    <w:rsid w:val="00FF2657"/>
    <w:rsid w:val="00FF2927"/>
    <w:rsid w:val="00FF37E4"/>
    <w:rsid w:val="00FF3E91"/>
    <w:rsid w:val="00FF43BA"/>
    <w:rsid w:val="00FF43CA"/>
    <w:rsid w:val="00FF45F6"/>
    <w:rsid w:val="00FF46E8"/>
    <w:rsid w:val="00FF4867"/>
    <w:rsid w:val="00FF4F02"/>
    <w:rsid w:val="00FF4F81"/>
    <w:rsid w:val="00FF4FCE"/>
    <w:rsid w:val="00FF4FF5"/>
    <w:rsid w:val="00FF5636"/>
    <w:rsid w:val="00FF5AEE"/>
    <w:rsid w:val="00FF63BA"/>
    <w:rsid w:val="00FF6419"/>
    <w:rsid w:val="00FF6B42"/>
    <w:rsid w:val="00FF763C"/>
    <w:rsid w:val="00FF76DF"/>
    <w:rsid w:val="00FF7A76"/>
    <w:rsid w:val="00FF7F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9688E"/>
  <w15:chartTrackingRefBased/>
  <w15:docId w15:val="{2F3022AC-BB16-415B-B0D8-C367161BA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AB8"/>
    <w:pPr>
      <w:spacing w:after="160" w:line="259" w:lineRule="auto"/>
    </w:pPr>
    <w:rPr>
      <w:sz w:val="22"/>
      <w:szCs w:val="22"/>
    </w:rPr>
  </w:style>
  <w:style w:type="paragraph" w:styleId="Heading1">
    <w:name w:val="heading 1"/>
    <w:basedOn w:val="Normal"/>
    <w:next w:val="Normal"/>
    <w:link w:val="Heading1Char"/>
    <w:uiPriority w:val="9"/>
    <w:qFormat/>
    <w:rsid w:val="00CE435D"/>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435D"/>
    <w:pPr>
      <w:keepNext/>
      <w:keepLines/>
      <w:numPr>
        <w:ilvl w:val="1"/>
        <w:numId w:val="3"/>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E435D"/>
    <w:pPr>
      <w:keepNext/>
      <w:keepLines/>
      <w:numPr>
        <w:ilvl w:val="2"/>
        <w:numId w:val="3"/>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E435D"/>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E435D"/>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E435D"/>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E435D"/>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E435D"/>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E435D"/>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4AB8"/>
    <w:pPr>
      <w:spacing w:after="0"/>
      <w:ind w:left="720"/>
      <w:contextualSpacing/>
    </w:pPr>
  </w:style>
  <w:style w:type="numbering" w:customStyle="1" w:styleId="JimsOutlineStyle">
    <w:name w:val="Jim's Outline Style"/>
    <w:uiPriority w:val="99"/>
    <w:rsid w:val="00944AB8"/>
    <w:pPr>
      <w:numPr>
        <w:numId w:val="1"/>
      </w:numPr>
    </w:pPr>
  </w:style>
  <w:style w:type="paragraph" w:styleId="Revision">
    <w:name w:val="Revision"/>
    <w:hidden/>
    <w:uiPriority w:val="99"/>
    <w:semiHidden/>
    <w:rsid w:val="00264D13"/>
    <w:rPr>
      <w:sz w:val="22"/>
      <w:szCs w:val="22"/>
    </w:rPr>
  </w:style>
  <w:style w:type="character" w:styleId="Strong">
    <w:name w:val="Strong"/>
    <w:basedOn w:val="DefaultParagraphFont"/>
    <w:uiPriority w:val="22"/>
    <w:qFormat/>
    <w:rsid w:val="007D6C77"/>
    <w:rPr>
      <w:b/>
      <w:bCs/>
    </w:rPr>
  </w:style>
  <w:style w:type="character" w:customStyle="1" w:styleId="Heading1Char">
    <w:name w:val="Heading 1 Char"/>
    <w:basedOn w:val="DefaultParagraphFont"/>
    <w:link w:val="Heading1"/>
    <w:uiPriority w:val="9"/>
    <w:rsid w:val="00CE435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E435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E435D"/>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CE435D"/>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semiHidden/>
    <w:rsid w:val="00CE435D"/>
    <w:rPr>
      <w:rFonts w:asciiTheme="majorHAnsi" w:eastAsiaTheme="majorEastAsia" w:hAnsiTheme="majorHAnsi" w:cstheme="majorBidi"/>
      <w:color w:val="2F5496" w:themeColor="accent1" w:themeShade="BF"/>
      <w:sz w:val="22"/>
      <w:szCs w:val="22"/>
    </w:rPr>
  </w:style>
  <w:style w:type="character" w:customStyle="1" w:styleId="Heading6Char">
    <w:name w:val="Heading 6 Char"/>
    <w:basedOn w:val="DefaultParagraphFont"/>
    <w:link w:val="Heading6"/>
    <w:uiPriority w:val="9"/>
    <w:semiHidden/>
    <w:rsid w:val="00CE435D"/>
    <w:rPr>
      <w:rFonts w:asciiTheme="majorHAnsi" w:eastAsiaTheme="majorEastAsia" w:hAnsiTheme="majorHAnsi" w:cstheme="majorBidi"/>
      <w:color w:val="1F3763" w:themeColor="accent1" w:themeShade="7F"/>
      <w:sz w:val="22"/>
      <w:szCs w:val="22"/>
    </w:rPr>
  </w:style>
  <w:style w:type="character" w:customStyle="1" w:styleId="Heading7Char">
    <w:name w:val="Heading 7 Char"/>
    <w:basedOn w:val="DefaultParagraphFont"/>
    <w:link w:val="Heading7"/>
    <w:uiPriority w:val="9"/>
    <w:semiHidden/>
    <w:rsid w:val="00CE435D"/>
    <w:rPr>
      <w:rFonts w:asciiTheme="majorHAnsi" w:eastAsiaTheme="majorEastAsia" w:hAnsiTheme="majorHAnsi" w:cstheme="majorBidi"/>
      <w:i/>
      <w:iCs/>
      <w:color w:val="1F3763" w:themeColor="accent1" w:themeShade="7F"/>
      <w:sz w:val="22"/>
      <w:szCs w:val="22"/>
    </w:rPr>
  </w:style>
  <w:style w:type="character" w:customStyle="1" w:styleId="Heading8Char">
    <w:name w:val="Heading 8 Char"/>
    <w:basedOn w:val="DefaultParagraphFont"/>
    <w:link w:val="Heading8"/>
    <w:uiPriority w:val="9"/>
    <w:semiHidden/>
    <w:rsid w:val="00CE43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E435D"/>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D10427"/>
    <w:rPr>
      <w:color w:val="0563C1" w:themeColor="hyperlink"/>
      <w:u w:val="single"/>
    </w:rPr>
  </w:style>
  <w:style w:type="character" w:styleId="UnresolvedMention">
    <w:name w:val="Unresolved Mention"/>
    <w:basedOn w:val="DefaultParagraphFont"/>
    <w:uiPriority w:val="99"/>
    <w:semiHidden/>
    <w:unhideWhenUsed/>
    <w:rsid w:val="00D10427"/>
    <w:rPr>
      <w:color w:val="605E5C"/>
      <w:shd w:val="clear" w:color="auto" w:fill="E1DFDD"/>
    </w:rPr>
  </w:style>
  <w:style w:type="paragraph" w:styleId="PlainText">
    <w:name w:val="Plain Text"/>
    <w:basedOn w:val="Normal"/>
    <w:link w:val="PlainTextChar"/>
    <w:uiPriority w:val="99"/>
    <w:unhideWhenUsed/>
    <w:rsid w:val="0018100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181003"/>
    <w:rPr>
      <w:rFonts w:ascii="Calibri" w:hAnsi="Calibri"/>
      <w:sz w:val="22"/>
      <w:szCs w:val="21"/>
    </w:rPr>
  </w:style>
  <w:style w:type="paragraph" w:customStyle="1" w:styleId="Default">
    <w:name w:val="Default"/>
    <w:rsid w:val="00FA42DF"/>
    <w:pPr>
      <w:autoSpaceDE w:val="0"/>
      <w:autoSpaceDN w:val="0"/>
      <w:adjustRightInd w:val="0"/>
    </w:pPr>
    <w:rPr>
      <w:rFonts w:ascii="Avenir Next LT Pro" w:hAnsi="Avenir Next LT Pro" w:cs="Avenir Next LT Pro"/>
      <w:color w:val="000000"/>
    </w:rPr>
  </w:style>
  <w:style w:type="table" w:styleId="TableGrid">
    <w:name w:val="Table Grid"/>
    <w:basedOn w:val="TableNormal"/>
    <w:uiPriority w:val="39"/>
    <w:rsid w:val="00732E93"/>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92757">
      <w:bodyDiv w:val="1"/>
      <w:marLeft w:val="0"/>
      <w:marRight w:val="0"/>
      <w:marTop w:val="0"/>
      <w:marBottom w:val="0"/>
      <w:divBdr>
        <w:top w:val="none" w:sz="0" w:space="0" w:color="auto"/>
        <w:left w:val="none" w:sz="0" w:space="0" w:color="auto"/>
        <w:bottom w:val="none" w:sz="0" w:space="0" w:color="auto"/>
        <w:right w:val="none" w:sz="0" w:space="0" w:color="auto"/>
      </w:divBdr>
    </w:div>
    <w:div w:id="28847911">
      <w:bodyDiv w:val="1"/>
      <w:marLeft w:val="0"/>
      <w:marRight w:val="0"/>
      <w:marTop w:val="0"/>
      <w:marBottom w:val="0"/>
      <w:divBdr>
        <w:top w:val="none" w:sz="0" w:space="0" w:color="auto"/>
        <w:left w:val="none" w:sz="0" w:space="0" w:color="auto"/>
        <w:bottom w:val="none" w:sz="0" w:space="0" w:color="auto"/>
        <w:right w:val="none" w:sz="0" w:space="0" w:color="auto"/>
      </w:divBdr>
    </w:div>
    <w:div w:id="87772020">
      <w:bodyDiv w:val="1"/>
      <w:marLeft w:val="0"/>
      <w:marRight w:val="0"/>
      <w:marTop w:val="0"/>
      <w:marBottom w:val="0"/>
      <w:divBdr>
        <w:top w:val="none" w:sz="0" w:space="0" w:color="auto"/>
        <w:left w:val="none" w:sz="0" w:space="0" w:color="auto"/>
        <w:bottom w:val="none" w:sz="0" w:space="0" w:color="auto"/>
        <w:right w:val="none" w:sz="0" w:space="0" w:color="auto"/>
      </w:divBdr>
      <w:divsChild>
        <w:div w:id="1012099851">
          <w:marLeft w:val="547"/>
          <w:marRight w:val="0"/>
          <w:marTop w:val="0"/>
          <w:marBottom w:val="120"/>
          <w:divBdr>
            <w:top w:val="none" w:sz="0" w:space="0" w:color="auto"/>
            <w:left w:val="none" w:sz="0" w:space="0" w:color="auto"/>
            <w:bottom w:val="none" w:sz="0" w:space="0" w:color="auto"/>
            <w:right w:val="none" w:sz="0" w:space="0" w:color="auto"/>
          </w:divBdr>
        </w:div>
        <w:div w:id="1648709020">
          <w:marLeft w:val="547"/>
          <w:marRight w:val="0"/>
          <w:marTop w:val="0"/>
          <w:marBottom w:val="120"/>
          <w:divBdr>
            <w:top w:val="none" w:sz="0" w:space="0" w:color="auto"/>
            <w:left w:val="none" w:sz="0" w:space="0" w:color="auto"/>
            <w:bottom w:val="none" w:sz="0" w:space="0" w:color="auto"/>
            <w:right w:val="none" w:sz="0" w:space="0" w:color="auto"/>
          </w:divBdr>
        </w:div>
      </w:divsChild>
    </w:div>
    <w:div w:id="177088240">
      <w:bodyDiv w:val="1"/>
      <w:marLeft w:val="0"/>
      <w:marRight w:val="0"/>
      <w:marTop w:val="0"/>
      <w:marBottom w:val="0"/>
      <w:divBdr>
        <w:top w:val="none" w:sz="0" w:space="0" w:color="auto"/>
        <w:left w:val="none" w:sz="0" w:space="0" w:color="auto"/>
        <w:bottom w:val="none" w:sz="0" w:space="0" w:color="auto"/>
        <w:right w:val="none" w:sz="0" w:space="0" w:color="auto"/>
      </w:divBdr>
    </w:div>
    <w:div w:id="184755539">
      <w:bodyDiv w:val="1"/>
      <w:marLeft w:val="0"/>
      <w:marRight w:val="0"/>
      <w:marTop w:val="0"/>
      <w:marBottom w:val="0"/>
      <w:divBdr>
        <w:top w:val="none" w:sz="0" w:space="0" w:color="auto"/>
        <w:left w:val="none" w:sz="0" w:space="0" w:color="auto"/>
        <w:bottom w:val="none" w:sz="0" w:space="0" w:color="auto"/>
        <w:right w:val="none" w:sz="0" w:space="0" w:color="auto"/>
      </w:divBdr>
    </w:div>
    <w:div w:id="209266673">
      <w:bodyDiv w:val="1"/>
      <w:marLeft w:val="0"/>
      <w:marRight w:val="0"/>
      <w:marTop w:val="0"/>
      <w:marBottom w:val="0"/>
      <w:divBdr>
        <w:top w:val="none" w:sz="0" w:space="0" w:color="auto"/>
        <w:left w:val="none" w:sz="0" w:space="0" w:color="auto"/>
        <w:bottom w:val="none" w:sz="0" w:space="0" w:color="auto"/>
        <w:right w:val="none" w:sz="0" w:space="0" w:color="auto"/>
      </w:divBdr>
    </w:div>
    <w:div w:id="293752185">
      <w:bodyDiv w:val="1"/>
      <w:marLeft w:val="0"/>
      <w:marRight w:val="0"/>
      <w:marTop w:val="0"/>
      <w:marBottom w:val="0"/>
      <w:divBdr>
        <w:top w:val="none" w:sz="0" w:space="0" w:color="auto"/>
        <w:left w:val="none" w:sz="0" w:space="0" w:color="auto"/>
        <w:bottom w:val="none" w:sz="0" w:space="0" w:color="auto"/>
        <w:right w:val="none" w:sz="0" w:space="0" w:color="auto"/>
      </w:divBdr>
    </w:div>
    <w:div w:id="378751917">
      <w:bodyDiv w:val="1"/>
      <w:marLeft w:val="0"/>
      <w:marRight w:val="0"/>
      <w:marTop w:val="0"/>
      <w:marBottom w:val="0"/>
      <w:divBdr>
        <w:top w:val="none" w:sz="0" w:space="0" w:color="auto"/>
        <w:left w:val="none" w:sz="0" w:space="0" w:color="auto"/>
        <w:bottom w:val="none" w:sz="0" w:space="0" w:color="auto"/>
        <w:right w:val="none" w:sz="0" w:space="0" w:color="auto"/>
      </w:divBdr>
    </w:div>
    <w:div w:id="383606236">
      <w:bodyDiv w:val="1"/>
      <w:marLeft w:val="0"/>
      <w:marRight w:val="0"/>
      <w:marTop w:val="0"/>
      <w:marBottom w:val="0"/>
      <w:divBdr>
        <w:top w:val="none" w:sz="0" w:space="0" w:color="auto"/>
        <w:left w:val="none" w:sz="0" w:space="0" w:color="auto"/>
        <w:bottom w:val="none" w:sz="0" w:space="0" w:color="auto"/>
        <w:right w:val="none" w:sz="0" w:space="0" w:color="auto"/>
      </w:divBdr>
    </w:div>
    <w:div w:id="394858098">
      <w:bodyDiv w:val="1"/>
      <w:marLeft w:val="0"/>
      <w:marRight w:val="0"/>
      <w:marTop w:val="0"/>
      <w:marBottom w:val="0"/>
      <w:divBdr>
        <w:top w:val="none" w:sz="0" w:space="0" w:color="auto"/>
        <w:left w:val="none" w:sz="0" w:space="0" w:color="auto"/>
        <w:bottom w:val="none" w:sz="0" w:space="0" w:color="auto"/>
        <w:right w:val="none" w:sz="0" w:space="0" w:color="auto"/>
      </w:divBdr>
    </w:div>
    <w:div w:id="428238573">
      <w:bodyDiv w:val="1"/>
      <w:marLeft w:val="0"/>
      <w:marRight w:val="0"/>
      <w:marTop w:val="0"/>
      <w:marBottom w:val="0"/>
      <w:divBdr>
        <w:top w:val="none" w:sz="0" w:space="0" w:color="auto"/>
        <w:left w:val="none" w:sz="0" w:space="0" w:color="auto"/>
        <w:bottom w:val="none" w:sz="0" w:space="0" w:color="auto"/>
        <w:right w:val="none" w:sz="0" w:space="0" w:color="auto"/>
      </w:divBdr>
    </w:div>
    <w:div w:id="487092469">
      <w:bodyDiv w:val="1"/>
      <w:marLeft w:val="0"/>
      <w:marRight w:val="0"/>
      <w:marTop w:val="0"/>
      <w:marBottom w:val="0"/>
      <w:divBdr>
        <w:top w:val="none" w:sz="0" w:space="0" w:color="auto"/>
        <w:left w:val="none" w:sz="0" w:space="0" w:color="auto"/>
        <w:bottom w:val="none" w:sz="0" w:space="0" w:color="auto"/>
        <w:right w:val="none" w:sz="0" w:space="0" w:color="auto"/>
      </w:divBdr>
    </w:div>
    <w:div w:id="608271392">
      <w:bodyDiv w:val="1"/>
      <w:marLeft w:val="0"/>
      <w:marRight w:val="0"/>
      <w:marTop w:val="0"/>
      <w:marBottom w:val="0"/>
      <w:divBdr>
        <w:top w:val="none" w:sz="0" w:space="0" w:color="auto"/>
        <w:left w:val="none" w:sz="0" w:space="0" w:color="auto"/>
        <w:bottom w:val="none" w:sz="0" w:space="0" w:color="auto"/>
        <w:right w:val="none" w:sz="0" w:space="0" w:color="auto"/>
      </w:divBdr>
    </w:div>
    <w:div w:id="639962742">
      <w:bodyDiv w:val="1"/>
      <w:marLeft w:val="0"/>
      <w:marRight w:val="0"/>
      <w:marTop w:val="0"/>
      <w:marBottom w:val="0"/>
      <w:divBdr>
        <w:top w:val="none" w:sz="0" w:space="0" w:color="auto"/>
        <w:left w:val="none" w:sz="0" w:space="0" w:color="auto"/>
        <w:bottom w:val="none" w:sz="0" w:space="0" w:color="auto"/>
        <w:right w:val="none" w:sz="0" w:space="0" w:color="auto"/>
      </w:divBdr>
    </w:div>
    <w:div w:id="652295778">
      <w:bodyDiv w:val="1"/>
      <w:marLeft w:val="0"/>
      <w:marRight w:val="0"/>
      <w:marTop w:val="0"/>
      <w:marBottom w:val="0"/>
      <w:divBdr>
        <w:top w:val="none" w:sz="0" w:space="0" w:color="auto"/>
        <w:left w:val="none" w:sz="0" w:space="0" w:color="auto"/>
        <w:bottom w:val="none" w:sz="0" w:space="0" w:color="auto"/>
        <w:right w:val="none" w:sz="0" w:space="0" w:color="auto"/>
      </w:divBdr>
    </w:div>
    <w:div w:id="713165660">
      <w:bodyDiv w:val="1"/>
      <w:marLeft w:val="0"/>
      <w:marRight w:val="0"/>
      <w:marTop w:val="0"/>
      <w:marBottom w:val="0"/>
      <w:divBdr>
        <w:top w:val="none" w:sz="0" w:space="0" w:color="auto"/>
        <w:left w:val="none" w:sz="0" w:space="0" w:color="auto"/>
        <w:bottom w:val="none" w:sz="0" w:space="0" w:color="auto"/>
        <w:right w:val="none" w:sz="0" w:space="0" w:color="auto"/>
      </w:divBdr>
    </w:div>
    <w:div w:id="886340142">
      <w:bodyDiv w:val="1"/>
      <w:marLeft w:val="0"/>
      <w:marRight w:val="0"/>
      <w:marTop w:val="0"/>
      <w:marBottom w:val="0"/>
      <w:divBdr>
        <w:top w:val="none" w:sz="0" w:space="0" w:color="auto"/>
        <w:left w:val="none" w:sz="0" w:space="0" w:color="auto"/>
        <w:bottom w:val="none" w:sz="0" w:space="0" w:color="auto"/>
        <w:right w:val="none" w:sz="0" w:space="0" w:color="auto"/>
      </w:divBdr>
    </w:div>
    <w:div w:id="959653957">
      <w:bodyDiv w:val="1"/>
      <w:marLeft w:val="0"/>
      <w:marRight w:val="0"/>
      <w:marTop w:val="0"/>
      <w:marBottom w:val="0"/>
      <w:divBdr>
        <w:top w:val="none" w:sz="0" w:space="0" w:color="auto"/>
        <w:left w:val="none" w:sz="0" w:space="0" w:color="auto"/>
        <w:bottom w:val="none" w:sz="0" w:space="0" w:color="auto"/>
        <w:right w:val="none" w:sz="0" w:space="0" w:color="auto"/>
      </w:divBdr>
    </w:div>
    <w:div w:id="1077166336">
      <w:bodyDiv w:val="1"/>
      <w:marLeft w:val="0"/>
      <w:marRight w:val="0"/>
      <w:marTop w:val="0"/>
      <w:marBottom w:val="0"/>
      <w:divBdr>
        <w:top w:val="none" w:sz="0" w:space="0" w:color="auto"/>
        <w:left w:val="none" w:sz="0" w:space="0" w:color="auto"/>
        <w:bottom w:val="none" w:sz="0" w:space="0" w:color="auto"/>
        <w:right w:val="none" w:sz="0" w:space="0" w:color="auto"/>
      </w:divBdr>
    </w:div>
    <w:div w:id="1164858960">
      <w:bodyDiv w:val="1"/>
      <w:marLeft w:val="0"/>
      <w:marRight w:val="0"/>
      <w:marTop w:val="0"/>
      <w:marBottom w:val="0"/>
      <w:divBdr>
        <w:top w:val="none" w:sz="0" w:space="0" w:color="auto"/>
        <w:left w:val="none" w:sz="0" w:space="0" w:color="auto"/>
        <w:bottom w:val="none" w:sz="0" w:space="0" w:color="auto"/>
        <w:right w:val="none" w:sz="0" w:space="0" w:color="auto"/>
      </w:divBdr>
    </w:div>
    <w:div w:id="1187449361">
      <w:bodyDiv w:val="1"/>
      <w:marLeft w:val="0"/>
      <w:marRight w:val="0"/>
      <w:marTop w:val="0"/>
      <w:marBottom w:val="0"/>
      <w:divBdr>
        <w:top w:val="none" w:sz="0" w:space="0" w:color="auto"/>
        <w:left w:val="none" w:sz="0" w:space="0" w:color="auto"/>
        <w:bottom w:val="none" w:sz="0" w:space="0" w:color="auto"/>
        <w:right w:val="none" w:sz="0" w:space="0" w:color="auto"/>
      </w:divBdr>
    </w:div>
    <w:div w:id="1280836907">
      <w:bodyDiv w:val="1"/>
      <w:marLeft w:val="0"/>
      <w:marRight w:val="0"/>
      <w:marTop w:val="0"/>
      <w:marBottom w:val="0"/>
      <w:divBdr>
        <w:top w:val="none" w:sz="0" w:space="0" w:color="auto"/>
        <w:left w:val="none" w:sz="0" w:space="0" w:color="auto"/>
        <w:bottom w:val="none" w:sz="0" w:space="0" w:color="auto"/>
        <w:right w:val="none" w:sz="0" w:space="0" w:color="auto"/>
      </w:divBdr>
    </w:div>
    <w:div w:id="1316840045">
      <w:bodyDiv w:val="1"/>
      <w:marLeft w:val="0"/>
      <w:marRight w:val="0"/>
      <w:marTop w:val="0"/>
      <w:marBottom w:val="0"/>
      <w:divBdr>
        <w:top w:val="none" w:sz="0" w:space="0" w:color="auto"/>
        <w:left w:val="none" w:sz="0" w:space="0" w:color="auto"/>
        <w:bottom w:val="none" w:sz="0" w:space="0" w:color="auto"/>
        <w:right w:val="none" w:sz="0" w:space="0" w:color="auto"/>
      </w:divBdr>
    </w:div>
    <w:div w:id="1390419666">
      <w:bodyDiv w:val="1"/>
      <w:marLeft w:val="0"/>
      <w:marRight w:val="0"/>
      <w:marTop w:val="0"/>
      <w:marBottom w:val="0"/>
      <w:divBdr>
        <w:top w:val="none" w:sz="0" w:space="0" w:color="auto"/>
        <w:left w:val="none" w:sz="0" w:space="0" w:color="auto"/>
        <w:bottom w:val="none" w:sz="0" w:space="0" w:color="auto"/>
        <w:right w:val="none" w:sz="0" w:space="0" w:color="auto"/>
      </w:divBdr>
    </w:div>
    <w:div w:id="1479221264">
      <w:bodyDiv w:val="1"/>
      <w:marLeft w:val="0"/>
      <w:marRight w:val="0"/>
      <w:marTop w:val="0"/>
      <w:marBottom w:val="0"/>
      <w:divBdr>
        <w:top w:val="none" w:sz="0" w:space="0" w:color="auto"/>
        <w:left w:val="none" w:sz="0" w:space="0" w:color="auto"/>
        <w:bottom w:val="none" w:sz="0" w:space="0" w:color="auto"/>
        <w:right w:val="none" w:sz="0" w:space="0" w:color="auto"/>
      </w:divBdr>
    </w:div>
    <w:div w:id="1516307450">
      <w:bodyDiv w:val="1"/>
      <w:marLeft w:val="0"/>
      <w:marRight w:val="0"/>
      <w:marTop w:val="0"/>
      <w:marBottom w:val="0"/>
      <w:divBdr>
        <w:top w:val="none" w:sz="0" w:space="0" w:color="auto"/>
        <w:left w:val="none" w:sz="0" w:space="0" w:color="auto"/>
        <w:bottom w:val="none" w:sz="0" w:space="0" w:color="auto"/>
        <w:right w:val="none" w:sz="0" w:space="0" w:color="auto"/>
      </w:divBdr>
    </w:div>
    <w:div w:id="1634217167">
      <w:bodyDiv w:val="1"/>
      <w:marLeft w:val="0"/>
      <w:marRight w:val="0"/>
      <w:marTop w:val="0"/>
      <w:marBottom w:val="0"/>
      <w:divBdr>
        <w:top w:val="none" w:sz="0" w:space="0" w:color="auto"/>
        <w:left w:val="none" w:sz="0" w:space="0" w:color="auto"/>
        <w:bottom w:val="none" w:sz="0" w:space="0" w:color="auto"/>
        <w:right w:val="none" w:sz="0" w:space="0" w:color="auto"/>
      </w:divBdr>
      <w:divsChild>
        <w:div w:id="105320712">
          <w:marLeft w:val="547"/>
          <w:marRight w:val="0"/>
          <w:marTop w:val="173"/>
          <w:marBottom w:val="0"/>
          <w:divBdr>
            <w:top w:val="none" w:sz="0" w:space="0" w:color="auto"/>
            <w:left w:val="none" w:sz="0" w:space="0" w:color="auto"/>
            <w:bottom w:val="none" w:sz="0" w:space="0" w:color="auto"/>
            <w:right w:val="none" w:sz="0" w:space="0" w:color="auto"/>
          </w:divBdr>
        </w:div>
        <w:div w:id="293875256">
          <w:marLeft w:val="547"/>
          <w:marRight w:val="0"/>
          <w:marTop w:val="173"/>
          <w:marBottom w:val="0"/>
          <w:divBdr>
            <w:top w:val="none" w:sz="0" w:space="0" w:color="auto"/>
            <w:left w:val="none" w:sz="0" w:space="0" w:color="auto"/>
            <w:bottom w:val="none" w:sz="0" w:space="0" w:color="auto"/>
            <w:right w:val="none" w:sz="0" w:space="0" w:color="auto"/>
          </w:divBdr>
        </w:div>
        <w:div w:id="304746197">
          <w:marLeft w:val="547"/>
          <w:marRight w:val="0"/>
          <w:marTop w:val="173"/>
          <w:marBottom w:val="0"/>
          <w:divBdr>
            <w:top w:val="none" w:sz="0" w:space="0" w:color="auto"/>
            <w:left w:val="none" w:sz="0" w:space="0" w:color="auto"/>
            <w:bottom w:val="none" w:sz="0" w:space="0" w:color="auto"/>
            <w:right w:val="none" w:sz="0" w:space="0" w:color="auto"/>
          </w:divBdr>
        </w:div>
        <w:div w:id="570896669">
          <w:marLeft w:val="547"/>
          <w:marRight w:val="0"/>
          <w:marTop w:val="173"/>
          <w:marBottom w:val="0"/>
          <w:divBdr>
            <w:top w:val="none" w:sz="0" w:space="0" w:color="auto"/>
            <w:left w:val="none" w:sz="0" w:space="0" w:color="auto"/>
            <w:bottom w:val="none" w:sz="0" w:space="0" w:color="auto"/>
            <w:right w:val="none" w:sz="0" w:space="0" w:color="auto"/>
          </w:divBdr>
        </w:div>
        <w:div w:id="819467597">
          <w:marLeft w:val="547"/>
          <w:marRight w:val="0"/>
          <w:marTop w:val="173"/>
          <w:marBottom w:val="0"/>
          <w:divBdr>
            <w:top w:val="none" w:sz="0" w:space="0" w:color="auto"/>
            <w:left w:val="none" w:sz="0" w:space="0" w:color="auto"/>
            <w:bottom w:val="none" w:sz="0" w:space="0" w:color="auto"/>
            <w:right w:val="none" w:sz="0" w:space="0" w:color="auto"/>
          </w:divBdr>
        </w:div>
        <w:div w:id="891844031">
          <w:marLeft w:val="547"/>
          <w:marRight w:val="0"/>
          <w:marTop w:val="173"/>
          <w:marBottom w:val="0"/>
          <w:divBdr>
            <w:top w:val="none" w:sz="0" w:space="0" w:color="auto"/>
            <w:left w:val="none" w:sz="0" w:space="0" w:color="auto"/>
            <w:bottom w:val="none" w:sz="0" w:space="0" w:color="auto"/>
            <w:right w:val="none" w:sz="0" w:space="0" w:color="auto"/>
          </w:divBdr>
        </w:div>
        <w:div w:id="946423969">
          <w:marLeft w:val="547"/>
          <w:marRight w:val="0"/>
          <w:marTop w:val="173"/>
          <w:marBottom w:val="0"/>
          <w:divBdr>
            <w:top w:val="none" w:sz="0" w:space="0" w:color="auto"/>
            <w:left w:val="none" w:sz="0" w:space="0" w:color="auto"/>
            <w:bottom w:val="none" w:sz="0" w:space="0" w:color="auto"/>
            <w:right w:val="none" w:sz="0" w:space="0" w:color="auto"/>
          </w:divBdr>
        </w:div>
        <w:div w:id="990595576">
          <w:marLeft w:val="547"/>
          <w:marRight w:val="0"/>
          <w:marTop w:val="173"/>
          <w:marBottom w:val="0"/>
          <w:divBdr>
            <w:top w:val="none" w:sz="0" w:space="0" w:color="auto"/>
            <w:left w:val="none" w:sz="0" w:space="0" w:color="auto"/>
            <w:bottom w:val="none" w:sz="0" w:space="0" w:color="auto"/>
            <w:right w:val="none" w:sz="0" w:space="0" w:color="auto"/>
          </w:divBdr>
        </w:div>
        <w:div w:id="1018893184">
          <w:marLeft w:val="1166"/>
          <w:marRight w:val="0"/>
          <w:marTop w:val="173"/>
          <w:marBottom w:val="0"/>
          <w:divBdr>
            <w:top w:val="none" w:sz="0" w:space="0" w:color="auto"/>
            <w:left w:val="none" w:sz="0" w:space="0" w:color="auto"/>
            <w:bottom w:val="none" w:sz="0" w:space="0" w:color="auto"/>
            <w:right w:val="none" w:sz="0" w:space="0" w:color="auto"/>
          </w:divBdr>
        </w:div>
        <w:div w:id="1029915426">
          <w:marLeft w:val="547"/>
          <w:marRight w:val="0"/>
          <w:marTop w:val="173"/>
          <w:marBottom w:val="0"/>
          <w:divBdr>
            <w:top w:val="none" w:sz="0" w:space="0" w:color="auto"/>
            <w:left w:val="none" w:sz="0" w:space="0" w:color="auto"/>
            <w:bottom w:val="none" w:sz="0" w:space="0" w:color="auto"/>
            <w:right w:val="none" w:sz="0" w:space="0" w:color="auto"/>
          </w:divBdr>
        </w:div>
        <w:div w:id="1092966942">
          <w:marLeft w:val="547"/>
          <w:marRight w:val="0"/>
          <w:marTop w:val="173"/>
          <w:marBottom w:val="0"/>
          <w:divBdr>
            <w:top w:val="none" w:sz="0" w:space="0" w:color="auto"/>
            <w:left w:val="none" w:sz="0" w:space="0" w:color="auto"/>
            <w:bottom w:val="none" w:sz="0" w:space="0" w:color="auto"/>
            <w:right w:val="none" w:sz="0" w:space="0" w:color="auto"/>
          </w:divBdr>
        </w:div>
        <w:div w:id="1144464554">
          <w:marLeft w:val="547"/>
          <w:marRight w:val="0"/>
          <w:marTop w:val="154"/>
          <w:marBottom w:val="0"/>
          <w:divBdr>
            <w:top w:val="none" w:sz="0" w:space="0" w:color="auto"/>
            <w:left w:val="none" w:sz="0" w:space="0" w:color="auto"/>
            <w:bottom w:val="none" w:sz="0" w:space="0" w:color="auto"/>
            <w:right w:val="none" w:sz="0" w:space="0" w:color="auto"/>
          </w:divBdr>
        </w:div>
        <w:div w:id="1210646769">
          <w:marLeft w:val="547"/>
          <w:marRight w:val="0"/>
          <w:marTop w:val="173"/>
          <w:marBottom w:val="0"/>
          <w:divBdr>
            <w:top w:val="none" w:sz="0" w:space="0" w:color="auto"/>
            <w:left w:val="none" w:sz="0" w:space="0" w:color="auto"/>
            <w:bottom w:val="none" w:sz="0" w:space="0" w:color="auto"/>
            <w:right w:val="none" w:sz="0" w:space="0" w:color="auto"/>
          </w:divBdr>
        </w:div>
        <w:div w:id="1364213281">
          <w:marLeft w:val="547"/>
          <w:marRight w:val="0"/>
          <w:marTop w:val="154"/>
          <w:marBottom w:val="0"/>
          <w:divBdr>
            <w:top w:val="none" w:sz="0" w:space="0" w:color="auto"/>
            <w:left w:val="none" w:sz="0" w:space="0" w:color="auto"/>
            <w:bottom w:val="none" w:sz="0" w:space="0" w:color="auto"/>
            <w:right w:val="none" w:sz="0" w:space="0" w:color="auto"/>
          </w:divBdr>
        </w:div>
        <w:div w:id="1398357004">
          <w:marLeft w:val="547"/>
          <w:marRight w:val="0"/>
          <w:marTop w:val="154"/>
          <w:marBottom w:val="0"/>
          <w:divBdr>
            <w:top w:val="none" w:sz="0" w:space="0" w:color="auto"/>
            <w:left w:val="none" w:sz="0" w:space="0" w:color="auto"/>
            <w:bottom w:val="none" w:sz="0" w:space="0" w:color="auto"/>
            <w:right w:val="none" w:sz="0" w:space="0" w:color="auto"/>
          </w:divBdr>
        </w:div>
        <w:div w:id="1429352660">
          <w:marLeft w:val="547"/>
          <w:marRight w:val="0"/>
          <w:marTop w:val="154"/>
          <w:marBottom w:val="0"/>
          <w:divBdr>
            <w:top w:val="none" w:sz="0" w:space="0" w:color="auto"/>
            <w:left w:val="none" w:sz="0" w:space="0" w:color="auto"/>
            <w:bottom w:val="none" w:sz="0" w:space="0" w:color="auto"/>
            <w:right w:val="none" w:sz="0" w:space="0" w:color="auto"/>
          </w:divBdr>
        </w:div>
        <w:div w:id="1628852380">
          <w:marLeft w:val="547"/>
          <w:marRight w:val="0"/>
          <w:marTop w:val="173"/>
          <w:marBottom w:val="0"/>
          <w:divBdr>
            <w:top w:val="none" w:sz="0" w:space="0" w:color="auto"/>
            <w:left w:val="none" w:sz="0" w:space="0" w:color="auto"/>
            <w:bottom w:val="none" w:sz="0" w:space="0" w:color="auto"/>
            <w:right w:val="none" w:sz="0" w:space="0" w:color="auto"/>
          </w:divBdr>
        </w:div>
        <w:div w:id="1652828919">
          <w:marLeft w:val="547"/>
          <w:marRight w:val="0"/>
          <w:marTop w:val="154"/>
          <w:marBottom w:val="0"/>
          <w:divBdr>
            <w:top w:val="none" w:sz="0" w:space="0" w:color="auto"/>
            <w:left w:val="none" w:sz="0" w:space="0" w:color="auto"/>
            <w:bottom w:val="none" w:sz="0" w:space="0" w:color="auto"/>
            <w:right w:val="none" w:sz="0" w:space="0" w:color="auto"/>
          </w:divBdr>
        </w:div>
        <w:div w:id="1789470157">
          <w:marLeft w:val="547"/>
          <w:marRight w:val="0"/>
          <w:marTop w:val="173"/>
          <w:marBottom w:val="0"/>
          <w:divBdr>
            <w:top w:val="none" w:sz="0" w:space="0" w:color="auto"/>
            <w:left w:val="none" w:sz="0" w:space="0" w:color="auto"/>
            <w:bottom w:val="none" w:sz="0" w:space="0" w:color="auto"/>
            <w:right w:val="none" w:sz="0" w:space="0" w:color="auto"/>
          </w:divBdr>
        </w:div>
        <w:div w:id="1937327279">
          <w:marLeft w:val="547"/>
          <w:marRight w:val="0"/>
          <w:marTop w:val="154"/>
          <w:marBottom w:val="0"/>
          <w:divBdr>
            <w:top w:val="none" w:sz="0" w:space="0" w:color="auto"/>
            <w:left w:val="none" w:sz="0" w:space="0" w:color="auto"/>
            <w:bottom w:val="none" w:sz="0" w:space="0" w:color="auto"/>
            <w:right w:val="none" w:sz="0" w:space="0" w:color="auto"/>
          </w:divBdr>
        </w:div>
        <w:div w:id="2083284508">
          <w:marLeft w:val="547"/>
          <w:marRight w:val="0"/>
          <w:marTop w:val="154"/>
          <w:marBottom w:val="0"/>
          <w:divBdr>
            <w:top w:val="none" w:sz="0" w:space="0" w:color="auto"/>
            <w:left w:val="none" w:sz="0" w:space="0" w:color="auto"/>
            <w:bottom w:val="none" w:sz="0" w:space="0" w:color="auto"/>
            <w:right w:val="none" w:sz="0" w:space="0" w:color="auto"/>
          </w:divBdr>
        </w:div>
        <w:div w:id="2089575205">
          <w:marLeft w:val="1166"/>
          <w:marRight w:val="0"/>
          <w:marTop w:val="173"/>
          <w:marBottom w:val="0"/>
          <w:divBdr>
            <w:top w:val="none" w:sz="0" w:space="0" w:color="auto"/>
            <w:left w:val="none" w:sz="0" w:space="0" w:color="auto"/>
            <w:bottom w:val="none" w:sz="0" w:space="0" w:color="auto"/>
            <w:right w:val="none" w:sz="0" w:space="0" w:color="auto"/>
          </w:divBdr>
        </w:div>
      </w:divsChild>
    </w:div>
    <w:div w:id="1656373074">
      <w:bodyDiv w:val="1"/>
      <w:marLeft w:val="0"/>
      <w:marRight w:val="0"/>
      <w:marTop w:val="0"/>
      <w:marBottom w:val="0"/>
      <w:divBdr>
        <w:top w:val="none" w:sz="0" w:space="0" w:color="auto"/>
        <w:left w:val="none" w:sz="0" w:space="0" w:color="auto"/>
        <w:bottom w:val="none" w:sz="0" w:space="0" w:color="auto"/>
        <w:right w:val="none" w:sz="0" w:space="0" w:color="auto"/>
      </w:divBdr>
    </w:div>
    <w:div w:id="1729760771">
      <w:bodyDiv w:val="1"/>
      <w:marLeft w:val="0"/>
      <w:marRight w:val="0"/>
      <w:marTop w:val="0"/>
      <w:marBottom w:val="0"/>
      <w:divBdr>
        <w:top w:val="none" w:sz="0" w:space="0" w:color="auto"/>
        <w:left w:val="none" w:sz="0" w:space="0" w:color="auto"/>
        <w:bottom w:val="none" w:sz="0" w:space="0" w:color="auto"/>
        <w:right w:val="none" w:sz="0" w:space="0" w:color="auto"/>
      </w:divBdr>
    </w:div>
    <w:div w:id="1741825616">
      <w:bodyDiv w:val="1"/>
      <w:marLeft w:val="0"/>
      <w:marRight w:val="0"/>
      <w:marTop w:val="0"/>
      <w:marBottom w:val="0"/>
      <w:divBdr>
        <w:top w:val="none" w:sz="0" w:space="0" w:color="auto"/>
        <w:left w:val="none" w:sz="0" w:space="0" w:color="auto"/>
        <w:bottom w:val="none" w:sz="0" w:space="0" w:color="auto"/>
        <w:right w:val="none" w:sz="0" w:space="0" w:color="auto"/>
      </w:divBdr>
    </w:div>
    <w:div w:id="1752585678">
      <w:bodyDiv w:val="1"/>
      <w:marLeft w:val="0"/>
      <w:marRight w:val="0"/>
      <w:marTop w:val="0"/>
      <w:marBottom w:val="0"/>
      <w:divBdr>
        <w:top w:val="none" w:sz="0" w:space="0" w:color="auto"/>
        <w:left w:val="none" w:sz="0" w:space="0" w:color="auto"/>
        <w:bottom w:val="none" w:sz="0" w:space="0" w:color="auto"/>
        <w:right w:val="none" w:sz="0" w:space="0" w:color="auto"/>
      </w:divBdr>
    </w:div>
    <w:div w:id="1798833251">
      <w:bodyDiv w:val="1"/>
      <w:marLeft w:val="0"/>
      <w:marRight w:val="0"/>
      <w:marTop w:val="0"/>
      <w:marBottom w:val="0"/>
      <w:divBdr>
        <w:top w:val="none" w:sz="0" w:space="0" w:color="auto"/>
        <w:left w:val="none" w:sz="0" w:space="0" w:color="auto"/>
        <w:bottom w:val="none" w:sz="0" w:space="0" w:color="auto"/>
        <w:right w:val="none" w:sz="0" w:space="0" w:color="auto"/>
      </w:divBdr>
      <w:divsChild>
        <w:div w:id="974527182">
          <w:marLeft w:val="547"/>
          <w:marRight w:val="0"/>
          <w:marTop w:val="0"/>
          <w:marBottom w:val="120"/>
          <w:divBdr>
            <w:top w:val="none" w:sz="0" w:space="0" w:color="auto"/>
            <w:left w:val="none" w:sz="0" w:space="0" w:color="auto"/>
            <w:bottom w:val="none" w:sz="0" w:space="0" w:color="auto"/>
            <w:right w:val="none" w:sz="0" w:space="0" w:color="auto"/>
          </w:divBdr>
        </w:div>
      </w:divsChild>
    </w:div>
    <w:div w:id="1832484107">
      <w:bodyDiv w:val="1"/>
      <w:marLeft w:val="0"/>
      <w:marRight w:val="0"/>
      <w:marTop w:val="0"/>
      <w:marBottom w:val="0"/>
      <w:divBdr>
        <w:top w:val="none" w:sz="0" w:space="0" w:color="auto"/>
        <w:left w:val="none" w:sz="0" w:space="0" w:color="auto"/>
        <w:bottom w:val="none" w:sz="0" w:space="0" w:color="auto"/>
        <w:right w:val="none" w:sz="0" w:space="0" w:color="auto"/>
      </w:divBdr>
    </w:div>
    <w:div w:id="1837066119">
      <w:bodyDiv w:val="1"/>
      <w:marLeft w:val="0"/>
      <w:marRight w:val="0"/>
      <w:marTop w:val="0"/>
      <w:marBottom w:val="0"/>
      <w:divBdr>
        <w:top w:val="none" w:sz="0" w:space="0" w:color="auto"/>
        <w:left w:val="none" w:sz="0" w:space="0" w:color="auto"/>
        <w:bottom w:val="none" w:sz="0" w:space="0" w:color="auto"/>
        <w:right w:val="none" w:sz="0" w:space="0" w:color="auto"/>
      </w:divBdr>
    </w:div>
    <w:div w:id="1934435120">
      <w:bodyDiv w:val="1"/>
      <w:marLeft w:val="0"/>
      <w:marRight w:val="0"/>
      <w:marTop w:val="0"/>
      <w:marBottom w:val="0"/>
      <w:divBdr>
        <w:top w:val="none" w:sz="0" w:space="0" w:color="auto"/>
        <w:left w:val="none" w:sz="0" w:space="0" w:color="auto"/>
        <w:bottom w:val="none" w:sz="0" w:space="0" w:color="auto"/>
        <w:right w:val="none" w:sz="0" w:space="0" w:color="auto"/>
      </w:divBdr>
    </w:div>
    <w:div w:id="1943224544">
      <w:bodyDiv w:val="1"/>
      <w:marLeft w:val="0"/>
      <w:marRight w:val="0"/>
      <w:marTop w:val="0"/>
      <w:marBottom w:val="0"/>
      <w:divBdr>
        <w:top w:val="none" w:sz="0" w:space="0" w:color="auto"/>
        <w:left w:val="none" w:sz="0" w:space="0" w:color="auto"/>
        <w:bottom w:val="none" w:sz="0" w:space="0" w:color="auto"/>
        <w:right w:val="none" w:sz="0" w:space="0" w:color="auto"/>
      </w:divBdr>
    </w:div>
    <w:div w:id="1971590088">
      <w:bodyDiv w:val="1"/>
      <w:marLeft w:val="0"/>
      <w:marRight w:val="0"/>
      <w:marTop w:val="0"/>
      <w:marBottom w:val="0"/>
      <w:divBdr>
        <w:top w:val="none" w:sz="0" w:space="0" w:color="auto"/>
        <w:left w:val="none" w:sz="0" w:space="0" w:color="auto"/>
        <w:bottom w:val="none" w:sz="0" w:space="0" w:color="auto"/>
        <w:right w:val="none" w:sz="0" w:space="0" w:color="auto"/>
      </w:divBdr>
    </w:div>
    <w:div w:id="2044017580">
      <w:bodyDiv w:val="1"/>
      <w:marLeft w:val="0"/>
      <w:marRight w:val="0"/>
      <w:marTop w:val="0"/>
      <w:marBottom w:val="0"/>
      <w:divBdr>
        <w:top w:val="none" w:sz="0" w:space="0" w:color="auto"/>
        <w:left w:val="none" w:sz="0" w:space="0" w:color="auto"/>
        <w:bottom w:val="none" w:sz="0" w:space="0" w:color="auto"/>
        <w:right w:val="none" w:sz="0" w:space="0" w:color="auto"/>
      </w:divBdr>
    </w:div>
    <w:div w:id="2046514518">
      <w:bodyDiv w:val="1"/>
      <w:marLeft w:val="0"/>
      <w:marRight w:val="0"/>
      <w:marTop w:val="0"/>
      <w:marBottom w:val="0"/>
      <w:divBdr>
        <w:top w:val="none" w:sz="0" w:space="0" w:color="auto"/>
        <w:left w:val="none" w:sz="0" w:space="0" w:color="auto"/>
        <w:bottom w:val="none" w:sz="0" w:space="0" w:color="auto"/>
        <w:right w:val="none" w:sz="0" w:space="0" w:color="auto"/>
      </w:divBdr>
    </w:div>
    <w:div w:id="2091537864">
      <w:bodyDiv w:val="1"/>
      <w:marLeft w:val="0"/>
      <w:marRight w:val="0"/>
      <w:marTop w:val="0"/>
      <w:marBottom w:val="0"/>
      <w:divBdr>
        <w:top w:val="none" w:sz="0" w:space="0" w:color="auto"/>
        <w:left w:val="none" w:sz="0" w:space="0" w:color="auto"/>
        <w:bottom w:val="none" w:sz="0" w:space="0" w:color="auto"/>
        <w:right w:val="none" w:sz="0" w:space="0" w:color="auto"/>
      </w:divBdr>
    </w:div>
    <w:div w:id="2101831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mailto:Calvaryfreel@gmail.com" TargetMode="External"/><Relationship Id="rId3" Type="http://schemas.openxmlformats.org/officeDocument/2006/relationships/styles" Target="styles.xml"/><Relationship Id="rId7" Type="http://schemas.openxmlformats.org/officeDocument/2006/relationships/image" Target="media/image2.svg"/><Relationship Id="rId12" Type="http://schemas.openxmlformats.org/officeDocument/2006/relationships/hyperlink" Target="mailto:Calvaryfreel@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9F42D7-2A9F-4AE0-BE3A-365A687B7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4</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tlin Kalan</dc:creator>
  <cp:keywords/>
  <dc:description/>
  <cp:lastModifiedBy>Calvary Free Lutheran Church</cp:lastModifiedBy>
  <cp:revision>22</cp:revision>
  <cp:lastPrinted>2026-02-17T15:25:00Z</cp:lastPrinted>
  <dcterms:created xsi:type="dcterms:W3CDTF">2026-02-16T18:02:00Z</dcterms:created>
  <dcterms:modified xsi:type="dcterms:W3CDTF">2026-02-20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b783f5-88ea-4505-a6d4-23bd38d0ea7c</vt:lpwstr>
  </property>
</Properties>
</file>